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;base64"/>
  <Override PartName="/word/media/rId35.png" ContentType="image/png;base64"/>
  <Override PartName="/word/media/rId37.png" ContentType="image/png;base64"/>
  <Override PartName="/word/media/rId38.png" ContentType="image/png;base64"/>
  <Override PartName="/word/media/rId36.png" ContentType="image/png;base64"/>
  <Override PartName="/word/media/rId29.png" ContentType="image/png;base64"/>
  <Override PartName="/word/media/rId28.png" ContentType="image/png;base64"/>
  <Override PartName="/word/media/rId3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Data</w:t>
      </w:r>
      <w:r>
        <w:t xml:space="preserve"> </w:t>
      </w:r>
      <w:r>
        <w:t xml:space="preserve">&amp;</w:t>
      </w:r>
      <w:r>
        <w:t xml:space="preserve"> </w:t>
      </w:r>
      <w:r>
        <w:t xml:space="preserve">Reshaping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Augspurger</w:t>
      </w:r>
    </w:p>
    <w:p>
      <w:pPr>
        <w:pStyle w:val="BlockText"/>
      </w:pPr>
      <w:r>
        <w:t xml:space="preserve">Structuring datasets to facilitate analysis</w:t>
      </w:r>
      <w:r>
        <w:t xml:space="preserve"> </w:t>
      </w:r>
      <w:hyperlink r:id="rId21">
        <w:r>
          <w:rPr>
            <w:rStyle w:val="Hyperlink"/>
          </w:rPr>
          <w:t xml:space="preserve">(Wickham 2014)</w:t>
        </w:r>
      </w:hyperlink>
    </w:p>
    <w:p>
      <w:pPr>
        <w:pStyle w:val="FirstParagraph"/>
      </w:pPr>
      <w:r>
        <w:t xml:space="preserve">So, you've sat down to analyze a new dataset.</w:t>
      </w:r>
      <w:r>
        <w:t xml:space="preserve"> </w:t>
      </w:r>
      <w:r>
        <w:t xml:space="preserve">What do you do first?</w:t>
      </w:r>
    </w:p>
    <w:p>
      <w:pPr>
        <w:pStyle w:val="BodyText"/>
      </w:pPr>
      <w:r>
        <w:t xml:space="preserve">In episode 11 of</w:t>
      </w:r>
      <w:r>
        <w:t xml:space="preserve"> </w:t>
      </w:r>
      <w:hyperlink r:id="rId22">
        <w:r>
          <w:rPr>
            <w:rStyle w:val="Hyperlink"/>
          </w:rPr>
          <w:t xml:space="preserve">Not So Standard Deviations</w:t>
        </w:r>
      </w:hyperlink>
      <w:r>
        <w:t xml:space="preserve">, Hilary and Roger discussed their typical approaches.</w:t>
      </w:r>
      <w:r>
        <w:t xml:space="preserve"> </w:t>
      </w:r>
      <w:r>
        <w:t xml:space="preserve">I'm with Hilary on this one, you should make sure your data is tidy.</w:t>
      </w:r>
      <w:r>
        <w:t xml:space="preserve"> </w:t>
      </w:r>
      <w:r>
        <w:t xml:space="preserve">Before you do any plots, filtering, transformations, summary statistics, regressions...</w:t>
      </w:r>
      <w:r>
        <w:t xml:space="preserve"> </w:t>
      </w:r>
      <w:r>
        <w:t xml:space="preserve">Without a tidy dataset, you'll be fighting your tools to get the result you need.</w:t>
      </w:r>
      <w:r>
        <w:t xml:space="preserve"> </w:t>
      </w:r>
      <w:r>
        <w:t xml:space="preserve">With a tidy dataset, it's relatively easy to do all of those.</w:t>
      </w:r>
    </w:p>
    <w:p>
      <w:pPr>
        <w:pStyle w:val="BodyText"/>
      </w:pPr>
      <w:r>
        <w:t xml:space="preserve">Hadley Wickham kindly summarized tidiness as a dataset where</w:t>
      </w:r>
    </w:p>
    <w:p>
      <w:pPr>
        <w:pStyle w:val="Compact"/>
        <w:numPr>
          <w:numId w:val="1001"/>
          <w:ilvl w:val="0"/>
        </w:numPr>
      </w:pPr>
      <w:r>
        <w:t xml:space="preserve">Each variable forms a column</w:t>
      </w:r>
    </w:p>
    <w:p>
      <w:pPr>
        <w:pStyle w:val="Compact"/>
        <w:numPr>
          <w:numId w:val="1001"/>
          <w:ilvl w:val="0"/>
        </w:numPr>
      </w:pPr>
      <w:r>
        <w:t xml:space="preserve">Each observation forms a row</w:t>
      </w:r>
    </w:p>
    <w:p>
      <w:pPr>
        <w:pStyle w:val="Compact"/>
        <w:numPr>
          <w:numId w:val="1001"/>
          <w:ilvl w:val="0"/>
        </w:numPr>
      </w:pPr>
      <w:r>
        <w:t xml:space="preserve">Each type of observational unit forms a table</w:t>
      </w:r>
    </w:p>
    <w:p>
      <w:pPr>
        <w:pStyle w:val="FirstParagraph"/>
      </w:pPr>
      <w:r>
        <w:t xml:space="preserve">And today we'll only concern ourselves with the first two.</w:t>
      </w:r>
      <w:r>
        <w:t xml:space="preserve"> </w:t>
      </w:r>
      <w:r>
        <w:t xml:space="preserve">As quoted at the top, this really is about facilitating analysis: going as quickly as possible from question to answer.</w:t>
      </w:r>
    </w:p>
    <w:p>
      <w:pPr>
        <w:pStyle w:val="Heading2"/>
      </w:pPr>
      <w:bookmarkStart w:id="23" w:name="nba-data"/>
      <w:bookmarkEnd w:id="23"/>
      <w:r>
        <w:t xml:space="preserve">NBA Data</w:t>
      </w:r>
    </w:p>
    <w:p>
      <w:pPr>
        <w:pStyle w:val="FirstParagraph"/>
      </w:pP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tackOverflow question asked about calculating the number of days of rest NBA teams have between games.</w:t>
      </w:r>
      <w:r>
        <w:t xml:space="preserve"> </w:t>
      </w:r>
      <w:r>
        <w:t xml:space="preserve">The answer would have been difficult to compute with the raw data.</w:t>
      </w:r>
      <w:r>
        <w:t xml:space="preserve"> </w:t>
      </w:r>
      <w:r>
        <w:t xml:space="preserve">After transforming the dataset to be tidy, we're able to quickly get the answer.</w:t>
      </w:r>
    </w:p>
    <w:p>
      <w:pPr>
        <w:pStyle w:val="BodyText"/>
      </w:pPr>
      <w:r>
        <w:t xml:space="preserve">We'll grab some NBA game data from basketball-reference.com using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function, which returns a list of DataFrame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a.csv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exists(fp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html(</w:t>
      </w:r>
      <w:r>
        <w:rPr>
          <w:rStyle w:val="StringTok"/>
        </w:rPr>
        <w:t xml:space="preserve">"http://www.basketball-reference.com/leagues/NBA_2016_games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.to_csv(fp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fp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Side note: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is pretty good. On simple websites it almost always works.</w:t>
      </w:r>
      <w:r>
        <w:t xml:space="preserve"> </w:t>
      </w:r>
      <w:r>
        <w:t xml:space="preserve">It provides a couple parameters for controlling what gets selected from the webpage if the defaults fail.</w:t>
      </w:r>
      <w:r>
        <w:t xml:space="preserve"> </w:t>
      </w:r>
      <w:r>
        <w:t xml:space="preserve">I'll always use it first, before moving on to</w:t>
      </w:r>
      <w:r>
        <w:t xml:space="preserve"> </w:t>
      </w:r>
      <w:hyperlink r:id="rId25">
        <w:r>
          <w:rPr>
            <w:rStyle w:val="Hyperlink"/>
          </w:rPr>
          <w:t xml:space="preserve">BeautifulSoup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lxml</w:t>
        </w:r>
      </w:hyperlink>
      <w:r>
        <w:t xml:space="preserve"> </w:t>
      </w:r>
      <w:r>
        <w:t xml:space="preserve">if the page is more complicated.</w:t>
      </w:r>
    </w:p>
    <w:p>
      <w:pPr>
        <w:pStyle w:val="BodyText"/>
      </w:pPr>
      <w:r>
        <w:t xml:space="preserve">As you can see, we have a bit of general munging to do before tidying.</w:t>
      </w:r>
      <w:r>
        <w:t xml:space="preserve"> </w:t>
      </w:r>
      <w:r>
        <w:t xml:space="preserve">Each month slips in an extra row of mostly NaNs, the column names aren't too useful, and we have some dtypes to fix up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t (ET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Unamed: 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or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.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amed: 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_ot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am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dropna(thres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[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assign(dat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pd.to_datetime(x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,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pp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rename_axis([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ort_index(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A quick aside on that last block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ropna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argument. If at least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items are missing, the row is dropped. We used it to remove the "Month headers" that slipped into the tabl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can take a callable. This lets us refer to the DataFrame in the previous step of the chain. Otherwise we would have to assign</w:t>
      </w:r>
      <w:r>
        <w:t xml:space="preserve"> </w:t>
      </w:r>
      <w:r>
        <w:rPr>
          <w:rStyle w:val="VerbatimChar"/>
        </w:rPr>
        <w:t xml:space="preserve">temp_df = games.dropna()...</w:t>
      </w:r>
      <w:r>
        <w:t xml:space="preserve"> </w:t>
      </w:r>
      <w:r>
        <w:t xml:space="preserve">And then do the</w:t>
      </w:r>
      <w:r>
        <w:t xml:space="preserve"> </w:t>
      </w:r>
      <w:r>
        <w:rPr>
          <w:rStyle w:val="VerbatimChar"/>
        </w:rPr>
        <w:t xml:space="preserve">pd.to_datetime</w:t>
      </w:r>
      <w:r>
        <w:t xml:space="preserve"> </w:t>
      </w:r>
      <w:r>
        <w:t xml:space="preserve">on tha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_index</w:t>
      </w:r>
      <w:r>
        <w:t xml:space="preserve"> </w:t>
      </w:r>
      <w:r>
        <w:t xml:space="preserve">has a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keyword. We keep the original index around since it will be our unique identifier per game.</w:t>
      </w:r>
    </w:p>
    <w:p>
      <w:pPr>
        <w:pStyle w:val="Compact"/>
        <w:numPr>
          <w:numId w:val="1002"/>
          <w:ilvl w:val="0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to set the index names (this behavior is new in pandas 0.18; befor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only took a mapping for changing labels).</w:t>
      </w:r>
    </w:p>
    <w:p>
      <w:pPr>
        <w:pStyle w:val="FirstParagraph"/>
      </w:pPr>
      <w:r>
        <w:t xml:space="preserve">The Question:</w:t>
      </w:r>
    </w:p>
    <w:p>
      <w:pPr>
        <w:pStyle w:val="BlockText"/>
      </w:pPr>
      <w:r>
        <w:rPr>
          <w:b/>
        </w:rPr>
        <w:t xml:space="preserve">How many days of rest did each team get between each game?</w:t>
      </w:r>
    </w:p>
    <w:p>
      <w:pPr>
        <w:pStyle w:val="FirstParagraph"/>
      </w:pPr>
      <w:r>
        <w:t xml:space="preserve">Whether or not your dataset is tidy depends on your question. Given our question, what is an observation?</w:t>
      </w:r>
    </w:p>
    <w:p>
      <w:pPr>
        <w:pStyle w:val="BodyText"/>
      </w:pPr>
      <w:r>
        <w:t xml:space="preserve">In this case, an observation is a</w:t>
      </w:r>
      <w:r>
        <w:t xml:space="preserve"> </w:t>
      </w:r>
      <w:r>
        <w:rPr>
          <w:rStyle w:val="VerbatimChar"/>
        </w:rPr>
        <w:t xml:space="preserve">(team, game)</w:t>
      </w:r>
      <w:r>
        <w:t xml:space="preserve"> </w:t>
      </w:r>
      <w:r>
        <w:t xml:space="preserve">pair, which we don't have yet. Rather, we have two observations per row, one for home and one for away. We'll fix that with</w:t>
      </w:r>
      <w:r>
        <w:t xml:space="preserve"> </w:t>
      </w:r>
      <w:r>
        <w:rPr>
          <w:rStyle w:val="VerbatimChar"/>
        </w:rPr>
        <w:t xml:space="preserve">pd.mel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d.melt</w:t>
      </w:r>
      <w:r>
        <w:t xml:space="preserve"> </w:t>
      </w:r>
      <w:r>
        <w:t xml:space="preserve">works by taking observations that are spread across columns (</w:t>
      </w:r>
      <w:r>
        <w:rPr>
          <w:rStyle w:val="VerbatimChar"/>
        </w:rPr>
        <w:t xml:space="preserve">away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team</w:t>
      </w:r>
      <w:r>
        <w:t xml:space="preserve">), and melting them down into one column with multiple rows. However, we don't want to lose the metadata (like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 that is shared between the observations. By including those columns as</w:t>
      </w:r>
      <w:r>
        <w:t xml:space="preserve"> </w:t>
      </w:r>
      <w:r>
        <w:rPr>
          <w:rStyle w:val="VerbatimChar"/>
        </w:rPr>
        <w:t xml:space="preserve">id_vars</w:t>
      </w:r>
      <w:r>
        <w:t xml:space="preserve">, the values will be repeated as many times as needed to stay with their observation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t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melt(games.reset_index(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head()</w:t>
      </w:r>
    </w:p>
    <w:p>
      <w:pPr>
        <w:pStyle w:val="FirstParagraph"/>
      </w:pPr>
      <w:r>
        <w:t xml:space="preserve">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meets our rules for tidiness: each variable is in a column, and each observation (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pair) is on its own row.</w:t>
      </w:r>
      <w:r>
        <w:t xml:space="preserve"> </w:t>
      </w:r>
      <w:r>
        <w:t xml:space="preserve">Now the translation from question ("How many days of rest between games") to operation ("date of today's game - date of previous game - 1") is direct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</w:t>
      </w:r>
      <w:r>
        <w:rPr>
          <w:rStyle w:val="CommentTok"/>
        </w:rPr>
        <w:t xml:space="preserve"># For each team... get number of days between gam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0       NaN</w:t>
      </w:r>
      <w:r>
        <w:br w:type="textWrapping"/>
      </w:r>
      <w:r>
        <w:rPr>
          <w:rStyle w:val="VerbatimChar"/>
        </w:rPr>
        <w:t xml:space="preserve">1       NaN</w:t>
      </w:r>
      <w:r>
        <w:br w:type="textWrapping"/>
      </w:r>
      <w:r>
        <w:rPr>
          <w:rStyle w:val="VerbatimChar"/>
        </w:rPr>
        <w:t xml:space="preserve">2       NaN</w:t>
      </w:r>
      <w:r>
        <w:br w:type="textWrapping"/>
      </w:r>
      <w:r>
        <w:rPr>
          <w:rStyle w:val="VerbatimChar"/>
        </w:rPr>
        <w:t xml:space="preserve">3       NaN</w:t>
      </w:r>
      <w:r>
        <w:br w:type="textWrapping"/>
      </w:r>
      <w:r>
        <w:rPr>
          <w:rStyle w:val="VerbatimChar"/>
        </w:rPr>
        <w:t xml:space="preserve">4       NaN</w:t>
      </w:r>
      <w:r>
        <w:br w:type="textWrapping"/>
      </w:r>
      <w:r>
        <w:rPr>
          <w:rStyle w:val="VerbatimChar"/>
        </w:rPr>
        <w:t xml:space="preserve">       ... </w:t>
      </w:r>
      <w:r>
        <w:br w:type="textWrapping"/>
      </w:r>
      <w:r>
        <w:rPr>
          <w:rStyle w:val="VerbatimChar"/>
        </w:rPr>
        <w:t xml:space="preserve">2455    7.0</w:t>
      </w:r>
      <w:r>
        <w:br w:type="textWrapping"/>
      </w:r>
      <w:r>
        <w:rPr>
          <w:rStyle w:val="VerbatimChar"/>
        </w:rPr>
        <w:t xml:space="preserve">2456    1.0</w:t>
      </w:r>
      <w:r>
        <w:br w:type="textWrapping"/>
      </w:r>
      <w:r>
        <w:rPr>
          <w:rStyle w:val="VerbatimChar"/>
        </w:rPr>
        <w:t xml:space="preserve">2457    1.0</w:t>
      </w:r>
      <w:r>
        <w:br w:type="textWrapping"/>
      </w:r>
      <w:r>
        <w:rPr>
          <w:rStyle w:val="VerbatimChar"/>
        </w:rPr>
        <w:t xml:space="preserve">2458    3.0</w:t>
      </w:r>
      <w:r>
        <w:br w:type="textWrapping"/>
      </w:r>
      <w:r>
        <w:rPr>
          <w:rStyle w:val="VerbatimChar"/>
        </w:rPr>
        <w:t xml:space="preserve">2459    2.0</w:t>
      </w:r>
      <w:r>
        <w:br w:type="textWrapping"/>
      </w:r>
      <w:r>
        <w:rPr>
          <w:rStyle w:val="VerbatimChar"/>
        </w:rPr>
        <w:t xml:space="preserve">Name: date, dtype: float64</w:t>
      </w:r>
    </w:p>
    <w:p>
      <w:pPr>
        <w:pStyle w:val="FirstParagraph"/>
      </w:pPr>
      <w:r>
        <w:t xml:space="preserve">That's the essence of tidy data, the reason why it's worth considering what shape your data should be in.</w:t>
      </w:r>
      <w:r>
        <w:t xml:space="preserve"> </w:t>
      </w:r>
      <w:r>
        <w:t xml:space="preserve">It's about setting yourself up for success so that the answers naturally flow from the data (just kidding, it's usually still difficult. But hopefully less so).</w:t>
      </w:r>
    </w:p>
    <w:p>
      <w:pPr>
        <w:pStyle w:val="BodyText"/>
      </w:pPr>
      <w:r>
        <w:t xml:space="preserve">Let's assign that back into our DataFram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 tidy[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.date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dropna().head()</w:t>
      </w:r>
    </w:p>
    <w:p>
      <w:pPr>
        <w:pStyle w:val="FirstParagraph"/>
      </w:pPr>
      <w:r>
        <w:t xml:space="preserve">To show the inverse of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 let's ta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values we just calculated and place them back in the original DataFrame with a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 b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d.pivot_table(tidy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   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concat([games, by_gam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.dropna().head()</w:t>
      </w:r>
    </w:p>
    <w:p>
      <w:pPr>
        <w:pStyle w:val="FirstParagraph"/>
      </w:pPr>
      <w:r>
        <w:t xml:space="preserve">One somewhat subtle point: an "observation" depends on the question being asked.</w:t>
      </w:r>
      <w:r>
        <w:t xml:space="preserve"> </w:t>
      </w:r>
      <w:r>
        <w:t xml:space="preserve">So really, we have two tidy datasets,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 answering team-level questions, 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or answering game-level questions.</w:t>
      </w:r>
    </w:p>
    <w:p>
      <w:pPr>
        <w:pStyle w:val="BodyText"/>
      </w:pPr>
      <w:r>
        <w:t xml:space="preserve">One potentially interesting question is "what was each team's average days of rest, at home and on the road?" With a tidy dataset (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, since it's team-level)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makes this easy (more on seaborn in a future post)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tidy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barplot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43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LKCAYAAAArsyBpAAAABHNCSVQICAgIfAhkiAAAAAlwSFlz AAALEgAACxIB0t1+/AAAIABJREFUeJzs3XlAVFX7B/DvMCyCiIDgrvhTMzXs1dTMNDN9tTStBBMU BnPfF0QUBCWXVFJMc8090RQzl8rXV3PNzL3MBdfcAAUFRfZl4Pn9wcvNERDUGQbk+/lnYObec869 55lz73O3UYmIgIiIiIiIiPTGxNgNICIiIiIietkw0SIiIiIiItIzJlpERERERER6xkSLiIiIiIhI z5hoERERERER6RkTLSIiIiIiIj0rs4lWfHw8Dh48WOz1vv/++/Dy8oJGo8Fnn32Gc+fOFTjtsWPH EBMTU2iZhw8fxt69e/NdpkWLFqF79+7o27cvPD09ERwcDACYNWsWMjIy8pRlrPVSnIy1jI8ePYKP jw80Gg3c3d2xb98+AIBGo0Fqaupzl/u88584cUKJh8La+Lz8/f1x7do1rFixAlFRUS9UliEZKyY6 duyIo0ePKv+/aCw8ePAA3t7e0Gg08PT0xJ49e/JMs2jRIhw6dOi563iaqKgotG7dGl5eXvDy8kK/ fv0KHMNKS2wUhbG3J15eXujTpw+OHj2KqKgojB49Wme62NhYLFq0KN/vfH5y+yY/rq6uBc6X32dB QUGF1qfRaODl5QUPDw+88cYbyMrKwq+//gp3d3d8+umnOH78eKFlvAxK2rYpvzgw5Pf1xIkTaN++ Pby8vODm5oZly5YVOG1urD0tHssaY8XPk32Qux27dOkSLl++nO88+hiLSgtTYzfAWK5cuYLjx4+j ffv2xVpvhQoVsG7dOgDA/fv3MXToUGzZsgUqlSrPtDt27ED//v1RpUqVp5b5zjvvAMgJ3PyWafz4 8Xj33XcBAMOHD8f169fh7++fb1nGWi/FyVjLGBQUBA8PD7Rs2RJJSUno3bs3WrZsmW/fP4sXmf/J eQtqo42NzQu1cdCgQS80v6EZKyYsLCwQEhKCsLAwqNXqF44Ff39/DB06FM2aNUNGRgaGDRuG2rVr o2HDhnpqceHefPNNLFiwAACwd+9ehIaGYvz48QVOX9JjoyhKwvbkwYMHGDFiBEJCQvLEkYODA0aO HIkTJ04YdLzJ77OpU6cWWmZoaCgAYPXq1ejevTtUKhWWLFmCtWvXIikpCYcOHUKrVq2ev9GlREnb NuXH0N/Xrl27YsKECQAAT09PuLq6wtHRMc90ubH2ovH8MjFW/DzZB7n/7927F87Oznj11VeLNN/L qswmWuvXr8e5c+fQqVMnPHz4ECtXrgQAjB49Gq1bt8aiRYvwxx9/ID4+HqNGjUKDBg0QEBAAc3Nz JCQkoGvXrti3bx/s7e3x1VdfKeVu2bIFP/74o/L/O++8U+DA5OjoiNdeew2XLl2CpaUlgoKCoNVq 0aFDB3Tq1AmHDx/GnTt3lI2niYkJQkJCMG3aNCQnJ8PW1hbBwcHYvXs3UlJScPz4cWWZ3njjDaWe 3N+k1mq1SE9Ph4WFBTQaDZYvX46vvvoK4eHhMDExwZw5c3TWy4ULF/DTTz9BrVZj/PjxaN68OVxc XFCzZk3cuHEDgYGBqFevHry9vZGdnQ1nZ+cCE7iSxBh9n5GRgTt37igbL2tra2zcuBHW1tZK/5w5 cwZz5sxBVlYW+vTpAycnJ+zYsQNTpkzBpUuX8N1332HMmDHw9/dHamoqGjVqhEmTJinzHzx4EKtX r0Z6ejrefvttjBkzBhqNBtWrV8fly5cxYMAAdO/eHYGBgbh16xasra3xf//3f0p7n9bGs2fPYt68 ecjMzETt2rXh7e2NoKAgLF26FPHx8ZgwYQKCg4MxadIkpKWlITMzE0uWLAGQE3/+/v4YMGAATE1N deJ8wIABGDBgAMqXL4/GjRvj4cOHuHDhAkxMTDB37lxUrlzZUGGgw1jjgaWlJTp16oS1a9diwIAB Sl/evHlTZz29+eab2LFjBwIDA9GvXz/07dsXrVu3xpgxY5Sjvvfv34eJiQmaNWsGADA3N8fAgQPx 448/4uLFi9i6dStMTEyUsSEuLi5PLD3Zz7NmzcKAAQNQp04dnDlzBl26dMHAgQPh7e2N2NhYWFpa YsGCBbC0tFSWKXcZACApKQnlypVDWloaJk6ciIcPH6JKlSqYNWuWMm1ubGRmZmLq1KnIyMiAq6sr Pv30U/j5+eHRo0dITEzEvHnzcPLkSRw8eBCJiYnQarVYsWIF9uzZgw0bNiA7Oxs+Pj5G2SE3Vvw8 vq6Tk5NhaWkJEcGtW7cwaNAgxMXFYdq0abCzs0NwcDA0Gg2AnO/6k+tWRODr6wsrKyskJiYCyBuH AwYMUOrz9PSEvb09IiMjMXToUHTu3BkPHz7EiBEjEB0djVGjRqF9+/ZwdXXFDz/8kGcdvPfeezrr MDk5GXv37sWGDRtw/fp1VK5cGf7+/khISMC0adMAAF9//TWOHz8OCwsLzJw5E7dv31a2jePGjVOW o3Pnzujfv7++urfYlLRtEwAsXLgQcXFxcHJywhdffPFM31dTU1N4e3vDzMwMarUan332GWrUqIEp U6ZApVKhRYsW8Pb21lkHuTGdmZkJlUoFGxsbpc769etDo9Hgm2++0ZknLS0No0aNQlpaGipXroyQ kBA990zpUBL2ax+3detW7NmzB61atcLs2bMRGRmJhw8f4vPPPweQs8/Tr18/pKSkYN68eahRo0aB Zd2+fRtTp05FZmYmypUrh6VLl2Lo0KFIT0/HgwcP4OTkhFatWuGXX34BAJw9exYHDhyAvb3986xK /ZIy6vjx4xIcHCzZ2dni6uoqGRkZkpqaKn369JGsrCxZt26diIhcu3ZNRo0aJZGRkdK9e3fJzs6W ZcuWyfz580VEpE+fPpKcnFzkel1dXXX+DwkJkSNHjsiIESPk5s2bIiIycuRIiYqKEj8/P7l69aoc P35chg8fLiIia9askY0bN4qIyMaNG2X16tWybds2Wb9+vZw4cUKCg4N1yl+4cKF069ZNvLy8pG/f vvLdd9+JiIhGo5Hk5GTp2bOnJCYmytmzZ+XatWvKeomLixMPDw8REYmLixM3NzcREWnVqpWkp6fL mTNnZPz48XLgwAH58ssvRURkx44dRe8AIzJG38fExMiQIUPy/Sy3Lzw8PCQ+Pl6ysrLE09NT0tLS pHfv3iIiMn/+fDl69Kh88cUXcuTIERERmTFjhpw6dUo0Go2kpKTIhg0bJCMjQ7KysuSjjz4SEZGO HTtKXFyc3L9/X3r37i3nz58XPz8/ERFZv369Trw8rY0//vijxMXFiYiIm5ubJCcny8CBAyUxMVG+ //572bJli5w9e1ZOnz4tIiJz5syR/fv3i5+fn1y5ckV5zS/OPT095eLFiyIieeKxuBhzPMjIyJAe PXpITEyM0pf5rae+fftKZmamuLi4SEhIiBw+fFjWrFmjlHXmzBmZPn26TvnXr18XHx8f2bZtm3zx xRcikjMmHDhwIN9YerKfk5KSxNPTU86dOycZGRnSpUsXSUxMFE9PT0lPT5fff/9doqOjlfoiIyPl rbfeEo1GI15eXjJx4kRJSEiQtWvXyubNm0UkZwzbsWNHntgYPny43L59W2nj7du3Zf/+/SIi8t13 30loaKhs3bpVpk6dKiIiQUFB8vvvv8uoUaPk8uXLEhsbK4cPHy7yutcnY8VP586dRaPRiEajkSFD hsjly5clMjJSunXrJllZWXLs2DEJCgqSyMhIGT16tLKNyG/dTp8+XU6ePCkiIr169ZKrV6/mG4e5 27DOnTtLdHS0JCUlSa9evUQkZ/uQnJwsERERMmjQIBHJifH81sGTtm/fLps2bRIRkVOnTsm7774r iYmJ8tdff8moUaPk4sWL4uPjIyIi4eHhEhAQoLNtDA0NlfXr14uIyLZt24q8DkuSkrZt8vPzk59/ /llERDw9PSU2NvaZvq+zZs2SY8eOiYhIv3795ODBgzJ06FC5fv26iIiMHTtWLly4oLP87777rmg0 GuncubN4e3sr7bh69aqI/LO9zI1DFxcXuXLliowbN060Wq3s2bNHkpKSirjGXy4lZb9Wo9FIamqq LFy4UA4ePCjx8fHKd/LQoUMye/ZsOX78uPTv319ERH744QdZsWJFvmXn9v2hQ4eUfQJvb2+5cuWK iIikpqZKv379JCoqSpnnm2++kdDQ0CK339DK7BmtXA8ePEBkZKRyNDk+Ph5ZWVmIjY3FhAkToFar kZ2dDQCoU6cOVCoVrK2tlcv5KlSogIyMDFhZWQHIyfx37NgBIOe0aGGZf3R0NKpUqYJbt25h8uTJ EBEkJSXhzp07OtPVrl0bQM4Rxl69egEAnJ2d8f3338POzg6A7tHNxz1+6eDjVCoVxo0bp5ymnzhx ovJZZGSkcrmRvb09tFotAKBGjRowNzeHg4MDMjIy0K5dO1y6dAn9+vVDw4YNlcs+SoPi7Hs7OzvE xsbq1H/q1CmdM0p///03Ro0apbTl/v37aNmyJf744w+cPn0ao0ePxqpVq3DhwgUsXboUqamp+Ne/ /qXMb2NjgwkTJqBChQrKfT42NjbKEZ309HTcunVLOY3fpEkTnWvtC2pj3bp1YW9vj2nTpsHKygpx cXHIzs5G586dceDAAezfvx/BwcGIj4/HggULsHnzZkRERChnVh6XX5yrVCrUqlULAAqMx+JijPHA zMwMY8eOVa5Xl/+dkXhyPTk6OuLw4cPo3r07jh07Bq1Wi549eyrlVKpUCdHR0Tpl37lzB1WrVgXw zxiS68aNGzqx1LRp03z7GQDq1q0LMzMzWFlZwdraGn369MGIESNQoUIFBAYG6pT7+KWDj9d1/vx5 /PTTT8jIyECnTp3yrPvY2FglDkaOHIn4+Hjs2bMHu3fvxoMHD9C2bVsAQL169QBAGYN8fX2xePFi 3Lt3D15eXgX0bPEo7vh5/NLBXFFRUahbty5MTExgb2+P9PR0ALrbhwoVKuis2zZt2uDWrVto0KAB AKBx48YFxmGuKlWqKO02MTFBVlYWatasqbQ9LS1NmdbExCTfdfC43bt3Y+bMmQCAihUronHjxrC2 tsbrr7+OqKgo3LhxA2fPnlX62NbWFsA/ce3q6opFixahb9++aNOmTVG7rEQqSdum3O2Fvb29Tp8W 9n1t06YNbty4geHDhwPI2V8REcTFxSllN2nSBDdv3kTjxo2Vch+/dHDKlCk4cOCATtue3M9RqVR4 5ZVX0Lx5cwwaNAjVq1dXxoqyqrjHIRMT3cc9pKSkwNzcXPnf0tISZ8+exdGjR5GWlqZskx6PrcfH FhFBSkoKypcvr9RZqVIlLF68GBYWFrhx4waysrIAAIGBgRg4cCCqV68OIOfKnuvXr2P27Nl6Wpsv rswmWiqVCiICOzs71K1bF99++y2ys7OxcuVKXLt2DTdu3MDXX3+N/fv344cffihyuT179tTZ+XnS 44NETEwMrl+/jnr16qF27dr4/PPP4ejoiM2bN8PJyQkAlC9DbvLi5OSEs2fPonHjxjh79ixq1qyp lJm7TEUhIsjKysKxY8ewZMkSHD16FJs2bUKHDh0gIqhRo4ZyE+ODBw/yLVdEcPLkSTRq1AhDhw6F r68vrl27hldeeaVIbTAWY/S9mZkZnJyccPr0aTRv3hyPHj3C1KlTsW7dOmXdvvLKK1i+fDnKlSuH VatWoXLlyvjwww8xb948NGjQACqVCk5OTvjoo4/w+uuv47///S/q168PIKcvFixYgF9++QWxsbHY v3+/sqyPq1WrlvLZkzepPq2NuZeVqtVqdO3aVbk8Z+LEiTA3N0eFChXw9ddfo1u3bmjfvj1Gjx6d b8zkF+ciAhMTE2RkZOSJx+JKtow9HrRr1w5hYWG4cuUKVCpVnvVUp04dtGnTBsuWLUNQUBD++OMP XL16FXXr1lXKqlmzJpKTk/Hnn3+iWbNmSE1NxcqVK+Hn54fw8PA8sZBfLI0fP17p5w8//FBnbMlt b2xsLKKjo7FixQp8//332LVrFzw8PPIs05N1tWrVCl26dMHRo0dhZmaW5wZnOzs7REZGokaNGhgz ZgzeeOMNODs7w8PDA7Nnzy5wDNqxY4fywIV+/foZ5f5SY8dPUd/P/Wz79u151m2tWrVw/vx5tG7d GleuXAGQ//c1V2xsLOLj42FmZoaMjAyo1eoC++jSpUuFroPo6Gid5OnOnTtITU3FnTt3ULlyZdSu XRtt2rRBUFAQoqOjceTIEQD/xOaBAwfQpUsX+Pr6ok+fPvDw8FB21EqLkrZtetyTfVuU72utWrVw 4cIFtG7dGuHh4XjjjTdQqVIlXL9+HXXr1sW5c+fQokWLAutxdHREVlYWLCwsEBsbi5o1ayIyMlJn OhHB1atXYWVlhdWrV2P+/Pkv/X3mBTHWOFStWjWcPXsWr7/+Ou7fvw/gn+QrOzsbv/76KywsLDBl yhSEhoYiIiLiqfVdvnwZa9asQXBwMO7fvw9bW1tMnjwZ3t7eqFevHtzc3AAAy5YtQ4MGDfD2228D yDlYvWrVKuWSyZKizCZatWrVwm+//YZ27dopTztKS0uDu7s7nJyccO/ePbi7u6Nq1apISEgAoJ8b 95KSkuDl5QWVSgUTExNMnz4dADB27FiMHz8eaWlpePXVV9GrVy84Oztj8uTJ8PHxUebv1asXfH19 8dNPP8He3h4hISHYuXNnnmVq3br1U9uhUqmgVquRmZkJV1dXWFlZISAgALa2tkoZnTt3hru7O7Ky spRrah9fB7lHkkaMGIGVK1eiSpUqytHmksxYfR8QEICAgADMnz8f6enpGD9+POzs7KBSqaBSqTBq 1CgMGDAA6enpaN++PczNzdGgQQNERUVhyJAhAHJuRA4MDERSUhIcHR0xZ84cpX2tW7eGi4sLKlSo AAcHB6SkpOTpryZNmsDW1hYeHh5wdHRUjgIV1sb3338fvXv3ho2NDSpXroz79+8rO/mdO3cGkJMs fPHFF1ixYgWsrKyUo6SP37Ts7e2tE+effvqp8rm5uXmeeCwuxoqJx8vw9/dHt27dAOQ/HrRt2xYz ZsxAo0aN8pyNzDV37lxMmTJFOTjSr18/vPrqqwgPD89T7+DBgxEQEKDE0ty5c9G5c+c8/fxkDDk4 OODChQtwc3ND+fLllbMQ+S1Trl69esHPzw8bNmyAubm5cg/F47Exbtw4+Pn5QavVwtXVFc7OzvDx 8cF//vMf2NrawszMDBUrVsxTV/369eHm5gYbGxv06dPnWVa/3pSE+Hna+7ljTO7fb731FsaNG6ez bocMGQJvb2+sWLFCme7JOPz000+VMtVqNaZMmYK7d+9i7NixBbYn9wBRfusg14MHD5QrM4CcsWDY sGHQaDRQq9X44osvUL9+fezatQsajQZpaWkIDAxUztYBOUfHJ0yYgPLly+O1114rdUkWUPK2TY97 MoaK8n0dOHAgfH19sXz5cqSkpMDU1BQ+Pj6YMmUKtFot2rRpg9dff12nnv/+97/Kfbr29vYYPnw4 KlWqhClTpqB27dqoVq2aznLnHpgKDg7G5s2bUbFiRQwcOPCF10lpZKz4GTduHCZNmqScGMi9yqFh w4ZYsGABvvnmGyxcuBB9+vRBlSpVdGIpPw0bNkRqairc3d3RrFkzVKpUCR07dsTo0aNhZ2cHS0tL /P3331iyZAlatGiB3377Dfb29khNTUVSUpJyts3Pz0/nbKmxqKSop0CIiIiIAOUhF0QFOXDgABo0 aIAaNWqgf//+8PPzUy5PJSoryuwZLSIiIno+peVeXDKeypUrY8yYMTA1NYWzszOTLCqTDHZG688/ /8SmTZtgbW0Ne3t7jBgxAkDOb0OdOnUKaWlpGDlypM4130RERERERC8Dg53RSkhIQFBQEKysrHR+ e2P79u1Ys2YNIiMjsXz5cuX3MYiIiIiIiF4WJoVP8nzeffddWFlZYdmyZejevbvyvpmZGQCgatWq uHfv3jOVqdVqERkZqTxqnOhJjBEqDGOECsMYocIwRqgwjBECDHhGKzk5GTNnzkT37t3x1ltvKe/n PvLx7t27qFy5coHzh4WFISwsTOe9jIwMXL16Ffv27UPNmjUN03AqNRgjVBjGCBWGMUKFYYxQYRgj VBCD3aM1adIk3L59G9WrV4eJiQksLCwwdepU7Nq1C0eOHEFycjImTJigPKqzKCIjI9GxY0cGLRWI MUKFYYxQYRgjVBjGCBWGMUKAAc9oPfnbKrm6dOmCLl26GKpaIiIiIiIiozPYPVpERERERERlFRMt IiIiIiIiPWOiRUREREREpGdMtIiIiIiIiPSMiRYREREREZGeMdEiIiIiIiLSMyZaREREREREesZE i4iIiIiISM+YaBEREREREekZEy0iIiIiIiI9Y6JFRERERESkZ0y0iIiIiIiI9IyJFhERGUx4eDim T5+O8PBwYzeFiIioWDHRIiIigwkNDcXBgwcRGhpq7KYQEREVKyZaRERkMCkpKTqvREREZQUTLSIi IiIiIj1jokVERERERKRnTLSKiDd0ExERERFRUTHRKiLe0E1EREREREXFRKuIeEM3EREREREVFRMt InpuvKSWiKh4cdwlKj2YaBHRc+MltURExYvjLlHpYdBE69atW+jRo4fOe9u3b8fAgQPh7++P7du3 G7J6IjIwXlJLRFS8OO4SlR4GS7RiY2OxZcsWWFlZ6bx/8uRJVK1aFQDQtGlTQ1VPRERERERkNAZL tBwcHODj45Mn0erZsyc+//xz+Pr64ssvvzRU9URERKUO778hInp5mBq6AhHR+f/06dNo2rQprK2t nzpfWFgYwsLCdN7LyMjQe/uo9GKMUGEYI1SYkhYjoaGhOHHiBFJSUjBr1iyjtYP+UdJihEoexggV xOCJlkqlAgDMmDEDfn5+sLe3x6RJkwAAQ4YMKXA+Nzc3uLm56bwXGRmJjh07Gq6xVKowRqgwjBEq TEmLEd5/U/KUtBihkocxQgUxeKK1YsUKAEBgYCAAwMXFBS4uLoauloiIiIiIyGj4eHciIiIiIiI9 Y6JFRERERESkZ0y0iIiIiIheEnx6acnBRIuIiIiMhjuFRPoVGhqKgwcPIjQ01NhNKTYldRxhokVE RERGUxZ3CokMqSw+vbSkjiNMtIiIiMhoyuJOIRHpV0kdRwz+eHciIiqZsrOzERERYdA60tPTlddb t24ZpI5atWrBxITHDYmIqGRhokVEVEZFRETg2DR3VLWxNFgdaVEAoEJa1BXcnN9P7+VHJ6QCUzbB yclJ72UTERG9CCZaRERlWFUbS9SwNVyiZWGaDkBgYWqCGrYWBquHiIiopOG1FkRERERERHrGRIsK VFIflUlEREREVNLx0kEqUGhoKE6cOIGUlBTMmjXL2M2hZ8QHHRAR0csgPDwcP/zwA1xdXdG4cWNj N4eoyJhoUYFK6qMyqWgiIiJwZsZkVKtoY7A6Mu9EKq8xC+fovfy7jxKAwOl80AERURnGA79UWjHR ItKTknjErVpFG9S0rWiw8s1NTZVXQ9ZDRERlFw/8Umn1UiRavESKSgIecSMiIiLKy9D76iV1P/2l SLQiIiJwZvoCVLexNVgdmXdilNd7C77Ve/l3EuKByWN4iVQpxiNuRPSy4YHMZ8P1RZS/iIgIrAtx RSUD/czHgxhzACZ4EHMZO1f10Xv5cfHp8PL54Zn301+KRAsAqtvYoqatvcHKN1ebKa+GrIeIiKik iIiIwH9n94JjxXIGqyPprhqACkl3r+D0Ui+9l3//URo+8NtcLAcyIyIisGXup3CoaLjfjHsUbQrA BI+iL+PgCk+9lx/7KB09x3/PA7+kd5VsLeBob5jfbTQzlf+9mhisjufx0iRaREREpH+OFcuhmp3h dlzMTbUABOamJqhmZ26weoqLQ0ULVDHgjp6Zadb/Xk0MWg8RvTieFyYiIiIiItKzIiVaGzZs0Pl/ 9erVBmkMEdHLjD8CTkREVHY89dLB7du3IzQ0FDdv3sS2bdsgknP9o5WVFfr3718sDSQielnwyZRE RERlx1MTrU8++QSffPIJNmzYAA8Pj2cu/NatWxg7diy2bdumvHf06FFs374dAODu7o5mzZo9c7lE RKURn0xJRERUdhTpYRj169fHb7/9Bq1Wi2+++Qa9e/fGRx999NR5YmNjsWXLFlhZWem8v2bNGixd uhRarRbe3t5YsmTJ87eeiIiIiIyqrP5GElFhipRohYSEYOnSpfD19cXq1asxaNCgQhMtBwcH+Pj4 YNCgQXk+U6vVUKvVyMjIeL5WE3+rg4iomHHcJcqfoR9rz0faU2lVpETLxMQEcXFxqFy5MgAgISGh yBXk3teVy8LCAlqtFlqtFhYWBX8hw8LCEBYWpvMeE7N/8EeaGSNUOMaI8ZVTqwDI/15LnmeJEf6m VNnEcaRoDPlY+5L+SHvGCBWkSImWh4cHFi1aBF9fX6xatQrDhg0rcgUqVc7GdcaMGfDz84OXlxcC AgKg1WoxfPjwAudzc3ODm5ubznuRkZHo2LFjket+2ZX1H2lmjFBhGCPG96GTKcqZatGxRsn82cZn jRH+plTZw3GECvOsMcJLLcuOIm35unbtChHBnj170Lp1a9StW7fIFaxYsQIAEBgYCABo2bIlWrZs +RxNJXp+vOSHyDjq2pigrg0TBiKiXBEREVgX4opKtoa51PJBjDkAEzyIuYydq/rovfy4+HR4+fzA M+NFUKREy8/PD6+99hp++eUXNG7cGD4+PvwtLSpVIiIicGbGZFSraGOwOjLvRCqvMQvn6L38u48S gMDpHNiIiIhKuUq2FnA02KWW8r9XE4PVUdKYmeq+lhRFak5MTAzmzJmD/fv3o3Xr1li8eLGh20Wk d9Uq2qCmbUWDlW9uaqq8GrIeIiIiIvpHiwaAuSnwetEvuisWRUq0bGxs8P333yMlJQW7du2CnZ2d odtFRERERERUqCp2KnRqbuxW5FWkmz0SEhKQmpoKZ2dnREdHIzg42NDtIqJSoJxarfNKRPSsLEx1 X4mIXhZ2bv1GAAAgAElEQVRFGtZEBJGRkahfvz5UKhW2bdsGDw8PQ7eNiEq4HnVqwNJUjQ9qVjV2 U14YH5hCZBzv1TWBhWk23q7NuCWil0uREi0XFxdDt4OISqH6FStgZMUKxm6GXkRERODYNHdUtTHc jcNpUQCgQlrUFdyc30/v5UcnpAJTNvGBKVSq1LI1gZstkywqmLmp7itRaVGkkO3Ro4eh20FEZHRV bSxRw9ZwiZaFaToAgYWpCWoY6LG+REQvm7dfMYGFqaD5/5XMHz4nKgiPDRARERGVEmXx7E51OxWq 2zHJotKnDH1NX4zl/x7dnftKREREVNx4doeo9GDWUEQ9nBrCUm2KD2rWN3ZTig2TSyIiopKFZ3eI Sg/uQRdRfRt7jGz8prGbUazKYnJJRERERKQPTLSoQGUxuSQiIiIi0gc+T5WIiIiIiEjPmGgRERER ERHpGRMtIj0pp1brvBIRERFR2cV7tIj0pEedGrA0VeODmlWN3RQiKqUsTHVfiYielZmp7isZD7uA SE/qV6yAkRUrGLsZRFSKvVfXBBam2Xi7Ni84IaLn06JBzg9av17X2C0hJlpERMWknFoFQP73SpRX LVsTuNkyySKi51fFToVOzY3dCgKYaBERFZsPnUxRzlSLjjU49BIREb3suLUnIiomdW1MUNfG3NjN ICIiomLA6xOIiIiIiIj0jIkWERERERGRnhns0sGYmBgEBwfD1tYW9erVg4eHBwBg+/bt+Pnnn+Ho 6IhWrVrhk08+MVQTiIiIiIiIjMJgZ7TCwsLg5eWFKVOm4NChQ8jKygIAnDx5ElWr5vzOUNOmTQ1V PRERERERkdEY7IxWbGwsqlWrBgCwsbFBYmIibG1t0bNnTzRp0gQJCQkIDAzEkiVLDNUEIiIiIiIi ozBYolW9enVER0ejSpUqSEhIgI2NDQDg9OnTaNq0KaytrZ86f1hYGMLCwnTey8jIMFRzqRRijFBh GCNUGMYIFYYxQoVhjFBBDJZo9ezZE7NmzYK1tTU6deqEmTNnws/PD/b29pg0aRIAYMiQIQXO7+bm Bjc3N533IiMj0bFjR0M1mUoZxggVhjFChWGMUGEYI1QYxggVxGCJloODA0JCQvK87+LiAhcXF0NV S0REREREZHR8vDsREREREZGeMdEiIiIiIiLSMyZaREREREREesZEi4iIiIiISM+YaBEREREREekZ Ey0iIiIiIiI9Y6JFRERERESkZ0y0iIiIiIiI9IyJFhERERERkZ4x0SIiIiIiItIzJlpERERERER6 xkSLiIiIiIhIz5hoERERERER6RkTLSIiIiIiIj1jokVERERERKRnTLSIiIiIiIj0jIkWERERERGR njHRIiIiIiIi0jMmWkRERERERHrGRIuIiIiIiEjPmGgRERERERHpGRMtIiIiIiIiPTM1VMExMTEI Dg6Gra0t6tWrBw8PDwDA0aNHsX37dgCAu7s7mjVrZqgmEBERERERGYXBEq2wsDB4eXmhadOmGDx4 MNzd3aFWq7FmzRosXboUWq0W3t7eWLJkSZHLzMrKAgBER0frvB8dHY3we3dwPyVJr8tQnGKSEtA4 OhpqtbpI05eFZa5atSpMTZ8tRJ8aIzH3cT8l9fkaWwLcS0yCPGuMvOTLrO8YuXgvCbEp2udrbAlw PykN5Z4xRl72ZdZ3jFyLTsbD5NK7vuIS01HjGWPkZV9mfcfIjehUxCdnPV9jS4CHiRlo+AwxApT+ 5S7KMj9rnBQUI7nv3bqbioTSur4SMhD9HDHysi9zfjGiEhExRIOmTJmCESNGoEqVKhg/fjwCAwNh a2uLQYMGYcWKFQCAgQMHYuXKlfnOHxYWhrCwMJ33kpOTcfPmTUM0l0qgffv2oWbNmgV+zhghxggV hjFChWGMUFE8LU4YIwTkHyMGS7SWLVuG1q1b41//+hcGDx6MZcuWwcTEBKNGjcJXX30FrVYLHx8f LF68uMhlpqWl4fz583B0dHymLFpfhg4dimXLlhV7vcZkzGV+nqOMjJHixxh5NoyR4sUYKR0YI8+G MVL8njVOGCPFz9jLnF+MGOzSwZ49e2LWrFmwtrZGp06dMHPmTPj5+cHLywsBAQHQarUYPnz4M5VZ rlw5tGjRwkAtLpy5uflTj3q9jErbMjNGil9pW2bGSPErbcvMGCl+pW2ZGSPFr7QtM2Ok+JXEZTZY ouXg4ICQkJA877ds2RItW7Y0VLVERERERERGx8e7ExERERER6RkTLSIiIiIiIj1Tf/75558buxGl ibOzs7GbUOzK4jK/iLK4vsriMr+Isri+yuIyv4iyuL7K4jK/iLK4vsriMr+Isri+StoyG+ypg0RE RERERGUVLx0kIiIiIiLSMyZaREREREREesZEi4iIiIiISM+YaBEREREREekZEy0iIiIiIiI9Y6JF RERERESkZ2Uq0YqPj8fBgweLvd73338fXl5e0Gg0+Oyzz3Du3LliqffEiRPo3LkzMjMzAQBRUVEY PXq03uu5dOkSLl++rPdyn5Wx+rdDhw6YP3++8v+tW7fQsGFD3LlzB8uXL0dUVJTB23Ds2DHExMQ8 dZrdu3dDo9GgS5cuSkz++OOPmDVrFjIyMp4677Zt27BhwwZ9NlnHokWLcOjQIYOV/6KMFVuPHj2C j48PNBoN3N3dsW/fPgCAv78/rl279kxlubq6FvjZ9u3bAeSMESdPniy0rCfrDw4OLtJ8RVWUeC6J jBUnHTt2xNGjR5X/NRoNUlNTn6usU6dOwcvLS/k/KioKLi4uyMrKeup8J06cQHBwcL6fPT5+PHz4 EC4uLvjzzz/znbag8cjQY5AhGSsuTpw4gX79+kGj0WDw4MG4d+/ec5d16NAhvP3228r+REFyx5Ki CgoKKnSamJgYDB06FP369YOHhwdOnTr1THWUVMaIiyNHjmD27NkAAK1Wi+bNm+PIkSMAgF9//RXz 5s0rUjn5fR8PHz6MvXv3Frktz7vvuHnzZoSGhgIA7t27h0aNGuHmzZsAgI0bN2LTpk1F2q8pzIuM o48rU4nWlStXcPz48WKvt0KFCli3bh1CQ0MxZ84cfP755yiuny9LSEjAqlWrlP9VKpXe69i7dy/u 3r2r93KflbH6t2LFijo7Dfv27UP16tUBAIMHD0aNGjUM3oYdO3YgISHhqdO8//77CA0NxZAhQ+Dl 5YV169bho48+gr+/P8zNzQ3extLMWLEVFBQEd3d3hIaGYuXKlZg/f36h/VyQp333czdaJ06cwJUr V56rfH0qSjyXRMaKEwsLC4SEhCjJ0IuM8y1atEC1atWwe/duAMCXX36JgIAAqNXqQuctrN709HSM Hj0a48aNQ7NmzfKd5mUcj4wVF/PmzcPChQsRGhqKPn36YPny5c9d1q5du/DBBx9g//79T50udywp qqlTpxY6zdq1a+Hh4YE1a9Zg4cKFBSb0pY0x4qJp06a4ePEiAODcuXN4++23lTb89ddfaNmy5XOX /c477+Df//53kad/3n3H5s2b4/z58wBytln//ve/dZbhzTff1Ms4oq/9ZVO9lFJKrF+/HufOnUOn Tp3w8OFDrFy5EgAwevRotG7dGosWLcIff/yB+Ph4jBo1Cg0aNEBAQADMzc2RkJCArl27Yt++fbC3 t8dXX32llLtlyxb8+OOPyv/vvPMOBg0alG8bHB0d8dprr+HSpUuwtLREUFAQtFotOnTogAEDBmDA gAGoU6cO/vrrL7z//vt48803sWPHDkyZMgWXLl3Cd999hzFjxsDf3x+pqalo1KgRJk2aBH9/fyQk JKBatWoIDAxU6uvevTv27t2Ljz/+WHkvKioKwcHB+Prrr3HixAkcOHAAI0aMwJgxY6DValGuXDm0 a9cOHTt2hLe3N8zMzKBWq/HZZ5/B2dlZp+6xY8di69at2LNnDxo1aoTx48cjOztbma44Gat/TUxM UK1aNdy9exfVqlXDuXPn4OzsDBGBv78/+vfvj9WrV8PCwgKXLl2Cs7MzAgMDlb4+c+YMunTpgoED B2Lfvn067W7WrBlGjRqFtLQ0VK5cGSEhIThx4gRCQkKgUqnQvXt3vPPOOzh8+DDu3LmDFStWwM/P D48ePUJiYiLmzZuHmjVr6qynJ5N8jUaD5cuXY8yYMahevTrCw8PRtWtX/PHHH7hx4wYWL14MIOeM 2J49e1CxYkXMnTsXiYmJBcZh5cqVERMTgyVLliAwMBCNGjWCh4cHPvvsMyxduhTe3t5ITk6Gra2t stEUEbi7u2PDhg1Qq9XQaDRYtWoVli1bhuPHj8PCwgIzZ85EUlISJk+eDBFB586d0b9/fz1GUf6M EVsZGRm4c+eOsuGztrbGxo0bYW1tDQBYuHAh4uLi4OTkhC+++AJnz57FvHnzkJmZidq1a2PWrFkY MGAAypcvj0aNGil1rFu3Dj///DPUajV8fHwQFxeHmzdvYsGCBfj111+RlJSEdu3a4ffff8f27duh VqsxefJkvPrqqzrrJL+DRffv34evry+ysrJQs2ZNzJw5E4sXL8aZM2dQvnx5vPLKK4iIiMDdu3dR sWJFLFy4EDdv3tQZBzt16qTE8+TJk4u9r1+EscYgS0tLdOrUCWvXrsWAAQOUvnly3eZuTwIDA9Gv Xz/07dsXrVu3xpgxY7Bs2TKlPF9fXwwcOBA2NjawtrZG8+bNISLw8/NDVFQULCwsMHv2bNy4cQMh ISEwMTFB3759AQDXr19HUFAQlixZggoVKihlZmVlYezYsXB3d0fbtm0B5CRVT46LuePR6dOnsWDB AmRlZWHYsGFKOadOncLKlSuxcOFCTJgwAbGxsbC0tMSCBQtgaWmpz+7UG2PFhaOjI9avX4+PP/4Y 7du3xzvvvAMA+dY3adIkWFpa4u7duwgJCUH9+vWVcjIyMnDz5k3MnTsXM2fOxPvvvw8AcHFxQc2a NXHjxg0EBATg77//xs2bN7FhwwY0aNAAc+fOVbZTHh4e+W7zXF1d8cMPP+QZl1q0aKHUX61aNWzb tg2Ojo5o2LAhNm7cCAAYMGAAqlatikuXLsHFxQUeHh5Kebn7ORMnTsSIESNgZWWFiRMnYu7cuUbb R3mSMeKifPnyyM7Ohojg+PHj6Nu3L5YsWQIAOH/+PPr375/vtmTmzJkIDw+HiYkJ5s6dCyDnoPKe PXsgIli8eDH27t2LlJQUWFlZ4eDBg0hMTIRWq8WKFStw48YNBAYGwtraGmlpaZg+fbqy79iiRQtM nz49z9iyevVqZGZmIiEhAUuXLoWDgwMAoF69eoiMjAQAHD9+HMOHD8fKlSvh5uaGqKgo1K1bFxqN BkuXLsWwYcOgUqlw9+5dvPfeexg2bBgmTZqEtLQ0ZGZmYsmSJVi3bp2yjRowYACmTp0KBwcH3L9/ HwDyLHvlypWfraOlDDl+/LgEBwdLdna2uLq6SkZGhqSmpkqfPn0kKytL1q1bJyIi165dk1GjRklk ZKR0795dsrOzZdmyZTJ//nwREenTp48kJycXuV5XV1ed/0NCQuTIkSMyYsQIuXnzpoiIjBw5UqKi osTT01POnTsnGRkZ0rVrVxER6d27t4iIzJ8/X44ePSpffPGFHDlyREREZsyYIadOnRI/Pz/55Zdf 8l3eo0ePKsszevRo5TV3mtmzZ8u6detky5YtIiISEBAg69evl1mzZsmxY8dERKRfv35y8ODBfOte uHChHDx4UPbv3y9ffvmliIjs2LGjyOtHX4zVvy4uLrJnzx5Zv369xMXFybRp05T17OfnJ1evXhU/ Pz/ZtWuXiIh8+OGHkpmZmaev82v3lStXZNy4caLVauWXX36RxMREcXNzk4cPH0p2drZ4enpKXFyc Us+tW7dk//79IiLy3Xffyfr16/O0d+vWrTrvazQaSU5OVtoTExMj7733nmRlZcmWLVtk/fr1snXr VgkKChIRkeXLl8vWrVsLjcPPPvtMsrOzZciQIeLj4yPXr1+XGTNmyJo1a2Tjxo0iIrJx40ZZvXq1 LFy4UA4cOCCLFi2Sw4cPy+3bt2XixIly8eJF8fHxERGR8PBwJTZz279t27Yi99OLMEZsxcTEyJAh Q/L9zM/PT37++WcRESUGduzYIXFxcSIi4ubmJklJSeLp6SkXL14UkZxxKC4uTvr06SMiInFxceLm 5qZ8JvJPbMTFxYmXl5eIiNy/f18GDx6cp/6ePXuKRqMRT09Pad++vZw4cUKmT58uhw8fFhGRuXPn yu7du2XhwoWydu1aERFZuHChrFy5UkREBg4cKLdu3cp3HMyN59DQ0GLv6xdhzG1MRkaG9OjRQ2Ji YkSj0UhKSkq+67Zv376SmZkpLi4uEhISIocPH5Y1a9bkKXPNmjXSsWNHefTokYiI7NmzR+bOnSsi Ir/++qtMnz5djh8/LsOHD1eW3cfHRzw9PSU2NlanrK1bt0rbtm3F3d1dp64nx8WMjAxlPOrdu7ck JCRIenq6fPPNN7Jt2zYJCgqSfv36SWpqqiQmJoqnp6ekp6fL77//LtHR0UVeX8XNWHGRmJgos2bN kg4dOkiPHj0kPDxctFptvvV169ZNRER27typ1Jfrl19+ka+//lpERNn+iIi0atVK0tPT5cyZM+Lr 6ysi/4wlT26nYmNj892/edq49Li1a9dKjx49pH379vLjjz+KSM7Yd/bsWdFqteLi4iJarVap//H9 nY8//lhExOj7KE8yVlzMnDlTLl26JMOHD5fMzEwZMmSIJCUlSf/+/UVE8t2W9OzZUxITE+Xs2bNy 7do12bp1q0yePFlEcsb1nTt3KtuPrVu3ytSpU0VEJCgoSH7//XcZNWqU3L59WzIzM6Vr165y9epV Zd+xoLEld7vzzTffyPfff6+zDCNHjpTExEQZNGiQiOTsxzx69EjGjh0rIjmxkZKSIiKibM8SEhLk r7/+ktOnT4uIyJw5c2T//v0626ihQ4fKnTt3JD09Xdq3by8pKSl5lv1ZlakzWrkePHiAyMhI5chf fHw8srKyEBsbiwkTJkCtViM7OxsAUKdOHahUKlhbW6NKlSoAci4FzMjIgJWVFYCcowc7duwAkHOq 8WlntAAgOjoaVapUwa1bt5SjtUlJSbhz5w5UKhXq1q0LMzMz5ehcy5Yt8ccff+D06dMYPXo0Vq1a hQsXLmDp0qVITU1F06ZNAQC1a9fOt7633noLYWFhynW4j5P/Hfm8ceMGPv30UwBAkyZNoNVqcePG DQwfPhwAlDM0N27cyLduAGjXrh0uX76Mfv36oWHDhujevbtBLlUsTHH3r0qlQtu2bTF+/HhYWlri vffew/fff698nruO69WrBwCwt7dXrh1+vK/za3edOnXQvHlzDBo0CNWrV8fbb7+NrKws2NraAgAa NGiAiIgIpS4bGxvs2bMHu3fvRlxcnHIEs6jq1q0LAKhZsyZMTExgbW2NhIQEWFlZ4V//+hcAoFGj RsrZrqfF4euvv45Dhw6hdu3auH37Nn7//Xe0a9cO+/btQ69evQDkxNX3338PR0dHqFQqdOvWDStX rkStWrXQpUsXXL9+HWfPnlXuGbG1tYWrqysWLlyIvn37ok2bNs+0fC+qOGPLzs4OsbGxOvWfOnUK //d//wcAyhkme3t7pKWloVKlSpg2bRqsrKwQFxentKNWrVoAcuIwMjJSObtlb28PrVarfPa4yMhI 3Lx5E15eXhCRfO/LmDVrlnLU+8svv4SI4Pbt22jSpAmAnL7NvW7+8bEp93vg4OCA9PT0fMfBXK6u rli0aJFR+vpFGGMbY2ZmhrFjx+qcIc5v3To6OuLw4cPo3r07jh07Bq1Wi549e+ZZhk6dOuHPP/+E jY0NgJyzY6+//jqAnL799ttvoVKpdPr25MmTqFy5MkxM8t6V8MEHH8DX1xeurq7o0KGDMt/j4+Lj cabVapUzYoMHD8a2bdtw+vRpWFpaQq1Wo1y5cujTpw9GjBiBChUq6FzJUVIVZ1xkZmbi2rVr8PPz g5+fH37//XdMnToVmzZtyre+3HHFwcFBuSwr186dO3Hv3j389ddfSEhIwM6dO+Hh4YEaNWrA3Nxc +S4/7sntVGRkZL77N/mNS0+ONydPnkTfvn3Rt29fREZGon///njvvfegVquV8aZOnTq4c+eOMpY9 PqblxlpJ2Ud5UnGPF82bN8cff/wBADA1NcUbb7yB//znP8o2pVKlSpg+fTosLS0RFxcHEcG4ceMw YcIEAFBec6e3s7PLcz/Uk+P8vXv3lG1Rw4YNdaYtaGzJ3R9xdHRESkqKzjxvvPEGfvnlF1StWlVZ L7t379Y5EwrkjCO+vr4ICAhAhQoVYGdnhwULFmDz5s2IiIhQLmHOjZHY2FhUq1YNAPDKK68AgM6y T5w4Mf9OfIoydY+WSqWCiMDOzg5169bFt99+i7Vr1+Kjjz7CtWvXcOPGDXz55Zfo1KnTM91D1bNn T4SGhiI0NBTr1q3LswF8vKyYmBhcv34d9erVQ+3atRESEoLQ0FD07t0bTk5OEBHli58734cffojl y5ejQYMGUKlUcHJywsSJExEaGoqBAwcqwZ7fxi2Xn5+fcmmIhYUF4uLiAABXr14FkBNkFy5cAADl tVatWsrf4eHh+dad+4XJzs7GyZMn0ahRI6xZswaxsbHPfLP+izJW/wI5l+6oVCocPHgQb731Vr7l P9mvj78H5Gxgnmz3zZs3YWVlhdWrV8PBwQHHjx+HWq1GfHw8srOzcfHiReV+sOzsbGzfvh3Ozs6Y PXs26tWr98z3AubXxty/c6/rPn/+POrWrVtoHLZt2xZLly5Fy5YtUaNGDfz0009o1aoVnJyccPbs WQDA2bNndS5tdHJyQkxMDE6cOIG2bduidu3aaNOmDdatW4cvv/wS7777Lvbv348uXbrg22+/xcGD B5GcnPxMy/g8jBFbZmZmcHJywunTpwHkPBhj6tSpeb7nIgIRwZw5czBjxgxMnjwZWVlZSjsen75m zZrKzccPHjzI09bc5axevToaN26MdevWYdmyZfjggw+euhy55dSuXTvfvn28DU/u2OQ3DqpUKmRn Z+PAgQPF3tcvwtjbmHbt2iEtLQ1XrlxRkqDH122dOnXQpk0bLFu2DG+++SbMzc1x9epVZYfmSY+3 Mb/v7ePbKyBnWzVixAjMmTMnT1l16tSBubk5/Pz84O/vr5T95JjzeNwmJSUhPT0d48aNg0qlgru7 Oz7++GMsX74c9+/fR3R0NFasWIHWrVtj165dRV6fxc0YcWFiYoKAgADlARj16tWDpaUlLl68+Ez1 paamKpcDrly5EqtXr1Z24vOTW15+26kn4yXXk+PSk9auXascKK5cuTLs7e1hamqKrKwsXLt2DVlZ Wbh9+7bODnl+95oaex/lScYaL5o3b45t27YpyU3Lli0RFhaGN998EwAwZ84cTJ8+XdmWZGRk4Nix Y1iyZAk0Gg3CwsKeeVnt7OwQERGBrKwsnQdgZGdnF2lseVLz5s3x3XffKW1+8803dZYByInFadOm oUePHmjQoAGAnEvnu3XrhtmzZ6NSpUp5tpOVKlXC7du3kZmZievXryMrK0tn2Tdt2vTMy16mzmjV qlULv/32G9q1awcvLy94eHggLS0N7u7ucHJywr179+Du7o6qVasqN2Lr42hHUlISvLy8oFKpYGJi gunTpwMAxo4di/HjxyMtLQ2vvvoqPv30U536cv9u0KABoqKiMGTIEADAoEGDEBgYiKSkJDg6OirX yz5NlSpV0Lt3b5w/fx4ODg6oWrUqPDw8ULduXVSoUAE9e/aEt7c3du7cCa1Wi9deew0DBw6Er68v li9fjpSUFKjVagwePBgBAQE6dTds2BALFizA6tWrMWLECKxcuRJVqlRRjmgUF2P1b6533nkHJ06c gKmpKVQqlVL2k3U87X2NRqPT7lq1aiE4OBibN29GxYoVMXDgQJQvXx5Dhw5FVlYWevXqBUdHRzg7 O2Py5MmYOnUqxo0bh//85z+wtbWFmZlZkdufX+zl/q1SqXDr1i14eXnBwcEBgwYNQsuWLZ8ah82a NcP169fRvHlzZGZm4vbt2zA3N0evXr3g6+uLn376Cfb29ggJCdG5Sfutt97CzZs3oVar4ezsjP/+ 97/QaDRIS0tTrvGeMGECypcvj9deew3ly5cv8jI+L2PFVkBAAAICAjB//nykp6dj/PjxsLOz05km t3/ef/999O7dGzY2NqhcuTLu37+fpx/t7e3RqVMnuLu7IysrC59//jmAnJ3gWbNmoXv37vD390er Vq3w9ttvw8PDA6mpqRg5cuRT25nbhkGDBsHf3x9Lly5F/fr10bVrVyxatOip83l7e+uMg7169cJr r72GyZMnY+bMmcXe1y/CWHHyeBn+/v7o1q0bgLzbmF69eqFt27aYMWMGGjVqhCZNmjz1qaiPl/vv f/8b+/btg4eHB8zNzfHVV1/luzPbvn17bNq0CX/++We+D7xo06YNtm/fjvXr1+dbV24sjRkzBgMH DgQADBs2DA8fPgQA9O7dW0m4Lly4ADc3N5QvXx4zZ84s6uoqdsaIC7VajcDAQAwbNgzm5uYwNTXF 5MmTUbNmzTz1Pb69etKBAweUe+oAoGrVqjA3N8fff/+d7zy5BwZ9fHzybKfymz6/cenJJxEGBgZi 0qRJ+Prrr6FSqeDl5YVy5coBABYvXoyoqCj06dMH5cqVQ8eOHdGrVy8licitA8g5QzFy5Eij7aM8 yVjjRaVKlZCQkKAkJU2aNMGNGzfQvHlzAMizLYmPj0dmZiZcXV1hZWWFgIAA5cDr4562bzNmzBiM Hz8eFSpUgEqlglqt1tl3LMrY8rjGjRvj2rVryjK0bNkSM2bMUM5CqVQqhIeHY+fOnYiMjMTmzZvR oEEDtG/fHjNmzMCKFStgZWWV56qRsWPHYty4cbCzs4ONjQ3UanWeZX9WKnnWQ970Ujp9+jTKly+P hnlTCm0AACAASURBVA0bYvLkyejQoQOAnCSvRo0a6N+/P/z8/JSjAkRERETGkvvglJL6EBT6x44d O9ChQweUL18eH330ETZt2qQ82OllV6bOaFHBqlWrhnHjxsHExARVq1ZFu3btcOnSJYwZMwampqZw dnZmkkVEREQlQkm4v4qKxtbWFn379oWZmRk++eSTMpNkAQY8o/Xnn38qGau9vT1GjBgBICerPXXq FNLS0jBy5Eg4OTkZonoiIiIiIiKjMdgZrYSEBAQFBcHKygoDBgxQ3t++fTvWrFmDyMhILF++HNOm TTNUE4iIiIiIiIzCYE8dfPfdd2FlZYVly5ahe/fuyvu5N+dXrVpVeRpOUWm1WkRGRiqPJCZ6EmOE CsMYocIwRqgwjBEqDGOEAAOe0UpOTsbMmTPRvXt3vPXWW8r7uY9QvHv37lN/XTksLCzPIyQzMjJw 9epV7Nu3T+eR0FQ2MUaoMIwRKgxjhArDGKHCMEaoIAa7R2vSpEm4ffs2qlevDhMTE1hYWGDq1KnY tWsXjhw5guTkZEyYMEH5YbCiiIyMRMeOHRm0VCDGCBWGMUKFYYxQYRgjVBjGCAEGPKNV0G9adOnS BV26dDFUtUREREREREZnsHu0iIiIiIiIyiomWkRERERERHrGRIuIiIiIiEjPmGgRERERERHpGRMt IiIiIiIiPWOiRUREREREpGdMtIiIiIiIiPSMiRYREREREZGeMdEiIiIiIiLSMyZaREREREREesZE i4iIiIiISM+YaBEREREREekZEy0iIiIiIiI9Y6JFRERERESkZ0y0iIiIiIio1AoPD8f06dMRHh5u 7Kbo+H/27jwuqnr9A/hnGBBFBERwodJb6r2mWLZY2XZdbnWzLEULZPtd90pxieyCS+KSiIor5oJL CZYoKXbLSjPhVnpFrcxSKG+CjAoCiuwgw/P7g5jryDKA5zADfN6vl69xDnO+3+ec88w585wz5zss tIiIGomlHgjIcjBHiIjqLyoqCvHx8YiKijJ3KEZYaBERNRJLPRCQ5WCOEBHVX2FhodGjpWChRUTU SCz1QECWgzlCRNR8sNAiIiIiIiJSGAstIiIiIiIihbHQIiIiIiIiUhgLLSIiIiIiIoWpWmilpqZi xIgRRtPi4uIwfvx4BAcHIy4uTs3uiYiIiIiIzEK1QisrKwuxsbGws7Mzmn78+HF07twZANCvXz+1 uiciIiIiIjIb1QotFxcXBAYGVim0Ro0ahZCQEMycORNLly5Vq3siIiIiIiKzsVa7AxExen7y5En0 69cP9vb2tc4XExODmJgYo2mlpaWKx0dNF3OETGGOkCnMETKFOUKmMEeoJqoXWhqNBgCwaNEiBAUF wdnZGbNmzQIATJo0qcb5PD094enpaTRNp9NhyJAh6gVbizNnzuDjjz/GyJEj0bt3b7PEQMaYI2SK peUIWR7mCJliaTnCY43lsbQcIcuheqEVGRkJAJgzZw4AwMPDAx4eHmp3q7ioqCgkJiaisLAQoaGh 5g6HLBBzhIiI1MZjDVHTweHd66iwsNDokehWzBEiIlIbjzVETQcLLSIiIiIiIoWx0CIiIiIiIlIY Cy0iIiIiIiKFsdAiIiIiIiJSGAstIiIiIiIihbHQohqdOXMGCxcuxJkzZ8wdChERERFRk6L672hR 08Xf6iBT+MOZRESkNh5rmr7y8nKkpaWp1n5JSYnhMTU1VZU+7rrrLlhZ1e8aFQstqhF/q4NMYTFO RERq47Gm6UtLS4PH5smwdW6rSvutsnOgBZCUfR6j97ytePslVwuwZ/w6dOvWrV7zsdAiogZjMU5E RGrjsaZ5sHVuizYu9uo0bp0HoAxaa616fTQA79EiIiIiIiJSGAstIiIiIiIihfGrg0REUP9GXcBy b9YlIiIi5bHQIiJCxY26iyNGwMHJVrU+Ll2xBaDFpStJiIj2Urz93JwSzJqyt9436xIREZHyWGg1 UTz7TqQ8BydbtO/QWrX2rW00fzxaqdoPqYP7XSIiqg8WWk1UWloaNq4agfZO6n1Yy8poBUCLrIwk 7Hp/tOLtX8spxqTpPPtO1Jw1p9+/SUtLQ/D6EWjnrN5VT11mxVXPtMwkLI5R/qpn3tUShL7O/S4R UWNgodWEtXdqDRdnNc++Vz5aqdoPETVfze33b9o528JRxauR6Tdd9VSzHyIiUh8LLaJmil9zIkvA 378hU5rTVc+WSu3jDY811FSx0CJqptLS0rBq9XA4qTi4Q0ZGawBaZGQk4f0PPBVvPyenBNOnxfFr TkTNWHO76tkSpaWlYVzkCNip9O2XoqyKWxn+m5WEgI+Vv5Wh8GoxtkzgV2pJeXUqtHbs2AEfHx/D 861bt2Ls2LGqBUVEynBysoWzil/7tLGxMjyq2Q8RNV+86tk82Dm3RlsXdY4DpTZAOQCtjZVqfTQn vEpsOWottOLi4hAVFYWUlBTs3bsXIgIAsLOzY6FFRERERGRheJXYctRaaA0fPhzDhw+vckWLiIiI iIgsD68SW446fXWwR48e+Pbbb1FWVoaNGzdi9OjReOmll0zOl5qaiunTp2Pv3r2GaUePHkVcXBwA wMvLCw888EADQye12VgbPzZlHBiCiIjUxmMNEd2sTh+hw8PDsX79esycORNbt27FhAkTTBZaWVlZ iI2NhZ2dndH0bdu2Yf369SgrK8OMGTPw3nvvNTx6UlXfvwA21oJe3c0dye3jwBBERKQ2tQeFADgw BFFTUqdCy8rKCtnZ2ejYsSMAIDc31+Q8Li4uCAwMxIQJE6r8TavVQqvVorS0tMb5Y2JiEBMTYzSt tteT8lydK/5ZqvrmCAeGaHm4HyFTmCNkSn1zRM1BIQAODGGJuB+hmtSp0PLx8UFERARmzpyJLVu2 4PXXX69zB5UDaFSytbVFWVkZysrKYGtb89UFT09PeHoaXxXQ6XQYMmRIldfyUn3LVJ8coZaJOUKm MEfIFOYImcIcoZrUqdAaOnQoRAQHDhzAgAEDcM8999S5A42m4lfuFy1ahKCgIPj7+2P27NkoKyvD G2+80bCob5GWloaNq0agvZN6Z3ayMiou1WdlJGHX+8pfqr+WU4xJ03mpnogaD09SkSnMESJqEv74 VpHh0ULUqdAKCgpCnz59cPDgQfTu3RuBgYHYunVrnTqIjIwEAMyZMwcA0L9/f/Tv37+B4dasvVNr uKj4dS1rm8pHK1X7ISJqLGlpaVgcMQIOKt67eOmKLQAtLl1JQkS0l+Lt5+aUYNYUnqRSS1paGoLX j0A7Z/VyRJdZkSNpmUlYHKN8juRdLUHo68yRpkxjY/xIVMX9joCNBujtYO5IjNSp0MrIyMCyZcvw 9ddfY8CAAVi3bp3acRFRE2BtbfxITY+Dky3ad1DzJJXmj0crVfsh9bRztoWjitsu/aYcUbMfarra 3g9obAR2/O1dqknH1hX/LEydPh45ODhg9+7dKCwsxOeff4727durHRcRNQF/6VUOa2sNuvcQ0y8m IiJqABtXwPGv5o6CqP7qVGjl5uaiqKgI7u7uSE9PR1hYmNpxEVET4OwMOD/CIouIiIjoVnW6Y0xE oNPp0KNHD7Rq1croB4iJiIiIiIjIWJ2uaHl4eKgdBxERERFRs6f2aJ4cydNy1KnQGjFihNpxEBE1 exw8hIiI0tLS4LF5Mmyd26rSfqvsHGgBJGWfx+g9byvefsnVAuwZv44jedYBD/dERI3k7t4CrQ3Q tSfvayMiaslsnduijYu9Oo1b5wEog9Zaq14fVCcstIiIGoljB6BvBxZZVDMra+NHIiJqurgrJyIi shBd+lZc9ezYq+UU5Cwuiai54m6NiIjIQti7APZPtpwiC2iZxSURtQwstIiISDUcAIRMaYnFJRG1 DDz0ERGRajgACBERtVQstIgUwjP3RFVxABAiImqp+JGQSCF/6VUOa2sNuvfgh0oiIlKHxsb4kYgs FwstIoU4OwPOj7DIIiIi9bS9H9DYCOx6mzsSIjKFhRYRERFRE2HjCjj+1dxREFFdWJk7ACIiIiIi UoiNlfEjmQ2vaNWRjbXxIxERERGRxbnfEbDRAL0dzB1Ji8eyoY76/gWwsRb06m7uSIiIiIiIatCx dcU/MjsWWnXk6lzxj4iIiIiIyBR+eZOIiIiIiEhhql3RysjIQFhYGJycnNC9e3f4+PgAAOLi4vDp p5/C1dUVjz76KIYPH65WCERERERERGah2hWtmJgY+Pv745133kFCQgL0ej0A4Pjx4+jcuTMAoF+/ fmp1T0REREREZDaqXdHKyspCly5dAAAODg7Iy8uDk5MTRo0ahb59+yI3Nxdz5szBe++9p1YIRERE REREZqFaoeXm5ob09HR06tQJubm5cHCoGGLy5MmT6NevH+zt7WudPyYmBjExMUbTSktL1QqXmiDm CJnCHCFTmCNkCnOETGGOUE1UK7RGjRqF0NBQ2Nvb45lnnsHixYsRFBQEZ2dnzJo1CwAwadKkGuf3 9PSEp6en0TSdTochQ4aoFTI1McwRMoU5QqYwR8gU5giZwhyhmqhWaLm4uCA8PLzKdA8PD3h4eKjV LRERERERkdlxeHciIiIiIiKFsdAiIiIiIiJSGAstIiIiIiIihbHQIiIiIiIiUhgLLSIiIiIiIoWx 0CIiIiIiIlIYCy0iIiIiIiKFsdAiIiIiIiJSGAstIiIiIiIihbHQIiIiIiIiUhgLLSIiIiIiIoWx 0CIiIiIiIlIYCy0iIiIiIiKFsdAiIiIiIiJSGAstIiIiIiIihbHQIiIiIiIiUhgLLSIiIiIiIoWx 0CIiIiIiIlIYCy0iIiIiIiKFsdAiIiIiIiJSGAstIiIiIiIihbHQIiIiIiIiUpi1Wg1nZGQgLCwM Tk5O6N69O3x8fAAAR48eRVxcHADAy8sLDzzwgFohEBERERERmYVqV7RiYmLg7++Pd955BwkJCdDr 9QCAbdu2YfHixViwYAEiIyPV6p6IiIiIiMhsVLuilZWVhS5dugAAHBwckJeXBycnJ4gItFottFot SktL69VmZbGWnp5uND09PR26S4XIy9crE7wZXM8tQXp6OrRabZ1e3xKWuXPnzrC2rl+K1pYjly4V Ib8Jr6/c3NJ650hzX2alcyTjUhEKm/D6ymtAjjT3ZVY6R7LSilCU13TXV0FO/XOkuS+z0jmSm1aI G014fRXl1O/zCND0l7suy1zfPKkpRyqnFaXlQJ9bUv9gLUDp9aIG5UhzX+bqckQjIqJGQBs2bMCA AQNw//33Y+LEidiwYQOsrKwQEBCAlStXoqysDIGBgVi3bl2188fExCAmJsZoWkFBAVJSUtQIlyzQ oUOHcOedd9b4d+YIMUfIFOYImcIcobqoLU+YIwRUnyOqFVpZWVkIDQ2Fvb093N3dkZycjKCgIPzw ww+IjY1FWVkZxo4diz59+tS5zeLiYvz8889wdXWtVxWtlNdeew0bNmxo9H7NyZzL3JCzjMyRxscc qR/mSONijjQNzJH6YY40vvrmCXOk8Zl7mavLEdW+Ouji4oLw8PAq0/v374/+/fs3qM3WrVvj4Ycf vt3QGqxVq1a1nvVqjpraMjNHGl9TW2bmSONrasvMHGl8TW2ZmSONr6ktM3Ok8VniMnN4dyIiIiIi IoWx0CIiIiIiIlIYCy0iIiIiIiKFaUNCQkLMHURT4u7ubu4QGl1LXObb0RLXV0tc5tvREtdXS1zm 29ES11dLXObb0RLXV0tc5tvREteXpS2zaqMOEhERERERtVT86iAREREREZHCWGgREREREREpjIUW ERERERGRwlhoERERERERKYyFFhERERERkcJYaBERERERESmsRRRaOTk5iI+Pb/R+n3vuOfj7+8PP zw//+Mc/cPr06RpfO3LkSKPH+ti7dy/69u2LoqIiw7S33noLwcHB9Q+6BvPmzat2enBwMM6dO6dY P2oxVw40ZHtWx9vbG1u2bFGkrYbGtH//fvj6+sLPzw8zZsxAUVEREhMTERYWhqSkJOzcuVOR+JoK c+VUXd9zfn5+KCoqQmhoKEpLSxXp28/PD76+vvD398fo0aPxr3/9S5F2mzpz5cLgwYOxatUqw/PU 1FT06tULly5dUqT9iIgIJCQkGE3bu3cvTp06ZXLerVu3wtPTE35+fggICMCVK1eqvKam48qtWsJ+ xlw5BAAJCQl4/PHHcePGDcO0uLg4APU/xu/fv79O+5tbj0MNOS5Vl5/NiTly4uTJk/Dz88Pw4cMx cOBA+Pv7Y+vWrYq1X5lXtTl69CgGDRpk+Pzs4eGBn3/+uc59lJSU4IsvvridMBXVIgqtX3/9FceO HWv0ftu1a4ft27cjKioKy5YtQ0hICGr62TKNRmP0WF9ubm747rvvAAB6vR6//fZbw4Kuwfz58xVt r7GZKwcauj1vptPp4ObmhsOHDysQUcNiSk5Oxr59+wz5/PDDD+O9994ztNerVy94eXkpEl9TYa6c qqvK7RwcHIxWrVop1ubmzZuxfft2fPDBB9i0aZMi7TZ15soFR0dH/PDDD4bnhw4dgpubm6p9jhgx Avfff3+tr9m3bx90Oh1iYmIQFRWFMWPGICIiosrr6nNcae77GXPuTz7//HP8/e9/x9dff22YFhUV 1aC2PvroI+j1epOvu/U4pMSxsrkxR0489NBDiIqKwuzZszF06FBs374dY8eOVaz9uubVsGHDDJ83 Fi1ahM2bN9e5j4yMDBw4cKChISrO2twBNIbo6GicPn0azzzzDK5du2bYYFOnTsWAAQMQERGB77// Hjk5OQgICMCf//xnzJ49G61atUJubi6GDh2KQ4cOwdnZGStXrjS0Gxsbi08++cTw/KmnnsKECROq jcHV1RV9+vRBUlISbty4gRUrVuDGjRvo2rUrQkNDq7z+1pj69u2LGTNmoLy8HO7u7lWuVg0ePBiH Dx/G3/72NyQmJqJ///4oKCgAUHHWUKfT4dq1awgJCcHHH3+MV155Be7u7ggNDcXf//53XL16tcp6 +fvf/w5XV1eMHz8ea9aswccff4xNmzbh4MGD0Gg0CAsLM/QfGRmJwsJC+Pj41BqnuVhCDlRavnw5 Tpw4ARsbG4SEhMDR0bHWdbZ//34MGTIECQkJOHv2LO69915EREQgLS0Nly9fhqOjI9auXYtvv/0W K1asgIuLCy5fvoxdu3YhOTkZy5Ytg16vh4+PD4YNG2ZoNyYmBnFxcdBqtZg7dy46dOhQYxyff/45 PD09YWVVcW5m9OjRKCkpMVylTUxMxOHDhzFo0CBERkaiuLgYIoI1a9YgISEBBw8eRF5eHtq0aYOI iAjk5eUhODgYRUVFuPfeezFr1iwEBwcjNzcXXbp0gZubG7766iuUl5dj4cKF6NmzZwO3vHrMnVN7 9+5FfHw88vLyUFZWhsjISCQnJ2P+/PlwcXFBZmYmRAR+fn7YtGkTjh07hq1bt6KkpASPP/44pk2b Bj8/P7i5uSE5ORnjxo3DsGHDqsQ9aNAgQ58igvLycgBAQUEBbG1tAVTdXw0aNAjvvvsuTp06BVtb W6xZswapqalVctHLywtt27bF0KFD8d133yEzMxNt2rTB6tWr0aZNG1W2mxrMlQtWVlbo0qULLl++ jC5duuD06dNwd3cHAKSkpGDevHkoKyvD4MGDMW7cOEycOBFubm44c+YMhg4diu+//x7nz5/HunXr cPLkSaP36dq1awFUfHDesmUL7O3tsXr1amzcuBF9+/ZFXl4eoqOjUV5ejsDAQDz66KOGuOLi4hAe Hm54/uCDD+LBBx8EAMM2f/755/HRRx8hPDwcc+fOBVBxRW7cuHFISkrCxYsXkZ+fj/LycsyePRvA //Yz//znPzF37lykpqbC3t4eS5cuxS+//IKVK1dCRODv748XXnhB0W2sNnPlUGlpKVJSUrB8+XIs XrwYzz33HL788kukpKRg9erVhtf99NNPVT63jBs3Dn/6059w6tQpPPfcc3jwwQeRlJSEhQsXYubM mZg1axaKi4tx48YNrF+/Hu3atTO0V9NJ5/j4eMN+asCAAejVqxcuX76MMWPG4Nlnn8W6devQunVr bNq0CZ06dQJQcYz85ptv8M4772Dq1KkoLi5Gx44djXKwKTLnMebW7XPs2DGsWLECGo0Gw4cPh5eX F8aOHQs7Ozvcd999uPPOO7Ft2zZotVpMmDABQ4YMga+vr+H4MmnSJADA+fPnERERgWeffRYhISEA gEcffRTTpk2rsf+MjAw4ODgAAFavXo1Tp04hJycH06ZNw9133405c+ZAo9GgsLAQy5cvx44dO3Ds 2DF89dVXKC0trRLXq6++Cnt7e7z44ov497//jezsbLRt2xarV682HNMUJS3AsWPHJCwsTMrLy2Xk yJFSWloqRUVF4u3tLXq9XrZv3y4iIufOnZOAgADR6XQybNgwKS8vlw0bNsiqVatERMTb21sKCgrq 3O/IkSONnoeHh8uRI0fkk08+kezsbBER8fT0lPz8fMNrR44cWW1Mhw8flqVLl4qIyL59+4za3bNn j0RHR8uYMWNERGTRokVy5MgRCQoKkuvXr8vevXtFRCQhIUGWLFkix48fl+XLlxuWqbr1IiLy2GOP iV6vN8R17do18fX1FRGRX3/9Vb744gsJCgqS8PBwmTdvnoiIfP311zXGaU6WkgO//PKLzJgxw9DX pEmTat22IhU5UlhYKIcPH5bFixeLiMjatWtl8+bNIiIyfvx4SU1NFV9fX8nLy5O8vDx55JFHpLCw UHx8fCQnJ0f0er34+vpKcXGxjBw5UrKzs8Xf319ERDIzM2XixIm1xjF37lw5ffp0jev15seJEyeK iMinn34q69evlz179khISIiIiGzcuFE++eQTeffdd+W7774TkYp8PXHihAQFBcnBgwdFRMTX11cy MzPl/Pnz8uOPP9Z5fTcmc+VUUFCQ/Pbbb7Jnzx6ZP3++iIjMmzdPjhw5Iq+99ppcunRJSkpKZODA gVJYWCh+fn5SWFgoO3bskNLSUtHr9fLSSy+JiMiQIUMkOztbMjMzZfTo0dXGfTNfX1/x8fERPz8/ GTt2rBw/flzKysqqzHPmzBl56623RETkP//5jyQmJlabi4MHD5bc3FzJy8sTX19fKSkpkSNHjkh6 evptbJnGZ65c8PDwkAMHDkh0dLRkZ2fLggULZOrUqaLT6WTy5MmSkpIiIiJTpkyRixcviq+vr5w+ fVoyMjJk0KBBotfrJTY2VqKjo6t9n65du1Y2btwoIhV5d+rUKVm7dq0cPnxYAgICJDk5WbKysuSb b76pEleld999V3x9feWVV14RETFscxHj/ePvv/8u48aNkxs3boiISHl5uUyZMkV++uknw/pNTEyU sLAwOXjwoKxYsUJERA4ePCjvvfeeLFmyRA4fPiwlJSWyf//+Oq9DS2GuHDp48KCsWbNGRCqONdeu XROR/22byv1NdZ9bKvOptLRUhg4dKiJi2N+cOnVKTp48KSIiy5Ytk8OHDxv1+8ADD4ifn5/4+fmJ r6+vPPvssyIiEh0dbdhPDRs2TPLy8mTy5MmSkZEhQ4cOlZ07d8rOnTvl4MGDsnbtWlmyZIkEBASI Xq+X5ORkefPNN6WsrEwOHDgg+fn5DdkUFsNcOXFz35VeffVVuX79uuj1ehk9erRcvXpVRo8eLb/9 9pvhmHLjxg0pLi6Wl19+WUREBg0aJFevXpX09HTx8/MTkf/l1cSJEyU1NVVERAICAiQpKcnQ15Ej R2TgwIHi6+srgwYNkunTp0tWVpbcuHFDoqKiREQkOTlZZsyYIampqTJixAgpLy+X48ePy7x58+TC hQvy5ptv1hpXfn6+5OTkiJ+fn5SUlMi3334rV65cqfc2qosWcUWr0tWrV6HT6TBu3DiICHJycqDX 65GVlYW3334bWq3WcLb2T3/6EzQaDezt7Q1nTdq1a4fS0lLY2dkBqDgrsG/fPgAVl71NXc1IT09H x44dUV5ejgULFsDOzg7Z2dmGPitZWVlVienpp59GUlISxowZg169emHYsGFVLrXfd999OHXqFK5e vQoXFxcAQOvWrfHTTz/h6NGjKC4uRufOnfHQQw9hzZo1OHXqFPr161fteiktLUWXLl0MVzBEBGlp aejVqxcAoGfPnujZsyfi4+Px/fff48477wQAPP3000hOTq41TnMydw6kpKTgvvvuAwB0794dWVlZ tW7b33//HTqdDlOnToVer0dKSgr++c9/GuYHABcXF5SUlODGjRuwt7cHANx9990QEfz3v/9FQECA YVkr75PQ6XRISUmBv78/RAQ3btyoNY5OnTohPT3dcLa8tLQUR44cMayHm1UuX+/evZGQkIDOnTsb vmrUu3dvnDx5EufPn8cvv/yC9evXo6ioCP369QMAdO3aFQAQFBSERYsWobCwEJMnT67PJm505syp W3MgOzsbXbp0AVDxHpWbzgo6ODjg7bffRrt27Qz3czo4OMDZ2RlAxTatbt9zM41Gg8jISLRu3dpo +q3zpKamok+fPgBguNJRXS46OjoaznJ7e3tj8uTJaNeuHebMmVPv7WAJGjsXNBoNnnzySbz11lto 06YNBg0ahN27dwOouDo0d+5ciAjy8/Nx6dIlaDQa3HPPPQCAO++8E1ZWVrC3t0dubi7s7OyqvE+1 Wi3+8pe/AACcnJxQUlJi6HfmzJlYt24drly5An9/f6P10K5dO+Tn58Pe3h6zZs0CAIwaNQoAjLZ5 pby8PMydOxcrV66EtXXFx5Lw8HD89a9/Rd++fZGYmGh4rYjg/Pnz+Prrr/HDDz9Ar9ejd+/eeP31 17FmzRps27YNL7/8csM3opk1dg599tlnuHLlCk6dOoXc3Fx89tln8PHxqRKXs7NztZ9b7rnnHtjY 2BiuQFfuc9q3b4/Vq1dj9+7duHDhAh544AGj9u655x5s377d8Pzm/KjcTxUXF8Pe3h6lpaX4irHL aAAAIABJREFUz3/+gzFjxuD48eMoKyvDggULkJSUhO+//x5t27aFlZUV/vznP+Ohhx7ChAkT4Obm hieffPL2N4gFMPfnFgAoLy83XFXq2bMnLl68CI1Gg7vuuguZmZno2rUrrK2tYW1tDVdXV1y7dg3t 27dH+/btodfrq9y3d/XqVcPx3t3dHampqYZ9DVDx1cE333wTX3/9NXbs2IEOHTpARJCRkWFY5sqv qLq7u0Oj0aBPnz5Yu3atIQczMzNx1113VYnLyckJbdu2BQB4enpi8uTJcHBwMFw5V1qLKLQ0Gg1E BO3bt8c999yDDz74AOXl5di8eTPOnTuH8+fPY82aNfj666/x8ccf17ndUaNGGXYO1ZFbLn3+/vvv 6N69OwIDAxEdHQ2tVosXXngBImJ4rYggKSnJKKbY2FgcP34c9957L1577TXMnDkT586dq/J1qiFD hiAiIgL9+/c3TPv3v/8NW1tbvPPOO4iKikJaWpohIdevX4+pU6dWu15atWpVpUByc3Mz3BSblJSE r776CgAQEhKCtWvX4vjx49Dr9SbjNAdLyAEA6NatGw4dOgQAOHfuHNq3b1/rtv3ss88QFBSEF198 EQAwd+5cfPPNN4ZlunUZ8/PzodFokJqaCo1Gg549e2LTpk1o3bo1tmzZgo4dO0JEcMcdd6B3795Y v349CgoKsHv3biQmJtYYx3PPPYfw8HAMGjQIWq0WH330ETIyMjBw4ECj3AUq7ucCgDNnzqBr164Q Efz666+Gad26dUNeXh5eeukl3Hffffjiiy/Qo0cPfPvtt4bC/rPPPsOqVatw4cIFLF++HGvWrKnz Nmks5sqp2jg7OyM1NRVubm74/fffDTGKCFavXo2DBw8iKyvLcC/GzTlU3b7n1rhv3ldVOnv2bJV5 7rzzTsNN3PHx8cjKyqo2Fyv7z8zMRHp6OiIjI7F79258/vnn1X7Ys1TmzIU2bdpAo9EgPj4eK1as wK5duwBUnLQICQmBq6srdu3ahW7dukFEjHKiUnXv3W7dukGn01Xbp4hg3759hsEsxowZg4EDBxr+ /vLLL2PVqlWGgvn3339HXl6eYV3d2tbbb7+N6dOnw9XVFQDwr3/9C7m5uVWWvTLObt264eWXX8b4 8eORlJSES5cuYf/+/Zg0aRK6dOmC4cOHw8PDo9b1ZmnMkUNFRUVISUnB3r17AVScDJ46dWqV956I YNmyZVU+t1TGfTMrKyuUl5dj+/btePHFFzFw4EBMnTq1yn7j1ueVqttP3Xffffjwww+xYcMGHDhw AK1btzZ8UH7jjTfwn//8B3Fxcejduzfs7OywdetWrFq1CseOHTPKy6bGko4xVlZWyM3NRdu2bZGc nAw3NzfD/qRDhw7Q6XQoKytDWVkZ0tPT4ejoWGt7zs7OuHDhArp27Yqff/4ZTzzxRLWvGzx4MA4d OoSdO3eiT58+0Ol0WLlyJQ4ePGgYjKny88Uvv/yCrl27QqPRoLy8HB06dMDFixerxFWZsxkZGcjM zERkZCR27tyJAwcOqHIPaIsotO666y58++23ePrpp+Hv7w8fHx8UFxfDy8sL3bp1w5UrV+Dl5YXO nTsjNzcXgDI3Zubn58Pf3x8ajQZWVlZYtGgRgIoPraNHj4aDgwM6duyIzMxMo8Ewbo0pLy8PPXv2 xOTJk7F582Z06tTJcCb7Zn379sXZs2cRHBxsGD2ob9++WLt2Lby9vdGpUydDPy+88AICAwPRu3dv ABWjid28Xm5dB5VvpqeffhqjR4+GtbU1QkNDsW7dOgAwHCg3btxoMk5zMGcOjBo1yrBDio2NRefO nTF69GgAwNKlS2FnZ4cpU6ZUu86++uor7Nixw/B86NCh2L17t+GsdCWNRoOpU6dizJgxcHV1ha2t LbRaLQICAjBu3DiUlJRg4MCBsLW1NWzLxx9/HD4+PigqKsKUKVPQs2fPGuPo0aMHnn32Wfj4+ECr 1aJz585YvHgxTp06BY1GY/gHABcvXsQ//vEPaLVarFy5EocOHcKPP/6I//u//4OTkxPGjh2LAQMG YM6cOcjPz4erqyuWL19utDydOnXC8OHDYW9vb7FXtMyVUzXRaDSYMWMGAgMD0b59ezg4OBjyTqPR YMCAAfDw8EC7du3g4uKCwsLCKu/xmuK++TW3qm4ed3d3ODo6wtfXF7a2tli5ciW6detWbS4CFVfk fvnlF3h6eqJt27ZYvHixautJDebOhaeeegqJiYmwtrY2bO/p06fjrbfeQnFxMf7yl7/glVdeqbK9 b/3/re/TDRs21Pj6Hj16wNPTEw4ODvD29jaKZ8SIEbh+/brhA7uVlRUWLlxY7XJ/8cUX+OmnnxAR EYHy8nI8/vjjhvvA/Pz8oNFo8MYbbxjm1Wg0eOaZZzBr1iz4+fmhrKwMYWFhaNeuHV5//XW0a9fO cGKqKTFHDh0+fNjoqk/nzp3RqlUr/P777+jWrZvh/nGNRlPr55abVd7f++qrr2LRokWIjIyEnZ0d srKyjF5XU+yPPfaY0X6qqKgITz31FL744gs4OTnBzc0Nd9xxh9E8kydPhq+vLyIjI/Hpp59i165d cHR0xPjx429r/ZibufcrN3vzzTcxceJE6PV6eHl5wdnZ2dCXtbU1JkyYAB8fH+j1esycORNWVlbV xnLHHXdg6dKlCAwMRHBwMPR6PZ566inDNyBq6tvb2xt79uzBpUuX4OXlhS5duuD69esAKu4XHjNm DG7cuIFly5bB0dER58+fx4EDB2qNq2PHjjh9+jQ8PT1hb2+v2nFHIzWdViCiJuXDDz+El5cXioqK MGLECLOMupOYmIj4+Hi8/fbbhml79+41DJRCRJaJ71MiamouXLiA1atXW/TAJy3iihZRS2Bra4tR o0ZBq9Va7FUgIiIiopZCtStaP/zwA3bu3Al7e3s4OzsbPvjt27cPJ06cQHFxMaZMmYJu3bqp0T0R EREREZHZqPaDxbm5uZg3bx7mzp2L77//3jA9Li4OCxcuxLRp07Bly5Z6tVlWVma44Y6oOswRMoU5 QqYwR8gU5giZwhwhQMWvDv71r38FAGzYsMHoR1JtbGwAVNx0WTnUdHViYmIQExNjNK20tBS//fYb Dh06ZBhOnFou5giZwhwhU5gjZApzhExhjlBNVPvqYEFBARYvXoxhw4bhscceM0x/7bXXsGHDBqSl pSEyMhILFiyoc5s6nQ5Dhgxh0lKNmCNkCnOETGGOkCnMETKFOUKAile03n33XVy4cAF79uxBXFwc bG1tMX/+fLz88suYM2cOCgoKjEYmIyIiIiIiai5UK7RqGo/++eefx/PPP69Wt0RERERERGan2mAY RERERERELRULLSIiIiIiIoWx0CIiIiIiIlIYCy0iIiIiIiKFsdAiIiIiIiJSGAstIiIiIiIihbHQ IiIiIiIiUhgLLSIiIiIiIoWx0CIiIiIiIlIYCy0iIiIiIiKFsdAiIiIiIiJSGAstImqwM2fOYOHC hThz5oy5QyEiIiKyKCy0iKjBoqKiEB8fj6ioKHOHQkRERGRRWGgRUYMVFhYaPRIRERFRBRZaRERE RETNBL/WbzlYaBERERERNRP8Wr/lYKFFRERERNRM8Gv9loOFFhEREZkNv+ZERM0VCy0iIiIyG37N iYiaKxZaRESNhGfuiari15yIqLlioVVH/IBERLeLZ+6JiIhaDlULrdTUVIwYMcJoWlxcHMaPH4/g 4GDExcWp2b2i+AGJiG4Xz9wTERG1HKoVWllZWYiNjYWdnZ3R9OPHj6Nz584AgH79+qnVveL4AYmI iIiIiOpKtULLxcUFgYGBVQqtUaNGISQkBDNnzsTSpUvV6p6IiIiImgHevkFNlbXaHYiI0fOTJ0+i X79+sLe3r3W+mJgYxMTEGE0rLS1VPD5qupgjZApzhExhjpApzBHzi4qKQmJiIgoLCxEaGmrucKpg jlBNVC+0NBoNAGDRokUICgqCs7MzZs2aBQCYNGlSjfN5enrC09PTaJpOp8OQIUPUC5aaFOYImcIc IVOYI2QKc8T8LP32DeYI1UT1QisyMhIAMGfOHACAh4cHPDw81O6WiIiIiIjIbDi8OxERERERkcJY aBERERE1ERwYgqjpYKFFRERE1ETwdz2Jmg4WWkRERERNhKUPDEFE/8NCi4iIiIiISGEstIiIiIiI iBSm+vDuRGQe5eXlSEtLU7WPkpISw2Nqaqoqfdx1112wsuI5ISIiImpaWGhRjc6cOYOPP/4YI0eO RO/evc0dDtVTWloaRkUuhm17B9X6sMm6BCsAyVmX4BMboXj7JddyETthFrp166Z420RERERqYqFF NYqKikJiYiIKCwsRGhpq7nCoAWzbO6CNS3vV2i+3qdiFWNlYq9oPERERUVPD7+NQjTiyERERERFR w7DQIiIiIiIiUhgLLSIiIiIiIoXxHi0iIiKqFkcvJSJqOBZaRESkGo5eWj+Wtr7S0tLwysYI2LZ3 Uq0P66wrf4xeegW+u6IVb7/kWg52T5rC0UuJqNGx0CIiItVw9NL6scT1ZdveCW1cOqjWvt7aBgBg ZW2jaj9E1HxZ2kmqSryOTkREquHopfXD9UVEVH9RUVGIj49HVFSUuUMxwkKLiIiIiIiaLEs9ScWv DjZRvEGZSFl8TxHR7eJ+hOpC7TxhjlgOFlpNVFpaGkZGzoGtczvV+miVpfvjBmUdvD8OU7z9kqt5 +HjCIt6gTBYhLS0NozaFq3rTv01Wxh/vqQz47N6iePsl13IQOzGQ7ykiM0lLS8MrGzbBtn171fqw zsyq2I9kZsE3Zrfi7Zdcu4bdr03kfkRFaWlpeHXjB2jdXp17ErVZV6EB8GvWVfjv+lTx9ouvZWPX pP9jjtRBnQqtHTt2wMfHx/B869atGDt2rGpBUd3YOrdDGxdH1doXGy0AwMpGq2o/zYWl3ohJdVdx 07+zau2X21Tscq1srFXth4jMx7Z9e7RxcVGtfb3NH4OH2Nio2g+pq3X7Dmjj4qpK22XWNhBUDDDT SqU+qG5qLbTi4uIQFRWFlJQU7N27FyICALCzs2OhRXQLSxwtjIiIiIjMo9ZCa/jw4Rg+fHiVK1pE VJWl3ohJRESkJt5zRFS9On11sEePHvj2229RVlaGjRs3YvTo0XjppZdMzpeamorp06dj7969hmlH jx5FXFwcAMDLywsPPPBAA0P/H958SkRUf9x3EpES1L43jfelNX0ttRivU6EVHh6O9evXY+bMmdi6 dSsmTJhgstDKyspCbGws7OzsjKZv27YN69evR1lZGWbMmIH33nuvXgFXhwNDEBHVHwcAISKlqHlv Gu9La/pa6gAgdSq0rKyskJ2djY4dOwIAcnNzTc7j4uKCwMBATJgwocrftFottFotSktL6xVsbTgw BBFR/XEAECIiagwtcQCQOhVaPj4+iIiIwMyZM7Flyxa8/vrrde6gcgCNSra2tigrK0NZWRlsbW1r nC8mJgYxMTFG05QszKjpY46QKcwRMoU5QqYwR8gU5gjVpE6F1tChQyEiOHDgAAYMGIB77rmnzh1o NBoAwKJFixAUFAR/f3/Mnj0bZWVleOONN2qcz9PTE56enkbTdDodhgwZUue+qXljjliAP65WGB4t DHOETKlPjvCetpaJ+xEyhTlCNanTp6OgoCD06dMHBw8eRO/evREYGIitW7fWqYPIyEgAwJw5cwAA /fv3R//+/RsYLjWqP74uaXgkuoXmvrshNlpo7u1q7lCIVJeWloZXNkaoek+bddaVP+5puwLfXdGK t19yLQe7J03hPW1ERI2gToVWRkYGli1bhq+//hoDBgzAunXr1I6LLMH9d1QUWb07mzsSslAaV0do XPuaOwyiRlNxT5s6N3MDgN76j5v+rW1U7YeIiNRXp0LLwcEBu3fvRmFhIT7//HO0V2n4TrIsGld7 4K89zB0GEREREVGTU6cvaefm5qKoqAju7u5IT09HWJjyw5sTERERERE1F3UqtEQEOp0OPXr0QKtW rYx+gJiIiIiowSx8UB2Lw/VFVNUfv7VmeLQQdXqXenh4qB0HERERtUBWfXtDbGyg6dXT3KE0CVZ9 7/tjfd1r7lCILIZV34dQbtMKVr0s677xOhVaI0aMUDsOIlVxWGYiM7G2Nn4kuoXGtQM0rhz4o640 Lq7QPGk5P8hKZAmsXDvByrWTucOogkc+ahHS0tIwKnIxbNs7qNaHTdalP4ZlvgSf2AjF2y+5lovY CbM4LDM1KZr7/gyxsYbm3rr//iIREVFzwEKLWgzb9g5o46LeiJnlf3xf3srGWtV+iJoSjWt7aFwf MncYREREjY7fQSIiIiIiIlIYCy0iIiIiIiKFsdAiImosHBiCiIioxeDRnoiokXBgCCIiUp2F/qZU S8RCi4iokXBgCCKiBuCPNNeLpf6mVEvEjCUiIrIU/EBJVAV/pLl+LPU3pVoi7smJiIgshFXf3n98 oOxp7lCILAZ/pJmaKhZadWWjNX4kIiJSmMa1AzSuHcwdBhERKYCFVl3df0dFkdW7s7kjISIiIiIi C8dCq440rvbAX3uYOwwiIiIiImoC+DtaRERERERECmOhRaQUjhZGRERERH/gJ0IihWjuuxtio4Xm 3q7mDoWIiIiIzEy1QisjIwNhYWFwcnJC9+7d4ePjAwCIi4vDp59+CldXVzz66KMYPny4WiEQNSqN qyM0rvxxQCIiIiJS8auDMTEx8Pf3xzvvvIOEhATo9XoAwPHjx9G5c8XIff369VOreyIiIiIiIrNR 7YpWVlYWunTpAgBwcHBAXl4enJycMGrUKPTt2xe5ubmYM2cO3nvvPbVCICIiIiIiMgvVCi03Nzek p6ejU6dOyM3NhYODAwDg5MmT6NevH+zt7WudPyYmBjExMUbTSktL1QqXmiDmCJnCHCFTmCNkCnOE TGGOUE1UK7RGjRqF0NBQ2Nvb45lnnsHixYsRFBQEZ2dnzJo1CwAwadKkGuf39PSEp6en0TSdToch Q4aoFTI1McwRMoU5QqYwR8gU5giZwhyhmqhWaLm4uCA8PLzKdA8PD3h4eKjVLRERERERkdnxd7SI iIiIiIgUxkKLiIiIiIhIYSy0iIiIiIiIFMZCi4iIiIiISGEstIiIiIiIiBTGQouIiIiIiEhhLLSI iIiIiIgUxkKLiIiIiIhIYSy0iIiIiIiIFMZCi4iIiIiISGEstIiIiIiIiBTGQouIiIiIiEhhLLSI iIiIiIgUxkKLiIiIiIhIYSy0iIiIiIiIFMZCi4iIiIiISGEstIiIiIiIiBTGQouIiIiIiEhhLLSI iIiIiIgUxkKLiIiIiIhIYSy0iIiIiIiIFMZCi4iIiIiISGHWajWckZGBsLAwODk5oXv37vDx8QEA HD16FHFxcQAALy8vPPDAA2qFQEREREREZBaqXdGKiYmBv78/3nnnHSQkJECv1wMAtm3bhsWLF2PB ggWIjIxUq3siIiIiIiKzUe2KVlZWFrp06QIAcHBwQF5eHpycnCAi0Gq10Gq1KC0trVeblcVaenq6 0fT09HQUpWVBn1ekTPBmUJpTgPT0dGi12jq9viUsc+fOnWFtXb8UrTVHdBnQ5xU2LFgLUHo9r/45 0syXWfkcuQx9XkHDgrUApddzG5AjzXuZlc+RS9Dn5TcsWAvQsBxp3susfI7ooM/La1iwFqD0+vV6 5QjQ9Je7Lstc3zypKUcqpxXoUlGWl1v/YC1AyfVrDcqR5r7M1eWIRkREjYA2bNiAAQMG4P7778fE iROxYcMGWFlZISAgACtXrkRZWRkCAwOxbt26auePiYlBTEyM0bSCggKkpKSoES5ZoEOHDuHOO++s 8e/MEWKOkCnMETKFOUJ1UVueMEcIqD5HVCu0srKyEBoaCnt7e7i7uyM5ORlBQUH44YcfEBsbi7Ky MowdOxZ9+vSpc5vFxcX4+eef4erqWq8qWimvvfYaNmzY0Oj9mpM5l7khZxmZI42POVI/zJHGxRxp Gpgj9cMcaXz1zRPmSOMz9zJXlyOqfXXQxcUF4eHhVab3798f/fv3b1CbrVu3xsMPP3y7oTVYq1at aj3r1Rw1tWVmjjS+prbMzJHG19SWmTnS+JraMjNHGl9TW2bmSOOzxGXm8O5EREREREQKY6FFRERE RESkMBZaRERERERECtOGhISEmDuIpsTd3d3cITS6lrjMt6Mlrq+WuMy3oyWur5a4zLejJa6vlrjM t6Mlrq+WuMy3oyWuL0tbZtVGHSQiIiIiImqp+NVBIiIiIiIihbHQIiIiIiIiUhgLLSIiIiIiIoWx 0CIiIiIiIlIYCy0iIiIiIiKFsdAiIiIiIiJSGAutW+Tk5CA+Pr7R+x08eDBWrVpleJ6amopevXrh 0qVL2LRpEy5evFjvNr/55ht89dVXRtNGjhxZ63NT9u/fj9LS0nrHYi7m2p56vR7h4eHw9PSEv78/ goKCkJ+fX+1rExMTERYWZjQtIiICCQkJDep39uzZGDt2LLy8vPDhhx8CAC5evIjjx4/XOF9cXJzJ tkePHm1Yho0bN8LLy8vwN29vbxQVFdU5zqSkJOzcubPOr1eaufKisLAQc+fOhZ+fH7y9vQ3roLoc qO29Wd/3bUNER0fDx8cH3t7emD9/PsrLyw3brbS0FPv37691/i+//BJ+fn54/vnn8dxzz8Hf3x/7 9u2Dn59fvXKlOnv37sWOHTtuq42GMFfeVK4/f39/eHt74+jRoybnuXkbNTRfbl3P1W3TTz75xGQ7 8+bNqzaO4OBgjBo1Cn5+fnj11Vdx9uzZ24rX0pgrX5Raf97e3tiyZYsibTUkprq+z4ODg3Hu3LmG hNXkmHsf5Ovri/HjxyM3N7dB7VS3TRuaG76+vobn1R1DK9XleKUmFlq3+PXXX3Hs2LFG79fR0RE/ /PCD4fmhQ4fg5uYGAJg4cSLuuOOOerf51FNP4W9/+5vRNI1GU+tzUz766CPo9fp6x2Iu5tqeGzdu RLt27RATE4Pt27fjySefRHR0dI2vr+92qMk333wDZ2dnbN26FTt37sQnn3yCq1evIjExEb/++muN 80VFRZls++GHH8bPP/8MADh9+jQcHR1RWFiI0tJSaLVatGnTps5x9urVy6hQa2zmyouwsDAMGDAA UVFR2LFjB3744QccPnwYQP3em0rlS00SEhKQlJSEHTt24MMPP0SbNm2wa9cuw3bLzMzEF198UWsb zz33HKKiojBp0iT4+/tj+/btePnll1WPXU3mypt27dph+/bt2L59OyIiIrBmzRqT81y5csWwjZRa 59Vt05deesnkfPPnz68xjrCwMERFRWH58uVYvny5ovGam7nyRYn1p9Pp4ObmZtg/3a7msk3Nzdz7 oOjoaDz33HOKnihtaG6cO3cO//rXv0y2U5fjlZqszdazhYqOjsbp06fxzDPP4Nq1a9i8eTMAYOrU qRgwYAAiIiLw/fffIycnBwEBAfjzn/+M2bNno1WrVsjNzcXQoUNx6NAhODs7Y+XKlYZ2Y2Njjc78 PfXUU5gwYYLhuZWVFbp06YLLly+jS5cuOH36NNzd3SEiCA4Oxrhx41BYWIgVK1bgxo0b6Nq1K0JD QzFx4kS4ubnhzJkzGDp0KL7//nucP38e69atw8mTJ1FYWAgfHx9DP7f+PnXl85SUFMybNw9lZWUY PHgwxo0bh/j4eGzduhUlJSUYMGAAnnrqKSQlJWHhwoVYvHixKutfaebanl9++SX27dtneP7iiy8a /r98+XKcOHECNjY2CAkJMUy/fv06pk6dCisrK5SVlaFv377Izs5GcHAwioqKcO+992LWrFkIDg6G ra0tkpKS4O7ujjlz5hja6NSpE44cOYLHH38cDz/8MKKjo2FtbY3o6Gjk5+fj6aefxr59+wzLPGXK FFy+fBkpKSnYsWMHnnjiiSp5UOnBBx/E6dOn8fDDDwMA+vfvjxMnTsDBwQH3338/gIoz1zqdDteu XUNISAiKi4sRHh4OKysr+Pv74/333zf8/6effsLUqVMxY8YMFBQUwMnJCWFhYfjyyy+xZ88eWFlZ YdKkSVizZg1EBP7+/njhhRduNyUAmC8vzp49a/Shc/LkyQgPDzecmfv9998REhKCiIgIwzy7d+/G Z599hry8PLz66qvw9PTEtWvXMHnyZKSnpyMgIAADBw6skletW7euNeZb39/Tp0839Pnpp59i/Pjx hufTp0+HRqNBYmKi4YPXiRMncODAAXz44Yd4//33UVhYiOnTp2PTpk1G67q6fc68efNw4cIFPPHE EwgICMDIkSPx8ccfA4Dh/x4eHrjzzjtx/vx5zJkzBw8++CCmT5+OgoICWFlZYciQISguLsY///lP XLt2DZ06dUJoaCg2bNiAH3/8EW3btsXq1asbkB01M1fe3LwOCwoK0KZNG4gIgoKCcPHiRdja2mLJ kiU4f/684f12991348SJE/jyyy8N81aXS7WtZ61Wi8GDB1dZD7du03HjxqFt27bo3bs3evXqZcir xx9/HNOmTTNs01vnA4Dy8nIAQH5+Pjp16mT0t5vX55QpU1BcXIyPPvoIAPDzzz/jww8/RElJCZYt Wwa9Xg8fHx8MGzYMXl5eaNu2LYYOHYrvvvsOmZmZaNOmDVavXl2vE0K3y1z5Up1b9w+Ojo6YMWMG ysvL4e7ujuDgYKPX79+/H0OGDEFCQgLOnj2Le++9FxEREUhLS8Ply5fh6OiItWvX4ttvv8WKFSvg 4uKCy5cvY9euXUhOTq6yTSrFxMQgLi4OWq0Wc+fORYcOHWqN41YXLlzA/PnzcePGDbRu3Rrr1683 /C0yMhKFhYWYNm0a1qxZg2PHjsHW1haLFy/GhQsXDO+NN998EytWrICI4Nlnn8XYsWNNb0wLYSn7 oI4dO+LixYuYPHky7OzsMGfOHHzwwQdG+yN7e/sqx/dKJ06cwObNmw3H96+++gpnz55K6ZxZAAAg AElEQVRFQEAAjh49ipMnTxraqu6zDgD4+/tjy5YtVfZRN2/7d999F9HR0Ybj1cmTJ/HLL7/AysoK y5cvR8eOHZXZMLURMnLs2DEJCwuT8vJyGTlypJSWlkpRUZF4e3uLXq+X7du3i4jIuXPnJCAgQHQ6 nQwbNkzKy8tlw4YNsmrVKhER8fb2loKCgjr36+HhIQcOHJDo6GjJzs6WBQsWyNSpU0Wn00lQUJD8 9ttv8sknn0h2draIiHh6ekp+fr74+vrK6dOnJSMjQwYNGiR6vV5iY2MlOjpa9uzZI9HR0Ub9PPvs s+Ln5yd+fn7i6+srDz74oIiITJ48WVJSUkREZMqUKXLx4kXZsWOHlJaWil6vl5deeklERPz8/KSw sPD2VnIjMuf2rDRjxgzx9fWV1157TX755ReZMWOGoc9JkyZJYmKiLFmyRLZu3Sp79+4VEZFp06ZJ fHy8vPvuu/Ldd9+JiMiiRYvkxIkTEhQUJJ9//rmIiAwdOlRu3Lhh1Hd8fLyMHTtWHnvsMVm6dKmI iCEXqltmEZGRI0eKSNU8uHTpkqHd69evS0BAgBw/flw2btwop06dkuXLl8u2bdskPj5ecnJyDPEn JCTIkiVL5NixY/LGG28YtsXN/1+yZIls27ZNPvroIxER+eijj2Tr1q2yZ88eeffdd0VEZMmSJXL4 8GEpKSmR/fv313n9m2KOvMjMzJRJkyYZTSspKREvLy9JTEyUwMBA8fX1laysLBH53zbZtm2biIjk 5+eLp6eniIg8+uijUlBQIGlpaTJ+/Phq86qmmH18fKSgoMDo/T1s2DCjuMaOHStXr16tcb1dvHhR pk6dKiIiEydOlKysLPnss88M2/Jmt+6HfH195ccffxSRivy9eVlv/v+jjz4qJSUl8uOPP8pbb70l X375paxdu1ZERJYuXSrR0dHy/vvvy65duwzrad++fbJ27Vp5//33a9kSDWeu/cnN++1JkyZJcnKy HDhwQJYvXy4iIv/+979l4cKFRu8xnU5n2Eamcqmm9RwWFlblGCJS/TY9e/asiEi1x43K/m/eL4qI BAUFyahRo8THx0ceeeQRiY+PN7y+pn2ViMhnn30mS5YsEZGKfM7JyRG9Xi++vr5SXFwsgwcPltzc XMnLyxNfX18pKSmRI0eOSHp6ep3XuRLMlS83v59EpNr9w+HDhw3Hh3379lVpw9PTUwoLC+Xw4cOy ePFiERFZu3atbN68WURExo8fL6mpqeLr6yt5eXmSl5cnjzzyiBQWFla7TUaOHCnZ2dni7+8vIhX7 w4kTJ9YaR3WfYRISEuTcuXMiUnFsTU5OlqCgIAkPD5d58+aJiMjZs2clMDBQRETOnDkjs2fPNnpv REVFGdqtPGY1FebeB3l6esoTTzwhly9fFp1OJy+//LKISLX7o5qO7/PmzZN//OMfUlRUJCJiWI7K fdI777wj//3vf2v9rFOZG7GxsRIaGmpYL9Vt+5uPV6NGjZK8vDz56aefDHmkNl7RqsHVq1eh0+kw btw4iAhycnKg1+uRlZWFt99+G1qt1nAm7k9/+hM0Gg3s7e0NZ+TatWuH0tJS2NnZAag4W1B5hUOj 0VQ5W6DRaPDkk0/irbfeQps2bTBo0CDs3r3bKCZnZ2csWLAAdnZ2yM7ONvR/zz3/z969B0RRrn8A /y4Lu4CAQICgKCdF84IeOycz6pSVWWmpCBxBESyveQ+vqHhJDcIyM7wglCbgSdSSrppl0smThreO KVlaSouCuogCclkW3t8fHubnCsiiO+wC388/I+Pu+z4z8+zMPHPtCADw9vaGlZUVHBwcUFhYKPV9 q+rTv9WCg4MB3LwnbNGiRRBCoLi4GBcvXoSTkxPmzp0LR0dH6Z4KUcsRyabAHMuz2ttvvw3g5pH6 7Oxs9OrVCwDQqVMnXLlyRfpcdnY2HnnkEQBAjx49IITAuXPncOrUKWzYsAGlpaXo3bu39F0AuO++ +1BRUQFr65s/5TNnzqB3797o16+fdGTvwIEDUh9WVla1TvOtMdyaBxcuXICXlxcAwMnJCaWlpTh8 +DD8/f3Ro0cPbNy4EXl5eQgODoZKpcKJEydw8OBBlJWVwdPTEwDQoUMHqf1b/13d3z//+U8AgJ+f H3bs2IEHH3xQ+tz48ePx7rvvYvPmzRg6dGg9S7nhGjMvnJyccPXqVYP+L168CE9PTwghcPjwYXh4 eMDKquYV3bNmzYKTkxMqKioA3PytV/dZVlZWI6+0Wi0UCkWtMTs4OECn0xn8vsvKygz6a9OmDfLy 8uDi4gIAyM/Px7lz56T/v3U98Pzzz+Orr77C4cOHsWjRIqPme5cuXQBAOrtQ23qlXbt2UKlUcHNz Q3l5uXTfKnDz91FQUIBz587h5MmT+Oyzz6DT6TBgwAAANfPM1Bp7fXL7ehu4eXln9TL38/PDli1b oFAo6p3223PpTvPZz88PBQUFRs2T9u3bA0Ct2407eeONN9CpUydcv34dYWFh6NevH4C611WnTp1C eno6Nm7cCAD4/fffMW3aNGk5XL58Ga1bt4ajoyOAm/cZTZkyBY6OjjWOiDeWxs6X250/f77G+uGJ J57A6dOn8fLLL6Nr164YPHiwtN36448/kJOTg+nTp6OyshLnz5/HvHnzpO8DkPKloqICDg4OAID7 778fQohalwlw83LE8+fPIyIiAkIIVFRU3DGO2tx3331Yt24d1Go1zp07J823Y8eOwdvbW4r/xIkT iIiIAAA4OzsD+P/1QlBQENauXYvRo0fjscceM3IpWhZzroOOHTuGmJgYzJs3T5qnt+ZY9fqosrKy xva9d+/eOHr0KOzs7KBUKqX2bWxscP/99+O3336DRqOR9mvr2tepFhQUhLCwMGn9U9uyv3X7MnPm TMydOxcApJyWGwut2ygUCggh4OLigo4dO2LLli2oqqrCe++9h7Nnz+LcuXN499138e2330qXuhgj ODhYKmrqYmdnB4VCgYyMDLz99tvYvn279H9CCLz55ptITU2FUqnECy+8ICVPdcy3JlNdBVFd4zt0 6IClS5fC3d0d27dvh4+PD+bPn4+vv/4aWq0W3377rUFfTYW5lueTTz6JTZs2SZck/PTTT7CysoKP j4/0gJKzZ8/C1dVV+k779u1x8uRJdOvWDb/99hu6dOkCHx8fDBkyBL169cKePXvg6+uLAwcOSBui 25fFDz/8gKtXryIyMhL29vZo164dbGxspPnwyy+/1DrN1e3cmgdpaWn4y1/+YtB+u3btcPDgQUyY MAFKpRJqtVra0H7zzTdQq9VYvHgxUlJSoNFopGVw6/K4lY+PD06cOIHu3bvjxIkT8Pb2hhBC+tyX X36JiRMnwsvLCwEBAQgMDDRuAdXDHHmhUqnQsWNH7NmzB88//zz0ej3i4+MREBAAAHjhhRfw8MMP 480330RMTAyEECgsLMSnn36Kjz/+GL/++qt0H+fty/32vHJxcbnj71QIgTVr1uDrr79Gfn6+9Puu 9vzzz+PDDz/EsmXLAACJiYno0KEDOnfubDD/AGDAgAGYOXMm1Gq1QT43RFVVlVQw1qV9+/b4+eef 8cwzz+C3336Du7s7fHx80LdvXwwcOBAHDx6ESqXCwYMHay1WTcFc65PalmX1b2fAgAG1/nZuXUZ3 yqXb1TafjVE9z6vz6tbtxp1ysXpnsFWrVlCpVNLnT58+XWN+5ufnY/ny5Vi/fr00nZ07d0ZiYiJs bW3x/vvvw8PDQ/q/K1euIC8vD0lJSdixYwd2795tcCm93CwlX3x8fLBv3z4A/79+OHz4MLp164ZX XnkFc+bMwdmzZ6Xf9xdffIGoqCjpkvdFixbh+++/l6bp9mksLi6GQqFAdnY2FApFrctECIF27dqh e/fu2LBhA27cuIEdO3YgMzOzzjhqs27dOkRGRqJTp04ICQmRpnXp0qWIj4/H4cOH0aFDB+ky+Ly8 PPznP/8xiH3//v0YOHAg5syZg5EjRyIsLAytWrUyev6bkyXklLu7O/R6vcH/17Y+qm37DkC6Pzsx MRFTpkyR2h44cCDeeecd9O3b12B6b+//dgsWLMD48eMREBAAHx+fGsu+ep7pdDocOnQI69evx8GD B7Ft27ZGKbZYaN2mffv2OHDgAJ544glEREQgLCwMZWVlCA0NhY+PDy5fvozQ0FB4enpKT10x5U2e jz/+ODIzM2FtbQ2FQmGw0XzuuecwYsQIODk5wcPDA1euXKlzJ/bW796qrlhfffVVzJ49G2VlZXjg gQcwfPhw+Pv7IzAwEI6OjnBzc0NpaSl69uyJqKgoo27GtgTmWp6TJk3Cu+++i7CwMFRVVcHR0RHL ly9H165d4enpiREjRgAAVq5cidzcXCgUCoSGhmL69On44osvpJ2WCRMmYOHChSguLoa7u7t0s3i1 22MdMWIElixZgsDAQKhUKvz9739H3759cfLkScyfPx99+/Y1mOaioiIAgL29PTZt2oTIyEiDPAgJ CTFo/6GHHoJGo5GORHXp0gXXr18HAPTs2RPx8fEYOXIk2rRpU2cO3hr78OHDMXv2bHz22WdwdXXF qlWr8MUXX0ifeeCBBzBp0iQ4Ojoa3Od2r8yVF4sWLcKyZcvwwQcfQAiBIUOGoF+/fsjMzARws0Df tm0bjh07BoVCAScnJ7i7u2P48OFwdnaWjubd/lvv3r17jby6U8wKhaLW33f1Gabqo8yhoaEQQqBn z54ICwuT4nR1dYVGo8Fnn32GwYMHw8bGRjoTUZ/aYgoKCsLIkSPh5+eH1q1b1zqNzz77LPbs2YPR o0fDzs4O7u7uCAkJwbx587B161aoVCqsWrXKqCfy3S1z5U1tbTzzzDPYt28fwsLCoFKpsHr1aoMH 3lQvo08//bRBuVTbfG5IfLfnVUlJicF27HYLFiyAvb099Hq9dBRaoVDUOj/XrVuHwsJCREZGQgiB sWPHYvr06Rg7dizKy8vx5JNPQq1WS/24ubnh1KlTCAkJQatWrRr93mJz5UtxcTGCg4Olwnvnzp01 1g/29vaYOnUq3nvvPbRp00Y6cwAA33zzjcGT4QYNGoQdO3ZIZxmqKRQKTJ8+HS+//DLc3d2hVquh VCoxbdq0WpfJfffdh0cffRRhYWEoLS3F1KlT0blz5zrjAID3338fu3btAgCEhITgmWeewfTp0+Hi 4gI7OztotVrps3PnzsWrr76Kbdu2oVWrVggPD0dZWRmio6NRXl4ufe6BBx7A3Llz0apVK/To0aPJ FFmAeXMqIiJCuoe8+l666rZrWx/Z2Nhgzpw5tW7fR4wYgdDQUAwZMkRq47HHHsO8efNqvU/vTtPQ o0cPPPvss9K/d+/ebbDsq9eFX331FfR6PYKCgmBvb4+FCxfe83wxhkI0pdMTRERkcV599VUsW7YM Tk5O5g6FiBrRv/71L4SGhqK0tBTDhg3D3r17zR0SNVE6nQ7Tp09HQkKCuUMxKZ7RIiKiuzZ58mR0 7dqVRRZRC6RWqxEcHAylUokpU6aYOxxqorRaLcaNG4fIyEhzh2Jysp3ROn78OLZt2wYHBwe4urpK P8BPPvkER44cQVlZGaZOnQofHx85uiciIiIiIjIb2V5YXFhYiCVLlmDRokU4duyYND49PR3Lly/H jBkzGvzGcb1ej5ycnBo34RFVY45QfZgjVB/mCNWHOUL1YY4QIOOlg9U3RickJBi8rM7GxgYA4Onp KT3yszZpaWlIS0szGKfT6XDmzBns27dPenoJtVzMEaoPc4Tqwxyh+jBHqD7MEaqLbJcO3rhxAzEx MRg8eLD0biAAeOWVV5CQkACNRoOkpCTp8cHGyMnJQf/+/Zm0VCfmCNWHOUL1YY5QfZgjVB/mCAEy ntF6/fXX8eeff+Ljjz9Geno61Go1XnvtNQwdOhTR0dG4ceOG9NIwIiIiIiKi5kS2Qquu91UMHDgQ AwcOlKtbIiIiIiIis5PtYRhEREREREQtFQstIiIiIiIiE2OhRUREREREZGIstIiIiIiIiEyMhRYR ERERWaysrCwsX74cWVlZ5g6FqEFYaBERERGRxUpJSUFGRgZSUlLMHQpRg7DQIiIiIiKLVVJSYjAk aipYaBEREREREZkYCy0iIiIyG95/Q0TNFQstIiIiMhvef0NEzRULLSIiIjIb3n9DRM0VCy0iIiIi IiITY6FFRERERERkYiy0iIhINnzQARERtVQstIiISDZ80AEREbVULLSIiEg2fNABERG1VCy0iIiI iIiITIyFFhERERERkYmx0CIiIiIioibLUh+8xEKLiIiIiIiaLEt98BILLSIiIiIiarIs9cFLshZa 2dnZGDZsmMG49PR0jBs3DvPnz0d6erqc3RMREREREZmFbIWWVqvFzp07YW9vbzD+8OHD8PT0BAD0 7t1bru6JiIiIiIjMRrZCy83NDbNmzapRaAUHB2Pp0qWYM2cOVq5cKVf3REREREREZmMtdwdCCIO/ jx49it69e8PBweGO30tLS0NaWprBOJ1OZ/L4qOmytBzJysrCRx99hKCgIHTv3t1scdD/s7QcIcvD HKH6MEeoPswRqovshZZCoQAArFixAlFRUXB1dcWCBQsAABMnTqzzeyEhIQgJCTEYl5OTg/79+8sX 7B1wJ9ryWFqOpKSkIDMzEyUlJYiNjTVLDGTI0nKELA9zhOrDHKH6MEeoLrIXWklJSQCA6OhoAEBg YCACAwPl7tbkuBNN9bHUJ94QERERUePj492N1BJ3oi315W9ERERERJaOhRbVyVJf/kZEREREZOlY aFGdWuJZPGoYnvUkIiIiqp3s92gRUfPFexeJiKiqqgoajUa29svLy6Vhdna2LH20b98eVlY8/0Cm xUKLiO4az3oSNW9y70AD3IluDjQaDZI2noCLi5cs7Wu1FdJw5/YrJm+/oCAX4ycCPj4+Jm+bWjYW WkRERFQrjUaD15KOw0mmHWgAuKDVScPVO/NM3n5hQS6WjOdOtNxcXLzg5tZelrZtrNXSUK4+iOTA QouIiIjq5OTiBWc3b9nat7ZRS0M5+yEiamwstIiIWiheFkZERCQfFlpERC2URqPB6MQDsHNpI1sf FdpSAMBZbSle2XHG5O2XFlzClgn/4GVhRERkcVhoERG1YHYubWDv1k629ots1KgEYGWjlrUfIiIi S8NrLYiIiIiIiEyMhRYREREREZGJsdAiIiIiIiIyMd6j1UTxaWFERERE1BTIvd9qqfusLLSaKI1G g9CN22Hn4iZfJ9prUAD4TXsNL2//1uTNlxZosW3icD4tTCYsxomIiFqerKwsfPTRRwgKCkL37t3N HQ6Am/utO9b8F24yvfz8+uUKabg/+bLJ29cW5OKfMxr+4nMWWk2YnYsb7Nw8ZGu/3FoFAcDKWgW1 jP2QPDQaDcISP4eti7tsfQhtEQDgjLYIY3f8aPL2ywquYOuEF1mMExERGSklJQWZmZkoKSlBbGys ucORuLl4wcO1vSxt21irpaFcfdwNFlpEzZitizvs3Txla7/URoUqAFY2KtjJ2A8REREZp6SkxGBI 5sPrcYiIiIiIiEyMhRYREREREZGJGVVobd261eDvTZs2yRIMERERERFRc3DHe7TS09ORkpKC8+fP Y9euXRBCAADs7e0xZsyYRgmQiIiIiIioqbljoRUQEICAgABs3boVYWFhjRUTERERERFRk2bUpYO+ vr44cOAAMjIyMGLECHz66adGNZ6dnY1hw4YZjDt48CDmzZuHefPm4fjx4w2PmIioicrKysLy5cuR lZVl7lAajeJ/j9ytHhIREbUURhVaq1atQrdu3ZCcnIxNmzZh+/bt9X5Hq9Vi586dsLe3Nxi/efNm xMTEYNmyZUhKSrq7qKlRKGxsDIZEdG9SUlKQkZGBlJQUc4fSaGx7DYSNz99g22uguUMhoibKxsbW YEjUVBj1Hi0rKyvk5+fDw+PmS2sLCwvr/Y6bmxtmzZqF8ePH1/g/pVIJpVIJnU7XwHCpMVn3fAR6 GzWsuz5o7lDuWVVVFTQajax9lJeXS8Ps7GxZ+mjfvj2srPiw0KaqJb7bxNr9fli732/uMIiajays LHz00UcICgpC9+7dzR1Oo+jVMxA2Nnbo1pUHbKhpMarQCgsLw9q1azFnzhy8//77mDRpktEdVD9A o5parYZer4der4daXfelJGlpaUhLSzMYx8KscVm5t4XKva25w6hTQ3JEo9EgLPFz2Lq4yxaP0BYB AM5oizB2x48mb7+s4Aq2TngRPj4+Jm+7ueJ6hOpjaTnSEneilf87S6G00LMVlpYjKSkpyMzMRElJ CWJjY80WR2Nyd+8Md/fO5g6jTpaWI2Q5jCq0Bg0aBCEE9u7dC39/f3Ts2NHoDhQKBQBgxYoViIqK QkREBBYuXAi9Xo/JkyfX+b2QkBCEhIQYjMvJyUH//v1rfJZnK1qmhuQIANi6uMPezVO2eEptVKgC YGWjgp2M/ZDxGpoj1PJYWo60xJ3oDr0CoLSxQ7tuz5k7lFpZWo60xDPjlq6hOSL3fiv3WS2HUYVW VFQUevToga+//hrdu3fHrFmzjH6XVvV9WNHR0QCAPn36oE+fPncZbu00Gg1CN26HnYubSds1oL0G BYDftNfw8vZvTd58aYEW2yYO59kKalIU1iqDIRHdm5a4E+3k7gsnd19zh0HUaDQaDXas+S/cXLxk af/65QppuD/5ssnb1xbk4p8zYFH7rCprW4OhpTCq0Lp06RLefPNNfPvtt/D398e6devkjqvB7Fzc YOfmIVv75dYqCABW1iqoZeyHqCmx6dUPsFHDptsj5g6FiIioyXBz8YKHa3tZ2rb531NebazVsvVh aR7pNgwqGzv8zfd5c4diwKhCy8nJCTt27EBJSQl2794NFxcXueMioiZA6e4NpXuwucMgIiKiFqyt a2e0fdjy7uMz6uLKwsJClJaWws/PD3l5eYiLi5M7LiIiIiIioibLqEJLCIGcnBz4+vpCpVJh165d csdFRERERETUZBl16WBgYKDccRARERERETUbRhVaw4YNkzsOIiKz4msiiIiIyJSMKrSIiJo7jUaD 0YkHYOfSRrY+KrSlAICz2lK8suOMydsvLbiELRP+YVGP3G1OWIwTEVFDsNAiIvofO5c2sHdrJ1v7 RTZqVAKwslHL2g/JQ6PR4LWk43CS6d03AHBBq5OGq3fmmbz9woJcLBlvWe+/ISJqrlhoERERGcnJ xQvObt6ytW9to5aGcvZD8uBZTyK6FQstIiIiIhPQaDRI2ngCLjKe9dRqK6Thzu1XTN5+QUEuxk/k WU8iU2ChRURERGQiLi5ecHNrL1v7NtZqaShnP0R073hemIiIiIiIyMRYaBEREREREZkYCy0iIiIi omZCZW1rMCTz4T1aRERERETNxCPdhkFlY4e/+T5v7lBaPBZaRERERETNRFvXzmj7cGdzh0HgpYNE JqOwVhkMiYiIiKjl4hktIhOx6dUPsFHDptsj5g6FLJTif49lrh4S3U5pY2swJCKipouFlpEUNjYQ /xsS1Ubp7g2le7C5wyALZttrIMptbKHu9pS5QyEL1aFXAJQ2dmjX7Tlzh0IWyuZ/RbgNi3Eii8dC y0jWPR+B3kYN664PmjsUImqirN3vh7X7/eYOgyyYk7svnNx9zR0GWbBePQNhY2OHbl0HmjsUIqoH Cy0jWbm3hcq9rbnDICIiohbM3b0z3N35oAOipoAPwyAiIiIiIjIx2c5oXbp0CXFxcXB2dkanTp0Q FhYGAEhPT8fnn38Od3d39O3bFwEBAXKFQEREREREZBayndFKS0tDREQEFi9ejO+++w6VlZUAgMOH D8PT0xMA0Lt3b7m6JyIiIiIiMhvZzmhptVp4eXkBAJycnFBUVARnZ2cEBwejZ8+eKCwsRHR0NNav X1/r99PS0pCWlmYwTqfTyRUuNUHMEaoPc4Tqwxyh+jBHqD7MEaqLbIVW27ZtkZeXhzZt2qCwsBBO Tk4AgKNHj6J3795wcHC44/dDQkIQEhJiMC4nJwf9+/eXK2RqYpgjVB/mCNWHOUL1YY5QfZgjVBfZ Cq3g4GDExsbCwcEBAwYMQExMDKKiouDq6ooFCxYAACZOnChX90RERERERGYjW6Hl5uaGVatW1Rgf GBiIwMBAubolIiIiIiIyOz7enYiIiIiIyMRYaBEREREREZkYCy0iIiIiIiITY6FFRERERERkYiy0 iIiIiIiITIyFFhERERERkYmx0CIiIiIiIjIxFlpEREREREQmxkKLiIiIiIjIxFhoERERERERmRgL LSIiIiIiIhNjoUVERERERGRiLLSIiIiIiIhMjIUWERERERGRibHQIiIiIiIiMjEWWkRERERERCbG QouIiIiIiMjEWGgRERERERGZGAstIiIiIiIiE2OhRUREREREZGIstIiIiIiIiEzMWq6GL126hLi4 ODg7O6NTp04ICwsDABw8eBDp6ekAgNDQUDz44INyhUBERERERGQWsp3RSktLQ0REBBYvXozvvvsO lZWVAIDNmzcjJiYGy5YtQ1JSklzdExERERERmY1sZ7S0Wi28vLwAAE5OTigqKoKzszOEEFAqlVAq ldDpdA1qs7pYy8vLMxifl5eH4pxz0BddM03wZlB2vQB5eXlQKpVGfb4lTLOnpyesrRuWonfKkRs5 v0NfVHB3wVqA8utXkZfn06Acae7TbOocKcr5FRVF+XcXrAUou65FXp5jg3KkuU+zqXPkcs4plBRd ubtgLUDx9cvIy0ODcqS5T7OpcyQn5zSKmvD8un79MvLyuhqdI0DTn25jprmheVJXjlSPO3fhF1wr bprzq+D6ZXTLq2pwjjT3aa4tRxRCCCFHQAkJCfD398df//pXTJgwAQkJCbCyssK0adOwevVq6PV6 zJo1C+vWrav1+2lpaUhLSzMYd+PGDZw/f16OcMkC7du3D97e3nX+P3OEmCNUHzdXhLYAACAASURB VOYI1Yc5Qsa4U54wRwioPUdkK7S0Wi1iY2Ph4OAAPz8//Prrr4iKisLx48exc+dO6PV6jBkzBj16 9DC6zbKyMpw8eRLu7u4NqqJN5ZVXXkFCQkKj92tO5pzmuznKyBxpfMyRhmGONC7mSNPAHGkY5kjj a2ieMEcan7mnubYcke3SQTc3N6xatarG+D59+qBPnz531aatrS0eeuihew3trqlUqjse9WqOmto0 M0caX1ObZuZI42tq08wcaXxNbZqZI42vqU0zc6TxWeI08/HuREREREREJsZCi4iIiIiIyMRYaBER EREREZmYcunSpUvNHURT4ufnZ+4QGl1LnOZ70RLnV0uc5nvREudXS5zme9ES51dLnOZ70RLnV0uc 5nvREueXpU2zbE8dJCIiIiIiaql46SAREREREZGJsdAiIiIiIiIyMRZaREREREREJsZCi4iIiIiI yMRYaBEREREREZkYCy0iIiIiIiITa9aF1rVr15CRkdHo/WZmZuLll19GeHg4JkyYgMuXLzd6DHdy 6NAhXLp0qd7PBQUFSf9euXIlYmJicPr0aWzbtk3O8CyKuXLoueeeQ0REBCIiIjBy5EgcPHgQFy5c wPTp003Wx65du/Df//73jp85c+YMxo4di9GjR2P06NH4/fffTdZ/c2Cu/CgpKcGiRYsQHh6OkSNH 1vqb3LVrF7Zu3XpX7d/626/L/PnzMWLECINxTz75JNLT043uJykpCRcuXGhwfJbKXPkQHh6O0tJS 6e/p06fj4sWLd93ehQsXcPjw4bv67q3rrsDAQKxdu9bo7xqbsw3JMUtjrhx5+umn8c4770h/Z2dn o2vXrrh48SKSkpKQk5NTI4/u1r22c+HCBfj7+yMiIgKhoaFYtmyZ0d/NzMxEXFzcXfdtycy9PzJq 1CiMGzcOhYWFRn/3yy+/hE6nu6t+Dx48iNGjR0v70vn5+bV+rnqZ63Q6fPnllwCA2NjYu+7X1Jp1 ofXbb7/hxx9/bPR+3377bcTHxyMlJQUjR45EYmJio8dwJ5988olRPxSFQgEA+OCDD1BQUIAFCxag a9euCA0NlTtEi2GuHHJ0dERycjKSk5Oxdu1avPvuu1AoFNIyMYVhw4bhr3/96x0/Ex8fj4ULF2LL li2Ijo7Gm2++abL+mwNz5UdcXBz8/f2RkpKCrVu34tixYybdABubZwUFBbh27RoA4OTJk7Cyatgm Zfz48WjXrl2D47NU5sqH25fXva4nMjMz8dtvv93Vd29dd3388cf497//jeLi4nuK53YpKSkmba8x mStHWrdujePHj0t/79u3D23btgVw83fo7e1tsu2LKdp5+OGHkZycjG3btqGoqAg//fRTo/Zvicy9 P5KamornnnuuQQfbP/zwQ1RWVja4T61Wi/j4eCQkJCAlJQVhYWF4/fXX6/y8QqHAlStXsGfPHgA3 DwSqVKoG9ysHa3MHIKfU1FT8/PPPGDBgAAoKCvDee+8BuHm0z9/fH2vXrsWxY8dw7do1TJs2DV26 dMHChQuhUqlQWFiIQYMGYd++fXB1dcXq1auldnfu3IlPP/1U+vvxxx/H+PHjpb/d3d2RmpqKoUOH 4sknn8Tjjz8OADX6e+qpp/D666/jv//9L9RqNdasWYM5c+agVatW6N69O7p27YpNmzahvLwcjz76 KGbMmIGIiAi0adMGf/zxBwIDA/Hvf/8bV65cwQcffICKigrMnz8fpaWl6NatGxYsWID58+dDrVbj 9OnT8PPzQ0REBL7//ntcvHgRCQkJiIyMxI0bN+Ds7IyVK1fCzs5Omg4hBL788kscOnQI69evB3Bz A7x//3489dRT2LRpEyoqKlBYWIgNGzZAr9cjMjISNjY2UCqVeOmll1BUVITU1FRUVVVh1qxZ6Nu3 r6zL3NTMlUO3vkf8xo0bsLOzgxAC2dnZGD9+PPLz87Fs2TL06NEDUVFRuHDhAtRqNd544w24u7tj 0aJFyM7OhoODA+Li4vDNN98gIyMDRUVF0Ov1SExMxHvvvQc/Pz989dVXePrpp9G+fXu88847SEhI kPpu27Yt/vWvfyEsLAydO3eWjk4HBQXho48+woULFxAXF4d58+ZhwYIFsLOzQ25uLlatWgUAWLRo EYQQePbZZzFmzBh5FpIZmSs/fvnlF7z22msAbm5gpk6dilWrVsHe3h6rVq2ClZUVnnnmGdja2koH ScrKylBRUYH169cjOTkZGo0Gubm5aN26NeLj47F//37Ex8fD29sbZWVlAIDk5GR8/vnnUCqVmDVr Fh566CGD6X/qqafw3XffYejQodi3bx+efvppAKjR54YNG3DhwgVER0fDwcEBZWVlWL58OTZt2oSx Y8eioqICr732GnQ6HYKCghAWFibPApOZOdcXt64zqv999uxZLF68GAqFAg899BAiIyMRHh6OxMRE 2NnZSb/jyMhIaLVa2NnZ4Z133kFqaiqKi4vxxBNPIC0tDUeOHIGNjQ2WLl0KW1vbGr91X1/fGn0D QHFxMcrLy6FSqZCZmYlVq1ZBoVBg8ODBCAsLw4EDB7BmzRpUVlZi0qRJ0veOHDmC9957D/Hx8fju u+/w/vvvS/OxsLAQ586dw5o1a9CpU6cmt30xV45YWVnBy8sLubm58PLyws8//ww/Pz8IITB//nyM GTMGQghkZWVh9+7diI6Oxssvv4zRo0fD398fM2bMQGxsbI11SWxsLMaOHQtfX1+Eh4dj48aNAG7m wbJly9C9e3cEBwcbbJNWrlwJa2trzJs3DwUFBWjTpg3eeOMNKJVKKd7qPBJCoLy8HG5ubli7di16 9uyJfv36Yf78+bWuOzp37gwA+OOPP7B06VKsW7cO8fHxyMrKgpWVFd566y14eHjIt4BlZCn7Ix4e HhBC1Nj3uH79usE2/69//StOnz6N5cuXIzIyEnPmzEFlZSW8vb0RExODdevW1dgOVdu/fz8GDhwo 7ZP269cPf//73wEAaWlpSE9Ph1KpRHR0tBRjamoqjhw5gr179yIlJQWJiYk4evSotI6ZPHkyHB0d sXr1agghEBERgRdeeEGGJXUb0Yz9+OOPIi4uTlRVVYmgoCCh0+lEaWmpGDlypKisrBTJyclCCCHO nj0rpk2bJnJycsTgwYNFVVWVSEhIEO+8844QQoiRI0eKGzduGN1vUVGRiI2NFU8//bQYNmyYyMrK Enq9vkZ/WVlZYvbs2UIIIQ4dOiQyMzNFeHi4+OWXX4QQQmzdulXodDpRWVkphgwZIoQQYsCAAUKr 1Ypjx46JkSNHCiGEWLNmjdi/f794/fXXxX/+8x8hhBArVqwQR44cEVFRUWL37t1CCCFeeOEFUVFR IaKiosSZM2fE5s2bxYcffiiEEOLDDz8UmzZtMpiOhx9+WISFhYnhw4eLyspKg3n6448/igkTJggh hEhMTBTbt28XsbGx4tChQ0IIIV5++WWRkZEhpk2bJn799Veh1WrF999/b/Q8tBTmyqFnn31WhIeH i/DwcDFx4kTx66+/ipycHPHiiy+KyspKcejQIbFkyRKxd+9e8dZbbwkhhPj3v/8tli9fLr7++mvx 9ttvCyGE+Prrr8X69evFxx9/LF577TUhhBBLliwRP/zwg4iPjxcZGRni+vXrYvjw4SIiIkLk5uYa xKHT6cS7774rBg0aJJ577jkpv4KCgoQQQuTk5Ijp06dLsQkhxBdffCFWr14tUlNTRWpqqhBCiF27 dt3V/Ld05siPK1euiIkTJxqMKy8vF6GhoSIzM1NMnjxZCCHExx9/LFJTU8WJEyfE0aNHhRBCvPnm m+Lbb78V8fHx4r333hNCCDFu3DiRnZ0tRowYIW7cuCHy8/PFU089JfLz86V1TH5+vggJCTHoMyoq Shw6dEjMnDlTCCHEjBkzRGpqqti1a1etfU6bNk38+eefoqKiQgwaNEicOXNGREVFid9++01MnjxZ /Pnnn0IIIeLj4xu2ECyIudYXo0aNEmFhYSI8PFyMGjVK+Pv7iwsXLohXXnlF/PHHH0IIISIjI8XJ kydFeHi4KCkpEULc/B0XFRWJUaNGifLycvHDDz+IvLw8sWvXLpGamipOnTolIiMjpZgnTpxY47de HXO16nXXiy++KAICAkRGRoYQQoiQkBBRUFAgqqqqxKhRo4RWqxUjRowQhYWFory8XGzcuFHs2rVL LFmyRLz00kuitLS01vlYHbcQokluX8yVI4GBgWLv3r0iNTVV5Ofni2XLlknr7urfYXh4uCguLhaj R48WFRUVIjAwUKxatUp8//33YvPmzbX+rqv3J4QQUm6NGjVKrFq1SmzcuFEIIWrdJn3wwQdi+/bt QgghNm/eLD799FMp1pycHPHII4+I8PBwMXjwYDFy5Eih0+mkbZYQos51R2Zmppg1a5aUY0IIERwc LIqKisSJEyfE2bNn727BWQBz74+EhISIxx57TOTm5ta671HbNr86J5YvXy79Rt966y3x1VdfGWyH xo4dKy1HIYRISEgQe/bsqRFLfn6+iIiIEELc3BZOmDBBZGZmiri4OHHhwgUxffp0qd8bN27UWMe8 8cYbYv/+/aK8vFx8+eWXxs/8e9Csz2hVu3r1KnJycjB27FgIIXDt2jVUVlZCq9Vi7ty5UCqVqKqq AgD85S9/gUKhgIODA9q0aQPg5mlTnU4He3t7ADer/08++QTAzaPJt1b/FRUVOHv2LKKiohAVFYUf fvgBr732GrZt21ajv+zsbPTo0QMApCNxQgi0b98eAODk5IS5c+fC0dFRut7Z0dER9913H65evYoO HToAABwcHFBeXo5z587h1KlT2LBhA0pLS9G7d28AQKdOnQAArq6uqKiokObL+fPnMXz4cACAn58f du7caTDf7OzssHHjRiQmJmLjxo0GRxwBoGPHjgAANzc3lJSU4Ny5c5g8ebLUHgDMmTMH69atw+XL lxEREXFXy88SNGYOVX8+OTnZIIYLFy6gY8eOsLKygqurK8rLy5GdnY1evXoBuDnPt2zZgjZt2uDb b7/F8ePHUVlZie7du8PT01PKAzc3N4Nrl52cnNCzZ09cuXIFnp6eBn3+9NNPmDZtGqZNm4bTp09j +vTp2Lt3r8HRxmr333+/1P7JkycRFBSE+Ph4jB49Go899tg9LgHL1pj54eTkhKtXrxr0f/HiRWnZ Va8Xqjk7O2PNmjXYvn07NBoNHnzwQQAwyIfy8nLo9XrY29vD3t4eXl5eyMnJQbdu3QDUXHdUc3V1 RXFxMf744w/4+PjU2Wfv3r1x+fJlad3WtWtXg9zRarXS/02dOrVhM98CNfb6QqFQICkpCba2tgCA GTNmQAgBrVYr/S79/PyQnZ1tEKcQAg4ODhg5ciSmTJkCR0dHLFy4UFo258+fl9YvnTp1glarhUKh qPFbv1X1uquwsBAvvfSSdGloZWUlnJ2dAQBdunRBTk4OKisr4ejoCACYMGECdu3ahaNHj8LOzg5K pbLW+ajT6aT4mvL2xRw58o9//AOzZ8+GnZ0dnnrqKezYsaNGXFZWVnBzc8P333+PwYMH49ChQ9Dr 9QgODoaNjU2t65Jqt/6mjx8/jj59+gAAzp07V2ObdOnSJZw8eRKfffYZdDodBgwYYNDWww8/jDVr 1gAAEhISkJaWVmtft687MjMzcfjwYXh4eEiXMs+cORNz584FAMybN8+4BWTBzLk/cuzYMcTExKBX r14G+x7JycmYPXt2ndv87Oxs9OzZU/r8+fPnAfz/dsjd3R3l5eXS59u0aYPc3FyDNr766it4eXnh /PnziIiIgBDCYLt0a/5V0+v1BuuYq1ev4t1338XmzZsxdOhQo+f5vWjW92gpFAoIIeDi4oKOHTti y5Yt+OCDDzBkyBCcPXsW586dw8qVKzFgwIBaF1BdgoODkZKSgpSUFCQnJ9c4Pb9w4ULpARidOnWC nZ0dfvnllxr9eXt74/Tp0wCAjIwM7Ny5EwqFQlo5rFmzBqtXr8b06dNRUlJSb1w+Pj6YN28eUlJS MG7cODzwwAPSfAAMk7Cqqgp/+ctfcOLECQDAiRMnatwrcd9996FVq1aYPHkyvvjiC5w5c8agnduv g27fvj1OnToFAMjKygJw836wJUuWYN26dQaXpDUV5sghoPYVRm3jfXx8DJaht7c3fHx8MHToUCQn J2PRokXw9/e/YzsajQa///47rK2tcezYMYPPxcXFSQ/A8Pb2RuvWrQFAyse67uMQQkin/rds2YKM jAzcuHGjzvnRVJkjP1QqFTp27Chdi67X6xEfH4+AgAAIIWr8LpOTk/Hiiy/ijTfewH333Vfn71eh UKCoqAiFhYXIy8uDt7c3fv31VwCoUdjd+p0+ffogLi4O/fv3B3Bz2d/eJwC4uLhAo9GgsrISv/76 q0H/Li4uuHDhAoQQJn3gS2Mz5/ri1vaq/+3m5oY//vgDAPDzzz/D29sbarUaWq0WV69eRX5+PrRa LfLy8pCUlAR/f3/s2bNHmg4fHx/8/PPPAG5ehuji4lJv3NX/7+TkhOjoaMyfPx8AoFQqce3aNVRV VeGXX35B27ZtoVAopMsLZ86cCYVCgdDQUAwdOhSJiYm1zkeVSiXlTlPcvpgrR4CbB08VCgUyMjLw yCOP1Gi/+u9//OMfSEhIwMMPPwyVSoUzZ86gY8eOta5LqvOprKwMGo1Gamvjxo3IzMxEdnY2OnTo UGOb5OPjg7FjxyI5ORkzZsyQDgzfHgsAeHh4QK/XS30JIfD7779DoVDAxcUFOTk50rpDCIEXXngB U6ZMwZtvvgmdTifd/hAeHt6kH+ZlCfsj7u7u0Ov1NfY92rVrV2ObX1xcDIVCgaqqqlr3VaqnqTZP PPEE9u3bJ51k+Oabb/Dll1+iXbt26N69O5KTk5GQkIDnn3/eYJt2+0FgKysrg3XM7t27MXHiRGzZ sqXGwWy5NOszWu3bt8eBAwfwxBNPICIiAmFhYSgrK0NoaCh8fHxw+fJlhIaGwtPTU3o4xL3eRFl9 zeikSZOgUqlgbW2NRYsWwdvbu0Z/fn5+aN26NUaNGgW1Wo3Vq1cbXCfr7++PwMBAODo6SmeN6opP oVBgwoQJWLhwIYqLi+Hu7o633nqrxmeAm0cTFi1ahM2bN2P27Nn4/PPP4eLiIt1Xc/vn1Wo1FixY gIULF0obw9riGDduHObMmYPExESUlJRAqVSiU6dOCAkJgZOTE0aOHHlP89YczJFDd2rj9vHPPPMM vvnmG4SFhUGlUmH16tVwcnLCwoULER4eDr1ej7i4OBw9erTWdoQQWLp0KaKiouDs7Izp06cjNTUV NjY2AIAVK1YgOjpa2oGfM2cOAKB///4YPny4dETr9tgUCgW6dOmCuXPnolWrVujRowdatWp1z/PF 0pgrPxYtWoRly5bhgw8+gBACQ4YMQb9+/ZCZmVnjs/369cOKFSuQlJQEe3t7aLXaGp9RKBR49dVX MXr0aLRr1w4uLi5wdXXFgAEDEBoaisrKSixZsqTWWPr374/k5GT06tULP//8MxQKRa19zpgxA7Nn z4ajoyMUCoV0P4ZCocDMmTMxb9486PV6o554aKksZX1RvY6eOXMmFi9eDL1ej8ceewy9evXC8OHD MWXKFHTu3Bne3t5wc3PDqVOnEBISglatWiEmJgZarRbz589H37594eXlJT1dcuXKlfXGfOv//e1v f4OPjw8+++wzzJo1C6+88goqKysxfPhwuLu7Y8aMGRg3bhwAYNKkSSgoKAAAjBgxQiq4wsPDDeYj cPMAU2xsLB588MEmt30xV45Ue/zxx5GZmQlra+sa2/Lqf//jH//AihUr0K1bN/Ts2VN6MugTTzyB 119/3eB3HRAQgEWLFqFDhw5o27attK2o3l6sWLECiYmJWLBggcE2qW/fvoiKisLWrVuhUqlq7H8c OXIEERERUCqVsLa2xurVq5Gfn48ZM2Zgz549cHFxAQBERkYiKipKWndUT8OTTz6Jbdu24dSpU6io qEBQUBDs7e2xcOFCk83Lxmau3CkuLkZERASsrKyg1+ulB6Pdvu+Rn58vbfP9/Pzg4OAAPz8/zJ8/ H9HR0YiKisKGDRvg6+uLQYMG3fGJpK6urhg/fjzGjBkDa2trad3k6uqKRx99FGFhYSgtLTW4AsLV 1RUajQafffaZlIO3r2Ps7e0xadIkODo64sUXX7zneWMMhWhI2Ut0B/v370eXLl3Qrl07jBkzBlFR UejSpYu5wyIiC/DJJ5/g6aefRqtWrTBkyBBs27YNDg4O5g6LiIhINs36jBY1Lg8PD8yYMQPW1tbw 8/NjkUVEEmdnZ4wePRo2NjYICAhgkUVERM2ebGe0jh8/Lh2xdHV1xZQpUwDcPKp55MgRlJWVYerU qQY3UBMRERERETUHsp3RKiwsxJIlS2Bvb4+xY8dK49PT07F582bk5OQgMTGxQW/8JiIiIiIiagpk e+pgv379YG9vj4SEBAwePFgaX32Tvaenp/RkPmPp9Xrk5ORAr9ebNFZqPpgjVB/mCNWHOUL1YY5Q fZgjBMh4RuvGjRuIiYnB4MGD8cgjj0jjqx9dnpube8e3c6elpdV4b4JOp8OZM2ewb98+6dGQ1HIx R6g+zBGqD3OE6sMcofowR6gust2jtWDBAvz5559o27YtrKysoFar8dprr2H37t34z3/+gxs3bmDu 3Lnw8vIyus2cnBz079+fSUt1Yo5QfZgjVB/mCNWHOUL1YY4QIOMZrZiYmFrHDxw4EAMHDpSrWyIi IiIiIrOT7R4tIiIiIiKiloqFFhERERERkYmx0CIiIiIiIjIxFlpEREREREQmxkKLiIiIiIjIxFho UZ2ysrKwfPlyZGVlmTsUIiIiIqImhYUW1SklJQUZGRlISUkxdyhERERERE0KCy2qU0lJicGQiIiI iIiMw0KLiIhkw0uQiYiopWKhRUREsuElyERE1FKx0CIiItnwEmQiImqpWGgR0V3jZWFERCQ3bmuo qWKhRUR3jZeFERGR3LitoaaKhRYR3TVeFkZERHLjtoaaKhZaREREREREJsZCi4iIiIiIyMRYaBER EREREZkYCy0iIiIiIiITY6FFRERERERkYiy0iIiIiIiITIyFFhERERFRM8EXPFsOFlpERERERM0E X/BsOWQttLKzszFs2DCDcenp6Rg3bhzmz5+P9PR0ObsnIiIiImpR+IJnyyFboaXVarFz507Y29sb jD98+DA8PT0BAL1795areyIioiaHl/wQETUf1nI17ObmhlmzZmH8+PEG44ODg9GzZ08UFhYiOjoa 69evr/X7aWlpSEtLMxin0+nkCpeaIOYI1Yc5QvWxtBxJSUlBZmYmSkpKEBsba7Y46P9ZWo6Q5WGO UF1kK7SqCSEM/j569Ch69+4NBweHO34vJCQEISEhBuNycnLQv39/k8dITRNzhOrDHKH6WFqO8JIf y2NpOUKWhzlCdZG90FIoFACAFStWICoqCq6urliwYAEAYOLEiXJ3T0RERERE1OhkL7SSkpIAANHR 0QCAwMBABAYGyt0tERERERGR2fDx7kRERERERCbGQouIiIiIiMjEZL90kORRVVUFjUYjax/l5eXS MDs7W5Y+2rdvDysr1vtERERE1Lyw0GqiNBoN9sT9BI/WXrL1UZxbIQ2PJVwyefuXr+fi+XmAj4+P ydsmIiIiIjInFlpNmEdrL3i5eMvWvspaJQ3l7IeIiIiIqLlhoUXUTPHyUqoPc4QsQVZWFj766CME BQWhe/fu5g6HiMhkWGgRNVMajQY/RB+Fp6N8l5eW5eik4R9xF03efl5RLh5dwctL5aLRaHB03vfw cvSUrQ/dxdKbQ00pLq44Y/L2c4vygLjHmSNNWEpKCjIzM1FSUoLY2Fhzh0N3Qe6DNjxgQ00VCy2i ZszT0QvtWst4ealSLQ3l7Ifk4+XoCW+ntrK1r7508xJktVIlaz/UdJWUlBgMqenRaDQ4vngHvJzc ZGlfl3NdGua9td/k7ecWaoFl/+QBGzI5FlpEREREdE+8nNzg3dpDlrbV1jbSUK4+iOTAc6RERERE REQmxkKLiIiIiIiarKysLCxfvhxZWVnmDsUACy0iIiIiImqyUlJSkJGRgZSUFHOHYoCFFhERERER NVmW+lAdFlpEREREREQmxkKLiIiIiIjIxPh4dyIiIiKiRsIXPLccLLSIiIiIiBqJRqPBT0s3w8vJ VZb2Ky7kS8NLb39i8vZzC68CS1/mC56NwEKLiIiIiKgReTm5wtvZXZa2Vf97wbPK2ka2Psg4POdH RERERERkYkad0dq6dSvCwsKkvzdt2oQxY8bIFhQRUXOUlZWFjz76CEFBQejevbu5w6EGkvu+CsDy 7q1oidNs6bgeIWo67lhopaenIyUlBefPn8euXbsghAAA2Nvbs9Aiug03flSflJQUZGZmoqSkBLGx seYOhxpIo9Hg2MLd8HL0kK0PXU6xNMx946jJ288tugy8PtDoeyta4jRbOq5HiJqOOxZaAQEBCAgI qHFGy1jZ2dl49dVXsWvXLmncwYMHkZ6eDgAIDQ3Fgw8+2OB2iSxRS9z42SptDYZ0Z5b6QkUynpej B7xbe8rWvvqi6uZQqZK1n4ZoidNsybgeIWo6jLp00NfXFwcOHIBer8fGjRsxYsQIDBky5I7f0Wq1 2LlzJ+zt7Q3Gb968GRs2bIBer0dkZCTWr19/99GTrNTWtgZDurOWuPEb1G4IbJW2eNrzWXOHQkRE RGRRjCq0Vq1ahQ0bNmDOnDnYtGkTxo8fX2+h5ebmhlmzZmH8+PE1/k+pVEKpVEKn091d1GbQEi8L e6rTMKit7fCoz/PmDoUsVEcHX3T09TV3GERERGTBWuq7w4wqtKysrJCfnw8Pj5vXaBcWFhrdQfV9 XdXUajX0ej30ej3UanWd30tLS0NaWprBOHMWZi3xsrAOzr7o4DzV3GHUEXc8lwAAEMtJREFUydJy hCwPc8T8bK1sDYaWhjlC9WGOUH2YI/Vrqe8OM6rQCgsLw9q1azFnzhy8//77mDRpktEdKBQKAMCK FSsQFRWFiIgILFy4EHq9HpMnT67zeyEhIQgJCTEYl5OTg/79+xvdtym1xMvCLJ2l5QhZHuaI+Q3x fB62Sls86/6kuUOpFXOE6sMcMT9bpcpgaGmYI8Zpie8OM6rQGjRoEIQQ2Lt3L/z9/dGxY0ejO0hK SgIAREdHAwD69OmDPn363EWoRETU1Pi2uh++re43dxhE1IQFeD8CO6UKz3n9zdyhEDWIURcaRkVF 4erVq/j666+h0+kwa9YsueMiIiIiIoKvY1tM6fIifB3bmjsUogYxqtC6dOkSXnrpJahUKvj7+/O6 UyIiIiIiojswqtBycnLCjh07UFJSgt27d8PFxUXuuIiIiIiIiJosowqtwsJClJaWws/PD3l5eYiL i5M7LiIiIiIioibLqIdhCCGQk5MDX19fKBQK7Nq1C2FhYXLHRkRERNRkyP2uIMBy3xdERDUZVWgF BgbKHQeRrLjxo/owR4jMw9If3d0QGo0GxxfvgJeTm2x96HKuS8O8t/abvP3cQi2w7J8Nfl8QEdVk VKE1bNgwueMgkpVGo8EP0Ufh6eglWx9lOTpp+EfcRZO3n1eUi0dXgBs/mWg0Ghyd9z28HD1l60N3 sfTmUFOKiyvOmLz93KI8IO5x5gg1KUPbPgU7pRrPtnnU3KGYhJeTG7xbe8jWvvp/7wtSW9vI2g8R 3TujCi2i5sDT0QvtWnvL1r5KqZaGcvZD8vFy9IS3k3yPD1ZfunnEXq1UydoPUVPi69Aevg4h9X+Q iKgOtkobg6GlaBaFFi/5ISIiIiJqmYa1/xvslCo839bP3KEYaBaFlkajwZ64n+DRWr7LwopzK6Th sYRLJm//8vVcPD+Pl4URERER0d2z1LM7cvJ18sBUp6fNHUYNzaLQAgCP1l7wcpHxsjBrlTSUsx8i IiIiortlqWd3WqJmU2gREREREbV0lnp2pyXiDUFEREQWojk96pyIqKXjGS0iIiIL0dwedU5E1JKx 0CIiIrIQfNQ5EVHzwUsHiYiIiIiITIyFFhERERERkYmx0CIyEVulrcGQiIiIiFou3qNFZCKD2g2B rdIWT3s+a+5QiIiomeKTKYmaDhZaRCbS0cEXHX19zR0GERE1YwHej8BOqcJzXn8zdyhEVA8WWkRE jcTWytZgSETUUL6ObeHr2NbcYRCREVhoERE1kiGez8NWaYtn3Z80dyhEREQkM9kKrUuXLiEuLg7O zs7o1KkTwsLCAADp6en4/PPP4e7ujr59+yIgIECuEExKbW1rMCQiaijfVvfDt9X95g6DiIiIGoFs Tx1MS0tDREQEFi9ejO+++w6VlZUAgMOHD8PT0xMA0Lt3b7m6N7mnOg1DT8++eKrTMHOHQkRERERE Fk62M1parRZeXl4AACcnJxQVFcHZ2RnBwcHo2bMnCgsLER0djfXr19f6/bS0NKSlpRmM0+l0coVb rw7OvujgPNVs/VNNlpYjZHmYI1Qf5gjVhzlC9WGOUF1kK7Tatm2LvLw8tGnTBoWFhXBycgIAHD16 FL1794aDg8Mdvx8SEoKQkBCDcTk5Oejfv79cIVMTwxyh+jBHqD7MEaoPc4TqwxyhushWaAUHByM2 NhYODg4YMGAAYmJiEBUVBVdXVyxYsAAAMHHiRLm6JyIiIiIiMhvZCi03NzesWrWqxvjAwEAEBgbK 1S0REREREZHZyfYwDCIiIiIiopaKhRYREREREZGJsdAiIiIiIiIyMRZaREREREREJsZCi4iIiIiI yMRYaBEREREREZkYCy0iIiIiIiITY6FFRERERERkYiy0iIiIiIiITIyFFhERERERkYmx0CIiIiIi IjIxFlpEREREREQmxkKLiIiIiIjIxFhoERERERERmRgLLSIiIiIiIhNjoUVERERERGRiLLSIiIiI iIhMjIUWERERERGRibHQIiIiIiIiMjEWWkRERERERCbGQouIiIiIiMjErOVq+NKlS4iLi4OzszM6 deqEsLAwAMDBgweRnp4OAAgNDcWDDz4oVwhERERERERmIdsZrbS0NERERGDx4sX47rvvUFlZCQDY vHkzYmJisGzZMiQlJcnVPRERERERkdnIdkZLq9XCy8sLAODk5ISioiI4OztDCAGlUgmlUgmdTteg NquLtby8PIPxeXl5OJOXhas3rpgmeDPIL7qMtnk3540xWsI0e3p6wtq6YSl6pxz5RZsFbWnTnV9X blyBfd7/tXf/MVXVfxzHXwdJLnC5Y2Xr2peybN4BQmSBm03X1nDMVbPlKtEtW3PSFBqzoh82pD8a kbVWgdGWreF0udqctuKPlktMUJcw2rWUptDXVLxcEzC4zIzz/av7jUEeLpz7g3ufjz8vl8PnffZ0 +uaCNymkRuJ9Zrsb+cl/Un0jl6Z22BjQ90efknozQmok3me2u5ET/l/UF7g8tcPGAN+QX0bvf0Jq JN5ntr0RX7f6Av1TO2wM8F25LPXmTLoRaebPPZmZQ+3k3xr5+7GffP9V3/Bg6IeNAb4/+mX29obc SLzPPFEjhmmaZjgO1NjYqCVLlqigoEAbNmxQY2OjkpKSVFFRoXfffVfXrl3T888/r4aGhgk/f8+e PdqzZ8+Yx4aGhtTT0xOO4yIGffvtt8rKyvrXj9MIaARWaARWaASTcb1OaATSxI2EbdHy+/2qra2V 0+lUXl6eTp06pZdfflkdHR364osvdO3aNT3zzDNauHDhpK85MjIir9erm2++OaQt2i7PPvusGhsb I/51oymaM0/lu4w0Enk0EhoaiSwamRloJDQ0EnmhdkIjkRftmSdqJGw/Ojhnzhy988474x4vKipS UVHRlK7pcDhUWFg43aNN2ezZs6/7Xa94NNNmppHIm2kz00jkzbSZaSTyZtrMNBJ5M21mGom8WJyZ /94dAAAAAGzGogUAAAAANmPRAgAAAACbzaqpqamJ9iFmkry8vGgfIeIScebpSMT7lYgzT0ci3q9E nHk6EvF+JeLM05GI9ysRZ56ORLxfsTZz2P7XQQAAAABIVPzoIAAAAADYjEULAAAAAGzGogUAAAAA NmPRmoLe3t5oHyEqLly4EO0jzBg0Ais0gslIxE5oJDQ0Ais0Ej0sWiE6f/68Pvzww2gfY0L19fXq 7OwM2/Wrq6vDdu14QiOwQiOYjFjthEZiB43ACo1EV3K0DxAuHR0d2rt3r5KTk/X999+rrKxMS5cu VWlpqQ4cOKDq6mpVVlbq7bfflsvl0tmzZ/Xee++prKxMO3bs0PHjx9XR0aH169ePue7hw4fl9Xp1 5swZNTc3q7+/XwMDAyovL1dXV5daW1sVCASUnZ2t4uJiVVZW6oEHHtDJkyeVm5urs2fPavny5Xrw wQfDMvenn34qh8OhW265RX6/Xw6HQwMDA9q6dauqqqrk8XjU09OjrKwspaWl6dy5c3rjjTfU0NAQ nKWiokK33XbbmOu2tbXp119/VWdnp7xer3p6enTlyhWtWbNGf/31V/BeOxwOVVVVacWKFXr44Yfl 9XqVn5+v33//XXfeeafWrl0blrmngkZoxAqN0MhkJGInNBIaGqERKzQSn43E7StaN910k1auXKl7 771X6enp+uGHH9TS0iKPx6PTp09rZGREycnJeuyxx1RYWCifz6e+vj4tXbpUhw8f1ueff64nnnhi 3HXvv/9+5efnyzRNHTp0SKmpqXI6nTp27JiysrL0yCOP6L777tN3330nSZo/f77Ky8uVnp6uRx99 VBs3btShQ4fCNveqVatUW1urjz/+WB6PR6+99ppKSkq0b98+BQIBlZeXa/Xq1XI4HNq4caN8Pp9O nz49ZpajR4+Ou+6SJUs0b948eTweffbZZ0pNTVVmZqZaW1uD93rRokU6cuRI8P5v2rRJOTk5Kioq 0pYtW3Tw4MGwzT0VNEIjVmiERiYjETuhkdDQCI1YoZH4bCRuF62mpiadOXNGOTk5SklJkWEY6uzs VFlZmRoaGlRYWKgjR46oublZbrdbc+fOlWmaevzxx7Vz5045nU65XK5x1zUMQ6ZpyjRN3XHHHdq8 ebOefPJJLViwQNu3b5fP51NBQYFM05RhGEpNTZUkJSUlKSUlRUlJSQrnW5f988yGYYz5WHJyspKT k4NnkRQ8yz9n8Xg8E17bNE2Njo4qMzNTmzdv1rp165Sbmxu817m5uZo9e7YkyeFwSPr/3IZhaHR0 1PZ5p4NGaMQKjdDIZCRiJzQSGhqhESs0Ep+NxO2ideutt6q9vV27du3S1atXtXjxYgUCARUUFKit rU3FxcXKzMzUuXPn9NVXX+nixYvq7++X0+lUenq6SktLJ7yuy+VSV1eXAoGAXC6XXn/9dTU0NGju 3Llyu906evSodu3aFdZ/BE3G4sWL1dXVpbq6OrW0tGjlypUTPs8wDN11113KyMgIzuJ2uyd87tWr V3X8+HEtW7ZMW7Zs0Ztvvim32z3uXo+Ojo77A/P314olNEIjVmiERiYjkTuhkcmhERqxQiPx2Yhh Rvtv8hhTX1+vQCCgF198MdpHQYyiEVihEUwGncAKjcAKjcQ2Fq3rOHXqlA4cOBB82dUwDD300EPj fuku3pw/f1779u0bM/eyZcu0cOHCaB8t5tAIjVihERqZjETshEZCQyM0YoVGYq8RFi0AAAAAsFnc /o4WAAAAAEQLixYAAAAA2IxFCwAAAABsxqIFAAAAADZj0YpBfr9f9fX1E37s2LFjqqurG/NYfX19 TL7LOcKHRmCFRmCFRmCFRmCFRq6PRSsGzZkzR+Xl5f/68Vh8oz1EFo3ACo3ACo3ACo3ACo1cX3K0 D5AoysrKVFtbqxtvvFHPPfecMjIydOHCBfX396uiokIej0ebNm1SWlqaqqurtX37dr3//vvaunWr fvvtN12+fFk1NTWSpPb2dj311FO64YYbtG3btuDXuHTpkl555RUFAgHl5OTo1VdfjdK0mAoagRUa gRUagRUagRUasQ+vaEXIihUr9M0332h4eFgDAwPKzs7WJ598om3btmnv3r3B5+3evVsZGRkyDEOD g4NatGiRduzYocrKSjU3N0uSXC6XmpqatGrVKu3evVuSZJqmPvroIz399NPauXOnTNNUe3t7VGbF 1NAIrNAIrNAIrNAIrNCIfXhFK0KKi4v1wgsvKCMjQyUlJbp48aKqqqo0a9YsjY6OSpJuv/32MZ/j cDj0448/qq2tTSMjI3K73ZKku+++W5KUk5OjgwcPBt/xu7u7WydOnFBjY6OGh4d1zz33RHBCTBeN wAqNwAqNwAqNwAqN2IdXtCLE6XQqLS1N+/fvV15enrq7u/XWW29p+fLlMk1z3PNN01RLS4tSUlJU V1enwsLC4PN+/vlnSZLX69X8+fODnzNv3jy99NJLampq0vr165WdnR2Z4WALGoEVGoEVGoEVGoEV GrEPi1YElZSU6M8//9SCBQvk8/m0evVq7d+/X4ODgzIMY8wvDBqGofz8fLW2tmrNmjVqb2+X3++X YRgaGhrSunXr9OWXX2rt2rXB52/YsEEffPCBSktL9fXXXwe/a4CZg0ZghUZghUZghUZghUbsYZgT raYAAAAAgCnjFS0AAAAAsBmLFgAAAADYjEULAAAAAGzGogUAAAAANmPRAgAAAACbsWgBAAAAgM1Y tAAAAADAZixaAAAAAGCz/wHac1+Lg24WKw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xample of a game-level statistic is the distribution of rest differences in games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dropna()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y_game.home_r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_game.away_rest)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ta.value_count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reindex(np.arange(del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el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sort_index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 in Rest (Home - Away)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2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F/CAYAAACLwkU5AAAABHNCSVQICAgIfAhkiAAAAAlwSFlz AAALEgAACxIB0t1+/AAAIABJREFUeJzt3XuY1QWB//HPAI4KwyUYHFRkUKolaVm2tShtV1fh0cgu XnpGHlbaJDDNrBaV8IaYOrFJpimSiLa0huNaUG72lJfqcbtIrexjlrTGdSAGxNBhFBxw+P3hj6lJ xfGbx3NcX6+/9DvD93wQZN7z5Zzzrdq9e/fuAAAAr1iPcg8AAIDXKzENAAAFiWkAAChITAMAQEFi GgAAChLTAABQUK9SnXjDhg2ZN29eampq0r9//zz99NNpb29PW1tbLr/88qxatSo33XRT9t9//xxz zDEZN25cqaYAAEBJlOzK9K233pphw4altbU1BxxwQNra2nLRRRflXe96V77//e/nlltuycyZM3PF FVdk8eLFr+jcu3btyvr167Nr164SrQcAgJdXsivTa9euzamnnpqPf/zj+djHPpb3vOc9SZK6urqs WLEiW7duTW1tbZKkqqrqJc/T1NSUpqamLsfa29vz2GOP5b777svQoUNL9VMAAIC9KllMDx48OH36 9EnPnj2TJJs2bUqStLS0pK6uLnV1ddmyZUtqa2uzt5swNjQ0pKGhocux9evX57jjjivVdAAA6Jaq Ut1OfOXKlfnKV76Svn37ZuzYsXnsscfyzDPPpK2tLVdccUXWrFmTefPmpbq6OieccEKOPvrobp97 T0y7Mg0AQDmVLKZLSUwDAFAJvDUeAAAUJKYBAKAgMQ0AAAWJaQAAKEhMAwBAQWIaAAAKEtMAAFCQ mAYAgILENAAAFCSmAQCgoF7lHgDAy+vo6Ehzc3O5ZyRJDjnkkPTo4VoMQCKmAV4XmpubM3z48HLP SJKsWbMm9fX15Z4BUBFcWgAAgILENAAAFCSmAQCgIDENAAAFiWkAAChITAMAQEFiGgAAChLTAABQ kJgGAICCxDQAABQkpgEAoCAxDQAABYlpAAAoSEwDAEBBYhoAAAoS0wAAUJCYBgCAgsQ0AAAUJKYB AKAgMQ0AAAWJaQAAKEhMAwBAQWIaAAAKEtMAAFCQmAYAgILENAAAFCSmAQCgIDENAAAFiWkAAChI TAMAQEFiGgAAChLTAABQkJgGAICCxDQAABQkpgEAoCAxDQAABYlpAAAoSEwDAEBBvUp14o0bN+as s87K2972tgwePDjPPfdc2tvb09bWlssvvzyrVq3KTTfdlP333z/HHHNMxo0bV6opAABQEiWL6WXL lqW2tjZJUltbm5UrV2b27NlZsmRJvv/97+eBBx7IzJkzU1tbmylTpohpAABed0oW06NHj85RRx2V 2trafPSjH8273/3uJEldXV1WrFiRrVu3dsZ2VVXVS56nqakpTU1NXY61t7eXajYAAHRbyWL60Ucf zZgxY5Iku3fvTnNzc5KkpaUldXV1qaury5YtW1JbW5vdu3e/5HkaGhrS0NDQ5dj69etz3HHHlWo6 AAB0S8liur6+Pv/6r/+aQYMG5f3vf39+//vf58orr0xbW1uuuOKKjBw5Mo2Njamurs7kyZNLNQMA AEqmZDE9atSofPnLX37Jj48YMSJz584t1cMDAEDJeWs8AAAoSEwDAEBBYhoAAAoS0wAAUJCYBgCA gsQ0AAAUJKYBAKAgMQ0AAAWJaQAAKEhMAwBAQWIaAAAKEtMAAFCQmAYAgILENAAAFCSmAQCgIDEN AAAFiWkAAChITAMAQEFiGgAAChLTAABQkJgGAICCxDQAABQkpgEAoCAxDQAABYlpAAAoSEwDAEBB YhoAAAoS0wAAUJCYBgCAgsQ0AAAUJKYBAKAgMQ0AAAWJaQAAKEhMAwBAQWIaAAAKEtMAAFCQmAYA gILENAAAFCSmAQCgIDENAAAFiWkAAChITAMAQEFiGgAAChLTAABQkJgGAICCxDQAABQkpgEAoCAx DQAABYlpAAAoSEwDAEBBvUp58vPOOy/HHntsNm7cmA0bNqStrS0zZ85Me3t75syZkwEDBmTEiBGZ NGlSKWcAAEBJlCymv/a1r6VPnz5Jkl/+8pe58cYbs2zZstxxxx159tlnM3ny5IwZMybTpk3Laaed lp49e5ZqCgAAlERJYvqHP/xh+vbtmzFjxqSjoyODBg1KktTV1WXz5s3ZuXNnDjzwwCRJv379sm3b tgwYMOBFz9XU1JSmpqYux9rb20sxGwAAXpGSxPR3vvOd9O/fP6tWrUqSzivULS0tqaurS0dHRzZu 3Ji6urq0tramX79+L3muhoaGNDQ0dDm2fv36HHfccaWYDgAA3VaSmL7mmmuSJEuXLk11dXWeeOKJ zJ49O62trZk9e3Z27NiRxsbGLFmyJOPHj0+PHl4HCQDA609JX4D44Q9/+EWP19TUZO7cuaV8aAAA KDmXhAEAoCAxDQAABYlpAAAoSEwDAEBBYhoAAAoS0wAAUJCYBgCAgsQ0AAAUJKYBAKAgMQ0AAAWJ aQAAKEhMAwBAQWIaAAAKEtMAAFCQmAYAgILENAAAFCSmAQCgIDENAAAFiWkAAChITAMAQEFiGgAA ChLTAABQkJgGAICCxDQAABQkpgEAoCAxDQAABYlpAAAoSEwDAEBBYhoAAAoS0wAAUJCYBgCAgsQ0 AAAUJKYBAKAgMQ0AAAWJaQAAKEhMAwBAQWIaAAAKEtMAAFCQmAYAgILENAAAFCSmAQCgoF7d+aTv fve76dGjR7Zv355FixblxBNPzMc//vFSbwOgwnV0dKS5ubncMzodcsgh6dHDdSLgtdOtmF60aFG+ /vWvZ+rUqVm6dGlOP/10MQ1AmpubM3z48HLP6LRmzZrU19eXewbwBtKtb9+rqqry05/+NIceemg2 btyYbdu2lXoXAABUvG7F9Gc/+9k8+OCDOffcc3PffffloosuKvUuAACoeN2K6VGjRqVfv3658cYb c9BBB6Wurq7UuwAAoOJ1K6YvuOCCvOUtb8lvfvObHHTQQZkxY0apdwEAQMXrVky3tbVl3Lhx6dmz Z0aOHJlevbr1ukUAAPg/rVsxXV9fn2uuuSZbt27NzTffnKFDh5Z6FwAAVLxuXWL+/Oc/n3vvvTc1 NTUZNmxYpkyZUupdAABQ8boV08uXL89///d/p729PS0tLVm2bFkuvvjivf6YtWvX5tprr83AgQMz atSo/OEPf8iGDRvS1taWmTNnpr29PXPmzMmAAQMyYsSITJo06VX5CQEAwGulWzF98cUX55JLLklN TU23T9zW1pbp06enrq4uZ555Zqqrq3PjjTdm2bJlueOOO/Lss89m8uTJGTNmTKZNm5bTTjstPXv2 LPwTAQCA11q3Yvrwww/P6NGj07t3726feNSoUdm0aVPOPPPMjB07NuvWrUuS1NXVZfPmzdm5c2cO PPDAJEm/fv2ybdu2DBgw4AXnaWpqSlNTU5dj7e3t3d4BAACl0q2Yrq+vz7HHHpuhQ4dm9+7dqaqq yp133rnXH7NixYoMGTIkCxcuzLnnnpvnnnsuSdLS0pK6urp0dHRk48aNqaurS2tra/r16/ei52lo aEhDQ0OXY+vXr89xxx3XnekAAFAy3Yrpn/70p/nJT37yip6G0d7enksvvTRDhgzJIYcckiFDhmT2 7NlpbW3N7Nmzs2PHjjQ2NmbJkiUZP358evTo1huLAABAxehWTL/1rW/NPffckxEjRqSqqipJ8uY3 v3mvP2b06NG57rrrXvLjNTU1mTt37iuYCgAAlaVbMf3ss8/mxz/+cX784x93HmtsbCzZKAAAeD3o VkxfccUVWblyZTo6OpIkjz/+eElHAQDA60G3Yvqss85KTU1NVq9enV69emX//ffP3//935d6GwAA VLRuvepvx44d+dKXvpSRI0emqakpu3btKvUuAACoeN2K6X322ScrV65Me3t7Vq5cma1bt5Z6FwAA VLyXjent27dn1qxZWb9+fQ499NCcdNJJ+djHPvZabAMAgIq215i+//77c+aZZ2bYsGG55pprkiRH H310/vCHP7wm4wAAoJLtNaZvueWW3HTTTUmSvn375pxzzsmXvvSl3HPPPa/JOAAAqGR7jendu3dn v/32S5JMmzYtSbLvvvumT58+pV8GAAAVbq8xvc8++3S+p/Set8J7/PHHs88++5R+GQAAVLi9vs/0 v/zLv+Tss8/O8ccfn/r6+mzatCl33XVXLr300tdqHwAAVKy9XpkePXp0Fi5cmAMOOCCrV69O7969 M3/+/IwaNeq12gcAABXrZe+A2K9fv3zwgx98LbYAAMDrSrdu2gIAALyQmAYAgILENAAAFCSmAQCg IDENAAAFiWkAAChITAMAQEFiGgAAChLTAABQkJgGAICCxDQAABQkpgEAoCAxDQAABYlpAAAoSEwD AEBBYhoAAAoS0wAAUJCYBgCAgsQ0AAAUJKYBAKAgMQ0AAAWJaQAAKEhMAwBAQWIaAAAKEtMAAFCQ mAYAgILENAAAFCSmAQCgIDENAAAFiWkAAChITAMAQEFiGgAAChLTAABQkJgGAICCxDQAABQkpgEA oKBepTrx8uXLc/vtt6empiYDBw7MM888k/b29rS1teXyyy/PqlWrctNNN2X//ffPMccck3HjxpVq CgAAlETJYrq1tTWzZs1K7969M2XKlAwdOjSzZ8/OkiVL8v3vfz8PPPBAZs6cmdra2kyZMkVMAwDw ulOymD766KOTJPPnz8873vGO9Ojx/DNK6urqsmLFimzdujW1tbVJkqqqqlLNAACAkilZTD/99NO5 6qqr8oEPfCDDhw/P/PnzkyQtLS2pq6tLXV1dtmzZktra2uzevfslz9PU1JSmpqYux9rb20s1GwAA uq1kMX3llVdm3bp1+da3vpWePXvmgAMOyJVXXpm2trZcccUVGTlyZBobG1NdXZ3Jkye/5HkaGhrS 0NDQ5dj69etz3HHHlWo6AAB0S8li+qqrrtrrx0eMGJG5c+eW6uEBAKDkvDUeAAAUJKYBAKCgkj3N A+D1pqOjI83NzeWe0emQQw7pfCckACqTmAb4/5qbmzN8+PByz+i0Zs2a1NfXl3sGAHvhkgcAABQk pgEAoCAxDQAABYlpAAAoSEwDAEBBYhoAAAoS0wAAUJCYBgCAgsQ0AAAUJKYBAKAgMQ0AAAWJaQAA KEhMAwBAQWIaAAAKEtMAAFCQmAYAgILENAAAFCSmAQCgIDENAAAFiWkAAChITAMAQEFiGgAAChLT AABQkJgGAICCxDQAABQkpgEAoCAxDQAABYlpAAAoSEwDAEBBYhoAAAoS0wAAUJCYBgCAgsQ0AAAU JKYBAKAgMQ0AAAWJaQAAKEhMAwBAQWIaAAAKEtMAAFCQmAYAgILENAAAFCSmAQCgIDENAAAFiWkA AChITAMAQEFiGgAACupVypOvXbs2n/nMZ7JkyZIsXLgwGzZsSFtbW2bOnJn29vbMmTMnAwYMyIgR IzJp0qRSTgEAgFddyWJ6y5YtufPOO9O7d++0t7fnF7/4RebPn59ly5bljjvuyLPPPpvJkydnzJgx mTZtWk477bT07NmzVHMAAOBVV7KYrq2tzfTp0zN16tQ89dRTqa2tTZLU1dVl8+bN2blzZw488MAk Sb9+/bJt27YMGDDgBedpampKU1NTl2Pt7e2lmg0AAN1W0qd57DFo0KA8+eSTSZKWlpbU1dWlo6Mj GzduTF1dXVpbW9OvX78X/bENDQ1paGjocmz9+vU57rjjSr4bAAD25jWJ6R49emTs2LGZPXt2Wltb M3v27OzYsSONjY1ZsmRJxo8fnx49vBYSAIDXl5LH9IIFC5Ikp59+epfjNTU1mTt3bqkfHgAASsbl YAAAKEhMAwBAQWIaAAAKEtMAAFCQmAYAgILENAAAFCSmAQCgIDENAAAFiWkAACjoNbmdOAC81jo6 OtLc3FzuGUmSQw45JD16uH4F/xeJaQD+T2pubs7w4cPLPSNJsmbNmtTX15d7BlACvk0GAICCxDQA ABQkpgEAoCAxDQAABYlpAAAoSEwDAEBBYhoAAAoS0wAAUJCYBgCAgsQ0AAAUJKYBAKAgMQ0AAAWJ aQAAKEhMAwBAQWIaAAAKEtMAAFCQmAYAgILENAAAFCSmAQCgIDENAAAFiWkAAChITAMAQEG9yj0A eOPp6OhIc3NzuWckSQ455JD06OG6AgDFiGngNdfc3Jzhw4eXe0aSZM2aNamvry/3DABep1yOAQCA gsQ0AAAUJKYBAKAgMQ0AAAWJaQAAKEhMAwBAQWIaAAAKEtMAAFCQm7YAwGuoku4AmrgLKPylxDQA vIYq6Q6gibuAwl/Kt6IAAFCQmAYAgILENAAAFCSmAQCgIC9AhP+jvGMAAJReWWN606ZNmTNnTgYM GJARI0Zk0qRJr+r5xQRvZN4xAHilKunrpq+ZvF6UNaabmpoyefLkjBkzJtOmTctpp52Wnj17vuyP e+6555IkLS0te/28DRs25L3vfe+rsvXV8F//9V85+OCDkzy/rVLs2bRHpW6r1F1J5Wz7010tLS3p 1aty/vKppaWl8//vStpWqbuSyt1WqbuSyt1WqbuSrtsq6evmn37NTCrnz9nk9fE1IKmcXUnlbvvz XXszZMiQF/1/t2r37t27X81Rr8Sll16aT37yk6mrq8t5552Xiy++OAMGDOjyOU1NTWlqaupy7Omn n86aNWtew6UAALyR3XfffRk6dOgLjpf1W+ODDjooLS0tqaurS2tra/r16/eCz2loaEhDQ0OXYzt2 7MgjjzySwYMHd+tK9l/qE5/4RObPn1/yxymiUrdV6q6kcrdV6q6kcrdV6q6kcrdV6q6kcrdV6q6k crdV6q6kcrfZ9cq91tuGDBnyosfLGtOnnnpqGhsbU1NTk/Hjx3f7uVH77bdfjjjiiBKv+6Pq6uoX /U6kElTqtkrdlVTutkrdlVTutkrdlVTutkrdlVTutkrdlVTutkrdlVTuNrteuUrZVtaYrq2tzdy5 c8s5AQAACvMyWQAAKEhMAwBAQT0vu+yyy8o94vXg7W9/e7knvKRK3Vapu5LK3Vapu5LK3Vapu5LK 3Vapu5LK3Vapu5LK3Vapu5LK3WbXK1cJ28r61ngAAPB65mkeAABQkJgGAICCxDQAABQkpgEAoCAx DQAABZX1DoivB0uXLs1vf/vbbN26NR/84Adz5JFHlntS2tvbM2vWrCTJ6tWrc+SRR+bcc88t86o/ Wrp0aR555JG0tbVl4sSJ+Zu/+ZtyT0qSXH/99fnf//3f9OnTJyeccEKOPvrock/qYuPGjZk0aVLu v//+ck/p9I1vfCOPPfZYtm/fnk9/+tM58MADyz2p0/XXX58nn3wyW7duzUc/+tGMHj263JM6LV26 NL/61a9yySWXlHtKp02bNmXOnDkZMGBARowYkUmTJpV7Uhdr167NZz7zmSxZsqTcUzotX748t99+ e2pqajJw4MB88pOfLPekTmvXrs21116bgQMHZtSoUTnppJPKPamL8847L8cee2wmTJhQ7imdNm7c mLPOOitve9vbcsABB+Szn/1suSclSTZs2JB58+alpqYmAwYMyFlnnVXuSZ1uu+22PPLII9m5c2ce euihivn6tGnTplx//fWpqalJksyYMaOse1yZfhk/+clPsnr16jQ3N6eurq7cc5I8fy/6xsbGXHjh hTn44INzzjnnlHtSp927d+fuu+9OdXV1qqurM2LEiHJP6rR8+fIMHjw4vXr1qoj3pfxTO3bsyPz5 8zN06NByT+li0KBBmTVrVo455pj87Gc/K/ecLg477LBcfPHFOeOMM3LfffeVe06n733ve3n88cfz 3HPPlXtKF01NTZk8eXIuvfTS/PjHP66ofVu2bMmdd96Z3r17l3tKF62trZk1a1YuueSSPPTQQ+We 00VbW1umT5+ez33uc7nnnnvKPaeLr33ta+nTp0+5Z7zAsmXLUltbmyT527/92zKv+aNbb701w4YN S2tra/7u7/6u3HO6mDRpUhobGzNkyJDMmzev3HM6rVq1Kj//+c/T0tKSAQMGlHuOmH45J510UubN m5crr7wyCxcuLPecLm6++eZMmzYtPXpUzi/jE088kS1btuT888/PhAkTcsstt5R7UqdPfOITueSS SzJ58uRce+215Z7Taffu3bn66qtz9tlnp7q6utxzujj++ONzzz335MYbb6yYv2HYY8KECXniiSey cOHCirrK+r73va+irsbtsWXLls6/WejXr1+2bdtW5kV/VFtbm+nTp1dcTB999NHp3bt35s+fnw98 4APlntPFqFGj0qtXr5x55pkZM2ZMued0+uEPf5i+fftW1KY9Ro8enS984Qu56qqrcuutt1bMN5Rr 167N0Ucfnc9//vO5/vrryz3nBVatWpWOjo6MHDmy3FM6DRkyJLfeemuuueaaLFu2LM8++2xZ93ia x0u44YYbsnLlymzcuDFHHnlkBg0alO3bt5d7Vm644YasWrUqJ510UlavXp2/+qu/KvekTjfccENW rFiRFStWpKqqKgMHDkwl3BNoz6/l4Ycfnne+853p379/du7cWe5ZSf743+yBBx7Irl27snLlynzt a1/LP//zP5d916pVq3LyySdn/Pjxec973pPPfe5zFfEH/Z5thx56aDZs2JBLL720Iq5M7Nl1yimn pL6+viJ+7/+pgw46KC0tLamrq0tra2v69etX7kkvUGn/zZ5++ulcddVV+cAHPpB3v/vd5Z7TxYoV KzJkyJAsXLgw5557brZt25a+ffuWe1a+853vpH///lm1alX22WefHHXUUenfv3+5ZyVJHn300YwZ MyZVVVXp06dPOjo60rNnz3LPyuDBg9OnT5/06tWr82kLleQb3/hGzjjjjHLP6OK2227LKaeckiSp qanJrl27su+++5ZtjzsgvoybbropK1euzO7du3PGGWdUzHdmjz76aO66665ccMEF5Z7yArfddltW rFiRZ555Jp/73OcyePDgck9KksyfPz8tLS3ZsWNHzjrrrNTX15d70gtMnTo1CxYsKPeMTvPmzUtL S0t27dqV97///TnqqKPKPSnJ83/FfcIJJ+Td7353evTokbFjx3b+wVoJNmzYkAULFuSyyy4r95RO W7ZsSWNjY2pqavL2t789H/nIR8o96QUq7ff/hRdemHXr1uWggw5Kz54909jYWO5JnR5++OHcfPPN qaurS3V1dc4///xyT+pi6dKlqa6urqi/pfn1r3+dBQsWZNCgQXnrW9+ahoaGck9KkqxcuTJf+cpX 0rdv34wdOzYnnnhiuSd18bGPfSy33npruWd08Zvf/CbXXXddDj744Bx88MFlj30xDQAABVXOk20B AOB1RkwDAEBBYhoAAAoS0wAAUJCYBgCAgsQ08IaxZMmSHH/88Zk8eXImTpyYL37xi0mef9u4Pe+h /ZnPfCZTp07NL3/5y3zwgx8s293lZs2a9bKfM3PmzJx66qmZPHlyTjvttJx99tnZtWtXtx9j6dKl Lzj22GOPZfHixVm2bFnmzJnT5fjMmTO7fe5Xw/nnn5/LL7/8VTvfnDlz8swzz7xq5wNIxDTwBjN5 8uQsWrQoixcvTnV1df7jP/4jtbW1Oeecc5I8fzeyBQsW5MEHH8ynP/3pjB8/viw7Z8+e3a3PmzNn ThYtWpTbb789w4YNywMPPNDtx/j617/+gmMLFizIySefnCSpqqrq9rlebdu3b89TTz2Vxx577BV9 g7A3J554YhYtWvSqnAtgD3dABN6wJk6cmFmzZuXII4/MnDlz8pa3vCVr167NzJkz8+CDD6ampiYj R47MN7/5zTz44IPZd999c9VVV2XdunWZO3duevTokeuvvz5f/vKXs3bt2tTU1GTOnDm5995786Mf /Sjbtm3Lrl27smDBgjzxxBOZMWNGtm/fnqOOOiqf/exnc91113U575AhQzq3nXLKKfnmN7+Z008/ PQcddFB++9vfZsqUKS+4rXVHR0fnP2/evDl9+/bNjh07MmPGjGzdujV1dXX5whe+kLvvvju33XZb Ojo6Mn369Pzud7/LmjVrctttt3Xejn3r1q3ZuXNn553E/vQ2BH/6z1dffXV++ctfZp999slll12W /fbbLxdddFGqq6vT2tqaCRMm5L777svAgQNzzTXX5H/+53/yxS9+Mc8991wmTZrUrVtz33///XnX u96V7du350c/+lHGjRuXiRMnZvHixfn2t7+d++67L9ddd11mzJiR6dOn54477shDDz2UJ598Muec c07WrVuXfv365eSTT86dd96ZXr165cMf/nAaGxvziU98othvGIAX4co08IY1YMCAPPXUU6mqqkpV VVU+9alP5bDDDktjY2NOPvnkTJ8+Pdu2bcu6dety22235fzzz+98OkhtbW0WL16c5cuXZ+DAgVm0 aFFOPvnk/Pu//3uSZNCgQbnlllty2GGH5aGHHsqtt96as88+O3feeWd69+6dhx9++EXPu8eeq8Ib N27MjBkzcvPNN2fx4sUv+DlceOGFOeWUUzJ+/PgcfvjhOeKII9LU1JT3vve9WbRoUUaNGpXvfve7 ueeee3L55ZfnxhtvzM6dOzNp0qQceuihnSGdJL/61a8yfPjwzn//3ve+l8mTJ+f000/PRRddlOT5 O4/9/ve/z+23357LLrus86kyf/jDH/LVr341//iP/5itW7fm3/7t3/L444/n6aefztVXX5158+bl G9/4Ru644460t7e/7K/N3XffneOPPz4nnHBC59NRxowZk1//+td56KGHsnXr1iTJE088kdra2vTv 3z+33HJLvvjFL2bp0qV5//vfnx/84AdJng/zcePGJUmqq6s7fyzAq8GVaeANa9OmTTnggAOytxvB rlq1Kg8//HAmT56c5PkAT5Jhw4YlSVavXp37778/y5cvz3PPPZfDDz88Q4YMyYgRI5I8H93PPvts 1q1bl1GjRiVJzjzzzNx9990vet4/169fvwwcODBJXjRCv/CFL2TEiBGZPn165+etXr06jzzySO66 6660t7eNKo3XAAADxUlEQVRn/PjxOf/883PDDTdk8+bNnY/55z/v1tbWLjsmTJiQCy64IEnyu9/9 LgsXLszatWszevToJMmIESOyZcuWVFVVZfjw4amqqkpNTU3q6uqSJDU1NWlvb8/KlSvzqU99Krt3 786TTz6ZzZs3Z+jQoUmSGTNmZOPGjfnQhz7UeUv4tra2LF++PJdffnl2796dRx55JE899VTe+973 5he/+EWeeuqpjBw5Mvfee2/e9ra3pUePHtmyZUsuuOCC9OzZMx0dHRk8eHB27tyZ5ubm9OrVKzU1 NUmSN73pTWltbc2b3vSml/w1B3glxDTwhrV48eLOK5Z7/HlgDhs2LEcddVRmzZqVlpaW/OQnP0ny xyvHw4YNy4c+9KF8/OMfz4oVK/L73/8+Tz311Asea+jQoXn00UczduzYXHjhhZk4ceKLnvfP/enz ll8s+vccu+yyy3LKKafkH/7hH1JfX5+xY8fmfe97X372s5+luro63/72tztf1HjGGWfkmGOOecG5 +vfvn7Vr177ojj2PU19fn3vvvTfJ84H9pje9aa/fjCTJW97yltx0003Zb7/9snDhwhxwwAGdH/vT Fznu8YMf/CAf/ehHc+aZZyZJ5s+fn//8z//MRz7ykXz1q1/NW9/61hxxxBG54YYbcuGFF+bRRx/N 6tWrc9111+X+++/PN7/5zSTJuHHj0tjYmAkTJnSe++mnn37Jb1wAivA0D+ANZdGiRZ1PXaiqqsqJ J57Y5eN//qK7t7/97enTp09OP/30fOpTn8qb3/zmLh8fP358Vq5cmdNPPz2zZ89+wcf3nHPatGmZ P39+Jk2alKFDh+av//qv93reF9uztxcE9u3bN1OnTs21116bhoaG3H333fmnf/qnLFiwIIcddlhG jBiRhoaGTJ06NRMnTkyS9O7dO7fcckvnOUaPHp3f/va3L/kYSTqvvE+cODGXXHJJLr300r1u2/P0 mSlTpuTUU0/N9u3bU11dvdfH+N73vtflhZ8TJkzIXXfdlerq6uy777555zvfmSOOOCLNzc15xzve kfr6+mzevDmnnXZavvOd76S1tTVJcsIJJ2TZsmU59thjO8/V3t6e/v377/XxAV6Jqt0vd0kBgDeM 8847L1dccUX222+/ck/5iz3xxBNpbGzM1VdfnSR5+OGH8/Of/zzTpk0r8zLg/xJXpgHoNHXq1Hzr W98q94y/2IoVKzJlypScccYZncfuvvvuLi+4BHg1uDINAAAFuTINAAAFiWkAAChITAMAQEFiGgAA ChLTAABQ0P8DnES6tH3QzG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the win percent by rest differenc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'-3 &lt;= rest_spread &lt;= 3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4c72b0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837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F/CAYAAABg9f46AAAABHNCSVQICAgIfAhkiAAAAAlwSFlz AAALEgAACxIB0t1+/AAAIABJREFUeJzt3X903XV9x/FXmraUNlwiFtIEpHNFpxSx7sBBPTictf7A 4UEoS7VbYVXAOg5zqFAQAhZNzEZhTASU4g5k3bxOtJ7hT9S1OtfpYDCFivNnaXQJpoJJf4aUuz88 difDlnwlX24aHo9zPNd+L9973/mce3qe/eZ7v9+GWq1WCwAAMCZT6j0AAAAcSAQ0AAAUIKABAKAA AQ0AAAUIaAAAKEBAAwBAAVPLeuH+/v50d3enubk58+bNy9KlS5Mk1Wo19913X2bNmpXTTz89xx13 XFkjAADAuCvtCHS1Ws2yZcvS0dGRDRs2ZM+ePUmSL37xi+ns7Myll16aj370o4Vec2RkJL29vRkZ GSljZAAAeFKlHYEeGBhIa2trkqRSqWRoaCjNzc0577zzcumll6atrS3Dw8P73L9araZarY7aNjw8 nO9///v5yle+kqOOOqqs0QEAYJ9KC+i2trb09fWlpaUlg4ODqVQqSZK+vr588IMfzI4dO3LJJZfs c//29va0t7eP2tbb25uFCxeWNTIAADyp0gJ68eLF6erqSlNTUxYtWpTOzs6sXLkyhxxySN797ndn z549Offcc8t6ewAAKEVDrVar1XuIsfr1EWincAAAUC8uYwcAAAUIaAAAKEBAAwBAAQIaAAAKENAA AFCAgAYAgAIENAAAFCCgAQCgAAENAAAFCGgAAChAQAMAQAECGgCAcbdp06ZcffXV2bRpU71HGXcC GgCAcdfT05P169enp6en3qOMOwENAMC427Fjx6jHyURAAwBAAQIaAAAKENAAAFCAgAYAgAIENAAA FCCgAQCgAAENAAAFCGgAAChAQAMAQAECGgAAChDQAABQgIAGAIACBDQAABQgoAEAoAABDQAABQho AAAoQEADAEABU8t64f7+/nR3d6e5uTnz5s3L0qVLkyT/+q//mvXr12d4eDi///u/n9NPP72sEQAA YNyVdgS6Wq1m2bJl6ejoyIYNG7Jnz54kyd13350HH3wwDz30UFpbW8t6ewAAKEVpR6AHBgb2BnKl UsnQ0FCam5vz8pe/PO94xzuyc+fOXHLJJTnppJPKGgEAAMZdaQHd1taWvr6+tLS0ZHBwMJVKJUny oQ99KLfddluamppSq9X2uX+1Wk21Wh21bXh4uKxxAQBgTEoL6MWLF6erqytNTU1ZtGhROjs7s3Ll ypx55pm56KKLcvDBB+ecc87Z5/7t7e1pb28fta23tzcLFy4sa2QAAHhSpQX07Nmzs3r16idsP/30 031xEACAA5bL2AEAQAECGgAAChDQAABQgIAGAIACBDQAABQgoAEAoAABDQAABQhoAAAoQEADAEAB AhoAAAoQ0AAAUICABgCAAgQ0AAAUIKABAKAAAf002rRpU66++ups2rSp3qMAAPBbEtBPo56enqxf vz49PT31HgUAgN+SgH4a7dixY9QjAAAHHgENAAAFCGgAAChAQAMAk5Iv71MWAQ0ATEq+vE9ZBDQA MCn58j5lEdAAAFCAgAYAgAIENAAAFCCgAQCgAAENAAAFCGgAAChAQAMAQAECGgAAChDQAABQgIAG AIACppb1wv39/enu7k5zc3PmzZuXpUuXJkne//73Z/v27env78/hhx+e7u7uskYAAIBxV9oR6Gq1 mmXLlqWjoyMbNmzInj17kiSXX355Vq1alWc961np6Ogo6+0BAKAUpR2BHhgYSGtra5KkUqlkaGgo zc3NSZJPfepT+aM/+qPMmjVrn/tXq9VUq9VR24aHh8sal2eATZs25Y477siZZ56ZY489tt7jAAAH qNICuq2tLX19fWlpacng4GAqlcre5/7lX/4lN9988373b29vT3t7+6htvb29WbhwYSnzMvn19PTk W9/6Vnbs2JGurq56jwMAHKBKO4Vj8eLFuf3223PllVdm0aJF6ezszMjISAYHBzNjxoyy3hb2aceO HaMeAQB+G6UdgZ49e3ZWr179hO2VSiV/8zd/U9bbAgBAqVzGDgAAChDQAABQgIAGAIACBDQAABQg oAEAoAABDQAABQhoAAAoQEADAEABAhoAAAoQ0ABQok2bNuXqq6/Opk2b6j0KME4ENACUqKenJ+vX r09PT0+9RwHGiYAGgBLt2LFj1CNw4BPQAABQgIAGAIACBDQAABQgoAEAoAABDQAABQhoAAAoQEAD AEABAhpgknMnPIDxNbXeAwBQrp6ennzrW9/Kjh070tXVVe9xmIQef/zxbNmypd5jPMHu3bv3Pm7e vLnO04z2nOc8J1OmOI55oBLQAJOcO+FRti1btuRtl34sMw85rN6jjLKjd2uS5IdbtubCznV1nub/ 7Bj6RdZ0Lc/cuXPrPQq/JQENADxlMw85LLMOnV3vMUbZ3TctjydpnDptws3Ggc3vDoDSOQcXgMlE QAOl6+npyfr169PT01PvUQDgKRPQQOmcgwvAZCKgAQCgAAENAAAFCGgAACjAZewAOOBN1Bt5JG7m AZORgAbggDdRb+SRuJkHTEalBXR/f3+6u7vT3NycefPmZenSpUmSr3/96/nKV76SPXv25JWvfGUW LlxY1ggAPINMxBt5JG7mAZNRab+3qVarWbZsWTo6OrJhw4bs2bMnSfJP//RPaW5uzsjISObPn1/W 2wMAQClKOwI9MDCQ1tbWJEmlUsnQ0FCam5vzwAMP5Jprrkl/f3+uu+66dHd3/8b9q9VqqtXqqG3D w8NljQsAAGNSWkC3tbWlr68vLS0tGRwcTKVSSZIceeSRmT59epqbm9PQ0LDP/dvb29Pe3j5qW29v r1M+gAlron6RzZfYAMZXaQG9ePHidHV1pampKYsWLUpnZ2dWrlyZP/mTP8nFF1+cPXv2ZMWKFWW9 PcDTbqJ+kc2X2ADGV2kBPXv27KxevfoJ21/zmtfkNa95TVlvC1BXE/GLbL7EBjC+/N4MAAAKENAA AFCAgAYAgAIENAAAFCCgAQCgAAENAAAFlHYZOwAAyucmTsU91Zs4CWgAgAOYmzgVMx43cRLQAAAH ODdxeno5BxoAAAoQ0AAAUICABoASNUyZNuoROPA5BxoASjSrdUEaGqdl5hHz6z0KME4ENACUaHrT EZnedES9xwDGkYCGScS1QIt7qtcCPRA4hQBgfAlomERcC7SY8bgW6IHAKQQA40tAwyTjWqD8f04h ABhfk/v3lgAAMM4ENAAAFCCgAQCgAAENAAAFPOmXCHft2pUvfvGL+fa3v51f/vKXedaznpWXvOQl edWrXpUZM2Y8HTMCAMCEsd+Avu222/LAAw/kxBNPzKmnnppnP/vZGRoayoMPPpgrrrgi8+fPzznn nPM0jQoAAPW334A++eSTc/bZZz9h+4te9KKcddZZ+eEPf1jaYAAAMBHtN6DnzZuXJPnBD36Qz372 s3vvJpYkF1988d7nAQDgmWJMN1J517velfPPPz+zZ7sBAgAAz2xjCujW1taceuqpZc8CAAAT3pgC eufOnTnttNPy3Oc+N0nS0NCQ66+/vtTBODA9/vjj2bJlS73H+I1+fQrS7t27s3nz5jpPM9pznvOc TJniqpIAcCAYU0B3dnaO+nNDQ0Mpw3Dg27JlS9526ccy85DD6j3KE+zo3Zok+eGWrbmwc12dp/k/ O4Z+kTVdyzN37tx6jwIwqTRMmTbqEcbLfgP6hhtuyAUXXJDu7u4nRLMj0OzLzEMOy6xDJ9758rv7 puXxJI1Tp03I+QAYX7NaF6ShcVpmHjG/3qMwyew3oJcsWZIkueiiizJtmn+9AQAHjulNR2R60xH1 HoNJaL8B/eurbnzgAx/IwQcfnJe//OV5xStekSOPPPJJX7i/vz/d3d1pbm7OvHnzsnTp0iTJunXr cuedd+bwww/PSSedlNNPP30cfgwAAHh6jOkc6FtuuSU7duzI1772tVxwwQXZvXt3Pve5z+13n2q1 mmXLlmXBggU577zzsmTJkjQ2NuY//uM/MmfOnOzZsycLFiwYlx8CAACeLmMK6O7u7mzevDnTpk3L aaedlhNOOOFJ9xkYGEhra2uSpFKpZGhoKM3NzVm8eHFe9KIXZXBwMJdffnluvPHG37h/tVpNtVod tW14eHgs4wIAQGnGFNCVSiUHH3xwGhoaMmXKlDFdhaOtrS19fX1paWnJ4OBgKpVKkuSee+7JggUL 0tTUtN/929vb097ePmpbb29vFi5cOJaRAQCgFGMK6BUrVuSRRx7Jxo0bc9ttt+UTn/jEk57CsXjx 4nR1daWpqSmLFi1KZ2dnVq5cmcMOOyyXXXZZkuT8889/6j8BAAA8jcYU0EuXLs3s2bNz8skn57rr rktbW9uT7jN79uysXr36CdvPOOOMnHHGGcUnBQCACWBMAX377bensbHxCdvf+ta35tZbbx33oQAA YKIa072Df1M8J77UBwDAM8+YAnpf3NIbAIBnmqcU0ABj0TBl2qhHADiQjekc6H2p1WrjNQcwic1q XZCGxmmZecT8eo8CAE/ZmAJ627Zt6enpyS9+8Yu87GUvyzHHHJOjjz4611xzTdnzAZPA9KYjMr3p iHqPAQDjYkyncFx88cV53vOel02bNqWtrS2XXHJJkqSlpaXU4QAAYKIZU0Bv27Ytr371q9PY2JgX vOAFmTr1KZ35AQAAB6wxBfTcuXNz3XXX5ZFHHsmaNWty1FFHlT0XAABMSGM6lHz11Vfny1/+cpqa mnL00UfnrW99a9lzAQDAhDSmI9D33ntv7rnnnvT19eWb3/xmPvCBD5Q9FwAATEhjOgJ9+eWX54or rkhTU1PZ8wAAwIQ2poA+9thjc/zxx2fmzJllzwMAABPamAJ67ty5edWrXpWjjjoqtVotDQ0N+eQn P1n2bAAAMOGMKaD/7d/+Ld/4xjfS2NhY9jwAADChjSmgn//85+euu+7KvHnz0tDQkCQ55phjSh0M AAAmojEF9O7du7Nhw4Zs2LBh77aurq7ShgIAgIlqTAHd1dWVBx54IJs3b85RRx2V448/vuy5AABg QhpTQF933XXZsmVLjjvuuL2nclxwwQVlzwYAABPOmAL67rvvztq1a/f+ecmSJQIaAIBnpDHdibBW q+XHP/5xkuRHP/pRpk4dU3cDAMCkM6YSXrVqVf7qr/4qW7duzbOf/excddVVJY8FAAAT05gC+nd+ 53eyYsWK7Nq1K0nyyCOPlDoUAABMVGMK6AsvvDCHHnpompubkyQNDQ058cQTSx0MAAAmojEF9LZt 23LjjTeWPQsAAEx4+w3oX984ZebMmfnoRz+a3/u939v73CmnnFLuZAAAMAHtN6C/853vJEmOO+64 DA8P7/1zIqABAHhm2m9AH3vssXnVq161z+e/+tWv7vd5AACYbPYb0NOnT8+FF16YI488MvPmzUtz c3O2bduW7373u/nZz36WxYsXP11zAgDAhLDfgD755JNz8skn57vf/W7uu+++/OhHP8qhhx6aM844 Y9T50AAA8EwxpjsRHn744Zk6dWpmzZqVkZGR3H333WXPBQAAE9KYAnrFihV59NFHM3PmzL3/ezL9 /f256KKLsmrVqqxdu3bUc9u2bcsb3vCGbN269bebGgAA6mRM14GuVCo599xzC71wtVrNsmXLsmDB gpx33nlZsmRJGhsbU6vVcu211+boo4/+rQYGAIB6GlNAT5s2Leeff35+93d/Nw0NDUmSiy++eL/7 DAwMpLW1NcmvAnxoaCjNzc254YYb8sd//Me57bbb9rt/tVpNtVodtW14eHgs4wIAQGnGFNDLly8f 9edfR/T+tLW1pa+vLy0tLRkcHEylUskvfvGL/Nd//Ve2bt2ae++9N2vWrMkll1zyG/dvb29Pe3v7 qG29vb1ZuHDhWEYGAIBSjCmgZ8yYkc9//vN5/PHHU6vVMjAwkBNPPHG/+yxevDhdXV1pamrKokWL 0tnZmZUrV2bNmjVJkksvvTRve9vbnvpPAAAAT6MxBfRVV12Vd77znbnjjjtywgkn5Oc///mT7jN7 9uysXr16n893dXWNfUoAAJggxnQVjmc961n5gz/4g8yYMSN/+qd/mv7+/rLnAgCACWlMAX3UUUdl 3bp1mTVrVrq7u7N9+/ay5wIAgAlpTKdwvO9978vg4GBOPfXUfO1rX8s555xT8lgAADAxjSmgv/e9 7+Xaa6/NL3/5y7zuda/LlClT0tLSUvZsAAAw4YzpFI6rr746H/jABzJt2rScddZZueGGG8qeCwAA JqQxBfSePXsye/bsNDQ0ZNasWTn44IPLngsAACakMQX06aefnnPOOScPPfRQVqxYkde//vVlzwUA ABPSmAJ69+7defjhh9PX15ef/OQnufPOO8ueCwAAJqQxfYlw3bp1WbduXaZPn172PAAAMKGNKaBP Pvnk3HPPPZk7d+7ebW1tbaUNBQAAE9WYAvqnP/1p1qxZk1mzZiVJGhoacv3115c6GAAATERjCuhH H300t956a9mzAADAhDemgD7kkEOyatWqzJs3b++2pUuXljYUAABMVGMK6FNOOaXsOQAA4IAwpoB+ 05veVPYcAABwQBjTdaABAIBfEdAAAFCAgAYAgAIENAAAFCCgAQCgAAENAAAFCGieMRqmTBv1CADw 2xjTdaBhMpjVuiANjdMy84j59R4FADiACWieMaY3HZHpTUfUewwA4ADnFA4AAChAQAMAQAECGgAA ChDQAABQgIAGAIACBDQAABQgoAEAoIDSrgPd39+f7u7uNDc3Z968eVm6dGmS5Mtf/nK++tWvplar 5eyzz84LXvCCskYAAIBxV9oR6Gq1mmXLlqWjoyMbNmzInj17kiQNDQ25+uqr85a3vCV33XVXWW8P AAClKC2gBwYG0tramiSpVCoZGhpKkixcuDD/+Z//mY6Ojrz0pS8t6+0BAKAUpZ3C0dbWlr6+vrS0 tGRwcDCVSiVJsnHjxrzsZS/LHXfckbe97W058cQTf+P+1Wo11Wp11Lbh4eGyxgUAgDEpLaAXL16c rq6uNDU1ZdGiRens7MzKlSvT29ubSy65JDNmzMgb3/jGfe7f3t6e9vb2Udt6e3uzcOHCskYGAIAn VVpAz549O6tXr37C9rPOOitnnXVWWW8LAAClchk7AAAoQEADAEABAhoAgHHXMGXaqMfJpLRzoAEA eOaa1bogDY3TMvOI+fUeZdwJaAAAxt30piMyvemIeo9RCqdwAABAAQIaAAAKENAAAFCAgAYAgAIE NAAAFCCgAQCgAAENAAAFCGgAAChAQAMAQAGT8k6Ejz/+eLZs2VLvMZ5g9+7dex83b95c52lGe85z npMpU/x7CgDgyUzKgN6yZUvedunHMvOQw+o9yig7ercmSX64ZWsu7FxX52n+z46hX2RN1/LMnTu3 3qMAAEx4kzKgk2TmIYdl1qGz6z3GKLv7puXxJI1Tp0242QAAGBu/swcAgAIENAAAFCCgAQCgAAEN AAAFCGgAAChAQAMAQAECGgAAChDQAABQgIAGAIACBDQAABQgoAEAoAABDQAABQhoAAAoQEADAEAB AhoAAAqYWtYL9/f3p7u7O83NzZk3b16WLl2aJPnHf/zH/Pd//3d27tyZ1772tfnDP/zDskYAAIBx V9oR6Gq1mmXLlqWjoyMbNmzInj17kiSHHnporrzyyqxcuTJ33nlnWW8PAAClKO0I9MDAQFpbW5Mk lUolQ0NDaW5uzqmnnpodO3aku7s7b3/72/e5f7VaTbVaHbVteHi4rHEBAGBMSgvotra29PX1paWl JYODg6lUKkmSH/7wh7n55pvzzne+M0ceeeQ+929vb097e/uobb29vVm4cGFZIwMAwJMq7RSOxYsX 5/bbb8+VV16ZRYsWpbOzM8PDw1mxYkV2796d66+/PrfccktZbw8AAKUo7Qj07Nmzs3r16ids/9KX vlTWWwIAQOlcxg4AAAoQ0AAAUICABgCAAgQ0AAAUIKABAKAAAQ0AAAUIaAAAKEBAAwBAAQIaAAAK ENAAAFCAgAYAgAIENAAAFCCgAQCgAAENAAAFCGgAAChAQAMAQAECGgAAChDQAABQgIAGAIACBDQA ABQgoAEAoAABDQAABQhoAAAoQEADAEABAhoAAAoQ0AAAUICABgCAAgQ0AAAUIKABAKAAAQ0AAAUI aAAAKKC0gO7v789FF12UVatWZe3ataOe+/rXv54LL7ywrLcGAIDSlBbQ1Wo1y5YtS0dHRzZs2JA9 e/YkSb75zW/moYceys6dO8t6awAAKM3Usl54YGAgra2tSZJKpZKhoaE0NzfnpJNOykknnZT169fv d/9qtZpqtTpq2/DwcFnjAgDAmJQW0G1tbenr60tLS0sGBwdTqVRGPV+r1fa7f3t7e9rb20dt6+3t zcKFC8d9VgAAGKvSTuFYvHhxbr/99lx55ZVZtGhROjs7MzIysvf5hoaGst4aAABKU9oR6NmzZ2f1 6tX7fP6WW24p660BAKA0LmMHAAAFCGgAAChAQAMAQAECGgAAChDQAABQgIAGAIACBDQAABQgoAEA oAABDQAABQhoAAAoQEADAEABAhoAAAoQ0AAAUICABgCAAgQ0AAAUIKABAKAAAQ0AAAUIaAAAKEBA AwBAAQIaAAAKENAAAFCAgAYAgAIENAAAFCCgAQCgAAENAAAFCGgAAChAQAMAQAECGgAAChDQAABQ gIAGAIACBDQAABQwtawX7u/vT3d3d5qbmzNv3rwsXbo0SbJx48asW7cuSbJkyZK85CUvKWsEAAAY d6UFdLVazbJly7JgwYKcd955WbJkSRobG/N3f/d3uemmmzIyMpK//Mu/zI033jjm19yzZ0+SpK+v b7//XV9fXwYHHsrwzsGn9DOMt907t+fxkZE8vnN7Hun7Ub3H2WvX9kfT19eXxsbGp/xaE3XtJzLr Xz/jufaJ9S/KZ7++rH/9+Lunvoqu/5w5czJ16uhkLi2gBwYG0tramiSpVCoZGhpKc3NzarVaGhsb 09jYmOHh4X3uX61WU61WR23bvn17kuw9mn3g6ks2P1jvIUZZtuzOeo/wjGb968fa15f1ry/rXz/W vr6KrP9XvvKVHHXUUaO2lRbQbW1t6evrS0tLSwYHB1OpVJIkM2bMyMjISEZGRnLQQQftc//29va0 t7eP2rZr167cf//9Ofzww8ftX21Pt7e//e25+eab6z3GM5b1rx9rX1/Wv76sf/1Y+/qaDOs/Z86c J2wrLaAXL16crq6uNDU1ZdGiRens7MzKlSuzbNmyvPe9783IyEje8Y53FHrNGTNm5IQTTihp4qfH 9OnTn/CvGJ4+1r9+rH19Wf/6sv71Y+3ra7Kuf2kBPXv27KxevfoJ20888cSceOKJZb0tAACUymXs AACgAAENAAAFNF511VVX1XuIZ5rjjjuu3iM8o1n/+rH29WX968v614+1r6/JuP4NtVqtVu8hAADg QOEUDgAAKEBAAwBAAQIaAAAKENAAAFCAgAYAgAJKuxMhyT/8wz/k+9//fnbu3Jm/+Iu/SGtr697n /vqv/zrDw8PZtm1bVq1alWnTptVx0snphhtuyKOPPppHHnkkZ599do4//vgkSa1WyxVXXJGmpqYM Dw+no6OjzpNOXuvWrct3vvOdXHHFFaO2+/yXq7+/P93d3Wlubs68efOydOnSJMnGjRuzbt26JMmS JUvykpe8pJ5jTmqbN2/OO9/5znz605/eu836l+/ee+/Nxz/+8TQ1NeWwww7Ln//5nydJPvOZz+Tu u+/Orl27csEFF2Tu3Ll1nnRy2rx5c66//vocdthhmT9/ft70pjclmaSf/Rql+cIXvlCr1Wq1z3/+ 87U77rhj7/aHHnqo1tHRUavVarU77rijduedd9Zlvsnus5/9bK1Wq9Xuv//+2rXXXrt3+8aNG2sf +chHarVarfa3f/u3tXvvvbcu8012n/vc52of/ehHa1deeeWo7T7/5bv++uv3fq7PPffc2sjIyKj/ v2vXrtqKFSvqOeKk9vOf/7x2zTXX1N7ylreM2m79y7d+/fra9u3ba7VarbZ8+fK9288555xarVar bdmypXbFFVfUZbZngvvvv7/W29tbe+yxx0Z9xifjZ98pHCV67Wtfm7vuuis33XRTXvziF+/dPjAw kDlz5iRJ5syZk4cffrheI05qp556arZu3Zpbb7117xG4xPo/XV7/+tfn1FNPfcJ261++gYGBvb/x qlQqGRoaSvKr3740NjbmoIMOyvDwcD1HnNRmz56dd73rXZk5c+YTnrP+5TrllFMyc+bM3HzzzTnt tNP2bv/1b7n8nVOu+fPnZ+rUqTn//POzYMGCUc9Nts++UzhK8OEPfzg/+tGPcsYZZ2TRokV52cte lpUrV+aGG25IkrS2tqa/vz9J0tfXlyOOOKKe4046v17/5z73ufnpT3+ajo6ONDc3732+tbU199xz T5Jfrf/znve8eo06Kf16/c8888zMnTs3tf93ryaf//K1tbWlr68vLS0tGRwcTKVSSZLMmDEjIyMj GRkZyUEHHVTnKSe////ZP+igg6x/ybZv357Ozs6cdtppeelLX7p3+5Qpvzpe+D//8z/+zinRgw8+ mDlz5uTWW2/NhRdemKGhoRxyyCGT8rPvToQluvHGG9PX15eRkZG84Q1vyDHHHJM77rgj73jHO3Ld dddlx44d2bZtW97//vensbGx3uNOKtu2bcvrXve6vPSlL82UKVNy0kkn5QUveEE2bdqUs846Kx0d HZkxY0aS5LLLLqvztJPXT3/609xyyy256qqr0t/f7/P/NBkYGEhXV1eamppy3HHH5Xvf+15WrlyZ e++9N5/85CczMjKS5cuXZ/78+fUedVI799xzc8stt+T973+/9X+aXHbZZXnooYfS1taWKVOm5KCD Dsr73ve+fP7zn883vvGNbN++PRdffPGo7yQxfr797W9nzZo1mTNnTqZNm5bdu3dP2s++gAYAgAKc Aw0AAAWHjPsSAAADsUlEQVQIaAAAKEBAAwBAAQIaAAAKENAAAFCAgAY4QP361rj1cuaZZ9b1/QHq RUADHKB6enrq+v4NDQ11fX+AenEnQoAJ4tOf/nQ+9alPpaGhIZVKJYODg2lpackHP/jBfO5zn8va tWvz+OOP513veld+8IMf5Cc/+UnWrl076lb1v9bZ2ZlNmzZlypQpueaaa/KNb3wjd911V4aGhnLw wQfnQx/6UG655Zbcd999mTVrVjo6OnLppZdm586deeELX5jLLrss3/72t3Pttdfmsccey9FHH52u rq584hOfSLVazfOf//w6rBDAxOAINMAE8sIXvjCvfvWrc8opp+T222/P/Pnz89nPfjZ33XVXVq1a lZtuuimPPfZYli5dmuc+97m/MZ6T5N57783NN9+c97znPRkaGkqStLS0pKenJyeccEK+9KUvJUle 8YpX5Prrr89HPvKRnHPOOenp6UmtVss999yTzZs359prr83atWvz4x//ONu3b8/HP/7xfPKTn8xb 3/rWp21NACYaR6ABJpCjjz46P/jBD3L//ffnn//5nzM8PJxFixblPe95Tz784Q/n4YcfzrJly5Ik +7uR7EUXXZSLL744SfY+vvjFL06SHHvssbnnnnvS2NiYo48+Okny4x//OA888EBuuumm7Ny5MwsW LMhhhx2WVatWZebMmdm6dWt27dqVlpaWNDQ05JhjjsmMGTPKXAqACUtAA0wgDQ0NmTt3bk466aS8 /vWvz8aNGzN9+vR85jOfyZVXXpkkWb58eV75ylfu8zWGh4fz7//+77nxxhuzcePGvadcfO9730uS bNq0KXPnzk1vb2+mTPnVLyLnzp2bN77xjTn++OPzhS98Icccc0ze/e535+///u/T2NiYN7zhDWlo aEh/f38ee+yx/OxnP8uuXbtKXw+AiUhAA0ww7e3tueSSS7J27dpMnz49q1evzsMPP5z29vZUKpW8 +c1vTpLMnDkzH/vYx7J8+fJR+0+fPj2PPfZYzjzzzMycOTPvfe97893vfjf33Xdfzj777DQ3N2f5 8uW5+eab9+5z7rnn5vLLL8+2bdty+OGH55prrslrXvOavPnNb06lUsnhhx+eRx99NH/2Z3+WJUuW 5HnPe14OPvjgp3VdACaKhtr+fgcIwKTw6U9/Ojt27NjnOdMAjJ0j0AAHsA0bNmTNmjWjLil3/PHH 593vfncdpwKY3ByBBgCAAlzGDgAAChDQAABQgIAGAIACBDQAABQgoAEAoID/BaX7ncK/SDZjAAAA 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tack-unstack"/>
      <w:bookmarkEnd w:id="30"/>
      <w:r>
        <w:t xml:space="preserve">Stack / Unstack</w:t>
      </w:r>
    </w:p>
    <w:p>
      <w:pPr>
        <w:pStyle w:val="FirstParagraph"/>
      </w:pPr>
      <w:r>
        <w:t xml:space="preserve">Pandas has two useful methods for quickly converting from wide to long format (</w:t>
      </w:r>
      <w:r>
        <w:rPr>
          <w:rStyle w:val="VerbatimChar"/>
        </w:rPr>
        <w:t xml:space="preserve">stack</w:t>
      </w:r>
      <w:r>
        <w:t xml:space="preserve">) and long to wide (</w:t>
      </w:r>
      <w:r>
        <w:rPr>
          <w:rStyle w:val="VerbatimChar"/>
        </w:rPr>
        <w:t xml:space="preserve">unstack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: 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.groupby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rest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dropna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t.head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Name: rest, dtype: float64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is in a "long" form since we have a single column of data, with multiple "columns" of metadata (in the MultiIndex). We use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to move from long to wid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: rest.unstack().head()</w:t>
      </w:r>
    </w:p>
    <w:p>
      <w:pPr>
        <w:pStyle w:val="FirstParagraph"/>
      </w:pPr>
      <w:r>
        <w:rPr>
          <w:rStyle w:val="VerbatimChar"/>
        </w:rPr>
        <w:t xml:space="preserve">unstack</w:t>
      </w:r>
      <w:r>
        <w:t xml:space="preserve"> </w:t>
      </w:r>
      <w:r>
        <w:t xml:space="preserve">moves a level of a MultiIndex (innermost by default) up to the columns.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is the invers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: rest.unstack().stack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                           ...   </w:t>
      </w:r>
      <w:r>
        <w:br w:type="textWrapping"/>
      </w:r>
      <w:r>
        <w:rPr>
          <w:rStyle w:val="VerbatimChar"/>
        </w:rPr>
        <w:t xml:space="preserve">2016-04-11  home_team    0.666667</w:t>
      </w:r>
      <w:r>
        <w:br w:type="textWrapping"/>
      </w:r>
      <w:r>
        <w:rPr>
          <w:rStyle w:val="VerbatimChar"/>
        </w:rPr>
        <w:t xml:space="preserve">2016-04-12  away_team    1.000000</w:t>
      </w:r>
      <w:r>
        <w:br w:type="textWrapping"/>
      </w:r>
      <w:r>
        <w:rPr>
          <w:rStyle w:val="VerbatimChar"/>
        </w:rPr>
        <w:t xml:space="preserve">            home_team    1.400000</w:t>
      </w:r>
      <w:r>
        <w:br w:type="textWrapping"/>
      </w:r>
      <w:r>
        <w:rPr>
          <w:rStyle w:val="VerbatimChar"/>
        </w:rPr>
        <w:t xml:space="preserve">2016-04-13  away_team    0.500000</w:t>
      </w:r>
      <w:r>
        <w:br w:type="textWrapping"/>
      </w:r>
      <w:r>
        <w:rPr>
          <w:rStyle w:val="VerbatimChar"/>
        </w:rPr>
        <w:t xml:space="preserve">            home_team    1.214286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you can move between those APIs that expect there data in long-format and those APIs that work with wide-format data. For example,</w:t>
      </w:r>
      <w:r>
        <w:t xml:space="preserve"> </w:t>
      </w:r>
      <w:r>
        <w:rPr>
          <w:rStyle w:val="VerbatimChar"/>
        </w:rPr>
        <w:t xml:space="preserve">DataFrame.plot()</w:t>
      </w:r>
      <w:r>
        <w:t xml:space="preserve">, works with wide-form data, one line per column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color_palett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.as_hex()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est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query(</w:t>
      </w:r>
      <w:r>
        <w:rPr>
          <w:rStyle w:val="StringTok"/>
        </w:rPr>
        <w:t xml:space="preserve">'away_team &lt; 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rolling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 (7 day MA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5859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UAAAFvCAYAAADKVzQ1AAAABHNCSVQICAgIfAhkiAAAAAlwSFlz AAALEgAACxIB0t1+/AAAIABJREFUeJzsnXeYXGXZ/79Tdna299530xshISShJIQixQoIsVf0VXxV NL4KyCu+gqKoCL7oT0F5rWgQAQERpKUA6WWzSXaTbLb3OjM7u9Pn/P6YnWeeZ8pOPVN278915brO mTlz5snszDn3cz/f+3srJEmSQBAEQRAEQRBEyqJM9AAIgiAIgiAIgogOCuoJgiAIgiAIIsWhoJ4g CIIgCIIgUhwK6gmCIAiCIAgixaGgniAIgiAIgiBSHArqCYIgCIIgCCLFkTWo7+7uxo033ujzuNFo xLvf/W6Mj4/L+fYEQRAEQRAEsSCQLagfGxvD008/jczMTOFxSZLw0EMPoba2Vq63JgiCIAiCIIgF hWxBfXFxMXbs2OET1D/66KO49dZbkZ+fH/Y57XY7+vr6YLfbYzVMgiAIgiAIgkh51HK/Ad+wdmJi As3NzRgfH8exY8fwm9/8Bt/61rf8vm7nzp3YuXOn8JjVasW5c+fw+uuvo7q6WtZxEwRBEARBEESq IHtQr1AoAAD3338/7rzzTvzmN78BANx111247bbbAr5u+/bt2L59u/BYX18frrrqKvkGSxAEQRAE QRApiELiU+lJjjuop0w9QRAEQRAEQXggS0uCIAiCIAiCSHEoqCcIgiAIgiCIFEd2TT2RGjglJ9rH u6AzG9hjSoUCK0qWIFOTkcCREQRBEARBEMGgoJ4AADx96p94+tRLPo/na3Px8xv+B9o0bQJGRRAE QRAEQYQCyW8IAMDuzv1+H9eZDWgb64jzaAiCIAiCIIhwoKCewKRJj9GZCQCAWqnGhqoLUJpVxJ4f mR5L1NAIgiAIgiCIEKCgnsDZcU8mflFhHf7rsi9ga/0m9tjI9HgihkUQBEEQBEGECAX1BM6Nd7Lt JcWNAIDSrGL2GGXqCYIgCIIgkhsK6gmc5TTzS4pmg/psj/xm1EiZeoIgCIIgiGSGgvoFjt1hx/nJ Hra/uKgBAGXqCYIgCIIgUgkK6hc43fp+2Bw2AEBJZiEKMvIAAAUZeVArXY6nU9ZpmGzmOc8zMaPD UydfwMnhNnkHTBAEQRAEQfhAQf0Ch5feLJ7V0wOAUqFESWYh2w+WrX/8yJN4+tRLeGDvLzFp0sd+ oARBEARBEERAKKhf4PDON0tmpTdueF39XA44kiTh1MhZAIDNYUPraHuMR0kQBEEQBEHMBQX1CxzB +aaoUXiuhNfVGwNn6sdmJmC2W9j++Ymu2A2QIAiCIAiCCAoF9QsYndnAMvBpqjTU51cLz5cJxbKB M/W9+gFhv4MrvCUIgiAIgiDkh4L6BQyvp28sqIVapRaeF+U3gTP1Pd5B/UQPnJIzRqMkCIIgCIIg gkFB/QKGl94s9tLTA962lqFn6k12MwamhmMwQoIgCIIgCCIUKKhfwJwV9PT+gnouU28cgyRJfs/j nakHgPPj3TEYIUEQBEEQBBEKFNQvUOxOh1DQuqS40eeYbE0WMtRaAIDFYYXBMuVzjMPpQL9hyOfx 8xMU1BMEQRAEQcQLCuoXKD26flhnm04VZRagMCPf5xiFQiFm6/1IcIaMo7A77T6PkwMOQRAEQRBE /KCgfoEi+tP7ZundlGTzunrfYlleT99QUMO2u3R9sDt8g32CIAiCIAgi9lBQv0DhnW/86endiLp6 30w9r6dfWbqUdaG1Oe1+tfYEQRAEQRBE7KGgfgFitltwZKCF7S8tbgp4bDD5DZ+pr82rRFNhPdsn XT1BEARBEER8oKB+AbK/9yhMdjMAoCKnFE2FdQGPFW0t55bf1ORVCuciXT1BEARBEER8UAc/hJhv vNn5Dtve1nAJFApFwGPnytRbHTYMGkcAAAooUJ1bAZPNzJ6nTD1BEARBEER8oEz9AmNgahito+0A AKVCiSvqN815PB/Uj81MwOn0dIodMAwx7/qy7GKkqzVoLKyFAq5JQq9hEBa7Ndb/BYIgCIIgCMIL CuoXGG92eLL06ypWIT8jb87jtWla5KZnA3B50k+YdOy5Hi/pDQBkpmWgMqcMAOCUnOjS9cZs7ARB EARBEIR/KKhfQDicDuzu2s/2r2y8JKTXBdLVe+vp3Yi6epLgEARBEARByA0F9QuIY4MnoTMbAAD5 2lxcWLEqpNcF0tV7O9+44YP6dgrqCYIgCIIgZIeC+gXEG5z0Zmv9JqiUqpBeVxqgAVVImfrxLjgl jw6fIAiCIAiCiD3kfrNAmDTpcXTwJNvfFqL0BvCS38w2oJqxmTA6MwEAUClVqMguZcfUF9RApVDC ITkxaBzBZ579BpYUNWBJcRO21m9ECZf5Jwhi/tNnGESBNg9ZmsxED4UgCGLeQpn6BcLurv0sY768 ZBErZg0FUX7jytT36QfZY5U5ZVCrPPNDjSoNi7kutTM2E44PncZTJ1/Ana/+EGa7JeL/B0EQqcVz ra/g6//6Hna8fB/GZyYTPRyCIIh5i6xBfXd3N2688Ubhsddeew1333037rrrLrS1tcn59gRH89Bp tr2tIfQsPeAtv3Fl6v053/B8fsNHsal6HfLSc4THpyxGdJDOniAWDPt6jwAAJkw6PHb4SWaDSxAE QcQW2eQ3Y2NjePrpp5GZKS63KhQK3HfffTh9+jReffVVLFu2TK4hEBxDxlG2vaS4MazXFmcWQqFQ QJIkTJh0+Efrv3F86BR7vtZPUF+dW4GvX/o5SJKE4ekxPHHkrzg+O7Ho1vVjRemSCP8nBEGkEpMm Pds+NngSu7v244qGzQkcEUEQxPxEtqC+uLgYO3bswOc+9znh8auuugqHDh3CD37wA9x9990BX79z 507s3LlTeMxqpUZGkWB32DEx4/KXV0CBkszCsF6vVqpQlFGAsVkN/Z9PPCs87y9T70ahUKA8uwSr y5azoJ7P8hMEMX9xOB3Qm6eEx3537G9YU7YchZn5CRoVQRDE/ET2QlnvpdZ9+/Zh8+bN+Pvf/47b brsNGzZs8Pu67du3Y/v27cJjfX19uOqqq2Qb63xlbGYCElx/h4KMPKSp0sI+x4qSxdjTfcDn8XSV Bks4/Xwg6vKr2HaPvj/s9ycIIvXQW6bYtcfNjM2Exw7/Gd+6/HYoFIoEjYwgCGL+IXtQ775o33// /bjzzjvR19eHb33rW9BqtXjf+94n99sTEL3lSyN0nvnkhR9EXX41dGbPUrpKqcJFlWuQp80N+npe otOjH4BTckKpoDptgpjP8NKbzLQMzNhMAICjgyexp+sAtjZsStTQCIIg5h2yB/WPP/44AOCee+4B ANxyyy245ZZb5H5bgoP3luftKcMhJz0b7112dcRjyNPmIic9G1MWIyx2C0anx1GWXRLx+QiCSH4m TTq2vaSoAeXZpXi5fRcA4HfHnsJFVWvI5pIgCCJGUKp0ASBk6rMT4xGvUChQl8dLcEhXTxDznQku U1+QkY+PrHk/Wy2ctplwbPBUoJcSBEEQYUJB/QJgxBh9pj4W8BKcbh3p6glivsPL9Qoy8qBN0+IK zlKXt9olCIIgooOC+hRlbHoCvzzwBzzf9u+gx4qa+gQG9VQsSxALCj5TX5iRBwC4oHw5e+zEUCv5 1hMEQcQI2TX1hDw8feqf2NW1DwCwuKgBy0sWBzxW0NQnSH4DALWc/KZXR/IbgpjvTHrJbwCgqaAO WZpMTFtnMGnWo1c/IEz4CYIgiMigoD5F4eUrZ8Y6Agb1ZpsZBosRgMutplCbOG/omrxKKKCABAkD xmFY7VZo1JqEjScaevUDONTfjEtq1qM8pzTRwyGIpIQvlC3QujL1SqUSq8uWYX/vUQBA81ArBfUE QfgwbZ3B6x1vCSt+SiiwrnI1VpUtTeDIkhcK6lOUMdMk2+7S9QU8jpfelGQWQqlMnOIqXa1BWXYx hoyjkCQJfYYhNBbWJmw8kWJ3OvCD3Y9i3DSJ3V378bPr7yV7ToLww6TZwLYLZuU3ALC2fAUX1J+O ylmLIIj5yZ+an8XrHW/5PP6v9l145PrvojQ7cXLiZIUikRTE5rBBz90suydDC+oTqad3Mx909T26 PozPTqoGp0bQNtqe4BERRPJhdzpgmO0mq4BC6GexhtPVt46eg9VO3cIJgvAgSRIOD5zw+5zD6UAr 3Xf9QkF9CjLBLWkDYFIWf4ge9YnT07vhdfU9KeqAc3a8U9h/q/tQgkZCEMmL3mxg3WRztTlQK1Xs ueLMQlTllgMAbE47TtMNmiAIjmHjKEteZqRp8Ym1H8S6ilXs+VRNCsoNBfUpyPjMpLAvSVJA33fR oz4JMvVenWVTEe+gfn/fMdgd9gSNhiCSE6FI1k/X6QvKeBccsrYkCMJD29h5tr2suAnvWXoVrmjY zB5L1fhBbiioT0HGvIJ6AOgOoKsX5TeJz9TX5Vez7VSdaZ8b6xD2jdZpNA+3Jmg0BJGcTJp9nW94 LqhYwbbJr54gCJ4z3H12aXETAJfZhptUjR/khoL6FMQ7Uw8ELpZNlsZTbsqyiqFRpQEAdGYD09ym CnqzAcOcpMnN2yTBIQgBwfmGK5J1s6JkCdRKl1dDr2EQEzM6n2MIgliYtI15JHnLZoP68uwSpM1e MyZNehgt0wkZWzJDQX0K4i+o95eplyQp6TT1SqUSNbmpO9s+x0lv8jlJwaH+ZpjtlkQMiSCSEn+N p3jS1RosL2li+5StJwgCAKYsRvQbhgAAKoUSTYX1rm2lCtW5Few4kuD4QkF9CsLbWbrp1vXDKTmF x6as0yzQTFenIyc9Oy7jC4bogJNaP0peT39Z7QZW7GdxWHEkQKU+ET5mm5kytykOr6nP1/oG9QBw QTknwSEJG0EQEKU3jQW1SOf62dTkp25SMB5QUJ+C+MvUm+xmjHL6eUCU3pRlFUOhUMg+tlDgi2W7 U8wB5yx3sVlS3IjLajewfXLBiQ1j0xP40ov34Isv3s28zInUQ2eeO1MPAGvKPEF9y1ArnE6n3+MI glg4nOGKZN16ejfzwWxDTiioT0H4oN6dKQZ8A+RkK5J1k6pe9Q6nA+cnutn+kqJGXFp7Eds/PnSa NH4x4OX23ZiyTkOSJOzpOpDo4RARwstv/BXKAkBdfhXzr5+yTtNNmiAIMagv8Q7qPfFDL10vfKCg PsWw2K0wWl2Bo0qpEmzhvItlk01P76aO+1H26QdTJjvXox+AxeHqB1CUWYDCzHyU55Ri0azez+F0 YH/fsQSOMPVxOp3Y2+0J5P0VJROpQbBCWQBQKBRYPPv7AYCBqSG5h0UQRBJjc9iE5Jlvpl4M6iVJ itvYUgEK6lOM8ZkJtl2YkY/6ghq2710sm2we9W5ytTksO2dxWFMmcOOlN4uLGtg2n61/u4ckONHQ MtImaLFHjGN00U5B7A47DBYjAFfgnpeeE/DY8pxStj0wNSL72AiCSF46Jntgc7r6vpRnlwiGFIAr QZClyQQAzNhMgnJhymLEc62v4NTI2fgNOMmgoD7F4D3qizMLUM/5vntn6keTNFMPiNn6VJHgnB3n 9PRFjWx7c+16tn1mrMOnYJkInd1echuLw8q6ChKpg87i+ZvlpedAxXWT9aaSC+qHKKgniAXNGaHp 1CKf5xUKhZeu3hM//PrQn/Hkiefw/d3/izEuAbqQoKA+xeBnpUUZBajOrWA3zNHpccxYTez5ESOv qU+eTD3gVeySIsWyvJ3lEi5TX5iRz5yF7E47dCYKQiNhxmbCQT/ypVRZySE8CN1kA0hv3FTklLHt walh2cZEEETy0zbKF8k2+j2mxk+x7IRJh0MDzQBc9+HTI+dkHGXyQkF9ijHO2VkWZRZArVKjOocr ltW7svVOyYlRbqaabJl6vli2OwUy9QbzFIaMowAAtVKNBk72BAClmZ7Pd4SCUB+6JntxoO8YbA5b wGMO9B6D1c/zw0b6PFONyRCKZN1UCPKbYZJbEcQCRZKkOYtk3dTm+dpiv9V9ULh2dHC6/IUEBfUp Bi+/KcosAADUcRIctwPOpEkP+6wuLSc9G9o0bRxHGRyh2EWX/BXsvD99Q0EN0ma74ropyeKDetFa dKHTpx/E3a89iJ++/RjufvVHAVdm9nAFsm7NJAAMz06miNRhgiuSLQzgUe+mQJuHdHU6AGDaZsKU lRykCGIhMjA1zH7/OZosVHEJSx4xfuiHJEnY3blfOOb8ZI98A01iKKhPMca9NPWAGNR3TfYCSF7n GzfVueXMN3/IOAqL3ZrgEc2NKL3xXRIszaagPhCvnt/LJpjd+n7c9eoP8dLZN4Tag5HpcVbcpFAo cMPibew5kt+kHrxHfX4Q+Y1CoUBFdgnbJwkOQSxM+Cz9kuLGgL11avI8XWX7pobQPtGFXsOgcEzX ZG/KOOvFEgrqUwxBU59ZCACoL/DN1Ceznh4ANGoNKrJdy+4SpKT3mxWKZIsbfJ4v4eQ33k3AFjJ2 pwNveTkC2Zx2/O7Y3/D93f+LowMtsNqt2MsVyK4tXyHYmI2Q/Cbl4D3qAzWe4hF19VQsSxALkbYg RbJusjSZTKngcDrw15bnfY6xOKzoX4AWuepED4AIj/Eg8psewwD6DUPo5JaekjFTD7h09QOzWbke /QAWFdUndkABsDvsaOf0ebydpRs+U09BvYfjgycxNWttWKDNQ742F50612pSy3AbWobboFGlCe4o W+o3ooyzYCVNfeoRjqYeEHX1FNQTxMLkzGjgTrLe1OZVsXioZbiNPZ6nzWWOaR0TPUJR7UKAMvUp xIzVBJPdDABIU6UhR5MFAMhNz2YOEzaHDV/71//gpXNvsteVJZFHPU9tithanh49B4vdAsClnS+e XSHhETX1FIS64S0qtzZswvev/ibev+xdUMCzrGp12GCyub7XGWlabKi8AMWZhVAqXJenSbM+6eVZ hIgQ1AfR1ANAJWXqCWJBozcbMGh0/fbVSjUaC2vnPL7WT7BemJGPa5ouZ/vnJxdesSwF9SkE77ta nFEg6M0WF/pmj91U5ybnTDVVbC0P9h9n2xsq1/g9hne/GZ+ZhMPpkH1cyY7RMo0jAy1sf0v9RqhV anz0ghvxw3fdhfcuvVoI5gDgivrN0Kg1UClVKOEmT7T6kVpMmsOT35STpp4gFjRnuOaOTYV10HiZ UXjjLwN/ed3FrMM7AHROLLxiWZLfpBC8nWVxVoHw3PbV7/XprqZQKHBR1ZqAXq+Jpi4/+TP1TsmJ w/0n2P6G6rV+j9OoNWzZzyE5MWHSCdn7hcg7vYdZgWxTYR2qcz3FTQ0FNWgoqMHH196MwakRHBs8 CUmS8K5FW9gxpdnFrEh2yDiKaq44ikhebA4bk1wpFArkztFN1o2QqTeOwCk52UoNQRDzH15PH0x6 A4gr/W621m9CdnoW2+/U9cLhdMzZ/G6+QUF9CiE2nhIlIDV5lfjOtjviPaSoKMkqQro6HRa7BQaL ETqzwacldKLpmOhh9nzZmiwsm+NiU5pZyLR8o9PjKRXUv9NzGGfGOvCepVfFbNy8xdjW+k0Bj6vI KUVFzpU+j5dlFcOd5ydJU+qg4zoA52tzoVQGD86z07OQo8nClHUaVocNkyY9qxkiCGL+I3aSDR7U V+WWQalQMhe1poI6lvgpyijAuGkSVocN/YYhoS/OfIdSISmEP4/6VEapUKKWy94mowTnUH8z215f uXrOGX8JV7uQSraW3bo+PLLvCfzr3Jv4Y/MzMTnngGEI5ya6AAAqpQqX1F4U9jnKOEkGFcumDrye vlAbvEjWDXWWJYiFidVuRQdn7hGKuiBNlSas8G2p38i2eT1+xwLzq6egPoXw53yT6tTyzj1JKMHh g/oNVRfMeWxpHBtQ/e7oU7j9hW/jjY63oz7X2z2HIcHViW/AEJtgim8kta5iFXLTs8M+h+CAQ5n6 lIHX0xeEoKd3I3aWpWJZglgotE90szq0qpxy5IR4v7iiYTMA16r/5fUXs8cbC7igfoHp6kl+k0L4 azyV6ojFssnlVT8wNYy+2YYWGlUaLihfMefxfFAvZ2HnwNQwczf61aE/QaPS4LK6DRGdS5Ik7Os9 yvanbTNRj88pObGn6yDbn0t6Mxd8fwXqKps68Jn6YI2neMjWkiAWJm1j7Wx7aUlw6Y2b9y27BhdX r53tSq1hjzcV1rFt3gGnW9eHv536J1aVLsV1i6+IbtBJCgX1KQTvfjN/MvUerVu3vi+BI/HlMJel X1O+Qrho+KMkTkF9n17snPeLg79HvjYXq8qWhn2uLl2fEDDP2ExRj699vIt9V3M0WVhXsSqi8/CO KCPT41Q8mSK4a1CA0Jxv3IhBPclvCGKhwDvfhKKn5+HvE274TH2Xrg8OpwNmuwUP7PkFJkw6HOw7 jnWVq5O2h080yBrUd3d344477sCzzz7LHvvLX/6Cs2fPwmQy4dprr8W2bdvmOAPhRpIkjHM3y3kT 1HOZ+j7DEJxOZ0iFdfHgUJ8nqL84iPQG8Paqly+oH/LKWjucDvz47V/hviu/EXZB0L7eI8K+2WaJ Onge4AKy1WXLoFZFdpnJ1GQgW5MFo3UaNocNOrMBhSE0MiLiy6RJjxfOvMZWEju4Rm2heNS7qcgW HXAIgpj/OCUnzoZZJBuMXG0OijMLMTYzAZvDhj7DIF46+6aQcBgwDM3LoF626GlsbAxPP/00MjMz hcfz8vJw77334s4778SLL74o19vPO6YsRtgcNgCuBj2ZaRkJHlFsyPFqnDWUJDdznUmPs+OdAFy2 fOsqVwd9De+rPm6ahF0mr/ohP9IEk82MH+x5VJBoBcNbegMAEiSYbZaoxjcRw8lnGSfBGaFi2aRk Z8vzePHMa9jXewT7eo8I9Q/haOrLc7iVGeOYbL8fgiCShz79IKZnV4jz0nMEg4Ro4LP1z55+GW92 viM8z9+n5hOyBfXFxcXYsWOHT1B/ww03YGZmBj/60Y/whS98IeDrd+7ciZtuukn4N9fx8x3e+aY4 Y35k6d3wfrPdSVIse3ighRWPLi9eFFKhZ5oqjQUxkiRhnJNLxRI+U/+h1e9DhloLwHWRevzIX0I+ j7f0xk20EpyJGV5+EV1mvZQrlvVeoSCSg05dr9/HszSZWFa8KOTzaNXp7PvikJzUcIwgFgC89GZp cZPQVDMaeAecd7xWpIH5G9TLrqmXJEnYP3/+PH71q1/hjjvuQFVVYKnA9u3bsX37duGxvr4+XHXV VbKMM9nhG0/NF+mNm7r8KjQPnQbgKpbdXLM+wSMKz/WGpzSrmBUKjk6PxyzrwMNLEzZVX4hFhfW4 f/fPAQDNQ6dhtpmhTdMGPY+39MZN1EF9LDP1gk0oZeqTEcNsoykA+My67chNz4ZSocSK0iXI1IS3 oliRU8q+P4NTw4LOniCI+YfgTx9GkWwwGgvq5nyeTz7NJ2QXL7tnXffffz+sViu++MUvwmKx4JFH HsHjjz8u99vPG0Q7y8I5jkw9+Ex9MthaOp1OnBxuY/vhBPWirj72mXqr3cq+CwqFAqVZxVhTvpx9 hg6nA6dHzwU9jyRJ2M9Jb3gNfSyD+mgz9WWCAw4F9cmGJEkwmKfY/hX1m3BJ7UXYVLMuIhtT3que bC0JYv4jON/EQE/vhs/Uu7ms1uMSR5n6CHEH7vfccw8A4N///rfcbzkvmW+Np3hEW8vEB/UGyxRs TjsAl3sLLwEJhuhVH/sglNcrl2YWsSLUNeXL2YToxFBr0BqAbl0fk7No1eloKqzDqZGzAKIP6sdj GdRnU1CfzJjtFvZb0ajSkK5Oj+p8lVxm3l/tCEEQ84cJk46ZSmhUaWjIr4nZuXPTs1GSWYjRWRns pup1uGHJlXir5xB77/lIctiMEEHhLd7mi0e9m6rccpYpHp4eg8lmTuh4vNvch4PcXvW8rpwvLFxT tpxtNw+3Bj0PXyB7UeUa5KXnsP1ognq708EytwoowvIp90cp31WW5DdJh97iydLnpedErYcVusoa ydaSIOYzvPRmUWF9xE5pgbh28VYAQGVOGT67fjsKMz1JpvF5GtSTT30KMGnS4+jgSbbPV3XPB9JU aajJrWBFsm1j7bgwQm/zWMB3xAw3KJXb1pJvylOe7clqLi9ZBLVSDbvTjn7DEMZnJgOu6HhLbzbV rMPxwVNsf9oaeVCvM+lZgXGeNgdqpSricwGuonCVQgmH5ITebIDZboE2ymwwETt46U0uNzGMlApu EkfyG4KY35wZ9QT1sZTeuHnv0mtwSe1FyNVkQ6PWuCyzFUo4JSdzFExTpcX8fRMJZepTgFfP72Ut lJcWN4XtRZ4KrCpbxrabh4JnmuVEZ0riTL0Q1HsCoHS1Bsu5IqMWribAmzNj51mxrVadjrXlK4SC xmgy9XxBdyw85ZVKpThRIglOUmHgMvW52uiD+tKsYrZqNz4zCYvdGvU5CYJITs5NdLFtOYJ6hUKB 4sxCaGYbRyqVSuGezne/ni9QUJ/k2B12vHZ+L9u/fvH8bNa1ptwT1LckOqiPQn5TlFnIJAiTJj3r LaAzG3Cw73jUQQovv/F2BlnNSXBOBPgMJUnCX1ueZ/ubatZBo9YIfQ+iCepjWSTrRtDVkwQnqdAL mfrwC2O9UavUwsR4kLL18x6bw4YxGUwFiOTG7nSgS+fpIr+ocG63mljB35fmo66egvokZ3/fURZk Fmbk4+LqtQkekTwsL1kMtdKlBus1DCb0x8bLb8JpngMAaqUKRbN9BCRIGJuZhMFixF2v/hA/efvX eOidx6IaG29n6d0em9fVnxhuhVNy+rz+5MgZ5o6jUihx04rrASB2QT3vUZ8Zo6A+y/P/3N25H8+3 vYrn217Fwb7jbAWLSAy8nWVeDDL1AFCZW862+6cGY3JOIjnpmOjBl168B7e/+G28cm53oodDxJE+ /SBLepVkFsZkpS8UKKgnIsZst8Dp9A2swuFfZ99k2+9atCVqjXKyolWnY2lxI9tvGQosH5GbaDL1 gLeufgyPHfozs6E8MdwWcSDqz86Sp76gGjmz2VKDxejjJOSdpd/WcAmbGMQqqI+l840b3n3oYP9x /Kn5GfyvQpNCAAAgAElEQVSp+Rn85O1f41VuFYuIP3yhbCw09QBQk1vBtnv1FNTPV85PdOO+XQ+z 6+2uzn0JHhERTzomu9l2Y5yy9AAF9USEnBo5i8/941v44ot3R1ww2T7exTRnaqUaVzVeGsMRJh/h OrjIhY7T2eVrw3dvKcny9BF49vTLONh/nO07nA6h50A48NKTksxCH6cApUKJ1Vxtwgmvz/Do4Emc G+8E4Po+3bTyevacGNRH7j4kh/xmRcnigM8dGTgRk/fgMdvMeHT/7/DwO7/BTBRFwwsBQ4zlNwBQ zQX1fQYK6ucj7eNduG/XI5jmEggjM9RBeCFxfsIT1DfFM6jnVpDnYwMqCupl4tX2PbDYLZg06fGX E89FdI5/nfNk6S+pXY+8CLLGqcQF5Z6gvmW4zacbcbwQMvUZ4X/mfAbdXyMoXkITDnPp6d0IEhxu tcMpObGTy9Jf03Q5irkmZrHK1E/GsJusm0VF9fjW5bfjPUuvxnuWXo2rmy5nz/XoBmLyHjx7ug9g T/cBvNN7BE+dfCHm559PyCG/qcnjgnrK1M87zo514L7dj/hcZ6YsRpgTbGdMxI+OiR62HU9HPz7Z NB9tLSmolwm+AOSdniNhN1XSmQ14p/cI279hnhbI8tQX1CBHkwUA0JsNCesuG638hi/088fQ1Oic zweCLxos89LTu+ELjltHz8E6W5h7sO84+05qVGm4cfm1wutk0dTHKFMPAOsrV+MTa2/GJ9bejNvW fQiaWRuySbMeU1xgGQv6DENse2/PIdjDlEs5JSdePrcLr7bv9VvXMJ+QQ37Da+qHjKNMd0ukPkbL NB7Y+wvWiyRHk8Ukg4A8NsBE8mFz2NCl98RI/rq/ygXJb4iwMdstQgAmQcJTJ18M6xxvdLzNtNdL ihrjqjlLFEqFMuHWlmabGWa7BQCQplQjKy0z7HN4B/VKhRIbqi5g+3zGPRyETH22/0x9cWYhqnJc QZHNaccbne/g76dewv8de4odc/3ibT7++7GwtJQkSRb5jTdKpVKQaPToY5ut5ycmUxYjjnM9IkLh pbNv4ImjO/H4kSfx7OmXYzq2ZMPg1XwqFmjV6ew35JSc5IAzjzg6eBLT1hkALrnWvdu+hvr8ava8 u/snMb/p1Q+w+KYsuwTZs8m8eCDIbyioJ0KhVz/AGvC4Odh/XNCQBePMWAfbvrrpspiNLdkRJTjx D+q9s/SRdMgs8Qrqb1pxPS6r28D2hyKV3/Ae9QHkNwCwmsvWP3F0J3aefIH58WaotXjfsmt8XpOZ pmXbkerIp6zTsDnt7H0yuHPGmto8T6+GcFfBgsF77QPArq79Ib9WkiShePfZ1pdl6VeQDEiSJMhv YqWpB0hXP1/h5YjXLd6G2vwq6kOxADnPSW+a4txMk082TZr0CZP5ygUF9TLQzUlveHhNczAmuGLK 2rzKqMeUKvCa8NOj7bDGeeld6CYbYQ1DUWYBCzqXFjfhphXXC91fI83U81r8igDyG0D8DHlUShU+ sfZmYbnbTabak6k32c0RuTbJYWcZiNp8z28i1pl670LmIwMtMFqmQ3rtufFOIbNsddjwx+PPxHR8 ycKMzcSybVp1OmvwEguquWseOeDMH1pHPEG9uwBe7oZ9RPJxPkHON4DrWuWWm9qd9pjLNxONOvgh RLjwevot9Ruxt/sgJEnC8aHTaBttx7KSRUHPMcZ35oxRwWEqUJxViIqcUgxOjcDmsKFttB1ryv0H qXIgFsmG73wDuOQ237tqB86Nd87676vEBkrGMVe7amXoc+pgdpY8a8qWoTy7BEPGUWSlZWBtxUqs r1yDtRUrAi5zKpVKaNXpTHpkspuRpQlPejQR426ycyFk6mNYe2F32IWGSoDLsejtnsO4dvHWoK/f 03XA57H9fUfRMtwmOBPNB/QySG/cVHO6esrUzw8mTXqWmEhTqrGoqB6AGNSTA87CoCNBzjduCjPy mcx0wqSLm0d+PKBMvQx0c3KAS2ouwuV1F7P9v7Y8H3S5x2y3MN2hSqmK6bJ2KnBB2Qq2fWI4vn71 OlN0RbJuMtMycEH5ClbQmZmWwQIfu9PuI/EIRjA7Sx6NWoMH33U3fnLtPXj8Az/GVzd/FpfVbQiq W+TrByLR1cdDT++mVsjkDsSsIHXSrPeRzgHAnhAkODaHDW/3Hmb7dZxW+ImjO8MuuE125LCzdFPD /X3JAWd+cHr0LNteXNTAro18gmLUSEH9fMdqt6KXW11tKKiJ+xjmc7EsBfUxxik5BflNfX41Prjy 3VApXB/16dFzaBtrn/Mc/JesKCMfSsXC+jPxDi4tcS6WjaabbDD4DrDhSnBCsbPk0aZpUZtfFVaz MkFXH2VQXySz/CZPm8tkRGa7JWbL9rz0piy7BKrZz+/cRBcGOFccfxwZaGGT8ZKsIty15UvIULs+ 037DEF4+tysmY0wWBD19jDNdVTllbHvQOAK7wx7T8xPx5zQvvSn19J4ooUz9gqJb3w/HbBKmIqdU cF6LFxTUEyEzMj3OJAw56dkoyMhDeXYJLq/fyI45OjC3mwYfWMTK6zuVWFG6hE1kOnW9QjMouYnW znIu+OLWcG0tQ7GzjJZobS3lsrP0h0KhELL1sdLV8ysodXlVWF+xmu3v9iOt4eGlN1vqNqIwIx83 r7yBPfa3Uy/OK8s+XqYUa/mNNk3Lgj2n5MTA1HBMz0/EH75Ilm8ol6fNQZrStfI4bZ2hhm/zHKHp VEFiXP0KMz0Ju/F51oCKgvoYI2bpq5h7Cm9peHLkzJzn4IN6uYOjZCQzLQPLipvY/mEZuoYGQi9n UC9k6sNzwAnFzjJaRFvL8JvAjMdRfgPI44DDX+CLMguwtWET29/TfSCgzMdgnsIxzvpy6+wk/obF 21A5m3U22cy457UHBT1pKsPbWcqhSRUdcOZeJSGSG73ZgP7Zv6FKqcLiokb2nFKhFLP182jiS/gi NJ1KkFU3ZeqJkOGD+ro8j6Z2eckiKOAK8Dsme+bMRogyhsKAx81nLq5ey7YP9B2P2/tOmnj3mxjL b3KikN+EaGcZDRl8pj6CbFk8NfUA5MnUC6tk+biwfCVriDY+M4lTI2f9vu6tnkNsSXlpUSP7G6lV anz+oo8wGY/ObMC9bzyEw/3NMRlvIpGj8RSP0FnWEPvOwUT8aB31SE4XFdYj3cspiQ/qR0mCM6/h nW+a4th0iqcww6OAoKCemJOuSS5TzxWAZGuyWEGIJEnCUqQ3Y3xgsQAz9QBwcZUnqD85ciZuS7Ki +02sM/WR21qKmfokld9wF0fLTBqOnRmR1QO4Nj/2Dji8/KYoswBqlRqX1np6DDx96p9+/0+7uUJa PrsPuORk92z9CrJmP1+Lw4ofv/Vr/Kn5Wbx8bhf7dzrAhCFZkbNQFvDK1OspU5/KnPZjZclTSl71 CwKz3cLcrBRQoCE//kWyAGXqiTAQMvVc0AEAq8qWsu25JDgTC1xTD7isLRtnm1I4nA4cHWyR/T2d TqeQfcxPj21Qz9taDhlHQ3ZssTpsIdtZRgMf1E/bZsJ6rcVu9Tg2KVS49/8dxXce24c/vCRfoXMN F/S5LVCjha8LKJrN5ly/ZBsrdG8dbceBvmPCa3p0/eic7AXgsurbXLPe57wrS5fg/qu/yYIXCRKe b/s3nji6k/377ps/w9s9h6L+P8QLvlA2T2b5TS9l6lMaQU9f6hvUl5BX/YKga7KPJUWqcsuhlbFB 4VzM566yFNTHkGnrDGtzrVKqUJVTLjy/snQJ2w60jA+I2uSFGtQD8ZfgGCxT7IKTo8ma0zYyErI1 WUzKYXPYBKnPXIxNjzObxeIgdpbRILrfhKep5y+MGmTCZHbZNz63+zzGdPKssmjTtCibneA4JSfT 7EaDUM8y+9uryCnFdYu3scf/1PwMa4pmddjw2OEn2XMXVV0Q0N+/Krcc37/6m1hc1BDw/X97ZGdc C8OjQU6fekD0qh+aIgecVGXKYmQraUqFEks5Pb2bUtLULwg6hKZTiZHeAK6VRbckcto6A6vdmrCx xBoK6mMI709fnVvhE3wtK17EMn7duj4h08UzTvIbAGJQf3zwlOw/PDmdb9wIDjghSnAmuCBPTq16 NPIbPqi3mTx6WbvDib+/GVhqFi01ggQnumyu3elg3wEFFCjkaipuXnk9m5CNTI/jpbNvQJIkPHbo zzg73uF6jUKBG5Zs8z0xR542F/decQduW/8hXLtoK/vnXhUwWqfx+JG/pETrcsHSUoagXpumRcls TZFDcgodlYnUgdfTNxXU+s3OCl71FNTPW/gi2UQ53wCuyWUBd32fT9l6CupjSJeul23Xc41n3GSk adFUWM/2/WloLXYrjFZXS3qVUjWvOp2FS3VuBXMOsTisaB6W17Oe96iPtJtsMAQHnKnQghQd750f 4+JdnqiCek62Yp5OE557ZX83Jgzhu+mEglgsG52uXmfyNJ7K0+YIk/JsTRZuWfUetv/s6Zfx5xPP Yk+3x8by4xfcjKWca1MgNGoN3rVoKz67/kPs3+0bP8GeP9TfjHe4JlbJiFNyCu3V5WqQVy0Uy1IT qlSEl94s51areUqyPIYQIzPjKTGpTVaS+bPjV1Pr/MRI8WS+6uopqI8hfKY+0Bd2VZnnouZPV+/t ILLQGk95w2frD8oswYlVN9m5iKQB1aRJvuJdHl42YgozqBc65NrShedsdieeeXPuhmuREktbS7FA 3Vf2dk3T5aialYSY7GY83/Yqe+7Khkvw7iVXRvzeq8uW4eqmy9n+E0d2CitHyca0dYbVhGSmZcgm CRN09dRZNiVpDVIkC7hWetJVrhU+k83M6nOI8BiYGsZX/vkd/NfL9yedjE+SJAwYPf0mKnPL5jha fvigfj551S/siDEKnE4nXjv/Ft7pOcxubt4e9f5YWeoplvWnqx+f1eQDC1t644Z3wTk8cAJ2p0O2 95Kzm6ybSBxw+HHJK7/hNPVhug3xk1HJ6jrPtvWeie2/9nVBN2WJboB+qM2Pna3lhGnuAnWVUoVP rv2gz+PLSxbhtvUfZj0pIuVjF9yI4lm5yZR1Gr9JYhmO3Hp6N6JXPQX1qca0dQZds/dFhUKBZSX+ V7IUCgV51ceAv596CcPTY+jW9wtJh2RAb5mCabZWK0OtlfW6EQqFGSS/ITj+0fZvPHb4z3h432/x wz2/gM6kRy8XVATK1C8taoR6tntev2HIp1iSnzEWLuAiWTdNhXUsazptnUHrHFag0RIfTX348ptJ 7oIj17iA2GnqJasWGrUSX7hpDRqrXBdOq82B53bHPltfkV3KulFOmHRMuhYJ4m/P/+RpbcVKrC1f wfZLsoqw45LPxyRTnZmWgS9s+BjbP9h3PGijukQh2FnKKBGs4eRVfZSpTzlaR9uZpK0hv0a4xngj BvVkaxkuNodNaNS4t+cQHDImwcJlkOsKXZFTGnUSJFrmqwMOBfUR4HA68HL7LrZ/fOg0vvby92Bz utwZijIKkBNAY6pRa7CEc7845XXT5mUMxRTUQ6FQYEO1pxuvt51gLIlLUO8lvwklE8uPS64VBMA7 qA/T/WaGD+rTsX55GTK1afjQNZ6VqX++3Qm9MbbZepVSxSQxANCjizxbL3jU+5HfuLntoo+gPr8a dXlVuOvyL8U0qF1TvhxbZrvRAkDLcFvMzh1LDHHQ0wMQ/raDU8OyrtQRsYeflPKWzv4oFWwtJ+Y4 kvBH81Ary4QDri6+zUPy1qGFwyCXxKqQqYFiOMzXBlQU1EfAkYEWnww7rwH09qf3RvSrFyU4gqUe yW8AiBKcQ/3NsmUfdDJ2k3WTk57NtOsWhzUk3TT/XUvaQlk+U2/T4pI1rgzrxpXlqK9wTZDMVgee 39sRg5GKCLr6KIplx0PsD1GaVYQHr/02fnzdPUIhZ6xYV7GKbfOSvmRCb46P/CYjTcskSQ7JKWT7 iOTn1DAX1JfOHdSTV3107O896vPYHq4pHuCSsP3Xy/fjO6//JO51C2JQn1g9PUCFsgTHq+f3su0L K1Yhe9bqzk2wqm7Br37YO1NPHvXeLC9ZxFY+Jk16/Lt9jyzvI2c3WR4xWx9cghMPVx7ApXN0Y7Kb 4XSG1hzLwVlBAoDamYGLV7gu2kqlAtuv8XzfX9nfBZs9tPOGCq+rPzveGfF5xKZviZtQ885ZfIfq uZAkKa76e4OFl9/Il6kHgJo8KpZNRQzmKXTPTrJVCiWWBXGGKiX5TcTYHDYcGmj2efxQfzML3p2S E7/Y/3t06/vRNnZe6IIdD/igvjIZMvUkvyEAVwvrE7NLWgoo8Nn1H8KD196NJVxDjXWVqwK9HACw uLABGpXL9m94ekzISkwEceBYiKiUKrxnyVVs/6mTLwia3lgxyctcZMyIi7aWcxfLmu0WtqSqUqqY V7ocKJVKIbCfsYeWrdebp1ixuGRLw7olFcjUemwtN6+qQHGe67x6oxX7W2IbmPEZwEP9zTCHKR1y I0yoE/jbK88uZU4gk2Z90NWczslefOnFe3DPaw8Ky+9ywhfKyuFRz1MTo5UYIr6cGvWsQi8qagja PbSUMvURc2K4jf32S7OKWGLA5rRj32wG/82Od3Cea/7UMdnjeyIZ4VfZeMOIRMH3IdGZ9CF3eE92 KKgPk9c63mKFPxeUL0dpVhGKMwvx3Su/jq9f8jncu+1rQb2q1So1lhUvYvu8C06oEoCFxnuWXsWC 4WmbCU+2/COm5zfbzLDYXXrvNKV6zoKuaAnHAUfnJb2Ru7goEl29d5GsW3rjRqVS4l2b6tn+v/Z1 RTNEHxoKaplLisVuiaj7sMPpiJvLUDCUSqWw2hcsW//n5mcxNjOBcxNdeKv7kNzDAwAYzB5NfZ7M vTT4XgS9UTocEfGjJQzpDeBdKEte9eGwr/cI295Usx5b6zex/d1d+2G0TvvcM0NdBYwFTqdTuNcl g6Zeo9YwlYVDcsqSKEwEFNSHgd3pwJud+9g+7yutVqqwqWadIK2ZC1FX77r4We1WTLkbTymUCbd8 SibSVGn41IW3sP03O95B+3hXzM7vXSQrZ/DMZ+qDdckUbDZldL5xE4mtZXMf52pjy8DFK8t9jnnX xloola7PtOX8GHqHY3cBVSgUPjexcJk061kQkafNlc13PVQECQ7X1M6biRmdUEzLZ+LkxBDHTL3Y YIyC+mRjbHoCh/qbYXfYhccFPX2QIlnA1eDNvVJocViF5mZEYGwOGw73e1xvNtesw2V1G1iPmzNj 5/HLA3/w+Tz7DYOwOmxxGeOYaZIZieSl5wg9URKJu2M1EP+VC7mQNajv7u7GjTfe6PP43r178ZWv fEXOt5aFw/3N0M8GfwUZeVhfuTric/GZi1PDZyFJkm/jKSXNuXjWVa7GutnPXIKEJ47ujNmSWbx0 64BoazkcRH4jNp6Sd1wAkMldbEMtlj3Y28K2yzW1yM5I8zmmKC8DG7lg/+X9XcLzkiTB7oj8b3l5 3cVsInZq5CzGwnTP4N17ipNA9lZfwAf1gTNqe7oPsJVDAOiM040pXj71AFCZW84ClBHjGMz22Pc7 ICLDZDPjv/79ffz4rV/hl4f+yB4fm5lgCYs0VRoWc45vgSCv+sg4MdzGrtUlWUVoLKhFnjYXaytW smN4q0u3pbZDcqIvTpPkoSRzvnHDTzYPcROjVEa2qHFsbAxPP/00MjPFGdmBAwfQ09MDkyk8d41k gC+QvbLhUqiUqojP1VBQw7IS46ZJDBtHhY6W5FHvn0+t/SC7KLVPdGF3Z2yKfeJhZ+mmgpPfDEwN z1mQqjPHx/nGTbgOOHanAz3TnuLUlSXLAh573eZ6tv3GoV5YbC4Xo65BA77y0134xHdfRkt7ZAVy hZn5WFPmem8JEvZ0Hwjr9eJvL/GuU/X5NWy7O8AyuSRJ2NMl/j979AOwxSH7Fi9LSwDQqNLYb0aC RH71ScT5iW5WiPlW90Gcn3CtFJ0a9khKlxU3shqyYJRkeTKnFNSHBi+92VyzjiU3ruBWL92sLluK iyrXsP25EgaxZEDwqE+8842bDVUeu+zDAyfmha5etqC+uLgYO3bs8AnqN27ciI9+9KNBX79z507c dNNNwr8vfOELcg03KENTI2yZW6FQ4KrGS6M6n0qpwvJST8vskyNnhEw9dZP1T3lOKd679Gq2/2TL P3yWfSNBZ4pfUJ+rzWHvYXFYMTQdOFsv2FnGI1PPy29CCOrPjXfAAVcQ6bRosbqmPuCxaxeXoLzI dT0wmmx4u7kfJ8+P4c5H96Jr0ICpGZtPBj8cttR5bmJ7ug6EpcmdCNGjPl7U5FWym/PA1LDf7HTH ZI9Pl1WH0yG7Q4zD6YDR4mnyFagnRyypmUNXP2HS4ZnT/8LZsdjbpRJzMzYjrojtbHkegJc/fWng ib43pVnFbJuKZYPjLb3ZVL2Oba+rXI0sLkmjUijx6Qu3C6uAnZOBpX2xJNk86t0sKWpkSQm92RBT SW+ikF3fEejGGuyGu337djzzzDPCv1/96ldyDDEk3uo5zLYvLF+JYi6jECmrOP39yeEzVCQbIjeu uI4FxXqzAWfGo7+ZC9r1OATPoRZCxj+oDy9T3zzoaW7i1BezDrL+UCoVuI4rmP3zK2fwncf2Ydrs mZQZTZFnmS+uXgutOh2AKxBun+gK+bV8N9lk+O2lqzWonM1oSZD8FogGqh2QW4IzZZ1mkp8cTVZU K5ahwtuWeuvqf3ngD/hry/P4/u7/Dbu/AhEd/AoX4GrE2DbaHlbTKR5efjMcxESAcDWn46U3TYV1 7DmNKg2X1m1g+9ct3obqvAo0FHhWAeOVqffuJpssKJVKYeXiYL+vLWiqIXtQ78423X///bDb7T6P pwq8b+567ksQDYKufuQsBfUholWnCw2pjg+eivqc8ZTfAGJQP1eDIUHrn4TymyMDns9ePVOK8sK5 LTevvrgWapXrtz8yMePjWW+2RL7qkq7WYFONJ1MVTsHseJJ41PPM5Vdvd9jxNpdoWF3myYbKXfDF u0TIXSTrJlCmfspiZCuoJrsZA4bENKcKtafDfGPMTzb9V4f+xH5PGWotGgtqQz4fb2v5Ruc7+GuM VmLnK7xz3sbqC33iqo+s+QCuqN+M6xdvw4dXvw+Al7RP1xcXyYmQqU8CO0ueDdVcc8u+4ynvuiR7 UP/4448DAO655x6o1Wqfx1MFfrk5Vs1WavOrmKWS3jKF5mFP1pO6yc7N2ooVbPv40OmozxePbrI8 9SEG9bqEZurntrQ0WIzo1rsCSEkCqjMbmMNNIPKy03HJatHyMosrrDVbousWzOtI3+45HLK+fNzE d3JOjgk1f/P1dsA5NnSKuVkUZRYIkjS5l9TFxlPxCeoDdQ0+OXJGKBTmxxYvnj39Mj757Nfxy4N/ iEs9QzLhnakHRP308tLFYa3kLCtuYr04nJITz5x+GXe9+sO42i+mEvznX++n6WVmWgZu3/gJfHrd rdCoXb0vCjLykDebuDLbLUFtlaPF7rBjZMY1+VNAIbi/JQOrS5cifXaFd9A4gv6poQSPKDrIXiVE 3FaTAGLWAEipUGIFp6vnlxuLM6OX98xnVpYuZTeLbl1f1B3h4p2pF4P6wA11xIZY8bC05IL6IG3E W7hJqNOYj0WVoV2s37ulEe7Yf1FNPv77MxvZcyZrdFm5ZSWLmE3ZtHUGRwZagrzCheB+kySrZHM5 4PCrEFvqNqKRW3bv1vXB7oxucjQX8SySdVOWVcyKLXVmAxvDiaE24ThdnL2mJUnCM60vw2K3YFfn Pvzk7V/HzSYwGeA19Uu5BoxuQvGn58nV5uCBa+7EihLPfbFb34+7XvshDvQdi3yg85SJCFf3I+la HSnD02Ms+12UWcAmF8mCRq3B2nJPkvBQX2pLcCioDxE+U58dw66egS56yeDAkcxkpGmFtuPNg9Fl 64WgPkP+4LkipxRpsy4+46ZJv57MNocNxtnJpFKhjIvUIRz5jbeevqEytJWEZXWF+N5/XIL/vOUC PHD7pax4FgAsUQb1SoUSW7hsfSgaSYfTgQmzJ6iPx4pIKPA33h5dP5N4TFmMwmRlS/1G5KZns0SA zWlHvyFwsWzXoAE/+N1BfPWnuzz/HtqFJ144Bacz+NKz3hw/O0s3SqWSNRgDXBIcSZJwwmuVTh+k +26sMdstrGkdABwbPIUH9/4/WOzWuI4jEUiSJAT1n7voI+ya5ibcoB4ASrOL8Z1td+BTF96CtNmJ nMPpwGOHn2TXQ8LFmCmyoF7U1cu7spesenoe3gXnUIrr6imoD5EpqyfoiqXbg7+LnkqhRH66/IFl qrO23OPDG40Ex2QzM99tBRRx+exVSpWgE/YnweGz9HnanLj0LcjUhBbUS5KE5mHPZ+7QF6OhMvTP 7YLFJbh2Uz20GjW0Gk8gYIpSfgMAF1V5al5OjZwJqpHUmQ2exlPpOSyQSDR52lw2wbA4rMz3e0/X AThmM/GLCutRlevy/+dv1IEkOCfaR/GtR/diX8sgOgb0nn/9ejy7qx0HTgV3zhEy9XGS3wC+uvoh 4yhGvdxX9HGW30z5CTJPDLfih3t/Me/99KcsRrYqkZGmRW1+Fa7hGjLmpGcLBc7hoFQoccOSK/Hj a7/NJqtTFiOeankx+oHPE5xOp2CkEI5kV5D2ySzXG0hS5xuedZWrWC+M9omuqFf+EwkF9SEgSRKM nBQhVvIbAKjKLWf6NjcF1HgqJHhd/YnhVhbohMuZsQ4W1NXmVcatm6jggONHgiPo6eOg8wcgWKDN panv1Q+wG4pkTwNm8lBfHtlkSKvxaG7NVnvUhUoN+TVsxWHSpA/atTeZC9S9dfXjM5N46pQnsOE7 6TZwBYkdE77Fsm819+Pex/Zjxhx4NWT/yeB6Ur3QTTY+8hvAS1ev68eJoVafY+KdqTdyExw1l6U+ NXIWD+x5FKYgdSnJQiTFknyW3h14f4BzJttat5EFSpFSmVOGT174Qbb/yvndc9YgLSR0FgP7u+Wk Zx9D8C0AACAASURBVIfcCwAQpX2dMn+efJFsZRJ51PNka7KwkpNCH07hRlRBf3FDQ0N45ZVX8Le/ /Q2vvfYaxsYiaw6TyphsZvbj0arTYxr0KRQKrOSsLQHyqA+V2rwqlsmcts6wxifhcnrU4yDA9w6Q m2DFsvHscusmVPlNMxdQOfRFqCzOhjY9st+FSqWERu26FEkSWFOqSFEqlVhesojt841w/CEUySZd UM97Svfh14f+xALFiuxSXNGwmT3Pu4x421r+860OPPjHw6xrb2GuFt/7/GY8/LWt+ObHLmLHHWkb DirB4d1v8hKYqeeNBdzo46yp5zP1y4qb8JE1H2D7raPtLptNa/LabEqShEcP/A6ffmYH3uh4O6zX 8kWa7qA+X5uLH1/7bdx31TfwsbU3xWSMF1etZe5OkiThiaNPpbxDSSzgkxHhdsEuzy5hxaF6s0HI +MeaIWPyZ+oBYAPnqJfKEpyAQX1LSwu+9rWv4aGHHkJHhyuT2d3djR/96EfYsWMHTpxI3ZlMuAjS mxhm6d14S3CSLVuYrCgUCi8JTmTWlq0j59g2X6AlN2Km3k9Qn4BMfehBvUd64zQUoT5EPX0g0jkJ TrQOOICrkNrNqdG5g3o+qx3uzVFu+Izaa+f3MpmZAgp88eKPI50rOmv08p92a/D3HuvHr55tgTsO qirJxo+/fDkuXFqKpup8XHpBJfKzZ2/wRivO9fo6mvD0GzzZ/Hg26vL2qj/FeaG7ibv8hq+1Ss/C B5Zfi0+svZk9dna8A/fv/nnSasG7dH3Y03UAJrsZz5z+V1ivFTP1nu9BnjYXS4ubos7Su1EoFPj0 uluhmj1f6+g5vNN7OMir5j/jUXTBViqUqOdWvuTU1QvdZJPMzpKHl22eHDmT1JPxuQiYWmtra8OD Dz6ItDTfJR2r1YrnnnsOa9bExq892fG+cMeaVV6Z+mTLFiYzaytW4M3OdwAAxwdP49ZV7w3r9Ra7 Fe2Tngx/fIN6z0W1zzAIu8MurALp4twQCwgtqLfYrWgd9UyEnPpiNFwUXR1CRroKU7MKN7PVDiA9 qvPxv6lTI2chSZLf3hhmuwWvdbzleV0YjXLiAS+/4f8e1y/ZhmXcagTgWs0pyMjDpEkPi8OKgalh VOdV4KV9neyYpbUF+O/PbkRetufzVSoVWL+8FK8fct3YD50extI6/+5bMzYTu0mrFEq/NnpyUaDN Q5YmE9PWGZjsHllLhlrL9uMuv/HjivaepVdDrVTjiaM7Abg0uvftegT3bP1KXLrvhgPvcz42MwmH 0xGyBeXotK/8Ri6qcytw/eJtePHs6wCAPx5/BhnqDLh/0kUZBUIX5kQhSRLe7jkMs92MK+o3yyrl FDvQhx8z1BfUsMaNnZO9uLBiVczG5sZsM7PklEqhFJqLJRvFmYVoyK9Bp64XDqcDp0fP4iKugDZV CDiVvuWWW4SA3ul0Yvfu3fj6178OjUaDW2+9NS4DTAbEC3fsL8pl2SVCdp7kN6GzumwZu5Cfn+gW ivhC4ex4B9PiV+dWxLXwL0uTyewXHU6Hjz/uRAIy9dq0dCjg+jzNdovfpjqto+dgc7p02U5TFiRr RsjONwHfl5PumK3RZ+pr86uQpXG56ujNhoDew7s692F6tl6mLKtY6C6YDJRlF7Nlcs9jJfjw6vf7 PV7Q1U/2wGpz4Ey3J6N316c2CAG9mw3Ly9n2odbADZw6JnqYL3xNXmVc7ekUCgVq83wLLzdUe268 U5bpiGtrIkG4N3AJn+sWX4HPrf8I2++c7MX3dj0iSJeSgdP85FxyYjyMAkE+U18Sgw7rwfjgqnez +rMJkw4/3PsLPLDH9e8br9yPV9p3R/0eTqeEP73cikf/dhyG6fAdjI4OnsTP9z+Bxw4/iTdmk01y MRZlLVB9kJXiWDDI2XSXZZfEpft0NKwuX862Tw77rgSmAkHXx1pbW/HAAw/g6quvxmuvvYZbbrkl HuNKKoRMvSZzjiMjQ6FQCLNkPoNLzE22JgtLChsAABJ8Le6CcTpB0hs3dQV8dz+xWFZsPBUfNySl Qgltmifom7H7Zut5pyGnvhgA0BhlUJ8hyG+i7yCpVCiFv6c/Xb3T6cQ/z7zO9t+99KqkK1D3XiZX QIHbvWQ3PI1eDjhneyZZ197K4iwU5WX4fd2FS0ugmm0e0NGvx7je/ypN+0QX224qrA/nvxITavwE 9RdWrGRZcgmSX0cauZiaw+r4mkWX4wsbPs4myd26PvzPmz8T7HMTiVNyom20XXjMX4fYQPgrlJWT zLQMfJSrWfDm9TBrAvxx4NQQdr56Fq/s78bDfz0a9uuPcAWW58Y75zgyeiL1qHcj2FrK5ICTCnaW PLwU+uTI3LLNZCXgHey3v/0tPvaxj+H3v/89Nm/ejPr6etx3333YvHlzoJfMW3hNvRzyGwD40Or3 4Zqmy/GRNR8Q9MBEcC6o4HT1YfrV85mqFXEsknVTz03gvC+sk0JDrPh5p4sNqHyDuxNCkWwxcjLT UJSnjeo9temeDI4pBkE9AKEA/ZSfC/ShgWYMT7sK/7M0mULRaTKxuKiBbV+3+Aosn2Py2eiVqT/Z 4QnSVjUVB3xdpjYNKxs9S+OHA2Tr+WL0Jq7hVbzwztQroMDqsuXCCls8JTj8BMJf/5IrGy/BlzZ+ kq0m9hoG8T9v/EzWwsRQ6dUP+Gj9R8IK6n0LZeVma/0mfPyCm3FhxUqsLV+BteUrmHa/W9cX9kqt N61dnonKodPDAX8HgTjLBfJyT974VZVIOtBX51WyOoUh46gsTk2Dgp1lcjrf8CwraWKfSY++P+5y vlgQMKh//fXXUV5ejq1bt2Ljxo1QqZJ72URO5JbfAC5ruM9d9BF8YPm1CdcFphp8N7jmodMh27NZ HTa0cxfhhGTqeQccvbgEKmbqExTUe+nqx2Ym0Dfb2EhyKuGcKkRDZV7U31neq94cZQMqN6u8imW9 vxcvtL3Gtt/VtAVadXQ6frl437JrcEnNely7aOucmUpAlN90Tfai5bxn+XtV09x61g0rOAnO6eBB /aKEBPXiKmZ9QTVy07OFLtCxdsA5cHIQ33p0L17Z7+uuxVtaBtLLb6nfiC9v/DQLPvunhvDdNx4S Ch0TAb9K6WbMy/c/EFaHjQU8SoUybtcnhUKB9y67Gndt+U/cvfXLuHvrl7GYWzHyVzwdDp0D4mTr sedaYLOHJucy2czo1Q+wfdmDemFSFX6mXqNKQxXX0O22f3wTH3/6q/j401/FvW/8NOoJEuCaxLpJ 5iJZN1p1upBEOeXnN5LsBAzqn3zySdxxxx3o7e3Fpz/9abS2tuLFF1+E0Rj9HzrV4JdYc2TK1BOR 01hYy7JkessURoyh2a62j3cybXhFTmncbCN5vL3q3VZtdqdDaIjl3ctATuYK6vksvXOqAHCqUB9G 06lAxLoBFQBU51WwQGvKYkSf3nODOTN2Hmdni8TUSjWuW3xFTN5TDvIz8nDHJbfhs+s/FFTDXpiR z7zjTXYz2gY9kq5VjYEz9QBw8QpPJu34uVFYvaxF9WYDC/rSVGmo9iOFkZvqvAphf02ZSwPLd7aN dVD/2HMtON05gV/+vRmTBjGbOeWnUNYfl9VtwFc3f4ZlAQeNI/juGw9hNIzMeKzhVyndhJqpF5xX MvITqpVeNWt3CUSng5YkySeoHxybxnO7z4f0+vaJLlZvAsgb1LsaT0WXqQfElT2bwwaLwwqLw4rW 0Xb85shfohqj2W7BUa7zdWNh7RxHJw/C9ynKSWIimFNAWl1djc9//vP461//ij/84Q/o7OzERz/6 0XiNLWkItsRKJBalQokchSdg6QzRnkuQ3pQsmeNI+SjNKkKG2iVdmbIYmTc9v+yXm54NdRxvmnMF 9XLo6QFRfmOJUaZeqVBiJfd35S/QL5zxZOkvr7s4rishcqJQKIQbtSPdFYSXFWaipMC/nt5NZUk2 Kotd1zeL1YGW8+LkmM/SN+bXxPU76SZbkyU4fayZLWwT5DeW2AVTTqeEMZ2JbR/0WsEwhuGMtrlm Pb52yedYADw8PYbvvvFQyEmISOmY6MbfT70kBOKSJAkOVm7GpkPL1Aeys0wEvGNVNEHY5JQFeqNv cezO186y78BcnB3rEPYN5inZirb1lik43I2nNFkRF6y/e+mVAZ1z9vcexb7eIxGP8VBfM+uqXJFT KlyXkhlBVz/clsCRREbAoP65554T/p04cQLV1dX41Kc+FcfhJQdGytQnNTa7A/09ngDj7KhvN01/ tI4mtkgWcAWetYKu3iXB4TW38V5BCNRV1ul0ooW7yDlmg/ponW8AICM99pl6wL+uvmW4DYf6PM1F 3rP0qpi9XzKwiFs+Vua4Arlg0hs3c0lw2hOsp3dzw5IroYACy4qb2O+Wl9/oYpipN1vt4HtxHTwl uiiFmql3c3H1Wnzj0v9g3WdHZyZw7xsPYWhq7q7HkWK2mXHf7p9j58kX8IPd/8uCzH7DEJNX8NI5 fysHkiT51NaMxdHOMhiLixqQNttNdXBqJGJZE5+lX1yTj/oK13fKYnXg/14I3gPFuzBWghQTCYs/ YtUFuy6/Gr947/34w80Ps3/bGi5hz//2yF8jdmza3bWfbW+t35QysuLFRfWsO++QcTTkiW6yEDCo f/jhh/Hzn/8cJ0+exPT0NKanpzEzM4OZmZl4ji8piIemnoictu5J2Kc8f5fzY8E7y9oddpzhMiuJ KJJ1w7sduTvLCh71cZTeAIEz9e0TXcz+UbKmQzJlQ6VUoKYs+t+EHJp6AFhZ5gnqT4+ew++OPoX7 dj3ClskvrFjp11ElleEnqMoc1w0pmPTGzYblHgnOgVND2H9yEPtPDuLAyUG0jnh+L4lwvnHz3mVX 47c3/hj/c+UOlvXm5TextI00mmzC/vGzI+z76XA62O9DAQWy0kJzRltfuRrfvOyLLBAdN03i3jce woDBv+1qNHTqetlvttcwiLe6DwEQu2iv4eQGY6ZJwcbWKTnx3Td/hk8/uwPPt73qOY7P1MfBznIu NKo0LCtuZPv+iuJDoXPAs8KzqDofn79xNdvfc7wfpzoCS5MkSfLrdiOXBCeWXbCVCiW06nT275Nr P8iy9waLkfVbCIeJGR1LACmgwJa6jVGNMZ6kqdKwrNjTAyTVJDgBg/pdu3bh5z//OXJycnDo0CGM jIxg9erVJL+hTL0sOJ0SBsaMrI19OJw4NwbnjCfw7ZsamONoF+cnu2F1uG7YZVnFCe3iy/sFu4P6 SRPnfBPnTH2mxn9Qf2JYdL0BFKgpy0GaOnoZRoYM7jcAUJVTzrK409YZvHTuTfZcliYTH11zY8ze K1lYUtTAMsHKjGlAbQk5U7+isYitmozpTPj+/x3E9//vIO7/vwM4NejRFjcVJS5TD7hkOHzmL08m +c20V1BvtTtx4pxLLuMOlgHXdykcO9S1FStw5+W3s4zgpFmPe9/8mVD3EQu8bXL/dupF2J0OoUh2 bflKVofhcDqYBBBwSa5aR89BgoRnW19mmf7RJJLfAGIH6ZYIJRN8pr6hMherm4qxZa0n4fL6ocAr wIPGEb9WqnK5HAmZ+hj3tcnUZODzGzw9Ft7pPYL9veHZe+7pPsASJytLlyR84hcusZJ0JYI5r0Kr Vq3CV7/6VTz88MN4//vfj1/84hfYsmVLvMaWNAjyG9LUy8JvXziJ/3jgdXztZ7vDbvpxon0UkjkL ksMVGBrtU0EzJPxNbXkCs/SA2DX09Og5mGxmTJr5Iqg4B/UBMvXNg756+lgUyQJAuia2zafcKBQK rCj1rZe4sGIVfnrdfwvSp/mCRq1BVZbn/5VfPo2ywtCyyGlqJTauLPd5XKExAWrX7zIzLQPl2SWx GWyMyBPkN7EL6mfMvhPMA7MSHLHWKvz+JavLluHuLf/JmovpzQZ8982H2MQ+Fnjb5I5Mj+PNjne8 rHyXoCTTM+njO8Xyk4Jp6wzLRo8LQX3iu4SK/uJnmOFAOPCZ+oYq1zX3mo0eHXjvcOAVoHNj/j3p ZcvUx0h+E4gLK1YJFr+/OfIXH/vTQEiShD1dB9j+lvrUydK7EXX1rqD+Sy/egzc6fBuKtQy3YfvO 2+M2tmDMGdTrdDr84x//wI4dO/CjH/0IGzZswO9///t4jS0psDvsrAW5UqEUAh4iNpgsdrz0dhcA oGvQgAf/eAiOEDP2Jot9tmOmApLJIwNxa9PdnBhqxQN7HsW9b/wU977xU7x09g32XKL09G7q8quY S4vObMCfTzwrZurj6FEPAJlpHs95t5Z22jqDc1zjIYfBdSOPRZEsIGbqYym/AYB1XGO3DLUWX9jw Mdx5+e0RO0akAlkOT2CeX24MS8/6mfeuxPWX1GPjynJsXFmO1U3FUGR5vo+NBbXMnjFZ4IN6gzl2 OmbvTD0AHDw9BKdTEl3RIkz2rChdgm9v+TIrljdYjPjemw+jM0bNgLwz9QDw5IlnWbCZmZaBurwq lGTxQb1HZtKjF19/ZNbNZGw6OjvFWNNUWMc+w/GZSQxznUxDwWJzoH9k1m1MAdSXu75PVSWeFaD+ 0cDfK7eTFgC2SgaIMspYwnvUByp0jZZPrv0gu0YaLEahDmkuOiZ7mO1xukqDTdUXyjI+OWkoqEHG 7H1wIpQuy0lULhDwyvzhD38YH/rQh9DW1oZbb70V3/jGN3DFFVfA4YhfC+5kgJ+dZmkyU6bYI5U4 fnZUkN00nxvDEy8GL0wCgNOd43DMVrI5pz039i7OAcfudOCRfb/FscFTaB1tR+toO7OLBOA3kxtP 0lRp+NRaT6fmf7fvQTPnMhNvZxZ+4jo9m6lvGW5jPu9p1kLA7nJbaIhRpl4b446yPJfVbsDNK27A dYuuwE+uuwdXNl4673/H02Oev4s1PbwApyBXi9tvvgD3fGYj7vnMRnzvPzYjs9AT0GQ6Q9PnxxPB 0tIyFVGm1h/emnoA0E1ZcK53EkahKWHkdSXLSprw7a1fZkHElHUa33vzZ2gf74r4nIBLStNj8EgR 3ROPaW71bVnJIiiVSkEeMTrjCep533UAODp4EpIkJZWmHgBUSpWw4hquZKJnyMAKoiuKsqCdlaAV 5WmRrnElHKZmbNAbLX5fzzedWs3VKMQnUy9PciJLk4krGy9l+/1ToTXi4gtkN1ZfCG1adI0JE4FK qRKc01IJdaAn6v8/e2ceH1dZtv/rzL5PZrJvzdo23feNUgotYKkioEhFBMUXkVcF2VRAfiKKFtRX 5VXcUFG0QBVfkU2gQFu60JXubdI2W5t9nWT27ZzfHydzzvPMkswks2UyXz58PjPJmck0mTnnfq7n uq+7shKVlZWwWCx45ZVXqO9t3rw54S8sXYg13SBL7ISb2vfqB02oKjbiyuWjx2AF/K0AKF89qXTV 956PODp+UfEcFGhTv318acUyfHjxMA518GPGyYumKelKvVjUN/Q1Yu+FQ1SUpbtfvIjHI/kGgHAR BQBXHNNvAEAikWDTvGvj+pzpjJ/l0NooBTeHASPhMOjtxbDbJvimY0UmlcBY4MTAyJ+l6+L44vMS iVKmgEqmhMvnho/1we51xCV+OJxSD/AWnPK6+F0bZuRV47uX34sndjwNu9cJu9eJH+x8Gt+57G7M IJpAY6HT1gPvSN+QSW3E9XUfw3NH/k4dE9ilLNCG2m84jgtR+i8OdaBxoFWY76GRq9Nm93puwUwh F/1kdwOurFkT9WMp6w1xTpNIGJTm6dA04rfv6LXDqKOH1Dm9LmFHg2EYLC2ZjyOdJwEAFmdiivoB qqhP3KKqRC8OjOqMoqj3+X3YM9KMDQBrq1Ym5HUlg7mFM4XrcbTYPQ787di/cKjjODx+D5aUzMeX Ft8EnUKL0z1n8ct9f8amedfiheOvwMv68OnZ16DaNA3PHnoRA04LVpQvwleX3yY83z9PvYltjbvg 8rkxM68aty+6CUX60Yd4RSzqp1LhPhrx2GLNEhmO43DojJj6UFlsQEsnfyJ85uVj8PlZ6DR8M5lU IsHcmlzoNWJRcfy8qEKSRT2p1JMDMC4pX4Kra9cC4AuBKsLPnkoYhsGXl34OZ/5zjlLSgBQo9VJR 9RxwWvCLD/9Ifd87yF9EzAZlyAVuvKjJ4VNxtt9MNZo7huB0AkqHAYyOL0bqe89jednCcT0fy7Kw Q1w8n2vg0D/kRK4xPYq5AEaVAa4R28WwyxqXot7hEov68kK94Ks+cKoLOdXi4jMeAQo15gp894r7 8MSOp2H12OH0uvDDnb/Ew5d9DXX5tWM/QRCkBbEypxxX1lyKVxu2USpvoKgnYyn7RpT6QddQWB/1 O+c/EG7npzjOkiTYV89ybFQ2sfeb9uC9C/WAJAdgZSG7j6UFYlHf3mvFrCr639w40CrsDE0zlKCY KLoSYb9hOZayhCTSRlisF9OwOqOIXT3SdUoQ0HLVpkmrdgP0+2k0yF3Bn+z+Lbx+Lx5ew3vsnz30 In61/y94aOS+xT2MfW1H8L119+NQ+zFsOfYvVJrK8fWVX8SA04Kf7X0WK8sWYXHJPPzn7Hbsaj2A e1bejhy1EW+d24Ef7HgaP9/4PaHBPhzpZYxMQ2zZ5JuE0tg+hIFhfktTr5Hjya9diooivqj0+Vk8 8/IxPPX8ITz1/CH86M8H8MAvPhDSUWwODxrbxZMm59CB43hbRZe1F66RjPWPRlQTgFcOZhdMx+yC 6agxV8SUWJFoTGojbl+8KeTrOUmOtHRZNPB2VoJjQy0qcokCrJ2/iMRLpQfo4VPxtt9MNU428kWZ f1gsPk6PM+YPADqs3XD7+c8o51GC9Sjx3sH4eL7jCWnBiVdWPWm/WT2/BHIZf75o7bKia0gsrOIl +FSZyvHYFfdRU4F/+MGvxhXTSDbcVuSUQi6V48bZG4WvqWUqVJl4UYNU6gNTZS9YwqeI7bl4SLid mwbWmwDTckqEv8Nw0ATpSBztPIXfHvwbmtlDkJXy6U6BJtkAJfni37atJ9RXT/rpp+dWIUedmKbt AEMucfCUTqGFcpyDp6KhWCcuULptvVTcaThI682ayuVpdX2NlTJjccju5p8+egm3/fNe6v8f7/4N AOCCpR1nes/jayu/iGpzBarNFbh71e040nFS6DFgORa3LfgUSvSFuLrmMrAchw21l6PGXIFlpQtQ ZihG+zC/I/JqwzbcsuAGzC6YgRJ9IW5fdBMkjAT7Lx4Z9XWP+Rvv6Bg7HjCTsRLDI7IZ9fGHHHCz ZFYhtGo5vnP7CujU4Veinf12/P3dkSFCjf0ILJKrSgwAJwXn5E/AHDi0DrWj09qDjpFtQ6VUQUWf pSNrKpZjcYmYj6xTaIU862Rhd/vgu1gH17HL4W2vgU4uvu8LJFUAx5824lrUJyj9Zipy7ByvVrNW oqgPMz00Ws4TDdJ83wqDbQdawbLx8a3Hi0TEWpL2m1yjCgumi6k/Ld3i7kU8hxJOyynF9664X2j+ dfvc2PzBr3C868wYj6Qhi/pAbO7aqlWYNaLOb5yxTsj5J33xfY5BcByHC0Pi4xcWzRZuByw9QHo0 yQaQMBLq/B6Nr34vMTFVmsMr0VXF9HmtLF88/4VrliX99DPyqikRZjABRX2ik29INAq18D70sj70 OSMP9rK6bUIjNcAPnJrMSBgJbpl/A1QycTf6xjkfx08+9h3q/zuX8jHvbcNdUMtVKCF2N0r0hdAq NGgnZlAUaPmeJIWUX4yRnz2FVA4v64XL58aAw4L/3fecsHj4wv/dhz7nIDpto9ugItpvAjz99NPo 6+vDmjVrcM0116CwsHCsh2QU2Yz6xEJabwKDb4rztPjBXZfgtV1NcI8UeA6XF0fO8sXKKzvP48rl 0yjrzdJZheizOOFyGCDR8Cfe5sGL1JjuuYUzR922SgcYhsGdSz+Hb739Qwy7bSlJ5nEEChmvEr72 6fjMJTdAX9yPfocFh3YrAPC7I/FqkgWClPqs/WbcuDw+HBeKehMYMPwC19IOm8c+LktKIzFJVuYx wwOgq9+BE419VJGbasgEnKE4KfV2wn6jVcuxYk6R0APUOTQIjIikujgLPmXGYjx+xX14fMcvMOgc gsfvxVO7f4Nvrv4KFhbPieo5Wiilni/qZRIpHrviXtg8DkqF1MjV0Co0sHsc8Pq9GHINU0r94pJ5 6HdaQhpnUz1NNpi5hTOwr43PVK/vbcTGGesiHstyLI50iLu4ErUdWh2LvBy6sbO0IHJRHzx0akZu FbRyDeQSGbysD26fGy6vK67NogNU8k3iE7xK9AUYGlmcdFq7I/ag7b1wWLje1porUWoIjcadbFxR fQkV7WlQ6lEYFOcb2NmKVFuwHCuETAAI2b1gwkTnBHZE7lv1XyG/x7GG3I2p1D/11FP4zW9+g4qK Cnz/+9/HLbfcghdeeAFOp3Osh2YENmLASNZTH18GrS6cvcCfoCQSBotnilt9tWU5uO/mxXjoC8vw 0BeW4fE7V2FWJX8B8fk5PPvKCRwjmmTn1+Yh16gG5xDVuhZLG2W9WUIo4OmMWZ2DJ69+GPddcgfu Xnl70n++PSib+0yTBZdWLMd1s67GhQ6X8PV4KvWUpz7OjbJTiePn++Dx8ReE8nwTqk18ozkHDvW9 jaM9NCIXiEJufmmNcPud/WNPbk4mVAJOnIp6h1P8LGjVciybLYpaVhfRb5UAwafEUITHr7hfUGO9 fi9+vPu3lBoaiSHXsGD9UEjllI1CwkjCNk2T/vhexwBaiTjLipxSKho2QLoV9VUmMVihY4zGzqaB C1QKGgAUlDtDkrFKCaW+s89OxS23W7uE3XytQoMifQEYhqHU+nhbcMgQhYlOk42GIh3ZLBvZV09a byZjNn0kok1KKzUUwel1UZOh24Y64fS5KPU+GjQKNQwqPQacQyjU5aNQl498bS5eOP5varEejjGL +ra2Njz//PN47rnnoFKpcPvtt6OgoABf+tKXYnqRkxUbab/JKvVx5TCRejOr0gydJrI3kGEYEuiK 7wAAIABJREFU3HnDPAQ+X4fre4SmNZlUgrpKM8wGFRVrWd97nrIdLC6eHEU9wF8sV5UvSahfMhJk cyAAYTz6kM0t9D8o5FKU5MdPnVTIpcLf1uP1CzGlWWKDtLMtm1VIxfyN14JDpl5sWCQWdnuPd8Lq iG1QXCKh7DdxKqRspFKvkiHXqEZx3sh1QCb+2+PRlBuOIn0BHr/ifqHg9rE+/HTP73Cg7eiojyNT a6YZS6PyNpNZ9V3WXsoyUG4sCSuK5KeRpx6gPeCdth5KIQ3mo87QxZHcGJpJrlHJYTbwFgyfn0P3 oANtw534w6EX8fA7TwrHzcitEhpzE1nUk0p9MuxPxfqxi/r24S7BpieVSLF62tKEv650o1hfgMUl c/HM/r+gcaAV5/tb8MyBv2BWXq2wUxYLn5ixHltPvIqD7cfQZevFHw69iBPd9SgbYwdkTPvN5s2b 8fGPfxy/+93voFaLaQdDQ4kZqpBu0FMDs0V9PDlIFPXLZ4+9kq0ty8HVKyrw9j5aIayrNEGlkPFF /Xnxwk4qNZU5ZTAnKM8307AHFfU9g070DDjQ0ScucCuK9JBK4pf1LpEwUMqlgp/e7fFBo0pvq1S6 wXEcDp0m7GyzC+FS+fF6w7sAgDM9sRf1Dq9TKEpkEhkWVVagtqwV59uG4POzONM8gOVhJtCmArKQ ClZgxwvpqdeO9PmU5GnR2WcHIxO/l8hd3AJdHh5f9wAe3/5zdNv74Gf9+PneZ3HPqi9hVfmSsI8J Z70ZC1KpP959Br6R2MpctQk6hRbTc6sEi06AdFPqdUot9EodrG4bvH4vBhyWiDn64XY87NKuMEfy Q6gGht0A48dvDj2HhqHTIccsKhIXvDlEYtlgnBNwSE99MgbolVAJOOF3P0iVfknxPGGYYiYRzdXu ayu+gOc++jt+sONpSBgJlpUuwBcW3hj1k5JWnGvrroTb78GfDm+FzetAVU4ZHl17N/XeCseYRf1D Dz2EnTt34h//+Ac/dKKvDw888AA+/elPj/XQjIBMv8nEN2qq8PpYHGmgPfHRcOs1s7DnWAeVSjG/ lve4mY0qwK8A61ZBonRRj1s8Saw36QBpOQhwsqkPQzZRmYyn9SaASikTinqXx58t6mOkpXMYfUP8 +16rlmNWpRkuv0bw1TdZLsDhdcaUK95FKHNFunxIJBLUlOXgfBtfqPQOOiI9NOkYEmC/CVfUl+br cLi+GyCK+kT3W+Vpzfjeuvvx/e2/QKetB36OxdMf/gl+lsWlFctCjm8JSr6J7meISj1pW5w28nip RIpFRXOw+wKfQy5hJEmfoRENJboCNIzssHdYu8MW9QNOizjLhGPAcQAj4TDg7YXVbQu51pcW6HCi sQ+ykkY0DDVR32MdOvi6KuEqKgNGEhwppT7OWfXJbJQFxlbqWY7FrpYDwv3JnE0/Gr/6xBNhvz6v sA5bb/o1AF74jWSZnV0wQzgO4L315H0AeOLKb4rfZyS4ae4ncNPcT8T0Osfck3vggQcglUqxa9cu dHZ2oqmpaayHZBRkTr1OMXqDQpboOd3UL0RTFpo1KC/Uj/EIHqNOic9vqKO+Nr+W7yY3G/hmJM4R 2sAZzg+aJTzBSj3AxyQGspqB+DbJBlAncKrsVOAAodIvmVkAqVQCrUIjFHUcx+FsX3Okh4elgyzq Ry7u+TnioqBnMH16q3LibL/hOI6yomlHFpkl+TpA4gcjGZmwLJFBKU28TS5XY8L31t2PUj2/M8Jy LH65/znsbN4XciydfBPdLA6yAZJMfZtmLBFuLy4Rz6O56py0jCyMJludbJD1W03UNeNM7/mQ40vz dYDMA1mRuEu8uGQe5nAfh/vkavj7yvCvHefhHelnSaT9pp9slE1CUV+oyxcU5B5HP3x++tx8qucs +kdScfQKLRYVRdfInSUxjPmJ1Ov1uPnmm5Gbm4uHHnoIFkuo5yyToSfKZpX6eHHgDG0TiLYZBQA2 rKrEzAr+ZFZeqMOMafztXCNf1LMOeoFgUOpQa66c4CueOoSbonmyqR8tEaYuxgsyAceZLepj5hDh p19K2NkqTWJRFxgsFC1dNrEoCkyXzDeJRX2vJX2KemOc7Tdurx8+P9/bIZdJoJDz78/SfC1lvdEp tTGdvyaCSW3EY+vuQ/lIoc1xHH594Hm837RXOMbr91LNelEr9RGsNNOM4uMXl8xDrtok3E5HivRi OkmnLXxRT+5EsJZ8eqZDmN6TsgIdZMVNYKT8TmK5sQQPXvIVnK+XIeChGBh2Y9dRvpfBlCD7TfDg qcDfIpEopHLBu89xHLrtfdT3SevN6oplkEnHNIBkSSBj/vaNRiO2b98OhmGwZcsWDA5GzinNNDiO oxpls5GW8YNu6IvNkyuVSvDD/16Nj+p7MLPCJAyECSj1ZLMsACwsnpOWilK6EtwoC/CpD6SFPhFK fTarfvwM2dxouMCfmyUMqCQpMhVm2B2asz0apFIfaELMN4k7lulkv9HI1ZBJZPCxPrh8brh9ngk1 moez3gAjSj3lp0+u2JOjMuCxy+/FD3b+L1otbeDA4bcH/wo/68dVtWvQNtwlDCcq1OZBHWWcYqSo QnJRoJGrsfnqh9A21IHZaTottGQMpd7j9+J4d71w328pAKN0AOB3scL1nmj1fsgKLwj3N829Fi0d Vlisbuq4f3/QiCuWlNH9HXFU6oddViE2MtGDp0iK9YXoHUnd6bR2CzGLLq8L+4mm7cmeTZ8JjFnp PPnkk6itrcW3v/1teL1e/OxnP4v6yVtbW3HDDTdQX/vwww/x7W9/G9/+9rdx5Mjok7FSjdPnEk6O Sqki7TPOJwvtvTZ09vE7ICqFFHNrwl9MRkMpl2LVvGKhkAdEpT7YfjNZoizTBTLSkvz9BgJpCs2a hPjd1Uoy1jKr1MfC4foeYRDbzAozjDpxYArpNR+O0WtONsYFbA2k/SadlHqGYYJiLSdWTFFFPfF+ zzOqIVeK70+NLPoehXhhUOnx2OX3CpGlAPDs4Rfwn7Pb0TIoTvuNJXVDq9BQg3YAQMpIQuL4clQG zC2sS1uhhPaAhzZ2nu45B7ePL8Y1jBGcSwvWakJAcW+xtFHNwACwu2unYLdibQbMyZ1NBT0EaGof wsnGfuQQvQbx9NT3JzmjPgD5OyUX+vvbjgq/yzJDMfV+zJIaIir1Tz31VMiWIsdxePXVV1FXVxfh USJ9fX14+eWXodHQPvTnnnsOv/nNb+Dz+XDffffh17/+dYRnSD02d3bwVCI4SHh/F0zPF7a1J0qO TgmGATiPSmiWVUoVWFA4e+wHZxEglfrlc4rw1oct1PcTodIDgFIhvg/cWaV+VFq7hqGQSYV4xYNB qTckZCZ5LEo9x3GU0hmw3+Qa1fznjAMGhl3w+lhhtyzVGFV6wd875LaiQJc37udyEItbcsK1RMLA ZJIgUKpJOSVSgU6pxf+7/Bv44c5fCnGCzx35O4qI4TiVpuiLeoZhkK/NpQZMlRiKJp2dgsxV77H3 w8f6IZOI5xYyylLtHtmFYGUoUBahx93Jz3ToaxTEoB57P95v3iM8xts+He29diqSucCsQc8AvxD4 9weNuOuzYpRsPD31VPJNEqf5RmqWDTRNA3w2fbJsaFkiE/FMfMUVV+Dyyy9Hc3MzSktLsWHDBlRX V6OjoyPSQyjy8vLwwAMPhBT1ACCVSqFUKuHxpE/GcThoP322qI8XlPVmdvzi8KRSCXJ0SgAMvI3z saRoIe695A5oFMlX0iYzdiL9JlzUaCL89EBWqY+WN/c24+s/2Y47N7+L//fbvTh0phtHGsQLbfBn yqAaX1E/7LbC4eWVeJVMKXjW5TIJTPqRXTEO6B9KH7U+nln1YsIWB4l2CF6/uNg1GMTihfOlbgdX q9Dg0bX3YGZutfC1LpuYKhZrPnZ+kK++whidHz+dUMoUgtec5Vj0EB5wjuPwERFl6ekXd4ln5IqD 1c4QvvqXT70hWF78VhPYoTycaRnA2Yui3e2bnxejRQ+c7oLDKpZWFvewMCF0oiQ7+SYAWdQH+mys bhtOEDamS6eFpjBlST4Rl+DLly8HAPzyl7/ELbfcAgCYP38+XnnllZh+AMfRQ2SUSiV8Ph98Ph+U ysgKx9atW7F161bqa8leBJDJN9nBU/HB7vQKw4wAYOmsglGOjh2zUYVBqxuszYzrKtegriS9cpTT HY/XD9/IxESphMG82jzIpIzQMAgkrqhXEUq9y5Mt6sPR1mPFH/8tNvkdPdeLo+fEIi4vR42KouBG cdJTH739hlTkikcmZQbIN6kxMMzHZ/ZanCjKTY/zo1FJpo5MrFk2YL+RVx9Hi74Tj2+vx/fXPwAJ I4FGxwEjlyOPOz47jeNFo1DjkbV348ldz4Qkt8Rc1Af56qdF2WSbbhTrC4Qdm05rj2Ahard2ocfO X39UMiX6O0TRcUn5bOzu2A2At+hwHIddrQeoRlBf23QADN7Y3SzY3eoqzairMGPprEIcOtMNjgPe 3HMBOoUWNo8dHMdh2GMTfPZWhwcsy1EWuWgho0qTMXgqAJkoFJj/crD9mDDca7q5MuI8gCzJZcx9 tYqKCjz88MOYOXMmTp06hVmzZsX0AwIXgieeeAIPPfQQbrvtNnznO9+Bz+fDV7/61YiP27RpEzZt 2kR9ra2tDevXr4/p508EGzV4Kpt8Ew+OnO0RpoXWlBmRa4yvip5rUKMRfNrAwJBrjKOzBEPGWWrV cqgUMkwvN+FMiziaPFH2m6xSPzp+lsP/bj0Kjy+y6hcuSWq89hu6qKd3bApMGjS08kVTbxrFWpJK fSwLmHDwnwUOUjNvbTrb34Quaw9KDEVQqHxCUe+yp7aoBwC1XIWHL/s6ntr1a5zqOQuAV/GDlfex CJ4QS8ZZTiaK9QU42dMAIOCr5600xzrFoVEzTNOx389/VswGFRaUzBBnOgxewE/2/A6H2o8Jx5eq KnHeyv9+OvvF2iAwY+X6y2pwaMSS8+7BCyhfoxdqCItzGDkqA+pbB/D/frsXLMvhibtWY1ZV9H8f H+vHQeL1zClIXqNyvsYMqUQKP+vHoHMILq8LH178SPj+yghD0LIknzGL+ieeeAKnTp1Ca2srFi9e jPnz58f0A5599lkAwKOPPgoAWLZsGZYtmxzbNLas/SbuTCT1JhrMRrGxM6AkZoke0kccaA6cW5Mr FPUalQyF5sTMa1Aps+k3o/Haribh7yCVMHjk9uU4drYX7+xvFX5faxeFKrOGoPQbjuOi8r52homz DEA3y6ZPAg5Z1E/Uy2x3egG5G4xE3KU6P9CKEkMRJHLxc2KzcuEennRUMiUeWvM1/O7QFhzuOI5N c6+N2eOcOUo9qSyL7+MTI4U+ABQpKgHwf8fSfB10Ci2m5ZSi1dIGlmOpgj5fm4sbaz6FJz8InSQb KOrnT89DZbEBLZ3DcHv8cDtEW5bFNQS/vwTP/OOY8Fndfbw9pqL+VE+DUJOY1TmYnlsV9WMnilQi RaE2T1Dpzw204CRhvVlZvihpryXL6ETVATNnzhzMmTP1BgpYs3GWcYVlOX4S4wjBDX3xgExryRb1 sUMmfmjU/Olhfm0e/vEe7zGtLctJWDNU1n4TmfZeG/76plhQbLpqJpbPLsLy2UW4+eqZ+PBEJ8xG FeZUhyZJKWUKKKUKuP0e+FgfnD5XVFNlO8jkGx39WaWy6tNJqVeSUYITt99IlPS/7fxACy6rXAFW IlpBLRYu6oVSolHKFLhn5e1gORYSJvbm5XyN+P7RyNVJyUFPBCVhEnD8rJ+Kq1R5CgHwufIl+fz1 fVZ+LTW4CwCurFmDWxd8Cl6PBABd1OcaVags5t9zDMPghstr8PMX+VS/7h4/pCO/TotrGG/ubUFL p7jQjHUnmVLGyxaN6+87EYr1BcI54dX6bUIyYK25MmQxmCV1pEdkQZpipew32aJ+opy7OIghG38x zNEpUVsW/0gusqjvz9pvYiZcjN+C6fm4ZlUlasqMuPWa2Ox3sUDl1LuzSn0AP8vh6ZeOCLab6hIj PrNeTNfQaRS4akUFltRFXiSPx4IT7KknoZT6dCrq42q/8YEJKuobB/iJoi6/uDvhdkoxGJRXnmrG W/BV5JQKQ6hWlS+Jy0IleDJvMigiGzutfM9J40ArnD7+mpCrMWF4QDzflOTxn4/lpQuEr+WqTfjO 2rtx59LPQS1XwaBVQK+hc+GXzqLtbpcvLsfsEfWd9YjHdg0NYMvb9dRjY3nP+Fg/DhJ58Kmwu5C7 H8e6xMXNyvLFSX8tWSITUal/7LHHcM899yA3d+quwMhIy6z9ZuKQ1pslswogkcRf2col7TfZoj5m SPuNRsWfHhiGwVdvXBDpIXGDst9kPfUC2/a3Urabb3x2EWTS2Io2g1IvDI8Zdlmp2MNwsBxLpaiQ UzoBPsIvQCbbbxgFXdS3WNrgY/2UNZPzydHea6MEhcmKXCrHjz/2CFoG21CXVzP2A8bA72fx7V/t RmO7BV+7cSGuXJ6cHPMCbR4kjAQsx6LfOQiXzy147AFgXkEdOo+I79vSEaV+bmEdvrHqSxh0DuOK qlXQKmirYVmBjuovCl5ISyQMvrFpEe7+6XawXrERdn9DC+xO2hoXy07y6Z6zgshoVudgRl7yrDcB gi14AbJFfXoR8cqwb98+3Hvvvfj9738Pq3XiI7cnI1SkZdZ+M2ESFWVJQhb1/Vn7TcyQjbKJGDA1 GmrCfuPM2m8E3tzbLNz+zPoZqC6NPX0o1ljLAYdFiHA0KHUhO5XBSn1wylmqMKpC7Tcenwf9jsGY X6Pd5Q1R6r1+Ly4OdVDXBs6nQEevPfjhkxadQou5hTPjkk9/unkADRcG4fNzeH1PUxxeXXTIRjzg AbqsvVT84tzCmWjvEz8HJfni52P1tGX4xMz1IQU9f5z4OZBJGSycEbo4LsnX4daNs8ERRf2Fgb6Q 4waGXVG/J0nrzYoUWG8AOv8/QI25IuIk4iypIeKntrCwEH/+85/x+uuv45vf/CYUCgXmzp2LkpIS fOITn0jma0wZ1PCprFI/IfqHnGjq4FNpZFIGi8KcDONBLJ56juMQfE5NxO7BZMIRlH6TTGilPmu/ AfgJlc0dvOKskEtx/drxqaf6GO03HWEmyZJo1XKolVI43X64PH5YHV4YtMkZWT8aBoVOSDCxeez4 2mvfQZ9jEBw4zC2YiUfX3hP1JFS70wtGFWotOtffBIeH+LpPho7e6FOFMo1/7TiPo+d68fkNdZhe TnvwyZSYnoHk2rSK9QVCs3erpQ1n+8RFxQxzLfosfHylhEHUkaylRPE/tzqPSuwiuXZNNd47kwfh UyTjrTZLZxXi+Pk+eLx+uD1+ON2+McUTP+vHgXbRerMqRcp48GRhIHWvJUtkIhb1HMdBIpHgk5/8 JD75yU+iv78fBw8eRFtbW6SHZBxWj3iiJi+KWWKHVOnnVOcmTAXWaxRCrrrd6YXL46O82gFefKcB L793looHVMil2HTlDNx0ZfKiwtINcvBUwH6TLFRZpT6E9w5eEG5fMq943AutWLPqR/PTA7wlKy9H g4vd/HP1DjrSoqiXSCTQK7XCwiVgOQKAkz0NONvfjLr86BZGdqcXjCG0ED3eVQ8OvBrA+WQAJGif okV994ADf3rtFAB+CvSTX7s05PsBrA5PxPNxIijSFwCd/O0dLR/Cy44k3eiL4LbLBUGn0KyNeiLy pQtK8dK2s/B4/bh2TXXE46QSBl/42CL8+MD7AABG7oZMKsGXr5+Lx37/Ibr6+d/LwLBrzGvhqZ6z QmiHSW3EjLzIPzeRmNRGoeE+wMqybFGfbkR8J995553U/dzcXGzYsAF33HFHwl9UupCdKBs/Dp1J vPUGGBnhTqj1g8OhzUgdfTa8+E59SN63x+vHlrfrp7Sfm1Lqk2y/IZV69xQr6r0+Fn4/G/K1HR+J IsqVy8bvR461UbaTSr4J76WlEnAs6dMsW5dXG/F7R7tORvxeMDanB4wydLfvRI9o4whMk+3om5pF fQ9RtLd0DIXYSbr76X6LviS+T0gPeCC7Hxix3hCLsOL86K/txXla/OnRq/CnR6/G8jmjX8fqSoqF 24zCjU+vq0VJnk6YxgyEvz4Fsy8NrDcAv5AnF/g1pgoU6PJGeUSWVBDx3bF3714cPnw47PcOHjyI zZs3J+xFpQM+1g+nlz+hMwwDjSK+Q5KmEi63jx5jPyv+UZYkdAJO6EXktV1NlO2GDHhgWQ6tXRNr sJvMBA+fSiZqBTl8aurYb85dHMSt33sL//XDbdR779CZLgzbeVUsL0eNebXjv4DGrNTbRlfqAX4A VYB0SsD5+oov4OsrvogHV38FP9vwXXxj1ZeE7x3pOBX18zh8djASfqGlkCrAgD9RBK4LAAAfvzvR 2ecQhupNJcjzhd3lg9VBp9x0D9C9Bsl8n4SzjQHAvMI6qqgnLTXRYNQpqQVtJLQKDWSSkbABqR+f Wsc3t1LXpzAWUY7jwHIsWI6Fz+/D/jSw3gQoMYgLmWyDbHoScR/svvvuw0svvYRf/epX8Hq9MBqN sNlskEgkWLt2Le69995kvs6kYyfjLOWalK2OM4GPGnoEVby8UE81JSWC0Xz1NqcX7x4QLQ3fv3MV Fs0swE/+eggfHOUzi5s6hjGzYmqOvA43fCpZTNX0m/cPXYTd6YXd6cVTzx/Ez76xFiqlDO8dvCgc s35p+YT6PUil3hqVUk8OngpfHJHNsj2D6ZOAo5KrcFnlCuG+WZMDKSOBn2PRbLmIQecQTOrRm429 Pj+8EjsChrASfQG8fh/arV3UcVLwzZA+P4veQUfU3uxMITiqsrPPBgMxlZa03wDJ3dEJaxsDg9kF 0/HhblG5L81LzN+MYRjkqAzoG7GAWT1WaBQqmAxiA+1g0PXpgqUdP9nzO3QTyVMBTCojZsYhkWgi fHzGOpzuOYtcjQlX1axJ6WvJEp6IRb1CocBtt92G2267DU6nE1arFUajEUqlMtJDMgoqoz6bfDMh PjzZKdxeNa94lCPjQ+4oU2Xf2dciTPSrKNIL6QWVJQahqG8eaeidilDDp5LsqVcrp+bwKfI9erHb ht+/cgK3bpyFg4Rlbd2y8gn9DMp+4xq9qPf5feix9wv3I8Vfpqv9JhiNXI1aczUa+s8DAI52nsIV 1ZeM+hi700cNnsrX5kItU4UU9VqZBoGytaPXPuWKerIHBwA6++yCIOL2+kOy2JOp1JvVOVBI5fD4 xXNalakcOoWWskslUmQii3qLaxiFuvyIotOwy4qndv2a6gMhSaX1JsD03Cr87pNPpsWgtSzhieod olarUVBQMGUKeiA4oz7bJDtefH6WapJdNTfxRX2kAVR+P4vXdovxgNddViOcnMiYwJaOrP0GSL79 RiaVCGq0z8/BG9TzkCy8Pha/+7/j+OXfjwr2l0QSGMgWYNuBC/jp3w6DHbFzzK4yC8NxxoshhqFM PfY+sCPTInM1Jihk4RtgSaW+L43sNyR+lsOv/nEUJ4+IC8YjXWNbcOwuOqM+X2NGjbki5Dg9ERU6 FZtlQ5R6wkPfMxC6e5PMmQYSRhISwzi3sA4AqAjSWO03sZBD7AgNOnmxyBym58vr9+Kne35HFfQM 8d80Yymun/WxhL3OWMgW9OlNcqW4SQQ9TTY0rzZLdJw43yeov/kmNWrKYs/YjpVISv3e451Co1aO Tom1i8VhIFUlRFHfOQSW5aZkvKUjhek3DMNArZDCPmIBcnt8kEcoKBPJ2/ta8PoefvHXPWDH43de AmkC3wsWa6iv9vh5Mdd6Ig2yAWJplO2grDfh/fRAkKc+jQZQBeA4Dr9++Rje2d8KRp0HOfjhQ8e7 zsDP+iGVSCM+1u6kM+rztblhi/pcjR6BoMSpGGtpdwUr9eLvINh6AyS3URbgLTgXhtqF+/MKZ8Lm 9MJi44tpuUyCvJzE9cvlEHMTtjV+gPq+RvRYHZAVD8A/WIhBK59V/+zhF1Hf1wiAL+a/tea/saRk XsJeV5bMJaJS7/F44HQ68cgjj8DpdMLpdMLhcOCee+5J5utLGVZ31n4TD0jrzcq5xUlZ5YdT6jmO wysfnBe+fs0llVDIxYu6Sa+EUccXkE63H10DmTNMJhbsKUy/AWhffaqaZcmC+ti5Prz8/tlRjp44 FsKiQC5IAUCpkGL1gpIJ/wy1TCU07bn9Hrh9kXcgqDhLXeSmdrNRhcBaZ2DYDa8vfZqbOY7DH189 hXf2t/L3nTqwbv536/A6cbZ/9EFIfFEvLrbytbmoNJVDGmR/yDeIYkBH39Q7Z4R66sXfQXd/6O8j 2Q3VpK9eKpGiLq+WWnwV52kTKt6QRf2J7ga8efZ9HOrdB3n5Wajm70KT9jX8ct9z2NH8oXDcLQuu zxb0WcZNxKL+3XffxZ133olt27bhK1/5Cu68807cddddKC+fmLdzsmAjM+qz9ptxwbIc9pN++iRY b4CgRtkhF1iWw5mWAZy9YAHAqzPXXFJJPYZhGFQVixfo5iloweE4jrpIa5JsvwFAZVinwlfPcRzq W2hP6wtv1eNUU3+ER0wMr88vqJ0SCYNHb18BmVQ8LV8yrzguMx0YhglS6yNbcKJJvgF4uxT5Weuz pM8E5xfebsC/P2gkvsKAHRLTg450jm7BCbHfaHOhkMoxLaeUOq7EJA5bmor2G5sz2H4jFvJdYe03 yZ0+TDZ5z8ithlKmoIr6RFpvAGD+iN0nEn7lEHZfOCjcv6xyBa6deVVCX1OWzCbi/vrGjRuxceNG HD58GEuWLAEA2Gw26HRTo8AllXp9VqkfF2cvDmJgxDOo1ygwuyo5iTJmo7id2tlvx3XffJX6/uWL y6is4ABVpUYcPcenDjR3DGH1/IkrpJMJj4+Fz89fcGVSBoooB7LEE7JZ1pmCBJzeQWdIcx/LAT/9 2yH874NXQK+Jrx3IYhUVc6NWgdryHHzlhnn4zT+PQSaT4vq1kTPXY8Wg1GHAyS9sh92/O/pqAAAg AElEQVQ25EcY735xqEO4HSkWMEC+SYO+kd2wXosDxQlKEomFN3Y34aVtDcL9olwNuvod8FvyISvg c/+PdJ7C5+ZfH/E5bA4Pbb/R8OeuGnMlmgfFVKIysxkMMwiO4xOAugccKDRPHbumI6ioH7J54HB5 oVHJw9pvvD4WQzYPcvTJ6c9bXroQL2vfwIBzCNfV8cUyuaNSkuD3a11+LX6w/kGc628RvsZyLJ7f sQeMsVeITAX4RcdXlt6S9awnkK5+O17b1YS5NblYNS8zr+9jmmaPHTuGixcvoqenBzt27MDcuXPx yCOPJOO1pRS7VzyhZz3142PfCVGlXzGnCFJpcopErUoGrVpOJbmQfPKy8LFgVSXiVulUbJYlL9Ba tTwlFxcq1jIFSn19q6jSV5UY0Gdxwurwom/IhadfOoLv3L48rr8Xi01UtwOFzoZVlZhXmwelXBpX v280WfUsy6KFKFqrTKPvzOab1DjTwt9Oh6x6h8uL5/9zRri/uK4A/3XtHHztJ9vBDucCHAMwHFot bRhwWGDW5IR9nkGHFYyUtxNJIYd25BpQa67Au427hONMGj3mVufhRGMfOA7Yuq0B92xalMB/YXrh cIV+Rjv77Kgpy6GKegnDL44BfvGXrKJeo1Dj6Y2Pw+v3QiXnhZyJZNSPh5l5NSFRlK+8zKG30Qqp qQfLVwEGjRq3Lfg05NLk745OJf7w75PYf6oLb+5txh++cxVyjZk3f2jMKuudd97B9ddfjz179uCF F15AfX39WA/JCBwe8YSkkWfeHz7RcByHD08kN8oyAMMwuG3jrJHCFML/CrkUn1k/HZXFhrCPI5tl m6ZgrCXpp4+H5WM80Pab5Hu0G1oHhdvLZxfh3s+KA1b2n+rC3uOd4R42bsjkG6NOLHRK83Vxb+CL Jtayw9YtjIE3qYxj5rmTCTjpEGv57oELQqFZkqfFw19YhrICPb8DxMrgHxbtMkdHScHpc4rvA63E ICzkgptldUodPnv1DOH+e4cuTqnpsnZXqHASsOCQnvrqMnHxlOzFn1QiFQp6gG5oTvTMlEiY9Sr+ /dhfgusqbsLXV3yRSqjKkhjOt/E7lT4/l7EW2zGVeoZhsGXLFsydOxcnT56E3T41moFIpV4jzyr1 sXKh2ypsc6oUUiEPPllsvKQKGy+piukxZQU6yKSSkUEyTtgcHujibLdIZ8idDW2Sk28CqBREVn0K 7DekUj+zwoRls4uwYVUl3vqwBQBwqrk/Lo2rAcjkm0Srl9Ek4DQPRK/SA7z9JkC4CMNk4mc5vLpL bIC9fm2NsEisLDbiTMsA2KF8SI3833hX6wFh0SKTyATPNQAMusSiXi8XFzZlhmKoZSo4fS7IJDIY lXoU1Cowr4ZX61mWw9ZtZ3HfzVNj2mZwoyzAK/U2h0foFVHIpZheloPzF/mCKtkJOCQcx6GdiLMs yU+NXYwcQBU8SyVLYvCzHGWtDNfInQmMqdT/4Ac/AADcfffduHDhAn784x8n/EWlAw6iqNcqskp9 rJDWmyV1hVTSTLoik0owrUhUS5o7M3MlHwkyni5VSr06hek3Hq8fTe3iDk1giM6catF7Hu8LMHmR ydEluKiPIqu+aVCctlxlGjtKM50GUO0/2SlYPvQaOa5YKi5KKkesdX6LKC6c6jmLzR88g80fPIMf 7Hgaj773E/hY/j037LEIx+UoRZVZKpHii4s+g2J9AW6ed52wCLhlg9gQuePwRVzsHn0WQKYQHGkJ 8EU92SRbaFanzfvEYnULvToalSzhn7lImKis+mxRnwwsVpcw+wMI38idCYxZ1Ot0Opw5cwbf+ta3 4HQ6YbNNja1Fh4co6rNKfUycv2ihkidWJtF6M1FIX30sk2U5jsOQzT32gWmMI4WDpwKk0lN/vs0i NAqX5mth0PIFm3mUse4ThbTfJLyoj0apJ4r6anMURT1pv0mxp54852xYVUlZuQLWOs6lhYoLbylq tbThZDdvL7X7xQV9rppu8L+i+hI8vfFxXFt3pfC1OdW5WDSyG8lywEvvNCDT8flZuMNY5Dr77ZSf vtCspXZ0Uvk+oZpk83Upa0qNNFU2S+IgB1EC4ecoZAJjFvWPPPIIbrnlFlgsFqxevRpPPPFEMl5X yrF7s5768VDfMoBHf7sHVgdfIObolFg+e/QEjXSC9NU3t0en1HMch81/OYjPP/YWfv/KiUS9tIRj T+HgqQCptN+QfvqASg+ASkqK9wWYzKhPvP1mdKWe5Vg0W2Kz39ADqJIbV0hy9sIgTjfzthqZlMHH V9PWO3GxzkDZuRSXlC/BwqLZWFg0G6WGIuG4QLygkxM/+5FSgoL5/DWzhNu7jrWjNcN3+sI1yQK8 Ut/dTxb1mqDei9QVU8dH0s0AoCxFfnogaKqsdXKLQZOF/iF6MdkzOEWLerfbjVmz+JNVUVERVKrQ KMBMhPLUZ+03UXGysQ/f/f1eYUtWp5bjsTtWpszKMR4opb4zOqW+uWNYaAp+Y09zSlJb4oEjxYOn gNQ2ypJ++roKsaGSVtXccS1cw6XfJIqxlPpuWx+cXpdwbK7aFHJMMFq1XFgAerx+DNsjD7VKJKRK v2ZhaUiqRWWRAQFRtqddjv9edjseWXs3Hll7N+5e8UXhuANtR+HxeeBhiAFFhjxEw4xpJiwbETA4 DtjydmaHSpDni1yjShji1D/kouxHIUV9ipR6juOw/XCbcH/5nKJRjk4swbNUsiSe4Dka5MIzkxiz qF+xYgUefPBBdHV14fHHH8eCBQuS8bpSitfvhdfPn7CkjARK6dRplhwvp5r68diz+wQftFGnwI++ uhq15eEj49IVUqm/0GWF38+OcjTP7mPiGHKW5YSGsMlGWqTfKFOj1PNDp0Slvq5SVOo1KpnQE+Lx +iMqlOMhUvpNIhirqG8O8tNHa01IdcHWO+jE7mNitv51YSJrVUqZkEnOcqBU9CrTNBTr+CFbLp8b H3WehE8q2jRKjdE3+X/uY6K3/sMTnWhsm5zngmggB0/pNQoUErs2x86LinihWUNNHx60pmb6cH3L oJDMo1XJUlrUm4gF/IA1W9Qng2Cl3ub0Roy9nsyMWdTfc889uOOOO3Dvvffi05/+NO6///5kvK6U 4qBUek12GMQYcByH3/zzGDxe/kRtNiix+auXUgXyZEGvUQhRgl4fi7YxpkRyHIc9REEBAPWEjWMy QRarWnVq7DdqQql3JnHHo8/iEqw1KoUU0wpFqwrDMJSvPp4WHNJ+Y0qx/YZuko1+cjjll06BteKN PU1CA9y8mjzUlIUXEipLwk+MZhgGqyuWCfffPr8TkPLvPc4vQaFh7B2LALVlOVR87wtvZ663PrgH hxw8Ri7uCs2akOnDwf7mZLD9sGgtW72gFMoUhjeYIzTKerx+/PHVk/jTa6eE62mW+BDuPZeJvvqI Rf3Fixfx5JNP4plnnkF5eTk2btyIvr4+XH995Cl8mQIdZ5m13oxFS+cwWrv4IkGpkGLzVy9FeeHk zdylLDjto1twWjqHqeYrAGggbByTCTrSMg0aZZOYfkNab2ZMM4UMSiN99YNxUtb8LIdhu1jUG7SJ Leo1CjUkDP/vcnpdwm5kAKpJNorkmwBUskkKlPq9RNLWdZdVRzyumirq6c/1pdOWCrdP9ZwVbnMe dcy7Vp/7WJ1g9TlwugtnL0zORf5YBPfgFOWGD5QozOWL/VQ2y3p9fuw6Ku6orlsa/aI1ERh0SmHn wurwCjsXb+5twSs7G/GvHefxlzdOp/AVZh7hi/rMi7WMWNQ/+OCDWL58OcxmM5566ik8/PDD+Otf /4qf//znyXx9KYFOvskW9WNBnixXzC5K2UCPeFEVQdELx+4glR7glfpUNQxOBFJ506Qo/YaKtEyi Uh+cTx9MsK8+HljtHmHKpk4th1yW2InLEkYCPWHBsbrFCxrHcWgiJsnGVNSncACVz89SatvCmQUR jx0t2arEUBR2d0Li0whe8WipLDbg0gWlwv0tb2Wmtz64B6c4L/S8r1XLoRs5l6SyWfbg6W7BLlRg 1mBWpXmMRyQWqYShemgGR84ph850CV97c28zOvsyr+hMFX1Doeem7oHUD8yLNxGvInK5HOvWrcPN N9+MnTt3Yv78+fjjH/+ImppQv2Kmkc2ojx6O4/DBEbGov2xR6ShHTw6ijbXkrTftIV+3WN2TcluP VN5SNXxKSaTfhIvLSxRk8k1dmAu+KQGxlhZb8pJvAtC+etGC02vvh31kirZWoYk68QUIGkCV5ESJ nkGHYL3JNapGtVSQi/WWzuGQhffqacuCHwI5O77hRDdfPVNQYj9q6MHp5v5xPU86Q/fgiD0LJIVm 8b2Rl8Lei/cPiQvWK5aUxbxQSwTBsZZur19IcAL4qad/eTOr1scDjuOySr1EIn6rrKwMN998c1Je UDpAx1lmM+pH49xFi1DAalUyLK6LrJRNFqqjVOpbOoeF6YRqpZQaUjQZffXp0ChLeeqT1Cjr9fnR 2EYMnZo2llIfp6I+idNkA0Rqlm2irDflMfURpbJRtqtPPFcX5Y5egOcaVdBr+Pe1w+ULWXivnrYU DOh/txLjsxGWF+qxdnGZcD8T1Xq6B4f21Acgi/pUDaAasrlxuL5buL9uSWqtNwFMQeeUM8398Pro YIY9xzpQ3zI57ZzphN3pDdujMBnFt7GIWNR3d3djy5Yt2LJlC/r6+oTbW7ZsSebrSwl2T9ZTHy07 j4gRYavmlUAuS//JsWNRlKsVFGOLzU01M5KQDbLLZhVhXo0YfTcZffXpMXwq+ek3jW1D8I2kHBXn acOm0NCNbfGx31iSOHgqQKRm2VgnyZIEZ9Unk05i1Hs4pZiEYZggax29C5erMWFWfi31NQ1jwHj5 7NUzBUX4+Pk+HCcSYTIBsgdHo5Kj0KxB8FqQXGilyqa1+2i7MFRuZoUpbeyhwc2yR8+K7w8psZPw x1dPTko7ZzrRR6j05CbNlCrq77rrLmg0Gmg0Guq2RpP5yjVlv8kW9RHxsxx2E376NRlgvQEAiYSh 0k8udIeq9RzHUX761QtKUFcpKryTUqlPg+FT6hRMlD1GDKSpC+OnB4LGusepUZYaPJW0oj68Ut88 Tj89wKddBYpXi9Wd1NQO0nM8llIPjN0vE2zB0cvHn+BVkqfDeqIhc8tb9RlVnAUr9Qq5NGQ+AK3U p6ZRlsymT3WDLAk11M7qps5DX7p2DmQjzfr1rYPYe7wz5PFZooeMsyRTsLoHHBn1mQSAiFfuG264 IZmvI61wkPYbReYvYsbL6eZ+oWnQqFNgQW10Q1omAxVFBpwbyZtv7bRifi2dVc1bb/iiSKWQYsms QniJYqa5fQhurz+lsWmxwHFc2g2fcsYp/YZlOWw/fBF2lxcfv6SKSrZhWQ7vHhRV6sV14acfT9R+ M2z3QCZlKFtT6u03vFLPcVxIRn0sSKUS5BpVQqHWN+RESZimyUTQRSj14ewfwYzVL7OyfBH+cPgl cOB3bnKU0cdZhmPTVTOx/fBF+PwcTjcP4MjZXiwepZl3MkGnZfGf25I8LfosdJxlANJ+02fhi6lE x0W39VjRMJI+JJMyVANzqiFjcls7h9E4krQmkTBYv2waei1OvLKTH6r2lzdOY/mcooQ302cq5OCp ymIDOvvscLp9cHv8GLJ5knb+TQbZd0gY7Nn0m6jYRTTIrp5fEhIDOJmZViQq9a1doYoeZb2ZXQSl XAqdRoGyAr6Y8U+yIVRurx/+kYZDmVQiDFtKNiqqUdY3YRWF4zj88dWT+MVLR/DsKyfxtyBv88mm PnT1iz0hZMY4iUk//kbZhtYBfPH7b+PW771NTdokB08lr6gn7DcuflHa7xwUVHu1TIVCXeyLc8pa kcRECdJ+UxwHpV6v1GGObjk4DvD1FcOkntisjUKzBlctrxDub3nrTMYog+F6cIIXVmRRr1PLBVuj 0+1PyuCfN3Y3C7eXziqEQZs+gyRJoeBwfQ8Cb4sZ5TnQquW46coZQnJQZ78dHxBW1yyxMUAo9blG FfW+THZzf6JJWBXW3d2N+++/H9///vcpH/7WrVvx8MMP44knnsDJkycT9eMnRDanfmx8fpayn1y2 qGyUoycfFUWionehK3RQz57jtPUmQF2FmJwymXz16TB4CuBV34AaxXKAxzf2RN/R+Of283h1V5Nw /7XdTRgiUme27RcV6rWLyyLurBi0CsikvKpod/lisgZ9cKQdXh8Lj9eP94hdATL9JtHTZAMYVKH2 G9J6U2UqF7LsYyE/J34DqJxuH97e14qWztHjZFmWQxdpv4lCqS8v1At/x+4BB6UqB6iVrYDr8FXw Ni2Iiw3tpitnCFaKsxcsOHime4xHTA7C7ewFL6zI4olhmKT66m0OD7UL9/HVVQn9ebFCWvp8xOTy BTP4XWG9RoFr14hzFyaTSJRukJ76XKOael9292eL+qjYunUrbrvtNnz3u9/Fzp074ffzW+lvv/02 fvSjH+Hhhx/G73//+0T9+AmRjbQcm2PnemF18EpjnlGV8tzfeFNRTHjqu+j4uz6LE209fEGkkEux hEj8ITPOJ5OvPh0GTwUgLTgTaZZ97+CFkAEubo8f//6A39K2Ob3YSyzOrlpRgUgwDIMc/fiaZfsJ ZZ9Uh1NjvwltlG0aGL/1JkCBOX4JOD/52yH86h9H8a1ffkAtwIIZtLqERZ9eoxBUzdGQyySYSSy8 //7e2ZBj7E4vwPKLu2iecyzyctTYsIpU6zPDW0/14IwIAeTCymxQhuz4JTMp6e19rXCNxOJWFhuw YHr+GI9ILqRST7KQeJ2VxaK41JWBTZ3JgvTU5xlVKCQGpXVlWKxlwor6vr4+FBfzW9kGgwFWK38B ufPOO/Hwww/jmWeegcfjGe0pUobDk420HIudH4lbgZcuLE2L3N94YjaohAQYu8tHZdxSg4qmmagi lMw4r28ZmDQXb3saDJ4KoCYScMYba3noTDf+9+9HhfsFhDLz+u4mWB0e7PyoTSgKq0uMqC3LGfU5 SQ9sLL560q7TRPi4U5N+Qyv1do8D7zfvEb4Wa5NsgHgpsCca+3DwNK9kO91+nGjsi3gsOcm5OC/6 8/RN62cIt7ftb6V8+QCEIUVA/Ba4n1k/A4qRHaim9iHsOzn5Gx/DKfU1pUYhXaQmzOcpP0lJST4/ i9d3izt0111WnXD/fqzk6JUhaUFKhZRadJLN38Hv0yzR0z+aUp9hi6WEFfUlJSXo6uKnow0PD8Ng 4FecXV1dePLJJ3HHHXdALo98wty6dSs+9alPUf/fddddiXq5FPasUj8qXf32jBs4FQzDMKiI4Kuv byEHFdGNdOWFeiHBZdDqTnpudyScbh9ONPbh2Lle4X9yAI8jDQZPBVBRCTixN8v2WZx48vmDwlCi ymIDnr5vrdAn4XTzav22A63CY65aMXYxS6ZVxJKAQy4ALFY3BoZd4DguLdJv/nL0ZQw6+YWGUanH kpJ543reeAyg4jguJM+d/KwF0xVj8k2ARTPzMbuKL5x8fg4vbWugvp+IaFezQYWNhP1jy1v1wvtz smJ3haZlFeVq8Y3PLsJVy6fhjk/ODXkMlVWfQC/znmMdguUiR6dMS3uoTCoJ8fjPrc6lmmGDi8/J /p5JFf1Bnvois3i+yLSiPmFX7xtvvBGbN2+GTqfDVVddhR/96Ed46KGHoNfr8eCDD8Lv9+PLX/5y xMdv2rQJmzZtor7W1taG9evXJ+olCziyOfWj8uI7DUJT5Zzq3DEVzslKRZFBmPDX2mnFkpFkFNIr T3roAT5feOY0E46OxJPVtw5QKnEqcLi8uPt/dqAnzMnr5qtn4nMfq0uLwVMByAFU44m1PHC6S5hG W2BS43tfXgmdRoHPXjkTP/7bIQDAv7afF1R6uUyCyxePfdEfTwIOx3FCQlSApvYh1FWaBR+tSiGl FjKJRK/QgQEDDhxsHjt2NH8ofO+OpTdDM04RIx62iiNne3GqiZ68OlpfSmeMyTcBGIbBrdfMwsO/ 5ncoth+6iBvXTUdZAb/ooycrx++zcOO66Xjrwxa4PH60dlmx51jHpI0B9vlZIbpUwtBRtOuWTsO6 peEXyXnGxNtvOI4TLHYAsHF1Vcoa/8fCbFBRDfMLZ9AWIa1aDr1GAavDA6+PxaDVFRIbmmV03F4/ rA7++iaVMDDqlNQ1Odx1cTKTsCtJXl4e/ud//ifk6+vXr09KYT4R6Jz6rP2G5GK3FTsOi411n99Q l3bbmvEinFLv9flxnpg+OiPM9NGZFWRRP5hylei9gxcjnrje2NOMz141My3iLAMoFRMbQGVziP+W NQtLhYvgJQtKUPq2Du29NqoBd9W8Yug0Y6dimMYxgMrh8oXktjd3DFFFaDLj1CQSCXQKDaweeiv/ kvIlWFG2aNzPGzwtNNa4Qo7j8Nf/nAn5+vm2IXh9/rBD7ciM+miSb0jm1uRh4Yx8HD3bC5YDXny7 Ad+8dSmAoP6SOFrRjDolrl1TjX+8dw4A8MI79bhkQQk1aGiyEDx4Ktq/Nell3n+6C03tQ6gunVjC UDBnWgaEOGK5TIJrVlXG9fnjicmgovpswvn+i3I1Qv9aV78jW9THCKnSm40qSCRMUPqNEyzLZYyF OHMyCOOEn/XD6eNVOAYMVPLMyS+NBy++04DADuCiGfmYW5M52fTBTCsmE3D4E29jOzF9NFcbtiAj ffVnUjzim+M4vLlXjHWrLjFifm2eEB05bPegqWMobNNbqiBVv/Fk1Tsi7DpIJQw2XTUj5Pirl0du kCUZj6c+3HGN7UOU9SZZyTcByGZZ/r4OX1q8KcLR0aFRyYUC2OtjKfUxGvaf6hLSPeQyiRAh6vOz Qn53MLFm1Adz6zWzhNsfHG3H7mPtePGdBnT2i0O54j1Z+YbLa4X3d1uPjepNmkyMtwdnVqUZpSMT Xd0eP3743P5Rm6HHQyDbHQAuX1yW1hnkZsLSl6NTUqlrAbK++olB+ukDO0VqpUywPvn87Lhmj6Qr 2aI+CKdX/ONq5KpxxbtlKs0dQ9hFTJD9PHFRzEToqbI2sCxHeXxnVoYfTDOzwiQ0QJ2/aEFThKIk GRw/3yck9aiVMmz+2mr88L9XY+VcMY/9SENPWin1qgnabxzuyJNxL1tYShWAhWYN5kU5NC14rHs0 hPPeNwcV9cny0wcgYy0B4I4lN8Og0kc4OnpIC04svnqWpb30H19dRdkQwvnqOY6bkFIP8LtsK+YU Cfefev4QXni7XlhIShjEPddcr1HgustqhPsvvdMAv39isa2pYLw9ODKpBN+5fbnwuewZ5PtffHH6 HXT22bGfaEK+bm3NKEenHhMhFMyfnhdWLS4ik1oyLH4xGfRbaKU+QKY2y2Yr1iDs5DTZBPrpvT4/ dnzUhhPnI6c7pBvkhXfFnKKw1pNMwqhTCoqhx+tH94BjVD99AL1GQQ0x+vu7obF58ebZV07gjh9u owaCAaBU+nVLywXlehEx1fKjhp608tSrlBOz3zjDNPAFkEol+PyGOuH+tWuqo952pew31ujUxWA/ PcCntpB+8GQriSaVaHdYWb4YK8sXx+V5gy040bLnWIeQSa9SSPHpK6ZTCSDhfPVWh1do1FQppOP+ Hd5CvBdIpBIGn1k/I+5KPcAXmlpiqND7hy6O8Yj0YyLni/JCPR64ZYkgfJxs7Mcf/h2fmTUvbaN3 ksMp3+nEyrnFkEgYMAywIYJNqJBo6sy0+MVkQCffRCrqM+f3mtp99jTEQSr1isT56V/f3Yw/vXYK AN+sePPVM9Pam372wiD2n+oS7ke6GGYa04r0QgHX2jVMZc+TmfTB3LR+BvYe5xWjvSc6cKFrGNMS dIG52G0VBiz9zwuHUWBWY2aFGf1DTuw7Kf7NrrmkUri9iFBCzzQPQE94ylOdfjNx+41Y1KuVoQXH ZYvKoFLK4HT5YkpuGk+j7MBQ+OOOnu0Rbidbqb+69jKc6GlAgTYXdyz+bNyed7zNsv/5sEW4fe2a auTolagbY94DaUMoytWO+9xZVWLEp6+oxT+3n4dOLcfSWYVYPrsIi+oK4pJRHw6dWo4bLq/B3/7D iyQvbWvA5UvKqdSTdGeiO3vLZxfh1mtm4fk3+T6KN/Y0o67ChMuXlI/7NQX3e910ZajVLt2YMc2E Zx+5EuAQMVCBVOozbVBSMuijMurFc1SmDqCaPGeRJGEnMuq1CVTqyfzlF99pSPuBJP/cfk64vWZh KTVuPZMhlZ6PGnqECZRKhRRVxZGL9JqyHCybzaflcBzw93fPRTx2opATb/0shx//9RCsDg/e+rBV iECbV5NH/VtMBhWqSgzCY440iEVmItTJWCAbZd3jst+QKmL4Bcry2UVYu7gspmLQqFMKGdzDdj6N YiwiRV+eahLV52Qr9bMLZuCP1/8Em696KC62mwAFpvFNlW3vFT3sV430N1QWG4S+jz6Lk2p2A4Iz 6mO33pB84eOz8dITG/G3xzfggVuWYM2i0oQV9AGuvbRaWEj3DDrxLhGvOhmIRw/Ojeum41JiGvcb e5pHOXpsJmu/V4FJM2pCWtZTPzEiKvXE77U7gfGqySZb1AdBJt8k0n4TrPRtffcs/vqfM2lb2JMd +tenuU8xnpDqOtnUNr08B1Lp6B+fTYRStOtoGzqI4iWetAc9b8+gE7948Qje3tcifG3j6sqQxy0m LDhkHnyqPfVkpKVzHDn1jlHsNxMhEIcWwBKFBYf8nJPTIUkPcTo38sUCnUEenVIfiOkDAIYRn0Mq lWB6eWS1PlipnwgMw0Crlo/5eY4nGpUcN66rFe5vffdsSEpSOhOPHhyGYfDl68W5CK1dw+POYc/k fq88o0pISBq0usfVZzSVoTPqCaXelPXUTwlIpX68mc3R0B9mW/4f753Dn18/Hebo1MJnbYuvtyRf N8rRmUVFsahkksViJD89ycwKs9Dwx3IQouziTUdf6GLhwOkuwTZkNiipxtgApCeCO/oAACAASURB VK+eJNXpN9TwqQl76uO7QKF99WNbcMjoy6WzCsMek+z0m0SRn0Mo9VEqX/1DTgR0DLNBBRlRWJP2 tvqgFKnOOCr1qWLjJVWC9ap/yIW3900etT7c4KnxYNIrhWZkp9s/7sFlmdzvJZVKqF2wTCpAk0Fk pT4zf6fZoj6IZGTU+/ysEOPFMPTF/v92nB91NHoqsLt8wjAfpUKacs91MiETcEhG89OTfPaqmcLt 7YcvJuTk0dErFjgzpoUOAvvYykqqWAowu8pMWV0CpFypJxplyYVUtFD2mzgPdYrVV08es6Qu/CIq 2Z76RDGeRllS0ScLFwCUr74hSKmnk28m5ywRlVKGG9dPF+7/472zk0aFjVdaFsMw1A5WoGE6FqZC v1dh1lc/Lvx+lgo1IIv6ApNaaNbutzjjlsCUarJFfRB2sqhPkFI/OOwW1CmjTolHvrgci4kL/ocn OiM8MjUMkMMbDKq0buiNNxqVHAWm0PdBNEo9wE/cnVuTC4D3rv/z/fir9aT95sFblmJ6uVjYSyQM PrYyfA67XCbFvDC+01Sn3+QaxN/3eDykVKNsnBegJn1sWfXkMdOKDFThG+45JzMmg2gTGLJ54I7C TkJ678lGWwBUAs75NgvVw0Bn1E/encNrVlUKC8VBqxv/2duS2hcUJfEc0EUW9a3jKOr/Rgwty9R+ r6yvfnxYbG7B0mXUKaghdnKZVPjssRwSZo9NNtmiPgiHJ/GRlgPDpMdLBblMQmUXf1TfE+5hKSPS 9tVUITi1pihXE5MP+rNXimp9vBdsVocHw3Z+0I9CJkGhWYNv3bpUUH8/tqJi1AmEi2aGTjDUpth+ U15EzgewxtRn4vX5heJPImGgjPN4+FiUepfbB+eIfUgmlUCvkaM6qOCQSZmUNybHC6mEQS5RmPdF odaTSn3wgidHrxSSP7w+Fs0d/LwHp9snqG8yKYO8nMk7YVMhl1IpLS+/f054z6Qz9jjOtaggivrm GIv6pvYhHDnLT++WMHySXCZSRDTSdmWQVSTRULWLIfQ8UVsmCmDbD0/OQXDBZIv6IOxUo2xitnXJ N1qgSJhTnQvFSKRZe68NPWn0wSWLF7KomSpUFNEWnGhV+gBza/OE1BSLzR1Vakq0kOpCSb4OEgmD olwtfvXNK/Dk1y7FV26YN8qj6WZZgJ/mSaoZqcCkVwqFrtPtC9t/EgmqSVYpi/uuEuWpD5NBTzJg JT83SjAME6IiGnXKjNr5ogZQRXEOI206wUo9QH/WAr56UqksMGmE3YHJytUrpgkLmmG7B6/vbkrq z/f6WLR2Dse0eHbEcQL1RJT6wEIPAJbNLkJ5BLvkZCer1I8PUljIzQmtXa5eIe5ibzvQGtdrc6rI FvVBOJJgvwlXJCvlUiqC68jZ9FHraaV+8qpi46UiKLoyWj99gPGkpkQLGe1Xki+e+I06JeZU546Z 6FGar6PsRan20wO8z5ae5msd5Wga5yjTZOOB2RC9/YYs+gOLgepSuqjPlOSbALH66snCP98UKqKE y6unrTeTs0mWRC6TUklZ/7f9POVZTyQsy+H+X+zE13+6XZibEg3xVOqnFeoFb3NHry2mFCDyM5gJ 74VIFGanyo6LsWqXJXUFyBtxHwzZPNiXZtbn8ZAt6oOgG2UTU8BGeqMFT/lMF6a6Uh/cLBurUg/E npoSLaSfvnQcqUQMw1Dvu0QUwuNhGmnB6Yq+qHckMPkGiO3vGO5zE1zUZ0ryTQAqqz6KWEtKqQ/T b0D66s+0DMDnZ4OaZDOjkFu/bJpgNbI5vfj3B8lR69t7bUJz6gdHorcfOFxjz4KIFpVSJijRLBfb In6qCE6kUt/db09q9HVnnz2uQlQyoeMsQ2sXqVSCq1dWCvfJQXiTlWxRH4Q9KZ768EUy6W8+drYX /jTpxqY+GFOwqC8r1AspMVqVDJUlsU+GJZshB6OcRhoNZPJNyTgbBkkLjl6rGOXI5EFuo1+M4SJP FhvqOCffAIBZT9pvoi/qA3//ApOa8tBnSvJNAGqq7BgDqDiOCyrqQ5X6yhIDFHJxCNVt33ubuvBm ijork0qopKx/7zwPm8OT8J8b6McBAIvNE3VOPBlpGY+ekNEsOO8eaMXvXzkRMoAMoD9jmXxt0qnl wkA0j49OdEkk2w9fxJ2b38UdP9o2KW0/5KIvL0I/4NUrpkEyYuE70dgX0/UmHckW9UFQw6cUifHU D0RoPJ1WqBfu210+nL1gScjPjxVqETIFG2WVcim+fuMCzK3Jxd2bFoWNhxwLE1kMxvGE3E556sdX 4CybXYja8hxIJQw2REjKSTbjLuoTbL8xGWgblX+UImgwzOKdYRiqWTZTkm8CxDKAyurwClG5aqUs bFSuTCrBohn5xGM8lP2gKEOKegC4fHEZSkc+w3aXD//a2Zjwn0kW9SzLwRrlQsLhJJX6+Bb1ZKzl 6eZ+PL31KF7b1YS//ac+5HFkoZ/p16YiyoKT+ALb5fEJliy3x08N95os9FHvj/Aiba5RjRVzioT7 bxFDGycj2aI+CHsy7DfD4beEGIahVNN0seBM9fQbALh8STk2f/VSrJ5fMvbBYSCLwXgV9RzHUY2y 47HfALyn92ffuAwv/OAaXLk8PYr6YE99tNvNibbfyGVS6DX8bgbLAcO2yH/LSDtyZORo4Sjj4Scj lFI/RlFPDqjKN6kjNgzffdNCXL+2JqzSVl6QOY2RUqkEN18tZqy/tqtRmGeSKIKL+GhsFl4fCw+R MKUKM+siVioiFPXkFO/G9lCRK5JAlokUUs2yiffVv7mnhXo/1LcMjnJ0ekJa9cJFUwfYsKpSuP3e wYtRxfGmK9minoDlWFqpT5T9Jkz6TQDS33wkDYp6P8tRRehU9NTHA1MMto1o4UeG8ycfrVouTGYc DwzDpDyfniTXqBLsM3anN+qFkDOOXt9IRNssG65RFgCuX1uDBdPzsHx2EdYuLkvIa0wVpIWm1+Ic 1c7RM8rgKRKjTon/+uRc/PHRq/Hjr6/BtWuqUV1qxGfWT88Y+02ASxeWCv0kTrcf/9pxPqE/z2qn i/po+n0oP32cEqbC2W/8LEdFAAcvElmWw8AUujaRsZbdCVbqHS4v/rmdnqnScGEgqV7+ieJweQVB UiZlqL6EYBZOzxd2QuxOL3aPsSux86M2fPLBf+OVJOymxUp6dMWlCS6fW3jTKmVKSCXxj/ZzuX2C H1EmlYQUYgtn5EPC8CrguYuDsDo8gjKYCoaI4Q16jVzwt2aJDVqpj09RTzfJajMqGjGQgNNwgVeH LnZZo7poU4OnEuCpB/gCvXWkeXe0xQYdaSm+dpNBhSfuWp2Q15Zq1EoZ9Bo5rA6vMDnbFOHvNtrg qXBIJAxmVZkxqyr2RvXJglTC4HNX1+HJ5w8CAF7f04zr1tZQokA8GY9SH8/BUwGKcrVQyKXweP0Y tLoxZHOjrcdGfb5sTi8cLq8gPky1axMVa/n/27vz8KjKLH/g31pSlapUKpV9D5CQkJAQCER2ZF9E aGhBUbBttdtt2nGmW8d2phVt28GfjqjT9mPT093aoihpFRFUQMCIgGEnCRAIZIHs+77V/vujUjfv rVRlrSVVdT7Pw/Okkkry6k3VPffc854zSLtYo9E4qvPB1ydLeaVZgKk7TE1jl9tcSFfU9Z0fI0P8 BiybFQoFWDV7PP7xdQEA4B9fFeDwmTIApgsCy/fr47mViArxw3fnyrB+YUK/n+dKlKlnOKPzjWV9 uuULz18uQWKsqY2bwQjk3ah3yDqGqslLugs4miNq6i171HuauIjht7Xk19Q75s7DUAdQsa8d9qLO 04Wq+jKKdc22g4+BBk95szlTIjGhdzO+WqPHZ6OcQl1S2YrPv7thdaOpZeA2lPcme7azNBMJBbzX +83qNpzMr+r3PLbveGObd52bhlJTX93Qicf/3xH8+5vHRly61dmtxZ7svjtEbHnVtVtNI/qZrsAG 9TFDKNNbNjMOYpEpHmvpUONKSSOulDQi70YD73kd3VpcKKzDfSuScau6jTcrYSygoJ7RpXFyO0sb GaxpTBccV0+X9fZ2lvbiiJr6Sjt0vhnLRrJZ1p6t9mxhN7faCuo1Wj06ejOaQqEAAX5eFNQHsgOo bNfVDzZ4ylsJhQJsWdlXW3/gx5tWA/Kh6NHosPX/fsQ/vi7A259c7Pf1jm5+P/yhvDfZc/AUazwz ubu0qg0/Wgnq2ZKtgcpYPVHEEGrq/3nkOirrO1FS1TriCan7fijm/i4ig/140+4Lb7lPXX1FXd85 IyZs8PNjgEKKNfPjB33eybxKSMRCLJgWjcgQBY6cNWX0v/yhGP/25vfc83IuVeMnz3zJBf0GgxH3 Pf8Nrt1sgl5vwHv7r+Chlw/hp8/uwy9e+RYHfiwFABy/WIn7nv+G1/3w/LVabH7hwICNGcyo/IbR qWXaWTqo803jEDrJTJ8UhqzD1wGY6upHeyttNAbr80qGxrKmfqBjajQa8X97L+HUpWrcvSwJq+dO sPq8KovyG08TO4IBVJYTZR2Bfd022Zh2ywZHgf5SrmWaN+CXCdiu/eVvlPWsDcOjNTM1AomxKtwo b4FWZ8A/j1zHExumDvvnlNW0o7XDlI03l7KxLDP1LUMoDXREph4Ar1Xw4TO3rE6SrreRqfeGoD5E JYNQKDDtJWjrgVqrh5QpOTIYjDh3tZZ7PNBdMlvauzTY+0Nfnfi9K5KgYs5d7pqpH+qk4YfXpmLp bXG8drJiMT/3/cPFSsxIDodQKMDstAgcPVuOh9emYfqkMLy3/wo6urVQyHxwpaQRAoEABaVNmBAV gBvlzRAITMMr/3n0Os4W1OA/H5yJAIUU350tw1++uITZaZGYmRaBP32Wi4vX65GZEg4AOJlXhflT o4Y0PZsy9YxOjXM3ydrK1E+KC+TauzW09qCownWtLb3tjdNRZFIxdxtTqzPw+jxbuni9Hl+dKEVD aw/+/Hk+vjtXZvV5VQ0eXn4zgkx9txPKb9hb/bYy9exmaFs15Z6K7ehTO0DtL5Xf2CYQCLBlVV+2 /tvTt3jTd4eKvfDvVuv6dfWwrKkfUqbeQXfD2Ew9O3COjWPYC0FvSziJRULeHS3Lv4eiiha0MCU3 DUOY6GzJNM3Y9B4aHarAwumxSIrrm+pcWtWGHrXtc9dYwp4zhpKpB0yvu/GRSqQlhHD/2GGTTW09 uFzSiNlTIgGYSuXaOtU4f7UWsb0tya8Um8p1Lpc0YEZyGK6Wmi6Ecm/UY1pSmOl3RCjxr/dMQ1Jc IMKD5Ni4NBEGoxEV9R2Q+ogwMzUCJ/JMm3V1egNyLlUPuakCBfUMp0yTZdpZ2gqSRSIhpjFdcLbv Ot/vNqmzeFPLMEfjTSMdoBb706PXeY//mJXbrxOS3mDkteuKcpPNS8MRopJxF0JtnZohbeLjDZ9y UPkNezFuqyyCV7bmoE2OYxU70r7WRpmAVqfnAkihwLMHB43U9ElhSB5nCqh0eiP+afG+MBRsiR6A fnXWlt1vhrRRlh08ZccLZ7atJWsO00aYzdTzym+85Nw0UF392YJa3uPhlmzVN3djH5Ol37xyEkRC ARQyHy7TbTAYB0wyllS24sn/+Q6vvHcaOhcOz7ScPD2Umvqh+OFiBURCAWYkm+KzpLhABCp9cbQ3 8ZaRFIZLxY3o6tGisq4Da+bH4+rNRgBA7vV67vtmpUVCo9Xj7/su4/d/O4Vf/vdhCABu4/fCjBic vlwDvd6AC4V18JWIkBofPKQ1UlDP4A+eckKmfoA3onuXT+J281fWd+KNj84NqZ7K3ihTbz+8qbI2 bnNfu9mEy8WNvM/pDUa8+sFZlFT2bcipb+6CTm/6ewhSSsdUO0p7EQoFiBlmtp7fp94J5Tc2Ls54 02S9aJMswG+9Z6v8pqGFDchkEI1goJunEwgEuH9VCvf4yJmyYQ8dYu/mAfyg3mjsP2xqSBfO7OAp O3W/AQCVvxQqi2FsCpkPlt0Wxz1m7+54yzRZFlvaZvl+ePZqDe8x+xobio8OXuXmD0yMCcD8qdHc 18wXlwBwbYC6+j3ZRbhV047TV2pw+kqNzec5WnVDJxcvhTDtkUfrh4uV0OsN2PzCAaz/j3346bP7 0dyuxtmCWrR3aTB9UhguFTXgSkkjEmMDkRYfjOZ2Ncpr21F4q5mbQ/ThgavYvusCxCIhlmTG4o2n FoKN7jImhUEsEuLi9XpT6c20aOsLsoLeSRmdmr6skp+Pg2rqh5hdGB+pxL/fm8E9Pn+tDh9+U+CQ NQ3EG7MhjsKvq7d+8vz0aF+ni8yUcG7gTrdah5f+msPdcmXbWUZ64CZZM8shVINxRk09exxb2tW8 DU1m3hhwmIUxQX19c7fVZARb70ubZG1LTwxBWoIpQ6c3GPHJt4XD+n62/AYAV18PmN5TzIkB7uud 1v+eWfxMvX1fY2wJDgDMSovgtVDkl99437kpIbpvGvXhM2VcZrextRvFFfwuLM3tPUPOlhdVtCD7 fDn3+OG1abx9QJOYEpRrN23X1Vc39v29VQxjEri98TrfDLGefjBVDR0oqmjBL9dNwR+fXsT92/qL WdDpDfjhQgWmJoWirLYNpy7XYHJ8ECQ+IiREB2D34ULEhvtzd+sP5tzEo+un4Od3TsaCadHoVvde KPe+HEVCAeamR+LU5WpcLKzDwoyhzzOhoJ7R6YzBU8Now7VgWjTuXprIPf48u4g3Yc8ZGqmlpd0M 1gHnZnUbzhSYshsCgWnTzkuPzOFOnM3tarz0txy0d2lQxdxWH+kkWXcw3Lp67s0Rjqup9xELoVKY jqXBaP1Y2ho85Q18JWIu46o3GNFopba3foiDp7ydZbb++/PlvK4eAzEajf3Kb9hMfHtX/5JOo7H/ 5llL/Jp6+77G2M2yADAvPQohzEVfQ2sPd5E4nHOpp1g4PYbLOlfUdXBT589d7d8lz2i0nTziP8+I 9/dfgXmu1KzUCEyZGMJ7TvL4vkx9YVmzzSFU7Ou6qsGxA7IGMtzON0Nx7EIlFDIfrJozHnERSu7f jORwJI8LwtFz5VDIfDAxRoXvz5cjdYLpYjw1Phgnciu50hvA1Lr8zNUa1DR2oqC0EW99cgECAFrm Iuz2jBhkn6+ATCrGRGYK+WAoqGfwauodUH5jNBqH3SLy/lUp3A5oAHh790V8evS6U+rVNFo9d3tW KBQgQOFdZQT2xs/w9r81+hmTpZ+dFonYcH+Mi1Tidw/N4gZnlNd24L/fP8Mbpe6JnW/MYiOGG9Q7 vvwGGLxXva3BU95isBIcXjtL2iQ7oNT4YExLMrU5Nhgx5Gx9S7ua93oA+OU3lvX0ZoNtlu1wwPAp s3FMpl7uK8a0pFBIfUQIUJgGMBoMRjS39UCr03MXH950bpL7+mDFrHHc4y97J5qeu2q91GUodfXn rtYiv8i0uVMoFODnd07u95zYMH8uudTSrra6AZ7dJwOAV9PubCPpfDOY47kVWDg9Bj7i/mHz6rnj UVzRgrKaNkyfFAaD0YiU8aa7G2kJpguk6cw+yX+/NwO3qtvw5BvZeHv3RcyfGo1J44JQXNm3XyE1 PhhKP8mwp45TS0tGF6/7jf2zR+1dWmh7a9bkvuIh1XkJhQI8s2UGnv7fH1BZ3wGd3oCd31zFidwq /OumaZgYM/QruOHi1QX7S4fUTonYNlB/8+qGThzP7bsLw96hmTIxBL++LwP/89F5AOCGYph5Yucb s+GU3+gNRnSr+7p7+EocGNQH+KKkt/+w6cQZyPt6sxfX1ANAeJAfV3tb29gFTOR/nd/OkoL6wWxZ lYzc66ZBhMdzK3HPsiReAGxNpUXpDQBed5S2LltBfQ+AAKtfA/iZentulAVM5UZikRA6vQFLZsTC R2zaVxaqknGlQ3XNXbySLm87N61dEI/9x4thMJo6qtwob+b+NgBTEGtOgDQMEtTr9Qa8/1VfWe/K 2eOsBsFCoQBJcYG42Pt7rt1q5tX3A/1r+KuHuf/DnkbS+WYw7z671ObXFs2IxaIZsQCAuAgl7mPm TGSmhOPLN9bxnp88Pgh/fHox73MbliTyHvdodOjs1uL2jKHX0wOUqedh+9Q7IlM/0kFOfjIfvPTI bCTE9L3RllS14un//QEfH7pm81bYaDV62XAPR+N1v7HIhu35vgjm89S0pFBuqrDZ7RkxeHhtqtWf 68nlN6GBcm7DeEu7esDSALbVmkwqdmhv+OBBetWzt7298bXDdsCxNtKe186SauoHlTwuiLtjazQC nxwaPFtvrfxhKJn6wTbLsjX19hw+BZhKsf7nqQX49X3T8SDzfsfOMahv7uZloL3t9RUeJMecKX0d gbbvOo8ejSmZERnih6lM6Yy1zbI9Gh1OX67GO//MxUN/+JYLgGVSMTavSO73fDO2rr7QSr/6+hb+ 67ylXc27AHQWo9HIz9TbqfONM53Mq8K7n+UhPjpg2J17KKhndDm4T/1o+upGBPth+1O348E7J0PS e/vH0Ltx6kRe/8l79sCvWfSuN05HYDP17Imzq0eLo2f7etGzWXrW+oUJWLuAP/FOKOC3OfM0IqGA l2kZqATHGZ1vzHhtLS3uuuj0Bi4jKhCAq7/3Jmz5jbW2lmwAQIOnhoadMnsyv4rXDcsay02yAH+j rGXnG7PBym/Y7jf2ztQDwMQYFZZkxvIGK7F3c+pbur3+3MROeWX3Tdw2ORzBzEWyZflNUXkLHv7D Ybzy/hl8e/oW71hvWDKxX/chFltXb60DDnuhbuaKEpymth6u7MzPVzzgf9NY9eGBAly72YwnNqQP +3spqGc4uk/9aMdai0RCbFiSiHeeWczrWbrr4LVBOxaMxEjvLBDrAm3UYZdUtnJlWbHhCkxJCOn3 vYBp09wvfpKGuemR3OfCg/24W9SeaqibZbvUjhmKY01QAHvi5Af17AVbgELqle0aeb3qLWrqjUaj xUZZytQPxcRYFWanRXCPPz50bcDnD1Z+w26UlTB1woNl6p158WwWqmIz9V2jPpe6u+TxgZgUF9jv 8zNTIriOaUD/AVQHT93sdzGn9JPg7qWJ2LjYejLJjP19pZWt/QaZ1VvZEO+KEpyKWn7nG1uT28ey Hc8tw//917JBS+ys8b6zzQDY8hu5xP7ZI3v1fI8KVeB3D83k3lAr6zvwvQO64lDnG/sK8JPA/P7S 1qnhNjuXVvVtek2MDRzwTUgkFODpzTOwaHoMAhQSXvbOU8UOsa6+m9fO0rF9+wcqv/HmwVNmEUF9 9baW5TdtnRquH7afr9gjZyw4ymbm9X76Sg2ul9nuGW7Z+QawKL9hgjv2Fr+tGRpmnQ6sqbeFvfCr a+72+nOTQCDgZesBU/nM5Phgi0w9/1iyk3qXz4zDa0/Ox86XVuGB1ZMHTT4o5BLurqneYERROX8I lbUJtq7I1Dui8407cVhQX1tbi9/85jd4+eWXsWvXLu7zJ06cwCuvvIKtW7di7969jvr1w2Y0Gh3e 0rLJjm9E/nIJ1jMv6k++LeSyvfbi7dkQexOJhLwuDeYTbGlV3230CVG2N6iZSXxEeHrLDHz40qph 74x3R+wb80AnCTaD6KhpsmZsUM9OiQZokywABKtk3ObFlnY1ejR9x4bXo55Kb4ZlQlQA5k/tq6e2 la3XG4xWB1W1dqi5PVhsTT174TxQpl6r03PnGaFQAKnEOXcJ2fKbBovyG289N81Nj+T9f8mYFAof sRAhAWwLUP57E1trfu+KSZg8IXhYm4yT2Gx9Fb/8a6yU35S7eT39aDksqM/KysIDDzyArVu34tix Y9DrTbdqzp07h2vXrqGsrAyRkZGD/BTn0eq10BtMa/QRiiERDS8DodUZkHW4EAdybtrcuGrvYRnr FibAX25aZ21TF44wddn2wAYr3li36Ai8qbJt1oL6od9uc8fbiiMRFsi/9W6LU8tvlANk6tu9e5Ms YLqjxAYcdUy2nj35h9Am2WG7b8Uk7o7f+Wt1VocBNbR0c8G3yl8KmdQUfOv0Rm6jK9v9Jjai78J5 oJr6zm7+4ClnvQdZlt944+ApSyKREBsW9bWVWtSb4LG8i2juFNTaoebuzkglIl7wP1TjmBbD7AUC 0H+jLOCaXvXenql32JmvoaGBC9qVSiXa29uhUqkwd+5c/Mu//Au6u7vx29/+FrNmzbL6/VlZWcjK yuJ9TqMZeCjGaPCy9CMovfnHV1ew73gJ9/iOOeP7PafJzkGy3NcHGxYn4h9fm1pSZR0uxNLMWK5b yGjRNFn7C/T3RSlM5TZN7T3Q6w24xdwSHUqm3tuwE0rrmrtgNBqtBhNdTiy/UfpJIBYJuCCpR62D b2+LWm/uzMGKCPJDTe8m2ZqmLsT11oeytbdUTz98cRFKLMyI4UouPzp4Fa88Po/3HLaePjpUgcbW bnSrTceitUMNhcyHl6mPC+9LJliboWHW6cDBUwMJUEggEQuh0RnQ2aNDORO4eXPCafW8CVAqpBCL BJidZoq3JD4iKP0kaOvUQG8worVDjSClLy8Ijw5VjKg7GFumxQbPlvtkzKob+u/rcLTyWvv3qHcn DsvUR0VFoabGNBChra0NSqXpTeOdd96BWCyGQqEYsBXjpk2bsGfPHt6/HTt2OGq5/HaWwyy9ae/S 4NDpW9zj3d8W9ttEAjhm4+md8yZwu7sbW3twMOemXX6u0Wjk7QHwxrpFR+BNlW1To7K+g8uohQT4 QukncdXSxix/uQ98e2/zd6v1vOE3LGdu4BMIBDYHULEnT8tezt6Et1m20XqmnspvRua+FZO4oCzv RgMuFTfwvs52vokK8eOV/ZnLa9ia+uhQP5hjPHaeiiV26JAzu4oIBPw7P2yJULAXXzgLBAIsmBaN OVOieIkOXglO70U0+7400gw2+33sz+vo1nJtNaUSEcQi01qa2tS8VsOO1tWj5d6LxSIhwoO87/3F YUH9xo0bsXPnTrz44otYvnw5tm3bBp1Ohw0bNuA3v/kNnn/+eTz44IOOySia9wAAIABJREFU+vXD xrazHG5Qf+jULag1fUF8U1sPDvx4k/ccvd7AeyOyV1DvKxXjnqVJ3ONPj96wy4uoq0fH/TdJfETc NDkyOpZTZUuYTbLjKUtvlUAg4GXrrU0zBIBuJovo6Jp6gH+hy5YDlNX0HdO4CO/LFJmF25gqy6up p/KbEYkKVWBJ77AbwNQBjU2SWWbqVVb28rCZ+gCFFEorz7FUXNG3OTLeye9XbAmOmcRHZPeptp4g WMXs+Wk1B/VsWcrI3pfCg+RcwN7Y2sP1obfsZsW+9p3ZAYe90IgK9fPKzmMOO/OFhIRg+/bt/T6/ fv16rF+/3lG/dsS6eOU31k80Wp0eBiN4/XN1egO+OlHS77mffXcdK2eP46bGtnSoueFCKoUUYjv+ sa2aMw57vi9CQ0s3WjrUOJFXhWUz40b1M3k99ZW+XlO/7WiWU2XZMe7Dqaf3NmGBcq5zQ31zl9VJ yl1q55XfAPySNPPrRavT87qOxHnh7V8ztgOOOVNvNBp5/dXDKFM/YpuWJyH7fDn0BiOulDQi93o9 MnpH0bO1zFGhfrzAqrVDDb3ewNXWCwSmziaB/lIu8dTc3mN1v0NxRd+xS3DgNHNrrE0epnOTdfxM vSnhYI9MvUgkRGSIgmstXFnfgcTYQP6EaJUcQqGAex+sbuh0Wlmpt9fTA9TSksNrZ+nT/0RzvawZ 9z5/AI9uO8zbmHQir4rL0qn8pVyNaGuHBvuZGntHbuzxEYuwZt4E7vHxvMpR/0xeqZAX1yzaG5up b25X89pZUj29bWztdW2T9dHnzu6fHWyl/KayvhOG3qv38CA5V2fvjfi96k3vr8UVrdzHcl8xJsbS 3/xIRQT78ZI3u5jp4rzym1AFv/ymQ8PrUe/n6wORUGBxF9F6pr6IydSzE86dwdpdHTo3WWctU19p h6De8nvNFwpsO8vQQBkiQ/ou6J25WZZXT++FnW8ACuo5nYOU3+z5vggarR5NbWq8/PfTqKzvgNFo xJc/FHPPWT13Au5dPon3Peb630YHt4dcMC2a+zj3er3N26dDxesD7MU1i/bG1tS3tKtH3PnG2wyl A05Xj/O63wAWbS17Xy+3qvsu0kYyOMSThAfxB1AZjUaczO+bfj0zNcLjB6c52qZlk7i7voW3mnH+ Wh20Oj3XbUggACKD/RCg6Nurw3ZBAQD/3n08bI28tQ44HV0a7oJMLBI4/e/b2v4LOjdZZ5mp12j1 3BA4gcB0oTdS1oJ6dvN7qEqGSGYvkTPbWrLDCSlT7+W6Buh+ozcYkXe9nnvc3qXBi/+Xgx8vVXMD GHzEQqyeOx5LMmO5q9TObi32HisCADS1OrY9ZFiQHCnjgwAABoMRP16qHtXPo0y9Y7BTZctq2riT p1QiQmSId74JDcVQaup55TdO6MzBXpybN5Wzw7G8uZ4eMHUIMrdS7Fbr0dapwcm8vqB+fnqUrW8l QxQaKMOq2eO4x7sOXkV1QydX6hkaKIfER8SrqW+xCOqVclNQz2u3a6UDTjFTNjUuUgkfsXPDB2vl N3Russ6yVz37NxEWKOeVEA+XtQ44lm1qo0KdH9S3dqhxsbCOe+yte9QoqO+lM/QFBAqLoP5GeXO/ jhu1TV14bedZ7vHiGbHcSHh26t+nR67jvue/wXv7r3Cfc1R2gc3WH784uhIc/sQ+euO0F/bE2cmU i4yPUA5rCIi3YctvrLVOA/gTZWVOKHthN8o2Wc3Ue3dQLxAIEM7U1edcquZqu2VSMVf/TUbn7mVJ kPQG2EUVrfji+767x1G9CSbLoXfsJllrmXpr5TfsJtmEaOfW0wM2aurp3GSVZfmNPerprX2/1Uy9 RfmNs9paHsy5yU2qTogJ8Nr3Xwrqe82ISoefjwx+EjnmxWXyvnbxGnP1F6nkWn+xHTl/cns89/GC adFcls5gNLV70jAtwqy9OdnD/KlR3NoulzTwNrsOF5upD1ZShwp7kUnFVqcwjqfSmwHxMvVjpPzG 2kZZdgz7uEg6pmwJzhffF3Efz0qNsNs8DW8XpPTFamZPFTuEMLq3zMKy+w2v/KZ3gKHKYr+PJXaT 7EQn19MDsDosic5N1gVblN+U26HzTd/39wX1VfWd0OsN/TbKhgXKuZarDa09Vlt825NWp8fXJ0u5 x+tuT/DaDdQU1PeaEBiLd9duw19/8hpC/YJ5X7vA3NK5e2kiHt8wlff16ZPCePWFIqEA/7JhqtU2 kOMjlZjroNvOgUpfpCWEADBdcJxgbnUPh8Fg5N1qpVuc9iMQCHjZejPaJDswlULKZSM7u7XotNKr 3tnlN5YbZXvUOq51o1DQF1B5M3azLLthbt5UKr2xpw2LE60mC8xlEPw+9Rq0dfa9fvytlN9YzdRX sptknZ+pl/iI+r130rnJOplUzLX61OkNKChp5L422ky93NeHKz3U6Q2oaujkJQFDVL6mHvHMHoga B5fg/HCxkrsQDVL6Yv7U6EG+w3N5b2sGK2Q+/d8gOro0uF7WDMC0wWRaUhiUfhI0tnYj6/B1iEUC bFqe1O/7UuOD8dHLd/BaFgKAQubj0CvI2zNikF9kGkRy/GIl1t2eMOyfkXu9nttopZD5YGKs89/A PVmgvy83adPM2T2f3Y1p+Iyc679d19yFCTL+/zNnd7/xlYrh5ytGZ48OOr0RBaVN3N27yBAFZaIB q8NfZFIxplPpjV2p/KVYM28CPs8u4n3efGHp7yeBQGBK9rR3adDCNFKwXn7Dr6nv6tFyLQqFQoHL 7kKFBsp4dxG8eWLzYEICfLnkx5XSvo599thAGhOm4AL5/Bv1XL1+oL+U2/weGdLXSrWqodNhfzOW DUvWzJ/g9P0eY4n3/pcPUV5RA/cHOzFGxU38vH9VCrb/2+3449OLMXlCsNXvFYuE8JdLeP8cfUto bnokV5tdWNaMmhEMfjiQ03cba+ltcaPaVEP6YzvgmI2L9M76v+EYqK7eaDTyh085qZUkmym8eL3v jp63b5I1szZRd+ZkKr1xhLsWJ/b7uzcH9SKhgDetmm1v2Jept11+w84WiAv3d9k5wXIAFWXqbQtm WoBqmPKX0ZbfmH5G34XBRaaJCFtazK+rd1ymPr+ogWsNLZWIsGrOeIf9LndAQf0g2N3Ulhu7kuIC ETvGhsv4yyW8dR7PHd6G2cbWbpwpqOUer5ozboBnk5FgT56AqeWcM8pF3N1AHXDUGj138S3xEdl1 uNtA2JpetkzP29tZmlnL1FPpjWMo/SS8vV1ikYDX250twWFb/5m73yhkPlxCqKtHx6uDLuINnXLd XUU2aFTIfCjhNABrexAUMh9ee9ORYi8MzJUBAP+iK4oN6h04VZbN0i/JjOUuUr0VBfUDMBqNvBO1 u9wyvj2D6YIzzKD+29Nl3PCc9IkhdrmqJ3yWdaG0SXZo2F71dRabZfn19M6rKmQzhfxNsvS6AcCr qwUAmVSE6cnu8T7qjtYvnIig3juB6RNDIWIubtnNsuae5QDg72dKKAiFApsdcNh6emvTnJ2FDeqp 883AQqz8/4kJU9ilWoDN1LMlxuwUYmd0wKms78BZJgn5kwXxAzzbO1BN/QAq6jq42/wyqRiTxgW6 eEVDMys1AhKxEBqdAaVVbSivbR/SHQW93oBvT93kHnv7bSxHUVlk6mmT7NCwmfp+QT3b+caJU1xt BRZxY+wOnqv4SsVQ+Uu5APG2yRGUXXUghcwHr//r7SgobcTMyRG8r7GZegPTuY3NbAb6S7l2xs3t PdydFrbzjSvaWZpFMC1SrQ2jIn2CrUzgtVdlga1kn7PLb/YfL+E+vm1yOCUhQZn6AbGlN1MTQ5x2 S3+05L4+mJESzj1ma30Hcu5qLRp639BVCilmp0U6ZH3eLsiipj6eMvVDwtbU11nU1Dt7k6yZtY16 YpFgVBMbPQ3bBWg+ld44XHiQHItnxHLdT8xslV34M7X2bMLBfCHWo9ahsrclolDg2snXGZPCkDI+ CAqZD9ZSVnZA1spv7DVlNTjAF75Wui2x5V7hQXKuxXZ9Szevrt8edHoDfmDm8axbMPymIJ7IPaJU F3HH0huzaUmh3Mf5NxoGeGafAzk3uY+XzYzz6h3kjmRZU0+Z+qHhld9Y1NR39zi3naWZtUx9dKjC bRIAznD30kSEqGSYPzUKM1MpUeAqbPkNS2mRqTczb5YtrWrjMvvRYf7wdeKdMEs+YiFe/9cF+Oj3 q9zunOxs7AAqM3tlsoVCAaKtXCCwmXofsQghve/ZRqPtSeADMRqNuFXThg5mroLZpaIGbt5CcIAv pkwMGfbP90RUfmODVqfHpeK+3q7uNv0wnfkDv1zcAL3BOODE0prGTu4iRiAAVs6mDbKOwr7Z+st9 HDaMzNMEKn0hFgmg0xvR1qlBj1rHBRhdaud3vgGsZ+ppkyzfjORwvP/CClcvw+sFWAnqfcRCXn97 azX1/P70YyMBIaKL5kE5MlMPADGh/ryyLKB/d6KoED8uAVPd0Dns8p892UX4x9cFUPlL8cffLEIg 8357Mr9vDs+89Chu2JW3o1eGDQUlTdztoqgQP6ut2cay6FAFF3B09uh4I76t+fb0La7HdsakMLf7 73Ungf6++Mnt8fCX++Bnqyd77eS74RIJBbyNWGxdvavKb4KtnDipnSUZi6wF9ZZtllW8TL2pFLOI OXe4sp6eDI/cVwyZtO+CTSwSWO1GNVIx4fwLBB+xsF+JV/gAHcsGYzQa8dUJU818S7sa+0/01c/r 9QbkXKrmHlNHrT4U1NtwqbivZMUdb/MJBAJMTezL1rNtp6w5faWG+3jV7PGOWhbp9ci6Kdj18h24 gzYjDwu/A05fXX2Xi8pvAv2lsLwmi6NMPRmDrJXf+Mv5rxW2NLC+uRttnRoUlbOdb8ZGpp4MTiAQ 8JIOkSEKu97hsMz6h6pk/RJUA3UsG0xxZSu3xw8ADubcRE9vp51LxQ1o6+wrvUkeFzSsn+3JKKi3 ob6lL2CYEO2eb2TpE9m6+nqbz+vs1nJ9i4VCATKYenziOJShHz5bJwm2/MaZmXqRSNgvWKJ2lmQs CvDvv1GW3SQL8DP1567WYsvWA7jFtGqNd9NzobdiS3DsWXpj+nn897kQK912BupYNpgzTKIRANq7 tPjufDkA4EReX+nNXCq94aGg3ga2R69lX3F3wdbVXyltglZnsPq8wrJmrvRmfKTSpRuhCBkI7yTB 3M5lN8o6s6Ye4G+WlYiFCA+i0jUy9ljP1FuUSwzQJjI2XEFD8twMu3/L3kF9VIgf7y6ltb1hA3Us G8xpi6AeAPb9UAytzqL0Jp1Kb1gU1NtgricE+ncrcRdhQXJE9tbGa7R6XC9rtvq8wlt9n092k178 xDvZOkm4qvwGAIKYqbKxEf4DbkgnxFVkUnG/jmZKi0x9WJAcm5YlIdBfCn+5D/cvOtQPD69Nc+Zy iR1MS+y7657JtLm2B4mPiFczb7lJFuDX1Ft2LBtIXXMXSipNm3DFIgF397WyvhMffF3Ald4EKX2R Mp5Kb1iUkrWBzdSr3DRTDwDpiSHciOb8G/VIjQ/u95xrt5q4j5PpBULGMFu3c121URbgZ+pp6BQZ qwQCAQIUUjQwpaWWmXoAuP+OFNx/R4ozl0Yc5PaMGCj9pPCVijB5Qv9z/2jFhPmjptH0PmwtUx/o b7tj2UDOMln69ImhiIvwx95jxQCAL38o5r42Nz2SSm8sUKbeCr3BiNaOvqDeWtcAd8GW4ORZ2Sxr MBhxncnUu8vUXOKdbPWq59XUO7n8ht1z44gTJyH2orLoTmItqCeeQygUYHpymMPel5beFgsA8JP5 9JtgbP79bAZ/qHX1p5igflZaBNbOj4e12H3+1OhhrtjzUabeirZONTdsw18uceshTOxAhsJbTf2u lCvrO9DRbQqIlH4SrlyHkLEoJMAXQqEABoMRze1qaLR6SHxELi2/WZoZi6bWHggEpqFthIxVlgkq pR/VyJORmz81GskvBMFP5mNzL1NooIyrFqhr7h60O1hntxaXme6DMydHIEQlw9z0KN4GWSq9sc59 o1UH8pTSG8B0+2tcb99snd6IgptNvK8XsqU344KoIwsZ00QiIa/cxdylirdR1snlNxIfEbasSsbm lck0SZaMaZZBPWXqyWiFqGQDNicIH2YHnAvX6qDTm7KqE2MCuK466xYm8J5HpTfW0RnIimYP6HzD Sk+03dryGpXeEDdjrQTHVS0tCXEnlh1wLFtaEmJvoTZKJm1hu97MTI3kPk4eF8TLzC/MiLHTCj0L BfVWtDCdb9w9Uw/w6+oth1DxOt+Mp6CejH38Dji9QT1bfiOlkgJCrLE8n1GmnjhaeNDQ21rq9Aac u1bLPZ6dxq/T//V907FoRgwe++kUauphA6W0rOD3qHfPdpastIQQCAWAwQgUV7Sgo1sLhcwHXT1a 3KppAwAIBUBiLAX1ZOwLszJ63JXdbwhxF1R+Q5wtdBhTZa+UNKKzd49faKAM4yP59feRIX54evMM +y/Sg1Cm3gpPK79RyHwQH6MCYArsvz5RAgC4UdbCDZ0aF6l0+tAeQkaC3cz9w8VKdHZrodObBquJ RQK33thOiCP1K7+R010t4ljhwyi/YafIzpocQXv8RoDOflY0t3nORlmzFbPGcR9/+t0NNLR08/vT j6NbWcQ9zEyNgEJmCkZqm7rw8aFr3NdkUh86ERBiQwDT0tLPVwwRbewmDhbc27EMANexzBqj0div lSUZPnpFW9HS4f7TZC2tmDWOu5Wl1ujxj68KaJMscUv+cglvOM7+3jtPAJXeEDKQ8GA/SHxEAIBY GpRGnEAkEiLESscyS7dq2rlMvtxXjNT4EKvPIwOjoN6KZg9qaWkmEgrw6E+ncI+PXaxAHtMJhzad EHeyanbfRaq5hAygoJ6QgShkPnh683QsyYzFExumuno5xEsMpQPO6cvV3MeZyeFURjlC9H/NihYP q6k3m5IQgnlTo7jHWp2pDtlf7oOoEBo6RdyHSCTkXaSaOXvwFCHuZm56FH5933TEM5OQCXGkofSq 57eypNKbkaKg3oJOb0BbpwaAqSOMUuE5QT0APLwmFRKLK+BJNHSKuKEpCSFYMI0/Jpw2exNCyNgS GjhwW8vG1m7cKG8BYKoqmJES7rS1eRqHnQFra2vx2muvQaVSISEhAVu2bAEAvPLKK+js7ERtbS1C Q0Px2muvOWoJI9La0ZelV/pJIfKwiWVhQXLctTgRuw8Xcp9Lpnp64qYeWpOK01dquM1XVH5DCCFj y2AdcM4U9PWmT0sI5hohkOFzWKY+KysLDzzwALZu3Ypjx45BrzeddJ9//nm8/PLLCAwMxNatWx31 60fME+vpLW1YPJG3cWXyhGAXroaQkQsNlOGepYncY/Y2LyGEENcLG6RX/RkqvbEbh6W1GhoaEBlp GvGrVCrR3t4OlcrUK33Pnj1Ys2YN/Pxs13FnZWUhKyuL9zmNRuOo5XI8tZ6e5SsV49mf3Ya/7M1H Ymwg0hIoqCfua+OSRGh0BrR2qLHu9gRXL4cQQgiDHRhomanvVut4TTtmpUY6bV2eyGFBfVRUFGpq ahAeHo62tjYolX2TwbKzs7Fjx44Bv3/Tpk3YtGkT73MVFRVYunSpQ9Zr1tzW187SUzP1AJAyIQhv /3qRq5dByKiJREL8jGlxSQghZOwIUckgEJg6lTW19UCrM3DdbS4W1nFNO8ZHKulu6yg5rPxm48aN 2LlzJ1588UUsX74c27Ztg06nQ1tbG3x9x27v95YONlM/dtdJCCGEEDLW+YiFCFKa4imD0bQx1uw0 DZyyK4dl6kNCQrB9+/Z+n1cqlXj77bcd9WtHzRtq6gkhhBBCnCUsUI7GVlMlRF1zFyKC/aDXG3CW 2SQ7i+rpR41aWlpgy288taaeEEIIIcRZwqx0wLl6swntXaa9kkFKXyREq1yyNk9CQb0FKr8hhBBC CLGfsKD+vepP5FVxn5uVGgGhh7UQdwUK6i00t1H5DSGEEEKIvbCZ+tqmLlwva8aBnJvc52anUdcb e6Cg3gKbqaegnhBCCCFkdNigvrKuA2/vvgCDwQjANHBqWlKoq5bmUWj8IkOj1aOzWwsAEAoF8JdL XLwiQgghhBD3xpbfFJY1cx/7SkT4t00ZVHpjJ5SpZ7CDp1QKKf2REUIIIYSMUmig9f7zD69NRUSw 7UGkZHgoqGfwNskqqfSGEEIIIWS0pD6ifiXN05JCsWrOeNcsyENRUM/gTZNVUFBPCCGEEGIPYYF9 JThyXzGeuicDAgFVRNgTBfUMdvAUtbMkhBBCCLGPhJi+PvSPrJuCUCbIJ/ZBG2UZVH5DCCGEEGJ/ W1YmQy4VIybMH0tvi3X1cjwSBfUMKr8hhBBCCLG/AIUUD65JdfUyPBqV3zBomiwhhBBCCHFHFNQz aJosIYQQQghxRxTUM3h96imoJ4QQQgghboKCekZLR19NfaCSym8IIYQQQoh7oKC+V7dah261HgAg Fgnh50t7iAkhhBBCiHugoL4XW3oTqJTSQARCCCGEEOI2KKjvxaunp3aWhBBCCCHEjVBQ36u5namn p3aWhBBCCCHEjVBQ36u5nabJEkIIIYQQ90RBfa+2Diq/IYQQQggh7omC+l7jo5Tcx9OSQl24EkII IYQQQoaH+jb2mp0WiT88Ngc+YhFS44NdvRxCCCGEEEKGjIL6XgKBANOSwly9DEIIIYQQQoaNym8I IYQQQghxcxTUE0IIIYQQ4uYoqCeEEEIIIcTNUVBPCCGEEEKIm6OgnhBCCCGEEDdHQT0hhBBCCCFu joJ6QgghhBBC3BwF9YQQQgghhLg5hw2fqq2txWuvvQaVSoWEhARs2bIFAHD8+HEcPXoUer0eixYt wtKlSx21BEIIIYQQQryCw4L6rKwsPPDAA5g2bRoeffRR3HvvvRCJRPj0008RHx+P2tpapKamDutn 6vV6AEBNTY0jlkwIIYQQQghPREQExGKHhcx247AVNjQ0IDIyEgCgVCrR3t4OlUqFK1eu4I033kBt bS3eeustvPbaa1a/PysrC1lZWbzPdXZ2AgCX9SeEEEIIIcSRjh49ipiYGFcvY1AOC+qjoqJQU1OD 8PBwtLW1QalUAgCio6MhkUigUqkgEAhsfv+mTZuwadMm3ud6enpw+fJlhIaGQiQSjWhdjz/+OHbs 2DGi7yVjHx1f70HH2rvQ8fYcdCy9iycc74iICFcvYUgcFtRv3LgRr776KhQKBZYvX45t27bhueee w/33349nn30Wer0eTzzxxLB+pq+vLzIzM0e1LolE4hZXW2Rk6Ph6DzrW3oWOt+egY+ld6Hg7j8OC +pCQEGzfvr3f51esWIEVK1Y46tcSQgghhBDidailJSGEEEIIIW6OgnpCCCGEEELcnOill156ydWL cLa0tDRXL4E4EB1f70HH2rvQ8fYcdCy9Cx1v5xAYjUajqxdBCCGEEEIIGTkqvyGEEEIIIcTNUVBP CCGEEEKIm6OgnhBCCCGEEDdHQT0hhBBCCCFuzuODeq1W6+olEAei4+sdurq60N3d7eplECdob2/H kSNHXL0MYgft7e345ptv0NHR4eqlEOIVPDaob21txd69e3H27FlXL4U4AB1f7/Hjjz9i69atqK+v d/VSiIOYm7BlZ2fj3XffRXZ2Nh1vN2U+lnl5eXj33XexZ88e1NTUoKury8UrI47W0dGBL774AufO nXP1UryWRwb1hYWFeOaZZ/DJJ59Aq9WiuLjY1UsidkTH13t89913+PTTTyEQCJCTk4OcnBxXL4k4 gPmO2/Xr11FTU4PJkydjx44dqKiocPHKyHBpNBoAQFFREUpLS3HHHXfgxIkT+Pzzz6HX6128OuIo 5eXl+P3vf48jR45Aq9Wivb0dQN9FHnEOjwrq6+rqAAC1tbUQCoXYuHEjJBIJfve736Gnp8fFqyOj RcfXO1RWVmLv3r0AgPDwcHR2duLJJ59EYmIiLl26hKqqKhevkNiD0WiEwWDARx99hHfffRcA4Ofn h8TERGzZsgVJSUnIzc3lnkvGvo8//hhbt24FAEyePBkAsGHDBvzkJz+BWCyG0WikY+lhysrKAABN TU0IDw/HypUrUVRUBPNcU4FA4MLVeR+xqxdgL8eOHcNXX32FZ555BrNmzYJer8fixYsBAOfPn8et W7cwadIkF6+SjBQdX+9RVFSEP//5z1i0aBESExMRHByM0tJSTJ8+HceOHUNUVJSrl0hGSavVwsfH B93d3dDr9cjLy8PNmzeRnp6Oo0ePIicnB11dXWhtbQVAgcFYptFoIJFIAAA9PT0oKSlBYWEhUlJS kJKSgj//+c+QyWQoLy+HWOwxIQcBcPLkSRw8eBBbtmyBj48PiouL8atf/QoymQzXrl1DTU0NIiIi XL1MryJ6yXw55YbUajV0Oh3EYjFOnjyJ6upq+Pn5ISEhAVqtFocPH8a5c+dQVVWFVatWcW88xD3Q 8fUeR44cgVwuB2DK/HR2duLGjRuYP38+oqKisGfPHly4cAExMTFIT0+H0WikQM9NHT16FB9++CFC Q0PR0tKCyZMnIzQ0FPv27cO9994LlUqF/fv3IyoqClu2bIFQ6FE3lD3Kt99+ix07dkCv10Ov12PG jBkICwvDl19+iWXLliEjIwP5+fkICwvDQw89RMfSA2g0GrS0tEAul3PlkDU1NVi5ciUuXryImpoa nDx5Er6+vsjMzISvr6+LV+xdBEY3vRe2f/9+ZGdnIz4+HgsWLEBCQgKKiorw448/YsWKFZg4cSKO HDkCtVqNlStXUobAzdDx9Q5NTU3YuXMn1Go1wsPDYTQa8dBDDwEAnnzySTzyyCOYOnUqSkpKoFKp EBQU5OIVk9HYv38/Ll26hGXLliE3NxfJycm4/fbbAQBPPfUUli9fjrVr13KZfDI2GQwGXL58GV99 9RV++ctfIjc3F7m5uXj22WcBmI7l0qVLsW7dOuj1eohEIhevmNinwg/EAAAO0klEQVTDF198gcLC QqjVajz99NOoqqqCVCrF8ePHMXHiREyfPh1XrlxBYWEhNm7cSOdlF3C7TL1arUZnZyeOHTuG3/3u d5DL5dixYwfuuusuRERE4PLly6iursakSZOQmJiIpKQkyg64ETq+3qG2thZlZWVQKBTYv38//vCH PyAuLg7ff/89/P39ERERAYPBgNOnT2PevHkIDAyETCZz9bLJCJSXl+Orr75CbW0t4uLi0NPTgzvu uANtbW2oqqrChAkTIJFIkJycDKVSidDQUAoCx6iKigrs3r0bly9fxty5c/HFF19gw4YNGD9+PPLy 8iCTyRAeHo5JkyZBpVIhNDSU3p89gFarhUajwddff43HHnsMjY2NOHXqFO644w4EBASgo6MDp0+f xuTJkxEfH4+0tDQIhUK6o+oCbhPUV1dX4/3338eZM2cgFApx8OBBrF69GtHR0cjLy0NraysmTZqE mJgYxMTEICgoiP6Y3AgdX+9gMBjwwQcf4MSJEzhw4AAWL16MsrIytLe3Iy0tDbW1tYiKikJISAiS kpIwb948Vy+ZjEJubi4++OADLFiwAF9++SV8fX2h1+shl8sRHR2No0ePYtmyZQCAwMBAhIaGunjF xJby8nK89dZbWLFiBbKzs7mLsfz8fGRkZODYsWNYvXo1xGIxHUsPUVtbiz/96U8oLi5Gfn4+fH19 MW/ePKSnp+ODDz5AcnIygoKCoFAokJqa2u+Y0zna+dziErq5uRnbt2/HbbfdhpiYGMjlcqxcuZLr mBAaGork5GTu49jYWFculwwTHV/v0draCo1Gg+eeew4LFy7EqVOnsGbNGuzbtw9HjhzB0aNH4efn 5+plEjtpa2vDPffcg8zMTERERGD16tWIj4/H7t27sWPHDiQnJ8NgMFBHlDHI8pgIBAJs3rwZmZmZ SExMRFBQEH7605/ixo0b2LZtG1QqFXx8fOhYeoiKigr87W9/w7x58zB16lTExsaivb0dhw4dgk6n Q0pKCjdLIigoCOHh4S5eMQHcJFPv6+sLlUqF2bNno7CwECqVCkuXLsWFCxfw3XffQSgUYvny5XSb z03R8fVcBoOBl61Rq9WIiIhAUFAQCgsLsXz5ckRERCAwMBB1dXW477776KLNgwQFBSE0NBRlZWWQ SqUQi8WQy+WYM2cOpk+fjlmzZkEgEFBGbwwyH5PGxkbI5XKIxWKEh4ejqakJtbW1EAgEaGxsxOrV q5GZmYn58+dDKBTSsXRTlqUySqUSra2tWL58Ofbt24eZM2ciLS0N1dXV+Mtf/oL4+HisWLGCzstj zJjcKGv+46qqqkJUVBQ0Gg0EAgEMBgM+/PBDTJw4EZ2dnZg1axbkcjnXNYOMfewbR1tbG5RKJXQ6 Hdezmo6vZ2CPc3NzM+RyOaRSKff14uJi/PWvf4VCoYBcLsdTTz1Fm6rcWGdnJ2pqahAdHY39+/dj 9erVkMvl3N/An/70J5w9exaxsbG49957kZaW5uIVE2vY121XVxfefPNNSKVSPPPMMzAajRAKhdi7 dy/+/ve/Y/r06VizZg1uu+02F6+a2FNNTQ3kcjmUSiXXrvStt97CkiVLcO3aNaxZswYGgwH+/v6u XiqxYkyeRQUCAXp6evD888/jjTfe4DpenDt3Dh9++CHuuOMOLFmyBCEhIS5eKRkq88lCIBCgrq4O +/btg9FoxM9+9jOu5RUdX/fHHme9Xo/s7Gx88803SE9Px+zZs7kyqkuXLqGoqAiPPPIIVq5c6eJV k5FgA8BLly5h586dCAoKQlhYGHbv3o158+YhOTkZWq0W+fn52LhxI9auXeviVRNr2NetwWBASUkJ 1Go1ACAzM5M7zkajEQ0NDfj5z3+OjRs3unLJxA7Y17BGo8Gbb74JhUKBzZs3AwAkEgnOnz+PAwcO QKPRYOnSpVx5JG2CHZtcnqm3/MP49ttvIZFIkJKSgnPnzmHatGmIjo4GAOTn5yM/Px/333+/q5ZL hsnaC/+dd95BREQElixZgoaGBm5oFB1fz6HT6fDFF1/gs88+w86dO3H48GFoNBqsWrUKcrkcBQUF iIuLg0KhcPVSySiVlZWhubkZV65cQU9PDx5++GF89NFHmDJlCqZOnQqAP6CIjD3t7e3w9/fHhQsX 8Pnnn0OtViM2Nhbz5s1Dbm4uNmzYgMDAQACgFpUexmg04vvvv8fMmTPx+OOP47nnnkNqaio3IyY3 NxcnT57Er371K1cvlQyByzP15oDv4MGD6OnpQU1NDTIzM/H6669DpVJh5syZ3HPT09ORnp7uqqWS ETAf33PnzqGgoAChoaEICAjAxo0bIRAI8PXXXyMgIAARERF0fN2YwWCAUChEcXExDh8+jNbWVvz2 t7/FsWPHUFtbi7S0NBw4cAClpaVITU3lRsgT91NdXQ2ZTAYfHx+8//77KCkpgUQiwbp161BUVITj x4+jubkZjY2N3PdQQD92vfrqq7h+/TrefvttFBYWYt68eRCLxTh9+jSKi4sRGBiIq1evYu7cuQBA Ab0HMCfbsrOzkZ+fD5FIBLVajQkTJuCzzz5DamoqxGIxjEYjpk2bhmnTpvG+j4xdLtkoazQaUVdX h1OnTiEmJgaHDh1CXl4e5syZg08++QSrV69GSEgIfvzxRygUCiQlJTl7iWSUqqur0d3dDT8/P2Rn ZyMrKwvNzc3o6enhMnuffPIJfH19kZGRQVPn3JTBYMDJkydRUlICvV6P3bt3Q6FQ4Ny5c5BKpViw YAHeeecdbNmyBTExMYiPj3f1kskINTU14e9//ztOnz6NtLQ0XLp0CSdOnMC8efOQmJgItVoNo9GI ffv2YdOmTZg1a5arl0xs6Ozs5C60qqqqUFJSgoyMDMTGxqKkpATjxo1DQUEBmpubcc8999A52IM8 8cQTOHv2LORyOerq6lBaWorf/va3qKysREpKCk6fPo2goCDExMT0C+ApoB/7nJ6pV6vVkEqlMBqN OHjwICZOnIiCggIsXLgQqampWL9+PUpKSrB48WJMmTKF2iS5maamJmRlZeHmzZuQy+W45557cPLk SSgUCmzbtg3Xrl1Dc3MzYmJiEBsbi9mzZ7t6yWQUhEIhWltb0dXVhfDwcGzevBlGoxEZGRl4/vnn sW/fPtx9990AgMjISBevlozUpUuX8Prrr+Oee+7B2rVr0dbWBolEgsbGRtx99904dOgQ2trasGjR Iqq1HuPy8/Px2GOP4dVXX8WCBQsQFxcHAPjhhx+wYsUKfPzxx5gxYwbmz5+P5cuXu3i1xF7Md1Nv u+02hISE4P3338fjjz+Oq1evIi8vD+fPn8eUKVOwfft2urPmxpyaqc/Pz+d20aekpECv16OmpgYJ CQnYtWsX9Ho9zpw5g+XLl3MDDYj7uHTpEl544QWkpKTg6aefhlAoRFVVFZe59fPzw65duzB37lwk JiYiJibG1Usmo2C+Fevv74/S0lJ0dXUhJycHOTk5qKysxIQJE5CZmUlZPg+g0WhgMBjg6+uLf/7z n7h58ybWr1+PmzdvIjs7G5WVldi8eTPX1ICMbRUVFaiqqkJeXh4WL16MoKAgXLhwAeHh4bjzzjux YsUKpKamunqZxI7MWfbPP/8cCxYsQH19PbKzs3H48GEcPnwYGzZswMqVK7nyKiq1cU9O3Shr7m+q VqsREBAAsViMgoICPPXUU9BqtaipqcGcOXOo64mbKi8vx8GDB7Fw4UIukHvxxRfx6KOPorKyEuXl 5ViwYAHCwsJcvFJib1euXMGNGzcQExODy5cvY8GCBUhISHD1sogdHTp0CF9++SXuv/9+rr5ar9ej u7ubEjBu5sCBAxCJRDh16hT0ej38/f3x2GOPobGxEePHj3f18ogDmIP0PXv24K9//Ss2btyI++67 D++99x6qqqrw8MMPY+LEiRTMuzmnlt9ERkZi1qxZEIvFSElJQVlZGW7duoWdO3fijTfeoCEGbi42 NhYxMTEoKCjAuHHjoNVqodVq0dTUhJkzZ/I2PRPP0NbWhpycHOTm5qKxsRHbtm1DZmamq5dFHGDO nDmor6/ntTcUiUQU0Luh2bNn4/Dhw8jMzERCQgKuXr0Kf39/6j3uwdjWlXfddRd+8YtfAACefPJJ q88j7snpLS1bWlqwd+9ejB8/HosWLXLmryZOYD6++fn5kEqlWLJkCdVlericnByUl5dj/fr1VIvp 4U6cOAGZTIYZM2a4eilklI4fPw4/Pz9Mnz7d1UshTnT69Gl0d3dj0aJFlJX3QC7pU3/ixAn4+fkh IyOD/qg80JkzZ1BcXIwNGzZQkEeIB6H3a89Bx5IQz+OSoJ7eTAghhBBCCLEflxSxU0BPCCGEEEKI /dDOVEIIIYQQQtwcBfWEEEIIIYS4OQrqCSGEEEIIcXMU1BNCiIf5z//8TxQVFfX7/KlTp1BbW+uC FRFCCHE0CuoJIcRLfPnll2hra3P1MgghhDiAUyfKEkIIcYzy8nL8x3/8B+RyOdrb29Hc3IwHH3wQ Wq0WcXFxeOKJJ3D8+HFUVVXhgw8+wAsvvIBbt25BoVDg9ddfp8mwhBDi5ihTTwghHuCDDz7AM888 g/feew8CgQDnz5/Hm2++iV27dqG0tBQhISFYsGABXnjhBRw5cgRBQUHYuXMn7rrrLnz44YeuXj4h hJBRokw9IYR4gJs3byIpKQkAMHnyZPj5+eEPf/gDZDIZGhsbYTAYuOeWlpbiu+++w8WLF6HX6zF5 8mRXLZsQQoidUFBPCCEeIC4uDpcvX8bcuXNx/fp1fPbZZzh16hREIhHuvPNOmIeHGwwGxMXFYd26 dfjlL3+Ja9euoaqqysWrJ4QQMloCo/mdnhBCiNuqra3Fr3/9a0ilUmg0GsyfPx/ffPMNlEoldDod Xn31VeTk5GDfvn3YvXs3/uu//gsVFRXQ6XR47bXXEBcX5+r/BEIIIaNAQT0hhBBCCCFujjbKEkII IYQQ4uYoqCeEEEIIIcTNUVBPCCGEEEKIm6OgnhBCCCGEEDdHQT0hhBBCCCFujoJ6QgghhBBC3BwF 9YQQQgghhLg5CuoJIYQQQghxc/8fZSPiXu0NM9A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nvenient form will depend on exactly what you're doing.</w:t>
      </w:r>
      <w:r>
        <w:t xml:space="preserve"> </w:t>
      </w:r>
      <w:r>
        <w:t xml:space="preserve">When interacting with databases you'll often deal with long form data.</w:t>
      </w:r>
      <w:r>
        <w:t xml:space="preserve"> </w:t>
      </w:r>
      <w:r>
        <w:t xml:space="preserve">Pandas'</w:t>
      </w:r>
      <w:r>
        <w:t xml:space="preserve"> </w:t>
      </w:r>
      <w:r>
        <w:rPr>
          <w:rStyle w:val="VerbatimChar"/>
        </w:rPr>
        <w:t xml:space="preserve">DataFrame.plot</w:t>
      </w:r>
      <w:r>
        <w:t xml:space="preserve"> </w:t>
      </w:r>
      <w:r>
        <w:t xml:space="preserve">often expects wide-form data, whil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often expect long-form data. Regressions will expect wide-form data. Either way, it's good to be comfortable wi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tack</w:t>
      </w:r>
      <w:r>
        <w:t xml:space="preserve"> </w:t>
      </w:r>
      <w:r>
        <w:t xml:space="preserve">(and MultiIndexes) to quickly move between the two.</w:t>
      </w:r>
    </w:p>
    <w:p>
      <w:pPr>
        <w:pStyle w:val="Heading2"/>
      </w:pPr>
      <w:bookmarkStart w:id="32" w:name="mini-project-home-court-advantage"/>
      <w:bookmarkEnd w:id="32"/>
      <w:r>
        <w:t xml:space="preserve">Mini Project: Home Court Advantage?</w:t>
      </w:r>
    </w:p>
    <w:p>
      <w:pPr>
        <w:pStyle w:val="FirstParagraph"/>
      </w:pPr>
      <w:r>
        <w:t xml:space="preserve">We've gone to all that work tidying our dataset, let's put it to use.</w:t>
      </w:r>
      <w:r>
        <w:t xml:space="preserve"> </w:t>
      </w:r>
      <w:r>
        <w:t xml:space="preserve">What's the effect (in terms of probability to win) of being</w:t>
      </w:r>
      <w:r>
        <w:t xml:space="preserve"> </w:t>
      </w:r>
      <w:r>
        <w:t xml:space="preserve">the home team?</w:t>
      </w:r>
    </w:p>
    <w:p>
      <w:pPr>
        <w:pStyle w:val="Heading3"/>
      </w:pPr>
      <w:bookmarkStart w:id="33" w:name="step-1-create-an-outcome-variable"/>
      <w:bookmarkEnd w:id="33"/>
      <w:r>
        <w:t xml:space="preserve">Step 1: Create an outcome variable</w:t>
      </w:r>
    </w:p>
    <w:p>
      <w:pPr>
        <w:pStyle w:val="FirstParagraph"/>
      </w:pPr>
      <w:r>
        <w:t xml:space="preserve">We need to create an indicator for whether the home team won.</w:t>
      </w:r>
      <w:r>
        <w:t xml:space="preserve"> </w:t>
      </w:r>
      <w:r>
        <w:t xml:space="preserve">Add it as a column called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poin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points</w:t>
      </w:r>
    </w:p>
    <w:p>
      <w:pPr>
        <w:pStyle w:val="Heading3"/>
      </w:pPr>
      <w:bookmarkStart w:id="34" w:name="step-2-find-the-win-percent-for-each-team"/>
      <w:bookmarkEnd w:id="34"/>
      <w:r>
        <w:t xml:space="preserve">Step 2: Find the win percent for each team</w:t>
      </w:r>
    </w:p>
    <w:p>
      <w:pPr>
        <w:pStyle w:val="FirstParagraph"/>
      </w:pPr>
      <w:r>
        <w:t xml:space="preserve">In the 10-minute literature review I did on the topic, it seems like people include a team-strength variable in their regressions.</w:t>
      </w:r>
      <w:r>
        <w:t xml:space="preserve"> </w:t>
      </w:r>
      <w:r>
        <w:t xml:space="preserve">I suppose that makes sense; if stronger teams happened to play against weaker teams at home more often than away, it'd look like the home-effect is stronger than it actually is.</w:t>
      </w:r>
      <w:r>
        <w:t xml:space="preserve"> </w:t>
      </w:r>
      <w:r>
        <w:t xml:space="preserve">We'll do a terrible job of controlling for team strength by calculating each team's win percent and using that as a predictor.</w:t>
      </w:r>
      <w:r>
        <w:t xml:space="preserve"> </w:t>
      </w:r>
      <w:r>
        <w:t xml:space="preserve">It'd be better to use some kind of independent measure of team strength, but this will do for now.</w:t>
      </w:r>
    </w:p>
    <w:p>
      <w:pPr>
        <w:pStyle w:val="BodyText"/>
      </w:pPr>
      <w:r>
        <w:t xml:space="preserve">We'll use a simila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 </w:t>
      </w:r>
      <w:r>
        <w:t xml:space="preserve">operation as earlier, only now with the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variable we just created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: w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pd.melt(df.reset_index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ssign(wi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w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.is_ho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groupby([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w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gg({</w:t>
      </w:r>
      <w:r>
        <w:rPr>
          <w:rStyle w:val="StringTok"/>
        </w:rPr>
        <w:t xml:space="preserve">'n_wi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game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s.head()</w:t>
      </w:r>
    </w:p>
    <w:p>
      <w:pPr>
        <w:pStyle w:val="FirstParagraph"/>
      </w:pPr>
      <w:r>
        <w:t xml:space="preserve">Pause for visualization, because why not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3168202" cy="6387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YAAAHwCAYAAACVPJJhAAAABHNCSVQICAgIfAhkiAAAAAlwSFlz AAALEgAACxIB0t1+/AAAIABJREFUeJzsnXdUVFf39/fM0EHFLkYiKmjsXbF3ESSoYItSbKhPYhcF FY08KioqaowaS1TUPNh7jCVW7I2IYsResNC7MMPM3e8fvHN+c+ZORaZyP2udteDWfeF+72n77M1D RAQODg6zgm9oAzg4OMoeTtgcHGYIJ2wODjOEEzYHhxnCCZuDwwzhhM3BYYboVNhv376FIUOGUNtu 3rwJoaGhEBoaCvHx8bq8PQdHucVCVxdOT0+HQ4cOgZ2dHbV9586dsHnzZhCLxTBz5kzYtGmTrkzg 4Ci36KzGrlatGsyePZslbAAAgUAA1tbWIBKJtLqmWCyG5ORkEIvFZWUmB4dZorMaW4q8Y5u1tTWI xWIQi8VgbW2t9Lz9+/fD/v37qW0ikQieP38OFy5cgDp16ujEXg4Oc0DnwubxeAAAsHTpUggLC4PA wEBYsGABiMVi+PHHH5WeN2LECBgxYgS1LTk5Gfr06aNTezk4zAGeKfmKS4XN1dgcHKrhprs4OMwQ TtgcHGYIJ2wODjNE54NnHBzGhFAohKNHj8KTJ0+gVq1aMGLECKhataqhzSpzOGFzlBseP34MXl5e 8P79e7ItJCQEdu3aBcOHDzegZWUP1xTnKBcUFxeDt7c3JWoAgMLCQhg9ejQkJSUZyDLdwAmbo1xw 8uRJePv2rcJ9YrEYtmzZomeLdAsnbI5ygboa+enTp3qyRD9wwuYoF3zzzTcq95ubwxMnbI5yga+v L9jb2yvdP378eD1ao3s4YXOUCyQSiVJhL1u2DDp27Khni3QLN93FUS6YMWMGpKamAgBAv379oGLF iuDk5ARjxoyBtm3bGti6socTNofZc+zYMdi1axcAAPTs2RPOnDkDfL55N1bN++k4yj0pKSkQHBwM AAAVKlSAXbt2mb2oAbgam8OMQUQIDg6G9PR0AAD45ZdfwM7ODlatWkVcSoOCguC7774zsKVlDyds DrNl586dcPLkSQAAGDx4MNSrVw9cXV0hNzeXHLNy5UpYt24dTJs2zVBm6gQu0AKHWfL69Wto0aIF 5OfnQ40aNeDOnTvQrl07UnvLc//+fWjTpo2erdQd5t/Z4Ch3SCQSCAoKgvz8fAAA2LZtG1y/fl2p qKXHmBOcsDnMjrVr10JcXBwAAIwbNw58fHyU+olLUbff1OCEzWFWPHr0CBYsWAAAAC4uLrB27Vp4 9uwZHD16VOV5rq6u+jBPb3DC5jAbhEIhBAQEgEgkAh6PB+vXr4eFCxdC06ZN4e7du0rP4/P5MHHi RD1aqnu4UXEOsyEiIgIePnwIAADdu3eHwMBAyMnJIfs9PDzg3r17kJGRQbZZWlrC1q1boVmzZnq3 V5dwwuYwC27cuAErV64EgBKxXrlyhezr0qULrFmzBjp27Aj5+fmwb98+SExMBCcnJxg9erTalV+m CCdsDpMnPz8fhg0bBgzDAEBJtBSAkn7zypUrYciQISRxhYODA0yYMMFgtuoLro/NYdK8fPkSWrRo AR8/fiTbKleuDOvWrYPExETw9fUloi5PcMLmMEkyMzNh1qxZ0KhRI3j9+jUAlKSTmjFjBrx8+RKm T58OVlZWBrbScHBNcQ6TQiQSwcaNG2HJkiWQlZVFtgsEAjh//jz06tXLgNYZD5ywOUwCRIQjR45A aGgovHz5krV/06ZNnKhl4JriHEbP7du3oVu3bjB06FAi6urVq5P9Xl5eZGkmRwmcsDmMltevX8PI kSPB3d0drl+/DgAAjo6OEB4eDiKRCAAAqlatCtu3by+XA2Sq4ITNYXRkZ2fD3Llz4bvvvoP9+/cD AICFhQVMnz4dnj17Bjdv3iSOJ7/99hs4OTkZ0lyjhBM2h9FQXFwMGzZsAFdXV1i1ahWplX19feHJ kyewbt06iI2NhQsXLgAAgL+/PwwdOtSQJhsvaEK8f/8eGzZsiO/fvze0KRxlCMMwePToUXRzc0MA IKV9+/Z49epVcty///6LNjY2CABYp04dzMrKMqDVxg03Ks5hUO7duwezZ8+Gq1evkm1169aF5cuX w4gRI0h8suLiYggICICioiIAANi1axc4OjoaxGZTgBM2h0F49+4dzJ8/H/744w+yrWLFijB//nyY Pn062NjYUMcvW7YM7t27BwAA06ZNgz59+ujVXpPD0E0GbeCa4qZPTk4OhoWFobW1NWlyCwQC/Omn nzA1NVXhObdv30aBQIAAgI0aNcKCggI9W216cDU2h14Qi8Wwbds2+PnnnyEtLY1s9/HxgaioKGjU qJHC8758+QKBgYEgkUhAIBDAnj17wM7OTl9mmyycsDl0CiLCn3/+CXPmzKEyWrZp0wZWr16t1lss LCyMZMpcuHAhtG/fXqf2mg2GbjJoA9cUNy0ePHiAvXv3pka669Spg7t370aJRKL2/HPnzlEj5CKR SA9Wmwdcjc1R5iQnJ0N4eDjs3r0b8P9Ht3ZwcIB58+bBjBkzNGpKZ2VlwdixYwEAwMbGBnbv3g2W lpY6tduc4ITNUWbk5eVBVFQUrFmzBgoLCwGgJJ5YcHAwREREQM2aNTW+1tSpU+HDhw8AABAVFWWW 2Tp0iqGbDNrANcWNk+LiYty6dSvWrFmTanZ7eXlhYmKi1tc7cOAAuUbfvn01arZz0HA1NsdXcebM GQgJCYHExESyrWXLlrB69Wro27ev1tf79OkTTJ48GQAAKlWqBDt27CgXSfTKGu4vxlEqEhISwMPD Azw9PYmoa9euDTt27ID79++XStSICOPHj4fMzEwAANi4cSM4OzuXqd3lBa7G5tCKjx8/wqJFi2DH jh1kYMze3h7mzp0Ls2fPBnt7+1Jfe+vWrfDXX38BAMCwYcNg1KhRZWJzucTQfQFt4PrYhiM/Px8X L16MdnZ2pP/L5/NxwoQJ+PHjx6++/vPnz8m1a9Wqhenp6WVgdfmFq7E5VCKRSCAmJgbCw8Ph06dP ZHv//v1h9erV0Lx58zK5R2BgIHz58gUAAHbs2AFVq1b96uuWZzhhcyjl/PnzEBISAgkJCWRbs2bN YPXq1eDh4VFm94mKioKbN28CAMCkSZPA09OzzK5dbjF0k0EbuKa4fnj8+DF6enpSU1e1atXCbdu2 oVgsLtN7xcfHo6WlJQIANmjQAPPy8sr0+uUVrsbmIKSkpMCiRYtg+/btJKuGra0thISEwNy5c8HB waFM71dUVAT+/v5QXFwMfD4fdu/eXeb3KK9wwuaAL1++QHR0NKxcuZIki+fxeBAUFARLly7VWW6r hQsXkqmy0NBQ6Ny5s07uUy4xdJNBG7imeNkikUgwJiYG69SpQzW7e/fujfHx8Tq99+XLl5HH4yEA YKtWrVAoFOr0fuUNrsYup1y6dAlmz54N8fHxZFvjxo1h1apV4OXlpdNwvrm5uRAUFASICFZWVrBn z55ynY5HF3CeZ+WMp0+fgo+PD/Tu3ZuIunr16rB582ZISEiAgQMH6jxG98yZM+Ht27cAUBLyyNxy UxsFhm4yaAPXFC89qamp+OOPP5IQQwCANjY2OH/+fMzJydGbHceOHSP37969e5mPsnOUwDXFzZzC wkJYv349REZGQl5eHtnu7+8Py5Ytg2+//VZvtqSmppJUPBUqVICYmBgQCAR6u395ghO2mcIwDMTG xsL8+fPh3bt3ZHuPHj1gzZo10LZtW73ag4gwceJEEu9s/fr14OLiolcbyhOcsM2Qq1evQkhICNy9 e5dsa9iwIURFRYGPj49B8lzFxMTA8ePHAaAkgOGYMWP0bkO5wtB9AW3g+tiqSUpKwsGDB1NTV1Wr VsUNGzYYNF7Y69evsUKFCggAWL16dUxJSTGYLeUFrsY2A9LT02HJkiWwadMmEIvFAABgZWUFM2bM gPnz50OlSpUMZhvDMDBmzBjSv9+2bRvUqFHDYPaUFzhhmzBCoRA2bNgAS5cuJdknAQB++OEHiIyM NIo+7Lp16+DKlSsAADBmzBgYNGiQgS0qJxi6yaANXFO8BIZhcN++feji4kI1u7t06YK3bt0ytHmE x48fk4wfdevW1eu0WnmHq7FNjBs3bsCsWbPg9u3bZJurqyusXLkShgwZYjQJ4EUiEfj7+4NQKAQe jwcxMTFQsWJFQ5tVbuA8z0yEly9fwrBhw6BLly5E1JUrV4Z169ZBYmIi+Pr6Go2oAQAiIiLgn3/+ AQCAWbNmQY8ePQxsUTnD0E0GbSiPTfGMjAycOXMmWbMMAGhpaYmzZs3CzMxMQ5unkBs3biCfz0cA wKZNm2JhYaGhTSp3cE1xI0UkEsHGjRthyZIlkJWVRbYPGzYMVqxYAfXr1zegdcopKCiAwMBAYBgG LC0tYc+ePayUuBy6hxO2kYGIcOTIEQgNDYWXL1+S7e7u7rBmzRqjX7McEhICL168AACAxYsXQ+vW rQ1sUTnF0E0GbTD3pvitW7ewS5cu1Eh3vXr1cP/+/cgwjKHNU8vp06eJ3e7u7lhcXGxok8ot3OCZ HhGLxfDkyRN4/vw5ickNAPD69WsYOXIkuLu7w/Xr1wEAwNHREVavXg3//vsvDB8+3KgGxhSRkZEB 48ePBwAAOzs72LNnD1hYcA1Cg2HoL4s2mHKNvXXrVqxduzap0Zo0aYKHDx/GOXPmoJWVFdluYWGB 06dPN6m42gzD4PDhw8kzbN682dAmlXs4YeuBLVu2UM1rZcXX1xefPXtmaHO15o8//iDPMGDAAJPo Npg7XFtJx4jFYoiIiFB5TPv27WHNmjXQrVs3PVlVdiQnJ8NPP/0EAABVqlSB33//3ei7DeUBTtg6 JikpCT5+/Kh0P5/Ph5s3b5pkwAGGYWDcuHGQnZ0NAACbN2+G2rVrG9gqDgDO80znWFpaqtxvY2Nj smliN23aBOfPnwcAgFGjRsHw4cMNbBGHFNN8o0wINzc3aNKkidL9gwcPNsmma1JSEsydOxcAAL75 5hv49ddfDWwRhyycsHUMj8eD6OhohVM/VapUgcWLF+vfqK9ELBZDQEAAFBYWAgDAzp07oXLlyga2 ikMWTth6wMPDAy5dugT9+/cHCwsLsLW1hVGjRsGtW7fAzc3N0OZpTWRkJAm7NGXKFOjXr5+BLeKQ h4co4ylh5CQnJ0OfPn3gwoULUKdOHUObUyqkf25TbH4DANy7dw/c3d1BIpFAw4YNIT4+Huzs7Axt Focc3Ki4njFVQQOUhDIOCAgAiUQCAoEA9uzZw4naSOGEzaEx8+bNg6dPnwIAwIIFC6BDhw4Gtqh0 vHr1Cv7991+oVasWtGnTxqQ/tsrg+tgcGnHhwgVYv349AAC0a9cOwsPDDWyR9mRmZoKPjw80aNAA vL29oV27dtCqVStISEgwtGllDidsDrVkZ2eTOOA2Njawe/dutfPzxgYiwqBBg+DkyZPU9oSEBOjT pw9JZGAucMLmUMu0adMgOTkZAABWrFgBjRs3NrBF2hMXFwfXrl1TuC89PR22bdumZ4t0i8762Ckp KbBy5UpwdHSEBg0awOjRowEA4Nq1a3D58mUQiUTQpk0bGDx4sK5M4CgDDh8+DHv27AEAgD59+sDU qVMNbFHpuHnzpsr9N27c0JMl+kFnNfb+/fshMDAQFi1aBFeuXAGJRAIAJdMlT58+hXfv3oGTk5Ou bs9RBnz69AkmTZoEAACVKlWCnTt3mqz7a4UKFb5qv6mhsxo7PT2dCLdixYqQl5cHjo6O0LlzZ/jx xx+hsLAQQkNDoWPHjroygeMrQEQIDg6GjIwMAADYsGEDODs7G9iq0tOrVy+V+0eMGKEnS/SDzoRd u3Zt+Pz5M9SsWRNyc3NJTOkNGzZATEwMODg4gCrfmP3798P+/fupbSKRSFfmcsixfft2+PPPPwEA wM/PD/z9/Q1sUenJysqCgIAApft9fX3Bx8dHjxbpHp15nqWnp8Py5cvBwcEBmjVrBklJSRAWFgan Tp2Cy5cvg62tLfj4+ECnTp00vqY5eJ6ZAi9fvoSWLVtCQUEB1KxZEx4/fgzVqlUztFmlIisrC/r3 7w/37t0DgJKgkA4ODvD06VOoVasWjB07FiZOnGh+YZwMF+NBe0w1goopIRaLqYCKp06dMrRJpSYr KwvbtWtHnmXQoEEoFAoNbZZeMM2REA6dsXr1ahJQMTg4GAYOHGhgi0pHdnY29OvXj9TUPj4+cODA AbCysjKwZfrBzNofHF/Dw4cPYeHChQAAUL9+fYiOjjawRaUjOzuban77+PjAwYMHwcrKChiGgU2b NsHNmzehbt26EBYWZp45xQzdZNAGrimuO4qKirB58+YIAMjj8fDatWuGNqlUZGVlYYcOHUjz+/vv vyfN7xs3bqCtrS0VQJLP5+OaNWsMbHXZwwmbAxER586dS1720NBQQ5tTKrKzsylRe3t7Y1FRESIi CoVCktJXUblx44aBrS9bOGFz4NWrV5HH4yEAYIsWLYgYTAlVokZEXLJkicrQz507dzag9WUPN3hW zsnLy4OgoCBARLCysoK9e/eCtbW1oc3SipycHPDw8IA7d+4AAMDAgQPh0KFD1HMo8xOX8vz5c53a qG84YZdzZs6cCa9fvwYAgKVLl0Lz5s0NbJF25OTkwIABA0jO8IEDB8Lhw4dZH6eaNWuqvI65uZRy wi7HnDx5En7//XcAAOjWrRvMmjXLwBZpR25uLgwYMABu3boFAABeXl4KRQ0AUK9ePZXXmjx5sk5s NBiG7gtoA9fHLjtSU1OxRo0aCADo4OCAr169MrRJWpGTk4Pu7u6kj+zl5YWFhYUKj120aJHK/nXz 5s1RIpHo+Ql0CyfscgjDMDhkyBDyYm/fvt3QJmlFTk4OdurUidjv6empUNQSiQSDg4MpEbdq1Qrd 3NzQwcEBnZycMDw83OxEjcgJu1yya9cuap7XlJLoyYt6wIABCkVdVFSEPj4+rKSH5ihiRXDCLme8 efMGK1asiACA1apVw8+fPxvaJI3Jzc3Fzp07qxV1dnY2JX4AwJEjR5YbUSNy013lCoZhYOzYsZCb mwsAAFu3blU7Wmws5OXlwYABA0ikkwEDBsDRo0fBxsaGOu7Dhw/g7u5ORUwJCAiAP/74w2SDRJQK Q39ZtIGrsb+O6OhoUoMFBQUZ2hyNyc3NpVaceXh4KKypExMTsXbt2lRNPWbMmHJVU0vhhF1OSExM JC6V3377LWZnZxvaJI2QF3X//v0VijouLg4rVapEiXrcuHHlUtSInLDLBUKhENu0aUNe+IsXLxra JI3Izc3Frl27UqL+8uUL67jDhw+z/MDHjx9fbkWNyAm7XBAeHk5e+JkzZxraHI3Iy8ujRN2vXz+F ot6wYQPxc+dE/X9wwjZzbt68iXw+HwEAGzdurFAcxkZeXh5269ZNpagZhsGwsDCWswkn6hI4YZsx +fn56ObmhgCAFhYWeP/+fUObpBZ5Ufft25claqFQiAEBASxRl+c+tTycsM2YH3/8kbz0S5YsMbQ5 asnLy8Pu3btToi4oKKCOyc3Nxf79+7NEPXbsWE7UMnDCNlPOnDlDXvqOHTticXGxoU1SSX5+PiXq Pn36sET96dMnbN26NSdqDeCEbYZkZGSQ+VxbW1tMSkoytEkqyc/Pxx49ehCh9u7dmyXqpKQkdHFx YYm6vM5Tq4MTthkycuRI8uJv3LjR0OaoRBNR37x5E6tWrcoSdVBQEIrFYgNZbtxwwjYzYmNjKQ8t Y17gkZ+fjz179iT29urViyXq48ePswIQfo2oU1JScOXKlRgYGIhz587FJ0+elNXjGBWcsM2I5ORk dHR0RADAypUrY3JysqFNUkpBQQH26tVLpai3bNlCpupkS2BgYKlEffnyZaxQoQJ1LR6Ph2vXri2r xzIaOGGbCQzDUKPFsbGxhjZJKfKi7tmzJ+bn55P9DMNQwRFkHVACAgJKJeqCggKsVq2a0mAL9+7d K8tHNDicsM2EjRs3UksUjRV1oi4uLsbx48eT/bI1dmlFjYi4d+9epaIGAJw8eXJZPaJRwAnbDEhK SiL90Nq1a2NGRoahTVJIQUEB9u7dm4ipR48elKjz8/PRy8uL7Le0tCQ/+/v7f9VAWWRkpEphe3p6 lsUjGg1cih8TRywWQ2BgIBQWFgIAwI4dO6BKlSoGtorNly9fwMfHBy5evAgAAD169IA///wT7O3t AQAgNTUVvL294e7duwAAYG1tDUKhEAAA/P39YdeuXSAQCEp9f1dX16/ab3IY+suiDVyNzUY2EP6P P/5oaHMUUlBQgH379iV2du/enaqpX7x4ga6urmS/vb09+Xn06NFlMqVVVFREIsfIFz6fj48fP/7q exgTnLBNmHv37qGFhQUCALq5uVFiMRa+fPnCEnVeXh7Zf/fuXaxevTrZL7umetSoUWU2T3358mWF I+yWlpYYExNTJvcwJjhhmyhfvnzBxo0bkxrn1q1bhjaJhbyou3XrRon69OnTVO0s64QyatSoMnOD TUlJIZ54VlZWGB4ejrNmzcKoqCj88OFDmdzD2OCEbaLMnDmTiCA8PNzQ5rD48uUL9uvXT6mod+7c iQKBgExn1apVixz7ww8/lJmoJRIJNQ24YcOGMrmuscMJ2wS5ePEieVHbtGmDIpHI0CZRfPnyhRJT 165diagZhsGlS5eSfVZWVujs7ExN1ZXlghXZ0XBfX1+j9sQrSzhhmxjZ2dlECNbW1piYmGhokygU iTo3NxcREcViMU6ePJnsq1ixItarV09nor569SrpV9erVw+zsrIwMTERp0yZgr1798ZRo0bh+fPn zVLsnLBNjKCgICKE6OhoQ5tDUVhYiB4eHsS+Ll26EFEXFBTgoEGDyD4nJycSBAIAcMSIEWUq6tTU VPzmm2/IANndu3fx4MGDZLBRtoSEhJTZfY0FTtgmxJEjRyjfamNarqhK1Onp6VQA/0aNGuF3332n M1FLJBIcMGAAuf66deswKysLHRwclDqoXL58uczubwxwwjYRPn36RHydK1asiG/fvjW0SYTCwkJK SJ07dyaifv36NTZq1Ijsc3d3x6ZNm5Lfhw8fXuZBIFasWEGuP3jwYGQYBn///XeVnmdjxowpUxsM DSdsE4BhGPT29iYvoTHNuyoSdU5ODiIixsfHU6PdPj4+2Lx5c/L7sGHDylzUcXFxZLTdxcUFMzMz ERFx2bJlKoXt5eVVpnYYGk7YJsD27dvJCzhkyBCjGewpLCxET09PYlunTp2IqM+fP08tkQwODsaW LVtSoi7r0fz09HSsU6cO6Vffvn0bERGvXLlCebYpKqGhoWVqi6HhhG3kvHz5kvQNa9asiampqYY2 CRFLXDRlF2zIinrv3r3UINXPP/9MiXro0KFlLmqJRIIDBw6kBhaTkpJw8ODBKgUNAGhjY2Ny+cHV wQnbiBGLxVTQ/BMnThjaJERki9rd3R1zcnKQYRhcuXIl2W5hYYGbN2+mAhD6+fnpZN49KiqK3MPD wwOnTJlCfVysra1x0qRJVH8fALBKlSr4119/lbk9hoYTthEjK5Lx48cb2hxEVCzq7OxsFIvFOG3a NLLdwcEBDx06pBdRX79+nfSrHR0dWYs9Ro8ejW/evEHEkpr97NmzGB0djbGxsayoLeYCJ2wj5eHD h2hlZUWcK6SjzIakqKiIau527NgRs7OzsbCwEIcOHUq216pVCy9dukTlC/P19dWJqGX71fKlW7du eOfOnTK/pynACdsIKSoqwhYtWiBAiR/11atXDW0SFhUVUSPzUlFnZmZS8cAbNWqE8fHxehE1wzDY uXNnlqDd3Nzw6NGjRjPIaAg4YRshoaGh5CWdO3euoc3BoqIi/P7774lNHTp0wOzsbHz37h02adKE GkB78eIFJeohQ4boRNQvXrygps6k/eX169ejUChUet6kSZNIZk6BQIBdu3Y1iXxm2sIJ28iIi4sj wfuaN2+ORUVFBrVHmagTEhKIy6Z0jjo5ORnbtm1LOYeoEllpyMjIwBkzZrBcQ3/66SfMyspSea6i LCIAgHZ2dmYXn5wTthGRm5uL9evXJ/Ow//zzj0HtEQqFlKjbt2+PWVlZeOnSJSogwqRJkzA1NRXb tWunM1EXFRVhdHQ0Vq5cmRIlj8fDgwcPqj3/0qVLKqe8RowYUWa2GgOcsI2I4OBg8qKtWLHCoLYI hUL08fFhiXr//v1kUA+gJNlfZmYmJepBgwaVmagZhsGDBw+SD558iYqK0ug6si0JZbW2OcEJ20g4 efIkecm6dOli0KahUCikVmK1a9cOs7KycO3ataSbIBAIcMeOHZiVlaUzUd+8eZM1OCYbZcXLy0vj hTANGzZUKWwrK6sysdlY4IRtBKSlpWHNmjURoCSQ34sXLwxmiyJRZ2Rk4OzZs6na7fTp05iVlYXt 27en+tllIepXr17hiBEjKOFVrlyZ6lvXqVMH09LSNL7m2LFjVQrbxcXlq+02JjhhGxiGYdDPz4+8 YFu3bjWYLUKhkHLBbNu2LX769Al/+OEHsq169ep4584dlqi///77rxZ1VlYWhoSEUE19S0tLnDFj Br58+ZJk2xQIBHjt2jWNr/vq1StWah/5cuHCha+y3djghG1gdu/eTV6ugQMHGmzuVSQS4ZAhQyhR v3nzhgrw36BBA3zx4gVmZ2djhw4dykzUIpEI169fj1WqVKHE5ufnh8+fP0eGYagPjjbjD7du3SLT W8rK4sWLS227scIJ24C8e/eOuD9WrVoVP336ZBA75EXdpk0bTExMJE4y0iZ5SkoKS9Te3t6lnpJj GAaPHj1KRVIBKHF+ka2R169fT/Z5enpq3K8+cuQIK+Rw9erVcenSpejt7Y2zZ88u8+k4Y4ETtoGQ SCRUbXjo0CGD2KFI1Ddv3sRvv/2WElNeXh5mZ2djx44dqRZGaUV99+5dymMNALBu3boYGxtLtVru 3LlDUv188803Gq9uW7duHatm5vF4eP78+VLZa2pwwjYQsi9eQECAQWwQiUTo6+tL7GjdujWePn2a miseN27GAQzEAAAgAElEQVQcikSiMhP1mzdvcPTo0ZTgKlWqhFFRUVhYWEgdm5WVRYIdCgQCjV1r Z8yYobDJvXDhQq3tNVU4YeuJO3fuoI+PDzo4OGDFihXJaiRnZ2e1HlO6QCQSUYN2rVu3xpiYGLSx saGEwDAM5uTkoLu7+1eJOjs7G8PCwqj+roWFBU6dOlXh6DbDMNRHZ9myZRrdR7b1IVt69OiBxcXF uHv3bmzbti3a2Nigi4sL/ve//2V9UMwBTth64OLFi9RIr2zZs2eP3u0RiUTUaqzWrVtjVFQUmaPm 8/m4ZcsWRESWqL28vLQStUgkwo0bN1JpfABK5ruTkpKUnrdhwwZybP/+/dX2q4uLi6n5dOmHQ9qv /vDhA4aHhyv8H/Tp06fMQzQZGk7YOoZhGNZiBdmi72a4vKhbtmxJNV1tbW3x+PHjiFgiatnoop6e nhrXbgzD4IkTJ6hopNLRdnURQe/du0c+hE5OTpiSkqLy+Ly8PKxbty51HycnJ9KvPnv2LL5580Zh 7i5piY2N1ewPaCJwwtYxz58/VznVYm9vrzdbRCIRDhs2jBK1rCNI1apV8caNG4j4daJ+8OABldxe 2uXYu3ev2po3OzubuI/y+Xy1H4H3799TYwICgYDKF7ZgwQJEpEfWFZWhQ4dq9GymAidsHfPo0SOV L5SFhYVe5q6Li4spUTdr1owalXdxccGnT58iYsliFFlXzgEDBmgk6vfv32NgYCBp0gMAVqhQASMj IzVaGskwDGXjkiVLVB5///59akzAzs6OSivcrVs30sSWDZ2kqHh7e2vwVzQdOGHrGJFIRNxFlfXv dI28qJs0aULNUbdq1Qo/fvyIiKUTdW5uLi5YsABtbW2pmvM///mP2ma0LBs3biTn9+vXT6W//MmT J8kApLQfffnyZWJDtWrVMDk5GRFLlnrKhkhWVFavXq2xnaYAJ2w9IDsQJFsEAgFeunRJp/cuLi7G 4cOHk3s2atSI6o/269ePRBfNzc3FLl26kH0eHh4qRV1cXIxbtmxhfbi8vb3xyZMnWtn54MED0q+u VasWfv78WemxmzZtoloFbm5umJqaStIKAwAJUHj8+HEqtrmiYqiZCV3CCVsPMAyD69atI5k8AErc M3UddbS4uJjqQ7u6ulKro/z9/YnnlTaiZhgGT58+TWX0kNb8pfG5zsnJwQYNGpB+9cWLF5UeGxYW Rt2za9euKJFIqJxmYWFhmJGRgf7+/tSxvXv3xmHDhhGHF4CSVEmGXHSjKzhh65GioiK8e/cuPnz4 UOd5t4qLi3HkyJHkBa5bty7VVA4LCyN9+9zcXCrMcf/+/ZWK+p9//qEGpwBKPMJ27dpVqmdiGIb6 +ERERCg9VvZ5AEryaCMi7tq1i2zr0qULHj16lIyKS/v5W7duJc+blpaGt27dwtevX2ttr6nACdsM kRf1N998Q6Z6eDwelfw9Ly+PEnW/fv0UDnR9+PABx40bRzWB7e3tccmSJV8Vwnfz5s3UeIOifrVE ImGty543bx4iIiYmJqKdnR0ClMQ8k3W6AQDs27evUeU50xecsM2M4uJiaplljRo1yM/W1taUT7om os7Pz8eff/6ZiEfaXJ44ceJXL1qJj48nnmg1a9ZU2K8uKCggzXTph0nqPFNQUEB1B2RXhzk4OOCW LVsUzjjk5eXhuXPnDLboRh9wwjYjiouLcdSoUeTllp3fdXR0pHyt8/LysFu3blTNJitqsViM27dv p5q00lHyR48efbWtubm5ZFUXj8fDv//+m3XMhw8fqDEBgUCAp0+fJvvHjRuncDCsT58+JEGALHl5 eayloZaWlma3FhuRE7bZIBaLKVHLBhZwdnbGxMREcmxeXh61skpe1OfOnaOmwwBKIqaePXu2TGxl GIZqVfz888+sYx49ekS1EmxtbTE+Pp7sl13HLltLb968WalfgOygmXx5/vx5mTybscAJ2wyQF7Xs IFnz5s3JfC5iSdNaVtR9+vQhfeRHjx6x5ntr1aqF27dvL9MYbFu3bqVGpeWvfe7cOSq8cJUqVaj/ +a1bt1jhh3v37q1yMGzhwoVKRQ0AWL9+/TJ7PmOAE7aJIxaLqWWQsotNevbsidnZ2eRYZaL+9OkT BgcHU77UdnZ2+PPPP2NeXl6Z2vvw4UPiLVajRg3iGCNlx44d1ACdi4sLZcPRo0dZyfY2bdqkdkRe lZOQdNzAnOCEbcKIxWJqrlbWE2vEiBHUKqz8/Hzs0aMHVcOlpaXhkiVLSJpeaX933Lhx+OHDhzK3 Nzc3l0QLVRT0QL5W7dChA3EJzc7OZvWpnZ2dNU5/KzuIyAnbyOCE/X+IxWIMCAigBCn9eebMmVQN lp+fjz179qREvWXLFiqTh7SvraskBQzDUC0L+aAHgYGBlC1+fn5k35kzZ1iJ91xcXLRaPiq/KEW+ 1K1bt6we1SjghG2CyItatqxZs4Y6Nj8/n3qpW7VqxRoYa9KkCZ4+fVqni1G2b99O7tejRw/Sr5ZI JNRHBwBw1qxZiFjikTZhwgTWM1aqVEnhqLciioqKqGWqyop0AYy5wAnbxBCLxazaTdq3ll9TXFBQ QIladupI2sfdsmWLzoMMJCQkkH61NOgBImJhYSGViJ7H4+Evv/yCiIhnz55FZ2dnhS0S6Xpxdbx9 +5a1Hly+WFhY4MmTJ3X27IaCE7YJIRaLKZ9oaalYsSLLv1pe1LLFxsYGFyxYoJec23l5eURc0qAH iIgpKSlUv1cgEOCxY8cwJyeHSnUEANQiDmltro7z588rjCW+YMECTEtLw5iYGLOrpWXhhG0iiMVi HDNmDOtFrV27Nj58+JA6tqCggNW8lQorMDBQb38/hmGoLsP8+fMREfHJkydob29PtltbW+OdO3fw 3LlzVHRUW1tbqnXSoUMHteGCJRIJLlu2jKrhpSUwMFAfj20UcMI2AZSJunHjxiw/6Ly8PNaqK4CS +eL79+/r1e4dO3aQ+0uDHly6dIlyFKlUqRI+evQIJ06cSNnbrVs3PHfuHBmxd3R0VLtoIysri8oO Kv/85QlO2EaORCJRmHeqS5cumJGRQR179uxZVvPTzc0NT5w4ofcMI48fP2YFPdizZw9Vkzo7O+Ox Y8dYtfS6deuwoKAAW7ZsSbYfPXpU5f0ePnyoNCNn48aNdb6aztjghG3EKBO1r68v5QKalJTEqqks LCwwOjoaRSKR3u3Oz89nBT1YunQpZV+LFi1YtXTXrl3x2bNniIg4efJksn3GjBkq77dnzx7K2062 ODk5mW22D1VwwjZSJBKJwkUOP/30E5kqSktLw6lTp1KOKQAlmShl3Uj1jWy3ISwsjDUY5u7uThLs SQfz1q5dS55r3759ZF/79u2VClMoFOKUKVOUjnhXqFCB1aopL3DCNkKUiXrFihXIMAwWFhZiVFQU VqpUiXVMhw4dytwNVBtkgx507tyZFZShWbNm1O+dO3em4os/f/6cdCcqVaqk1LMsOTmZiqIqX6ys rMwyMoqmcMI2MhSJ2sLCAnfv3o0Mw2BsbCxV28k3ZQ0pavmgB7Jz1AD0MlIbGxtcs2YNtQCksLAQ W7duTY45fPiwwvtcvHhRpYson88nYZTLK5ywjQiJRILjx4+nXlJ7e3s8e/YsXrt2jcqdBQDUskZD i1o+6IGsiOWnnjp16qRwDvmnn34ix0ydOpW1n2EYjIqKUhn4HwDwyJEj+nhko0Znwv78+TPOnDkT IyIicO/evWT71atX8eeff8bw8HCFi+tVYc7CVjRQVr16dTx27Bgr3E/lypUpj6ouXbroxdlEFbKt DGXrnq2trXHVqlUKl4AePHiQHNe2bVuWH3hOTg6Vy0tZkXqulXd0Juz169eThfHBwcHknzl16lRc u3YthoWFaR2axlyFLZFIWG6iLi4uOHbsWEokVlZWOGPGDOzTp49RiVo26IEixxDpgNm///6r8PwX L16QPOEVK1bEly9fUvsTExNZzXrp30P295CQEH08rkmgM2EvXLiQxLCaPXs2idvcu3dvFAqF+O7d O5w7d67S8/ft24dDhgyhysCBA81O2BKJhAqSAFAyqi0/MDZixAj8999/0cPDgxp4MrSonzx5QnUJ FNXSUVFRSgM1FBUVYZs2bcjxBw8epPbv37+f8lKTlkqVKlFN8hEjRujjcU0GnQl78+bNZAlgcHAw cRCQJqHLzc3F0NBQra5pbjW2RCKhMnQAAGs+tnPnznjz5k0sLCykopsYg6gLCgpYo9yypWPHjmoT B0ydOpUc/9NPP5HtIpEIZ86cqfC6zs7OVDreLl266PpRTQ6dCTstLQ1nzZqFixYtwgMHDuCSJUuw uLgYz549i3PmzMFZs2ZpHWfK1IUdHx+P/v7+GBwcjB8+fEAfHx+loqhfvz4ePHiQTG95enpSg0/S 7B2GRNGSSmkfe+XKlWpXjR06dIic06ZNGxLL/OPHj1SgRdmauWXLlqTZDlDiWaetV9mLFy/w5MmT ePfuXb175OkLblRcDwiFQlagAGWlcuXKGB0dTQaPjFXUioIJApTMo8sGTlTGy5cvSXejQoUK5CMf FxdHreaSHWPo27cvFRyievXqWsU0T09PR29vb8reZs2a6Sy4hCHhhK0HZONiKyuWlpY4Y8YMylOq qKgIvby8qAEoYxD148ePWYNkfD4fly9frtHa7qKiIipJ/f79+0kaJNl4ZrKDY/7+/lSACHt7e60S /jEMQ6Uwki3VqlXT6lqmACdsHfPp0ye1ovbz82N1S4xV1C9evGDNI7u4uODjx481vsb06dPJuf/5 z38wLy+PSvMjEAiomnrevHlUq8XS0lLrtdRXrlxR+T9YunSptn8Ko4YTto5Zs2aNWmHLjxgXFRXh wIEDqUEo2WijhkK2Tywt48eP1yoCy5EjR8i5rVq1wocPH2KTJk3INkdHR9Ia4PF4+Ouvv+KkSZOo lsGVK1e0tn3FihUq/wcDBw7U+prGDB84dIqzs7PaYwQCAflZKBSCn58f/PnnnwAA0LFjRzh79ixU qlRJZzaqo7CwEEaNGgVDhw6lth86dAi2b98OFhYWGl3nzZs3MG7cOAAAcHBwgPHjx0PXrl3hyZMn AABQt25dyM7OBkQEa2trOHz4MGRnZ8OWLVvINfbu3Qvdu3fX+hkqVKjwVftNDkN/WbTBFGtsRFTp Auno6EiOKyoqogZ3OnToYPCa+saNG6w0PwCAN2/e1Oo6QqEQO3ToQM6XX2bavHlzagAxLi4OY2Ji qGOioqJK/Ryynm2KyrFjx0p9bWOEE7YeWLRokdIX6ty5c4hYImrZl93Qov7y5QuGhIQotHn//v1a X092Trp27drkZwcHB2rhhzQd0d9//00N0CnyHdeU2NhYlel9/Pz8zC4QAydsPbF161bKm6x27dqk rygUCilRt2/fnnjqGYKbN28qdOEsrcCOHTtGzpcd9W7YsCHl4NKiRQtMTk7GR48eUccNGjSo1M8i O8ZhYWGBs2bNwgEDBuC3336LHTp0wM2bN+s8Sqsh4IRtYIxJ1IWFhThnzhylXQdVQQ+U8ebNG3R0 dGRdy9PTkwpl1KtXL8zOzsYPHz5QLqrt2rUr1bNIJBKqlWBvb49nzpwp1bVMEU7YBkQoFFLeZ+3a tTOYqG/duqUyBreqoAfKEAqF2L59e+o6AoEAZ8yYgdWrVyfbRo4ciUVFRZiXl0fFPndxcSlVbVpU VERNn9WoUQPv3bun9XVMGU7YeuTZs2e4detW3LlzJ7579w4HDRpkcFEXFhZiaGio2jXOyoIeqEJ+ bXnNmjUxKiqKWtQxe/ZslEgkWFxcjPXq1SPbq1SpUqr15VlZWVToZTc3N2q1WHFxMQ4ZMoQ0xdVF PjVVOGHrAaFQyAr0Lzsw1LZtW8zMzNS7XXfu3KHmkJXZV5p+dXh4OHU9d3d3jI6OpuKzRUdHk+Nl R8xtbW1LlRQwOTmZGl3v0KEDpqamkv2bN29W+Kze3t5a38vY4YStB2bNmqW0JqxXr57eRV1UVIRh YWFULS0rZFlXTkVBD1QhFotZAQb9/f0xIiKCuv6+ffvIOYMHD6YGuB49eqT1Mz1+/JhKCeTt7Y35 +flkf15ensoWyebNm7W+pzHDCVvH5OXlKVxPLC3NmjXTqz3ytTSfz6dEXblyZRJMUFHQA1WkpaVR QSAAACdPnoz/+c9/yO/y6Yhkl23yeDwy/acNV69epQboJkyYwOqbq8u26eDgoPV9jRlO2Drmn3/+ UflC8Xg8vSwdLCoqwvnz51NN4dq1a1Oirl+/PrZq1Yr8Lh/0QBV3796lAv8DAPr4+FC1ce3atTEh IYGcs3r1aur4Xbt2af1chw4dotZmL168WOHfs0qVKmr/D+YEJ2wdk5ycrPKFql69us5tuHfvHjVf LBAIsHPnzpQdnTt3poIJygY9UAXDMLh161ZWmKKGDRtSwRebNGlCpSOSjR0OALhkyRKtn2vDhg3k wyQQCHDbtm2sY/Ly8nDNmjVqBwctLCy0vr8xwwlbD/Tu3VvpCzV79myd3beoqAgXLFhA1dLNmjWj wisBlIQVUhb0QBVfvnxRGP/c1taWCpHcrVs3ahwhLi6OElpwcLBWzyWRSDA0NJS6n3wq3Pfv3+Pc uXNVhm2SLV5eXlrZYOxwwtYDSUlJVPAAWQHpym30/v37rFp63rx5rCD7c+fOVRr0QBWvXr2iXEFl PcVkPez8/Pyoj8TTp08p984BAwZo9VxCoRD9/f3J+dWqVcNbt25Rzz169GhWdhRVxcbGxuy8zzhh 64mUlBSMiIjA7t27Y9++fXHjxo1aRf/QFKFQiOHh4dSL3bRpU4yLi0NXV1eqT7lp0yaFQQ/Ucfr0 aSpuuOwiEVmBT5kyhVqSmpKSQg0ktmjRQisf7dzcXOzXrx85v169epiUlIQSiQSPHz+OPXr0UChc Ozs7hTMAfD4fu3fvbnaiRuSEbVY8ePCAijLC5/Nx/vz5+ObNG6xWrRpVe0ubrvJBD1QhkUgwIiKC GnCTXTcuW1auXEkNYhUWFlLZO+rUqaOVe+qnT5+oFkKbNm3w5cuXuGnTJnRzc1Nog5WVFU6ZMgVr 1qxJfQzKQ5I+TthmgFAoxEWLFlG1ZZMmTfDOnTv4+PFjqp9pY2ND8mQfPXqUbG/VqpXKfnVGRgYV 0UWa7lb2gyGtsXfv3k2dK5FIKPE5Ojpq5WX39OlTqs/es2dPnD17tsqR7lGjRuGzZ8+ooIgCgUCj eGzmACdsEyc+Pp7KI83n8zEsLAwLCwvx77//psReuXJlMjL9+vVrMvfr4OBA0tcq4sGDB5S7Z/36 9fHevXusGGIODg4K56G7du1KfVhkR8fVcePGDcp/vEGDBtQzyZeuXbvi7du3ERFZjjKrV6/GwsJC 3Lt3L86bNw/Xr19PeaaZE5ywTRSRSISLFy+mXvLGjRuTl3rHjh1Uk7lu3brE91o+6EFsbKzS++zc uRNtbGzIsd7e3piZmYlz586lRFOzZk188OAB6/yRI0dSNaa0taAJx48fp+6tqri6uuKRI0dI83/b tm3U/m7duuGDBw+oKKfSD83//vc/bf70JgEnbBPkn3/+oRxJ+Hw+hoaGkqb0zz//TL287du3pwaI ZJczTpo0SeE9ioqKqFhjPB4PlyxZghKJhBWNxNXVVeHKrzlz5lDny09JqeKXX35Rmi5ItlSpUgXX r19P9Zvj4uKokXcHBwd8/vw5y4FGtvugLP2QqcIJ24QQiUQYERFB1dLfffcdNd0jv9hkyJAh1DVk gx60aNECv3z5wrrP27dvqeWWVapUIWuZ79y5Q424t2jRAtPS0ljX2LBhA2XHli1bNHpG+WQBsuKT Hdm2srLCkJAQlp/9u3fvWCl2d+3apTAQo2yZMWOGRvaZCpywTYSHDx9So8J8Ph/nzJlDammJRMLy h5Z/WWWDHjg4OCgM4Xv+/HmqT9u2bVuytDE+Pp7yMGvZsqXCKbtjx45RtW14eLja50tISMCgoCCW h5idnR2rOT58+HCFPuwFBQVUHjDphy0tLQ2HDBmiUtienp6a/BtMBk7YRo5IJML//ve/VNOyUaNG VDDBwsJCVpCEdevWUdcRCoWUi+cff/xB7ZdIJLhs2TKWR5j0w3H58mXKJ9vV1RVFIhHL3lu3blE1 emBgoNJnYxgGz5w5Q81Ny/bH5Ue9O3XqpDShPcMwVH9e+vHq2bOnRs4qEydO1Ph/YgpwwjZiEhIS qBqIx+NhSEgI1XxOS0uj5mn5fL7CxO+zZ88mx0yYMIHal5WVRUVysba2xu3bt5P9+/fvp5r/1apV U5gQ8NWrV5T4e/XqpfC5CgsLcfv27UrXgsvX0PXq1cMDBw6oXCyzfPlyteJV1WeXDjqaC5ywjZDi 4mJcunQpVUs3bNgQr1+/Th339OlTypPL2tqa6m9LOXnyJDmmefPm1IchISGB8kirW7cuFUZo3bp1 lAAsLS3x4cOHrHtkZGRQyfIaN27M8ipLSUnBxYsXU2GRVAnO0dER16xZo3I9eGZmJuVkI1+qVq2K EyZMwHPnzuFff/2lcAntypUrNf7fmApqhS3fpIuMjNSZMeooD8J+9OgRtm3blnrpZ82axRrkunLl CiV8ZTHJ3r59S5q09vb21Ojv3r17qbS9Hh4emJ6ejoglTXNF4Ye3bt3KuodQKKTcSp2cnKhR6sTE RJwwYQJVm0tFp2iRhqI8ZrJkZmbijh070NPTU+GcNp/Px8DAQDx79iyru/DhwweMiIjAESNG4PTp 0zE+Pl7zf44JoVTYR48eRV9fX2zdujX6+fmRMmvWLH3aR2HOwi4uLsbIyEhqcMrNzQ2vXbvGOnbv 3r1UX7hOnToKPblEIhG16GPPnj2IWCJEeeeNRYsWEb9uoVCIo0aNYglm1KhRrOawRCKhmtQVKlTA jIwMZBgGz58/T+X0lpYWLVrg9OnTWUs9ARTnMUMsEfPOnTvR09NTZYxwAKACOZRX1NbYf/31F5nO UOWdpA/MVdiJiYnU9BKPx8OZM2cqHHGOjIykXuKWLVsqXcQg60Qybtw4RCxZHy4rdkdHRzx16hQ5 JycnhxUFRdoVUNSvlj3WysoKExMTcefOnVTsMWnx8vLC8+fPU+u+paVDhw4YFxdHXTsrKwt37dqF Xl5eCsWsqLaeM2fO1/wrzAa1wg4LCyOeSevWrcOFCxfq3ChlmLKwi4qKcPfu3ThmzBicOHEinj59 GoVCIS5fvpyquVxdXVkvuBRZhxGpUJStjjp16hQ5rmnTplhQUICXLl2i5nhbtmxJTRt9+PCBck+V Csfa2lphDunAwECq+RscHEwN5AGUDIRNnDgRnzx5grdv38a6detS+6tVq4axsbHkObKysjAmJgYH DhyoUMyVK1fGsWPHoq+vL2tf8+bN1cZn+/z5My5fvhwDAgJwzpw5WmUJNSXUCnv48OHU7/7+/joz Rh2mKuzPnz9Ta6Nla0vZWnr69OkKa2mJRMIKjqBqJda7d+/IXLSdnR0mJibiqlWrqGmfoKAg6l5P njyhPLNk57J/++031j0WLlzI6hfL/l6jRg2MiIjA1NRUfPPmDWsqCqDE662wsBCzs7MxJiYGvb29 FYrZ0dERx44dSz6Gsjm9pMdbWlqqTWB/8eJFEs9NtshGSzUX1Ao7ODgYDxw4gE+ePMHDhw/j5MmT 9WGXQkxV2H5+fir7hA0aNMCrV68qPFcoFLKatapGcUUiEbU447fffqPub2lpib/99hvVV7527Rq1 vlrWEWbEiBGsfvXWrVuVPkvTpk3x999/J4INCwtj9aXt7e3x9OnTuHv3bvT29lbY165UqRKOGTMG //zzT2og7vbt22QQTva85cuXq/wfFBQUUB8r+XL37l1N/pUmg1ph5+bm4s6dOzEiIgJ///33UgVx LytMUdipqakq4205ODhQYXJlycjIoBLY8fl8KmyvIsLCwsjxgwcPphxX6tSpw5oOO3r0KDVvHBAQ QKafXF1dMScnhxwrFAqVhlL28PDAs2fPIsMwKBKJcOPGjawlnQAli0X69u2rVMxBQUEsMUv58OED GX2X/Zt26dKFlWNcnr1796r8uCrzmTdV1Ao7IyMDN2/ejHPmzMENGzZQ/2h9Y4rCLm2U0hcvXlDz wlZWVkr73lJOnz5Njv/mm2+oOds+ffqwlihu2rSJCITP52NUVBQJ4WRlZUVWa2VkZGBkZCRLqHw+ H8eNG0figDMMgydOnFCaKkjRfHWlSpUwMDAQT506pbJ/XFhYSK1Ic3BwILX/ixcv1P4f5Acd5Uu5 cykdPXo0njp1Cl+9eoWnTp0io6uGwBSFnZmZqXJ6xs3NjXXOjRs3qBqtQoUKamckkpOTifDkXSjn zZtH1WgMw+D8+fPJfhsbGzx8+DD27duXbNu0aRM+e/YMf/zxR4Vzzc7Ozvj582dyzQcPHqiN3S0t FStWxMDAQDx58qRGyQgYhqEG6mQH4BTNqytCXX7sadOmaXQdU0GtsOUHy4KCgnRli1pMUdiI7BVX smXt2rXUsQcPHqSambVq1VLqqCGluLhY4YqoihUrshK6i0Qiyp4qVargjRs3cMmSJWRbz5490cfH R6lHWIMGDcgo9vv37ynRqRJzQEAAnjhxQqvMIoiI0dHR1L2lPw8cOFDjmOxCoVDhwJm05WFukVXU CnvChAk4ceJE/PXXX3HatGno6+uLK1euNIgbnqkKOzs7G7t37856ocaNG0fVpPIB9Js0aaJRfC7Z 2ldamjVrxqrlc3NzqdF1FxcXfPr0KV6+fJl8TOS9w+S3Va9eHQsKCjA3NxdDQkLUOou0adMGjx8/ rrWYpZw9e5bYVqNGDSLOqlWr4qdPnzS+zqVLlxSOdVhZWbFCOZkDaoV9+/ZthcUQUSdMVdiIJVNW 586dw9DQUFy4cCErkohsqhsAwL59+2oUwfOvv/5ivayjRo1iDch9/vyZclVt1aoVfvz4EZOSkhTW ZJETznAAACAASURBVJaWlhgUFIQNGzYk2+zt7TEpKQnHjx+v8AMgWwQCAe7YseOr/mbPnj0jU4LW 1tZUNNVDhw5pfJ2UlBQy6GZlZYWLFi3CkJAQXL16NX78+PGrbDRWSr0IJCAgoCzt0AhTFrYqZFdW AQCOHz9eo/OePXtGCczCwgI3bNjAap4+e/aMilnWt29fjI+PxylTprD641WqVMEFCxbgx48f0dPT kxJqq1atFDbPbW1tsVGjRuT3ChUq4Pnz57/qb5KTk4ONGzcm1xw9ejT5WRtfColEQi0L3bBhw1fZ ZSqUWtiGcFQxN2EXFxezAgNomuomMTGRGtRydHRkrf5CLGlxyY5me3h44KBBg1gCdXBwwE2bNhGn FUUZPmQLj8dDd3d3jI2NpYIY1KpV66sXVojFYvT29ibXDAoKIlNyyvzilbF06VJyHT8/P73kSTMG uBpbTzx79gz79euHVapUwerVq+OwYcOowHo8Hg9jYmI0utaRI0eoUfMaNWoobFKePHmSEr/sCizZ UrNmTczMzMT8/Hzcv38/Nm3aVGUT+4cffsD09HTMzMykBu0aNWpUJonk582bR67Zr18/qgvx999/ a3ydK1eukH51vXr1dJZ1xRjhhK0HLly4oNJJxdLSEi9cuKD2OsXFxVTOKoAS32lFNdi2bduU3lMg EJDlmhYWFhgZGYlDhw6llnAqqqHHjh1LBqzevn1Lrerq1KkTWfL5NcTGxpJrurm5UQtZpk+frvF1 UlNTiXOPpaWl2XmWqaPUwjbEvJ+pCltVYHs+n6/RQoSUlBTWPLGioAcMwygNPODo6IihoaFULatu VBugJL+WbDL6hIQEqrUxaNAghUERteX+/fvk41KhQgXct28fGQP47rvvNL6HvG/9+vXrv9o2U0Ot sG/duoUhISE4bdo0UgyFKQr7/v37aoWjjps3b7LiYQOwnTPi4uKoQTJpcXV1xejoaNyzZ4/C5ZQA iqe5mjdvjmfPnqXucenSJcojbvLkyWrdOTXh8+fP6OzsTFoHhw4dIiPyFhYWWtW4sl5mQ4YMKTf9 alnUvlXe3t74zz//YHJyMimGwhSFvX//frXCVjatxTAMbty4UWGtKg16UFxcjAcPHqTcLaWldevW OHfuXBw2bJhC7zE7Ozv08PBg9aktLS1x+/btLMHu27eP6tsvXbq0TEQjFAqphSuRkZHU9F9ERITG 14qLiyO1vIuLi1YDbeaEWmFPnTrVaJKYmaKwP3z4oFLUNjY2Cs8rKCjAgIAAqsku/blhw4aYnJyM a9eupXJayQq2W7duCuN7SWvE+fPn49ixY1mj48ryaq1du5YcIxAIcOfOnWXy92EYBoODg8m1R44c iWfPniW/d+jQQeNsmGlpaaRlY2lpaXYBCrVBrbCHDBmCHTt2RF9fX/T19UU/Pz992KUQUxQ2IlJZ O+SLojnrFy9eUFkzq1evTpZVWllZYWBgINUcli2KBsxsbW2p/Nyenp5kEYW8qOVX70kkEirCqXTJ ZVnx66+/kmu3adMGk5OTiThtbW0Vxj5XhEQioebd5V11yxtclFI9kJOTw4ocAgDYvXt3VjP8xIkT VOL4zp07U81UVaPr8mIeOnQoHjhwgPIDV5YLy9bWFj98+EDZUlRURAVIqFGjRpmOLl+8eJE0m2vU qIHv3r2jHFG0cSZZuXIlOW/QoEHlsl8ti1JhL1q0CBFLYlrJBjPkauzSc/z4cRw2bBgGBASwXErF YjGGh4dTYps2bRoOHz5cq5rZz88P9+/fT1xKr1+/rvBY2RrbwsKCGvVGLPFvlx2Fd3V11Wh5pKa8 evWKBD6wtLTEa9eu4YEDB8j9+vXrp5FLLWJJoAjpB6Ju3bqstD/lEbU19pw5c3DcuHG4atUqvHPn TpmMgJYWUxe2MtLS0rB///5UHzkoKEipQ4l8adGiBe7bt4/VjL5x4warhq5RowYlWB6Px0p9++HD B6or0L59e0xJSSmz583Ly6NG57dt24YfP34k04KOjo4a/4/T09OxTp065AOlKK56eUTjpvj58+dx 8ODB2LZtW13aoxJzFPbdu3epWGOVK1dW2P9VVJQNYqWkpODkyZOpYy0sLHDBggWUiyVAScI6WeRj n3l5eSmN8FIaJBIJFYhwypQpyDAM1T+WTz+k6loDBw4k561Zs6bM7DR1NBoV9/f3x6VLl+KZM2fK xLuotJiysPfs2UMGwHg8Hjo7O+P8+fMVhghSVGxsbKg56ooVK7K81b58+YKRkZGs1Vp16tTBd+/e 4b59+6jt8n7pcXFxVOyzcePGaTwirSmLFy8m1+/VqxeKRCL87bffyLbhw4dr3D9etWoVOe/7778v 9/1qWdQK+9ixY7ho0SKcPn06LlmyhKRTNQSmKmzZwSttS+3atXHnzp1UzeTk5ERF5JRIJLh3716F +Z+lgRri4uJYCfdkOXz4MOWksmjRojIXyuHDh8n1XVxcMC0tDZ8/f07m2J2cnDSuOG7cuEH61d9+ +63aYBTlDY2a4o8fP8adO3diQEAAK6GbPjFVYWs6ki1tMkt/rlevHr5+/Ro7d+5MtjVu3BjfvHlD rn3lyhVqnbLsNSwsLPDGjRv49OlTysllwIABlH2//vormc/m8/kahxvShoSEBDKvbm9vjwkJCVhc XEwlL9B0Gi0jI4N8xKTPyEGjVtgjR47EFStW4PXr1w3uqGKKwlaXcF3aV+7Xrx9u2rSJBNy3srLC U6dOUYEBu3TpQmqmpKQkHDx4MHWdqlWrUoNSq1atwpSUFMpRpUWLFmS0mWEYaiWVra0tnjhxosz/ BmlpaZQjjTQb6LJly8g2TcNaMwyD33//PfWMHGy4eWwdIx/uSFHJzMxEiURCjYyHhoZSo+K+vr74 5csXTEtLw6lTp1I1u7W1NYaFhVFCGThwIBYUFFCZP+rUqUM+ziKRiIpVVrVqVSrndlkhEomwZ8+e 5D6LFy9GxJLgh9JnaNCggcYDdGvWrKGeUdMpsfIGJ2wdk5ycrFLUfD4fEenaq1u3btQA2E8//YT5 +fkYFRVFOa8AlEQWefPmDd66dYsIpU6dOpiamopubm7kOFlX0dzcXOojIo19pgtk83T5+fmhRCLB wsJC4p/O5/M1bkrLP6MhB3KNHU7YekCRP7fsy3716lXSD69evTrVH46MjMT//e9/rGt069YN79y5 g4glIY6lnm0CgQCvX7+OXbt2Jcfa2Njg27dvERHx06dPVNSW1q1baxUUUBtkM4a0aNGCzLPLuqjO nz9fo2spekYO5XDC1gPy+aOlxd3dnQoIIDvIJp137tixI3WOm5sbHj16lIxYMwyDgwYNIvtXrlxJ uYEKBALi5ZaUlER9IPr3768wg2ZZEBcXRz5QVatWJbm7L1++TAbqWrdurdG4jaJn5FANJ2w9cvPm TfTz80N/f398+/YtSiQShfmjbW1tqRoXoCTI4Pr161lCWLduHTnG09OTSlbP4/Hw5MmT5N6yuasC AgJ0Nhj69u1b0rcXCAQkX7Wsz7y1tbXGmS5lV5Z5enpy/WoN4IRtQJYvX84StZ2dHTUwZmVlhSEh IQqXUt65c4fUit988w3relu2bEHEkoUlsmGP5s2bpzNnjoKCAiqp36+//kr2jR07lmxfvXq1RteT f0ZprnYO1XDCNhDyDiPyTXGAkkyX0iasPFlZWaRZLRAIMDIyklpbHR4ejogl/VzpdXk8nk7D7zIM gyNGjCA2BAcHkw/IsWPHyPYePXpoVOvKP6O63GUc/wcnbD2hjfto586dVU49MQxD+Vv/5z//oeKD BwYGIsMwuGjRIrLN2toaDx8+rNNnlA1J1LVrV9LUT0lJwerVqyNASSwzTSKZMgxDhTWOjIz8avvE YjF2796d+gC6uLgYNCqQruCErQcmTZqkkaDr16+PBw8eVNtM/uWXX8g53bt3pz4YvXr1wuLiYhw/ fjzZ5ujoqPPa7sSJE0Qwzs7OZDWY/MCXptlBZJ/Rw8OjTPrViuLGSQcqzS00MSdsHSMWi5Umt5OW ypUrY3R0tEb5re7evUuEXKtWLWolWOPGjTE3Nxe9vLzINmdnZ50nnHvy5AmZd7e1tSXpdxERd+zY QWzRNADC3bt3Sb+6du3arPS/pUF2rbei4uHh8dX3MCY4YeuYmJgYtTW1pgsYsrOzsX79+qQ/LhvW 2MnJCZOTk7F9+/ZkW4sWLXTezMzMzERXV1dyz3379pF9r1+/JoKvUaOGRmu6s7KyyCo2Pp+PV65c KRM7ZdeXKyrKYs+ZKpywdYzsVI2yoknwCoZhcOjQoeQcaZ9V2m+9d+8eJbBevXrpvHlZXFxMebDN mzeP7JNIJFSGUfl0vopgGAb9/PzIOUuXLv1qG48dO8aaOlRUrKysvvpexgQnbB2TnZ2t8oWysLDQ 6DqyQf9ka2orKys8evQo5RM+cuTIUqet1YZZs2aRe3p7e1P9YFkf+bFjx2p0Pdln1CY0kjzHjx/H nj17ajxYCQDYtGnTUt3LWOGErQdk53Xly5QpU9Sef//+ffKSys5H8/l8jI6OplZvzZo1Sy8OHLJd jMaNG2NOTg7Z9+jRI2Kvi4sLtU8Zss/o5OSkdSimkydPYs+ePdWm91VW5DOqmDqcsPWAWCzGli1b sl6mESNGqD03JycHGzRogADAGoSTT4Orr9BAt27dIgJydHTEZ8+ekX1CoZCEW+bxeHj58mW115N9 Rj6fj5cuXdLIjj///BN79eqlVswNGzbEAwcO4LNnz1hhmy0sLDQOxWRKcMLWI6mpqbhkyRJcu3at xj7SyqKUykZUsbKywtjYWD08QUmgQ6nfO5/PZ6UAmj9/PrFr9uzZaq8n/4z//e9/VR7/559/Yu/e vdWKmcfj4dChQxWuHLt37x6Gh4eTdeHmCCdsI2bz5s0KX1rZ2r9ixYrEF1vXFBYWUqmEoqOjqf2y oY6bNWuGhYWFaq+5adMmcr0+ffooHEg8ffo09unTR2lMdNni4OCA06dPV+qxV17ghG2kxMfHK6yV ZJ0sateujQkJCXqxh2EYKjBDUFAQNSedl5dHmtOWlpYYHx+v9poPHjwgz1irVi38/Pkz2XfmzBmN xQxQMl+/atWqcpurSx5O2EZITk4OFSRBWmSDLzRp0oSssdYHspFLOnbsyKqNZcMda+L+mZOTQ6bn eDweXrhwAc+cOYN9+/ZVKmZFjj7t2rXD2NhYFIlEunp0k4QTtpHBMAy1nlpaZIMvdO3aVa9ROc+c OUOa2E5OTqxUQKdPnya2derUSW3IYvnFIvXr11cqZoFAwNrH4/FwyJAhGBcXx4UcVgInbCNjy5Yt rJdbdtWXr6+vRn3XsuLZs2fo6OiIACULSeQzWKanp5OEf/b29vj8+XO115w+fbrKZrWlpSU6Ozuz 4qPb29vj1KlTNbpHeYcTthHxzz//qBztnTJlil5TLGVnZ1NRUnfv3k3tZxgGhw0bRvb/9ttvSq/1 999/Y//+/ZU+n6WlJbZq1Qp79OjBygdeu3ZtXLFiBZeTSws4YRsJubm52LBhQ6WiXrlypV6bnWKx mJpSUzR19ccff5D9np6eLPsuXLiAHh4elFONfDO7c+fOGBYWhn369GHtb926Ne7du9fgYa9NEU7Y RgDDMDhq1CiFL7+FhQWrptQHsvHGPTw8WC2F9+/fkyZ6lSpV8OPHj4iIeOnSJRwwYIBSMUvLoEGD 8LfffsPGjRuz+s8+Pj54+fJlrv/8FXDCNgK2bdum8OV3cHBgZcLUB7GxscQGNzc3VhNYIpFg3759 yTGLFy9GT09PkqpHUTNbuioNoCTVbbVq1ahjbG1t8ccff8SkpCS9P685wgnbwCQkJLD6lACANWvW pNY164v79++T2rZChQr45MkT1jEbNmygmtPKWhqdOnXC//3vfxgfH690QUatWrVw2bJlXIzwMkZn wv78+TPOnDkTIyIicO/evdS+vLw89PLy0vqfaW7CzsvLQ2dnZ9bL3rBhQ4N4Tn3+/JnkmubxeHjq 1Clqf1xcHLUUU5GY3d3dce/evSiRSJBhGDx27JjCmrxly5YYExOjl1Vo5RGdCXv9+vXE+yg4OJj0 0RiGwYiICJw8eXK5FjbDMOjt7c164d3d3Q0SibOoqAi7dOlC7Fi+fDkiloh54MCB1AoyeTF37NiR iBmxxPX0999/J9k+ZMvAgQPxwoULXP9Zx1iAjkhPTwcnJycAAKhYsSLk5eWBo6Mj/PrrrzB8+HCI iYnR1a2NlvT0dFi+fDnY29tDhQoV4NSpU9R+Hx8fiI2NBTs7O73ahYgwZcoUuH79OgAA9O3bF65f vw4ODg5QUFCg8JyaNWvC6tWrYdSoUcDn8wEAIC0tDf5fe2ceH9PZ9vHfZN+MEJqI2AmilhBLHrFU KS1aggaxpIpoKEkUbbV4Wh707ZM0RIglSKokjRQt2pJQqS2WNJoiIbaERFayTZaZud4/vM6bY2aS CXNmJpP7+/mcDznnPvd9nZnzm3u/rm3btiE0NBS5ubm89A4ODjhx4gRef/11YR+GAQAQTNiOjo7I ycmBvb09iouLIRaLUVhYiJSUFBQUFCA5ORk7d+7EihUrlN4fHR2N6Oho3rmqqiqhzBWcdu3a4cGD Byqvz507F1u3boWJiWBfiUq2bNmCnTt3AgCMjIxw8uRJhTTGxsaQyWQAAGdnZyQnJ3M/QDdu3MB3 332HyMhIVFRUKNzbvHlzXL58Ga1btxbwKRg8hGoK5OXlUWBgIK1atYpiYmLo66+/5i01/PTTTxtN U1xZQPqaxxdffKGTpum5c+d4sbdfPIyNjal///4UHh5OXbt25c4lJSWRXC6nkydP8hwnPj9cXFy4 1WgA6Ndff9X6szV22Ki4wOTl5dUqagF/W5Vy4cIFeu+993jeTV8Us5ubG+3Zs4frMy9evJi7vnLl StqzZ49S54Bjxoyh33//nWbOnMmdq+kHjaE9mLAFpuZCD1VHXZsmXpW6xIz/m1uOiIhQcKt08uRJ Lo2jo6NCcEFzc3OaO3cuF4dr9+7d3DUPDw/Bn42hHCZsgVEWn0sbwk5KSqIJEyYobKR4ftTcAunn 56c0j6KiIrK3t1d6f8uWLWn16tU832SpqancHLidnV2D+p4MDSZsgamurq5V1MbGxhor69KlSzRx 4kSVYjY2NqZ+/frR+PHjuXNvvPGGwl5muVxOp06dUho5o3v37rRjxw4qLy/n3VNaWkouLi5cumPH jmnsuRj1hwlbC4wePVqlsL/55ptXyvvSpUvk6elZq5j79u1LO3bsoOrqaoqNjeWudejQgTeAWVlZ SVFRUUq9qo4cOZKOHz+u0gNqzUiaK1aseKVnYrw6TNhaYvr06bzmr4mJyUuL+sqVK+Tp6angcfNF MYeHh/Oa+SkpKdwqMGtra86tUmFhIa1fv54cHR0V8jI1Na1zvXpNV8SDBw9m3kz0ACbsBsKVK1do 0qRJKsVsZGRErq6utG3bNqV99ry8PC4kLQCKi4ujW7du0aJFixSWfNZcux4VFVWrXdevX+fub968 OT148ECoj4BRD5iw9Zjk5GSaPHlyrWLu06ePSjE/p6qqioYPH87dN2fOHJowYYKCD7GuXbuSt7c3 9/fkyZNrnV8vKyvjLRt9cW05Q3cwYWuRy5cv07Rp02jOnDkqg+WlpKTQlClTqGnTpirF3Lt3bwoL C1N7NH3hwoXc/c2aNVPIc8SIEfTLL79Qeno6tybcwcGhzjXrNUP1Llu2rN6fB0M4mLC1QGVlpdIR Zg8PDyJSX8xbtmyp99TYd999pzRPU1NTmjVrFrdRRyqV8lah1VX7RkVFcWnd3d1Zv1rPYMLWAjWd DCgTmCox9+rVizZv3vxS89wZGRm86Jw1a+zPPvtMocVQc759/vz5teZ948YNrmZv1qyZVt0gM9SD CVtgsrOzVYpamZh79uz50mKWy+V09uxZmjRpkkL/2dHRkbZs2UKlpaUK9yUnJ3M/MJ06daKSkhKV ZZSXl1PPnj25fI8cOVJvOxnCo/2tRI2Mffv2qZXOzs4O3bt3R7t27ZCVlYXw8HC0adMGTk5OaNOm DVq0aAGRSKT0XqlUiri4OAQFBeHixYsK1319fREWFsZtr6xJZWUlZs6cierqahgZGWHv3r2wsbFR aeeSJUvw999/AwCWLl2K8ePHq/V8DO3ChC0wbdu2VStdQUEB/vzzT/z5559Kr5ubm8PJyYkTupOT E1q0aIHr16/j2LFjyMnJ4dKKRCIQEQBg/vz52Lp1q8ofhS+//BKpqakAgOXLl2Pw4MEqbfzhhx+w Y8cOAMDAgQOxfv16tZ6NoX1E9PwNaABkZWXhzTffRHx8PJycnHRtjtoYGxtDLpcrvWZhYQFfX19k ZWUhMzMTWVlZyM7Oxst+LRYWFtyeaCcnJyxfvhzt27fnfgzs7Ow4kZ85cwbDhw8HEaF3795ISkqC mZmZ0nzT09PRr18/lJaWwtbWFn/99RfatWv3UjYyhIfV2Fpg1apVWLNmjdJrR48exYgRI3jnqqur 8ejRI57YMzMzce3aNaSkpKCoqEhlWTUdHWRlZWHx4sW86xYWFnByckKrVq1w9epVEBGMjY0xd+5c 3LhxA05OTmjevDmvhpdIJHj//fdRWloKANizZw8Ttb6jyw5+fWmIg2fP2b17N+eHG3gWNfPPP/+s 8z6pVEqxsbFKHSL079+f1q1bR/v27aOlS5dyA2BGRkZkZ2enNIidOoelpSV16dKFRowYQbNmzeKt HZ8xYwYVFBQwn2V6DmuK6yklJSWIiIhASEgI7t69y503NjbGlClTEBAQgAEDBgAAioqKMGDAANy+ fRsAcODAAXh5eaGqqgqPHj3i1fpZWVlISkpSOshWH6ysrHh9/poDfc//tbW1Vdm3ZwgLa4rrGQ8e PMDmzZuxfft2FBcXc+fFYjHmzZuHxYsX8wbkpFIpvLy8OFF//vnn8PLyAgCYmZmhffv2aN++PZc+ Ly+PcyhoY2ODy5cvw8zMTEH8mZmZuH37Nq5fv660v19eXo709HSkp6erfBYrKyulgq/5LxO/MDBh a5H09HScOnUKpqameOedd+Dg4MBdu3z5MoKCghATE8M5DQSA9u3bY8mSJZgzZw7EYrFCnsuXL8eJ EycAAOPHj8fXX3+tsnwigq+vL+dBNCQkBF27dgUAdOjQgZe2oqIC7u7unKi3bt0KFxcXpT8AWVlZ Cl5JgWfiT0tLQ1pamkqbrK2ta631nZyc0LRpU42Jv6qqCv7+/rhw4QLatGmD8PBw3vdgMOi0I1BP Gmofu7KykucHDHi2bXPNmjUUFxdHQ4YMUejnuru7048//ljrQpU9e/Zw6V1cXOjp06e12lEz/fjx 42vtJ/v5+XFpFy9eXOczSiQSun37Np0+fZqioqJo/fr15OfnR++++y65urpSy5YtX6q/DzwLddSt WzcaNWoUffDBB7Rq1Sravn07HT9+nP7++2968uRJnfYREcXExCgdd5g7d65a9zckWB9bCwQGBiI4 OLjOdEZGRpg0aRICAgLg7u5ea9qLFy9i2LBhqKyshK2tLS5duoTOnTurTH///n307NkTJSUlaNmy Jf7++2/Y29srTRsTE8M1593c3PDnn3/C3Ny8TvvroqKiAg8fPlRa6z//f35+/kvl3aRJk1qb/C1a tKi1Zo6NjcWkSZNe9tH0D13/stSHhlhjl5SUqIyi8fxo0qQJBQQEqB3W5+HDh5xTQSMjI/rtt99q TS+TyXjbNn/66SeVaW/dusV5YxGLxZSRkVGv531VysvL6datW5SQkECRkZG0bt06+uijj2jcuHHU p08fsrOze+mav7ajdevWWn1OoWF9bIHJyMhQGU3jOQ8ePICtra1a+VVUVGDixInIzs4GAHz77bd4 6623ar0nJCQEp0+fBgD4+PhgwoQJStNVVlbCy8sLJSUlAICIiAh07NhRLbs0haWlJTp37lxr60Mi kSArK0tlrZ+ZmYnCwsJ6lZuXl/eqpusXuv5lqQ8NscbOysqqtaZ47bXX1M5LLpfz+uqzZ8+ucz45 NTWVzM3NCQC1bdu21v7ookWLuLwXLVqktl36SFlZGaWlpVF8fDyFh4er3BL7/GjSpImuTdYoTNha 4M0331T5Qn3yySdq5/Ptt99y9w0cOJAkEkmt6SsrK7nFJSKRiE6dOqUy7Y8//sjl3bdvX4OIgimT ySgyMlKpL7cXD19fX12bq1GYsLVAenq6gqN9ANSvXz+1R3R//fVXMjIyIuDZFsxHjx7Vec/KlSu5 sgIDA1Wmy8jI4NwvicViun37ttrPpq+cOnWK+vbtq1b/ukWLFlw0WEOBCVtL5Obm0ldffUXDhw+n t956i8LCwqisrEyte9PS0rimpLm5OSUlJdV5z/nz57kfAhcXF5W1e0VFBfXr1497yWNiYur1XPrG jRs3eH7Tax5jx46lr7/+mmxtbcnY2JgsLS1pxowZBidqIiZsvefJkyfUrVs37uWMjIys857S0lLq 3LkzN19+9epVlWlrxuVSFRGkIZCbm0sLFy4kY2NjpaJeu3atSp/ohggTth4jlUpp7Nix3Mu5dOlS te776KOPeC+0KuLi4rh0rq6udfbZ9RGJREIbNmxQ6cnVzs6uzulAQ4QJW4/59NNPuRd09OjRajUZ f/31V+6eQYMGqVy5dufOHa5536RJE7p165amzRcUmUxG+/btUwhRbGJiwv3fzc2N7t27p2tTdQIT tp7yww8/cC9oly5dqLCwsM57CgoKuEE6KysrSk9PV5qusrKS+vfvz+V/4MABTZsvKGfOnOHZ/3wA rOZy0fnz5zfIFoimYMLWQy5fvkwWFhbcKPWNGzfUus/Ly4t7scPCwlSm8/f359ItWLBAU2YLTnp6 Ok2cOJEn6ObNm9Prr7/O/W1ubk67du3Stak6hwlbz8jOziYnJydu7vno0aNq3Vezhh89erTK4H6h BwAAIABJREFUhSuHDh3i0vXu3btB1Gr5+fm0ePFiXjPbzMyMfHx8eGGL2rdvT1euXNG1uXoBE7Ye UVFRwfOUsmHDBrXuy8rK4ryzNGvWjB4+fKg03d27d7l0NjY2lJaWpknzNU5FRQV9++23PM8zAGjq 1KkUFBTExeIGQGPGjKGCggJdm6w3MGHrCXK5nBcyZ/r06Wq5H5LL5fTWW2/V2V+urKykgQMHcul+ +OEHTT+CxpDL5RQdHU0dOnTgCXrw4MGUmJjIW/oqEolo9erVjWoqSx2YsPWEzZs385Z0vhhYXhWh oaHcfdOmTVOZLjAwkDewpK+cPXuWBg0axBN0p06dKDY2ljIzM8nd3Z07b2trq3ZXpbHBhK0HxMfH cwsr7O3t1Q5Fm5aWxjVHHR0dVY6cHzlyhBNDr1691P7R0Ca3b9+mKVOm8ATdrFkzCg4OpsrKSkpI SKDXXnuNu9anTx+tbyltSDBh65iMjAxq3rw5Ac/ieKnjuZSIqLq6mgYMGMC96KoWYdy/f5+LsGlt bU03b97UpPmvTGFhIQUGBvJimJmamlJAQADnDfWbb77hlscCIB8fH738cdInmLB1SHFxMW+qZufO nWrf+9VXX3H3LVy4UGmaqqoqXrP2+++/15Tpr0xlZSUFBwcrhPWdPHkytwnl6dOn5OnpyRsJDw8P Z66P1YAJW0fIZDKaMGEC99J+/PHHat97+fJlburH2dlZ5WaSZcuWcfnri18vuVxOsbGx1KlTJ56g Bw0aRGfPnuXS/fPPP9S1a1fueps2bdTa/MJ4BhO2lpBIJLRnzx6aPXs2zZ07l6ZNm8a9tCNGjFA7 vnR5eTl1796dAJCxsTFduHBBabpffvmFy//1119XeyeZkFy8eJE8PDx4gm7fvj0dOHCAVwtHR0fz 3EmNHDmS8vLyNGJDdnY2rVu3jry9vWnp0qV07do1jeSrbzBha4GcnBzq0aOH0k0KHTp0oPz8fLXz qrlq7Msvv1Sa5sGDB1y/3crKiq5fv66pR3kp7t69S1OnTuU9d9OmTel//ud/eA4dqqqqeM8HgD7/ /HONbauMj48nGxsbhe/g22+/1Uj++gQTthao2U988VDVP1ZGfHw8d1+/fv2U1vJVVVW8RS579+7V 5KPUi6KiIlq2bBmZmZlx9piYmNDixYsVauBHjx7xanOxWEyHDh3SmC1lZWXcj52y49KlSxorSx9g whaY3Nxc3ojui0ebNm3UyqeoqIjatGlDwLP10Kpq4RUrVnB5f/DBB5p8FLWpqqqizZs3K3gUnThx otLVbomJieTg4MCl69mzp8oNLC9LVFSUyu8AYK6RdEpDFPZff/1V6wslEonUGuWdNWsWd09wcLDS NEePHuXS9OjRQ+v9arlcTocOHSJnZ2feM7q5udEff/yhNP13333HWwPu7e1NpaWlGrftP//5T63f w9tvv63xMnUJE7bAFBYW8uZoXzy6dOlSZx4HDx7kDbQpWz6ZmZnJ1ZBWVlb0zz//CPE4Krl06RIN GzaM92xt27alffv2KbW3pKSEtxvNxMSEQkNDBZvKioiIqFXYS5YsEaRcXcGErQV8fHxUvlDfffdd rfdmZ2dzghWLxXT//n2FNNXV1bz+6Z49e4R6FAUePHhAM2bM4D2TWCymDRs2qFxEcvPmTXJxceHS Ozo68qa6NM2VK1eoXbt2Kr8DY2Njrf8QCg0TthZ4+vSpQm0GgD788MNaNy/I5XIaN25cnQNhn332 GZdm9uzZAj0Fn6dPn9Jnn33G7Rt/LhA/Pz/Kzc1Ved/Bgwe5SCMAaPjw4ZSTkyOYnbt27eL8qj8f n6j5HZiZmVFUVJRg5esKJmwtIZfL6eTJk/TZZ5/R6tWrKTk5uc57duzYwb2Anp6eSpupNV0hde/e XZD+aU2qq6spLCxMIcje+PHja3UIUV1dTcuXL+fds2zZslqDDr4KEomE5s2bxxvLWLduHZWUlNCe PXto2bJlFBQURNnZ2YKUr2uYsPWUjIwMbs7V3t5e6QKNrKwsatGiBQEgS0tLSk1NFcweuVxOv/zy C7c45vnh6upKCQkJtd77+PFjeuONN7h7bGxsKDY2VjBb7927x3OpbGdnR7///rtg5ekjTNh6iFQq pcGDB3Mv5s8//6yQprq6moYOHcqliYiIEMye5ORkGjFiBE/QrVu3pr1799a5D/rcuXPUunVrXqtC XVdPL8Nvv/3Gm692c3NTOi5h6DBh6yEbN27kXkxVa7xrRvmYOXOmIKPJWVlZ5OPjw3MSaGNjQ2vX rq1zKk0ul1NoaChvRuD999+nkpISjdtJ9Gzt/dq1a5lDw/+DCVvPSElJ4VZqdejQgYqLixXS/Pbb b9wL3K1bN42LpaSkhL788kue6yEjIyPy9fVVq09aVlbGGyk3NjamoKAgwaayioqKeNE/zM3NBW3B NASYsPWIiooK6tmzJzfYk5iYqJDm4cOH3MCVhYWFRjcxSKVS2r59O9nb2yss3lC3/37r1i3q1asX d6+DgwOdOXNGYza+yF9//cXbKcYcGj6DCVuPqDlqvGLFCoXrUqmUF8B+x44dGiv7119/5e0NB555 W6nPoNORI0d44Wo9PDzUCh74skRGRvJaFW+//TZzaPh/MGHrCYmJiVzzulevXkrD2K5atYp7ib29 vTXStL127RrPGSIAatWqFUVERKi9q0oqlfL6/ADI399f7a2o9aWyspL8/Px4U1lr1qxhDg1rwISt BxQXF3MeOc3MzCglJUUhzYkTJzjhOzs7K+1714dHjx7R3LlzeRtUrKysaM2aNfWaC8/Ly6NRo0bx 8ti/f/8r2VYbmZmZPK8wzZo1o2PHjglWXkOFCVsPmDt3Lveibty4UeF6dnY21++1sLBQKnx1KS0t pX//+988RwYikYg+/PDDejebk5KSeLGznJ2dBZ1Lj4+P5y2McXV1pTt37ghWXkOGCVvH/Pzzz7w+ 6YvNX6lUylvcER4e/lLlSKVSioiIIEdHR16TedSoUfX+oZDL5bR9+3bePuuJEyfS06dPX8o2dcrb uHEjc2hYD5iwdUhubi5XE9vY2Ch1p7tmzRruZZ42bdpL9atPnDhBvXv35gm6R48edPz48XrnVV5e TnPmzOFNg33zzTeCTWU9ffqUF6+LOTRUDyZsHSGXy3meVZSNcMfHx3P96i5dutS7X52amkrvvPMO T9D29va0ffv2l1qjfefOHXJ1deXyatmyJcXHx9c7H3VJTU3l7e1mDg3VhwlbR+zdu5d7YceNG6dQ A+Xk5HBeRczNzdXaNFLzXl9fX17T1dLSkr788suXHnQ7duwYz1XwwIEDBf0e9u/fT1ZWVrwug6Yc GjYGmLC1xK1bt8jX15e6dOlCXbp04bYP2tnZKazmkkqlNHLkSO6l3rp1q1pllJWV0dq1a3kO+0Qi Efn4+Lz0ZyaTyWjNmjW8pZp+fn5Kp+M0QVVVFS1ZsoTXyli5cqXGHBo2FpiwtcCVK1dILBbzXtbn h7JYzjWDAXh5edXZn5TJZBQZGcmF331+jBgxgq5evfrSdhcUFPCa8paWlhQZGfnS+dXFo0ePeJtf xGIxHT58WLDyDBkmbC3wYpC5mseLgedPnTrFNaE7d+5c50jzqVOnqG/fvrw8u3XrRj///PMrDTBd vXqVF+2yU6dOrzTNVhd//PEHbylrz5496datW4KVZ+gwYQvM3bt3VYoaeBYx8jmPHz+mVq1acaO/ tdW2N27c4G18eD6YFRYW9srOCyIiInieUcaPH09FRUWvlKcq5HI5BQUFcUEJAdCMGTP0IsBBQ4YJ W2BSUlJqFbaRkRHJ5XKSyWS8FVxbtmxRml9ubi4tXLiQJwRzc3P67LPPXnkeuaKigubPn8/rn69d u1awpZolJSX0/vvvc+WZmpoK6tCwMcGELTASiUQh8FzNw93dnYiI1q5dy52bPHmywsstkUhow4YN Cn31GTNmaMSRwP3796l///5cvnZ2diojeGqCGzdu8LyxODo60rlz5wQrr7HBhK0Fag6GvXgcPnyY /vjjD65f3bFjR3ry5Al3r0wmo3379vGWbgKgoUOHaix6xYkTJ3jO/d3c3OjevXsayVsZsbGxvJF7 oR0aNkaYsLWATCajFStW8DxkNmvWjHbu3Em5ubncMk8zMzO6fPkyd9+ZM2d4tSjwbD32oUOHNNJc lclktG7dOt58t5BeR6qrq+mTTz7hPY+QDg0bM0zYWiQ/P5+OHDlCv/76K5WXl5NMJqPRo0dzL/nm zZuJiCg9PZ23jPJ503jTpk0a2wpZVFRE7777Lq+frmzqTVPk5OTw9pI3adJEUIeGjR0mbB2yfv16 7kX39PSkvLw8Wrx4MS/kjZmZGS1btkyjo9IpKSla9Tpy7tw53uYTFxcXunnzpmDlMZiwdUZiYiI3 st2+fXv6+uuvydbWlldLT506le7evavRcqOionheR8aMGSOY1xG5XE6bN2/mOTT08vISzKEh4/9h wtYSO3bsoNdee417wZ+L2tjYWGEr5eDBg1UGtH9ZKisradGiRbyprNWrVws2lVVaWkre3t685w0O DmZTWVqCCVsLfPPNN7XOZddc3RUbG6vxlz8rK4vc3d15i2KOHj2q0TJqkp6ezvOfJrRDQ4YiTNgC I5PJFOJFvXg0a9aMgoODqbKyUuPlJyQk8FoKffr0UbrvW1McOnSIN9cutENDhnKYsAXm999/r7Om FmI7olwup2+++YY3lTV79mzBvI5IpVL6/PPPec8VEBAgmENDRu2YgCEopaWldaZp3ry5RsssLi7G Bx98gLi4OACAmZkZNm3ahPnz50MkEmm0LADIz8/HtGnTcPLkSQCAtbU1du3aBS8vL42XxVAPJmyB GT16NIyMjCCXy5Veb968OYyMjDRW3vXr1+Hp6Ym0tDQAQJs2bXDw4EH0799fY2XUJCkpCZMnT0Zm ZiYAwNnZGXFxcejRo4cg5THUQ3NvFEMpVlZWmDJlisrra9as0VhZMTExGDBgACfqkSNH4urVq4KI mogQHh6OIUOGcKL29PTEpUuXmKj1AV33BepDQ+xjEz0bQJsyZQrPC4mpqSmtXr1aI/lXVVWRv78/ r3/7+eefC+Z1pLy8nHx8fHg71IR0aMioP0zYWqSkpIQOHDhAhw8f1tj88aNHj8jDw4MTmVgspkOH Dmkkb2VkZGRQnz59uPJatmxZZ3xshvZhwm7AJCYmcg4PgWdeR9LT0wUr7+jRo7wtqIMGDWLfhZ4i 2ODZ48ePsXHjRtja2qJTp07w9vYGAOzfvx/p6emQSCQYPXo03njjDaFMMFiICJs2bcInn3wCqVQK APD29kZ4eDisra01Xp5cLsdXX32Fr776CkQEAFi4cCGCgoJgZmam8fIYGkCoX4yQkBDOZe68efO4 /t7zFU9FRUUUGBhYrzxZjf2sOe/l5cXVmiYmJoJ6HSkoKKAxY8Zw5VlaWlJUVJQgZTE0h2A1dn5+ Plq1agUAEIvFKCkpga2tLd555x2Ul5dj48aNWLBggVDFGyRpaWnw9PTE9evXAQCOjo748ccf8a9/ /UuQ8q5evYpJkybh3r17AIBOnTohLi4OvXr1EqQ8huYQTNiOjo7IycmBvb09iouLIRaLAQAZGRnY tm0b/P390bp1a5X3R0dHIzo6mneuqqpKKHP1nri4OPj4+KCkpAQAMGzYMERHR8Pe3l6Q8nbv3o2P PvoIlZWVAIDx48cjMjIStra2gpTH0DBCNQXy8vIoMDCQVq1aRTExMfT1119TZWUljRo1ij7++GNa tmwZbd++vV55NsameHV1NS1fvlxrXkckEgnNmzePtwts3bp1LPZ0A4ONiusxjx8/5kXatLGxEdTr yL1798jNzU1rDg0ZwsGWlOopFy5cwOTJk/Hw4UMAQPfu3REXF4du3boJUt7vv/+O6dOno6CgAADg 5uaG2NhYtGvXTpDyGMLClpTqGUSELVu2YOjQoZyo33//fSQlJQkiarlcjnXr1mHMmDGcqOfPn4/E xEQm6oaMrpsM9cHQm+JlZWU0Y8YMnteRoKAgwaayioqKeNFEzM3NKSIiQpCyGNqFNcX1hNu3b2PS pEm4du0aAMDBwQHR0dEYOnSoIOVdu3YNnp6eyMjIAAC0b98eBw8eRN++fQUpj6FdWFNcD/j555/h 5ubGidrDwwNXr14VTNTff/89Bg0axIl6zJgxuHLlChO1AcGErUWqqqrw119/4fr16yAiyGQyfPHF F3j33Xfx9OlTAIC/vz8SEhK4xT2aLn/hwoWYOXMmJBIJRCIRVq9ejaNHj2rc2YM+U1RUhCtXriAr K0vXpgiHrvsC9aGh9rHlcjmFhobyfI916tSJXF1dub+trKxo//79gtmQmZnJC+fbrFkzOnbsmGDl 6SNlZWU0b948MjMz4z6HUaNG0Z07d3RtmsZhwtYCYWFhtfo8c3Z2ptTUVMHKT0hIoJYtW3Llubq6 GuTLXBfjxo1T+vm3bduWFy/NEGDCFpiqqire1soXj9dee+2Vw9+qQi6X08aNG3kODX18fARzaKjP JCUl1frjGhQUpGsTNQrrYwtMWloacnJyVF4vKChAkyZNNF5ucXExJk+ejBUrVkAul8PMzAzh4eGI iIiApaWlxsvTd06fPl3r9VOnTmnHEC3BprsExtzcvNbrFhYWGi/zn3/+gaenJ9LT0wEI79BQ30lK SsL+/ftrTWNo+8pZjS0wnTt3rtW538SJEzXqEjg6OhoDBw7kRD1q1CjBHBrqMzKZDHFxcfDw8MDA gQORnJxca/pJkyZpyTItoeu+QH1oiH1someB5WsGpnt+tGjRgm7fvq2RMpQ5NFy5cqVgDg31leLi YgoJCaEOHTrwPgtjY2Pq3r270v718OHDDS6wARO2ljh//jyNHTuWLCwsSCwW0+zZszUWakeZQ8PD hw9rJO+GwoMHD2jZsmXUtGlTnmjFYjEtXbqU7t27R3K5nCIiIqh3795kYmJCbdq0oVWrVhnkYCIT dgPnzJkzWnVoqG9cunSJpk2bxkUvfX60a9eOgoODBZtx0HeYsBsocrmcgoODeS/0jBkzqLS0VNem CY5UKqVDhw7R0KFDFZrVgwYNopiYGMEcUTQUmLAbIC86NDQ1NRXUoaG+UFpaSqGhodS5c2eemI2M jGjy5Ml07tw5XZuoN7DprgbGzZs34enpiRs3bgB45lsuNjYW7u7uOrZMOB4+fIjQ0FCEh4ejqKiI O29jY4O5c+di8eLF6NChgw4t1D+YsBsQBw8ehI+PDxfBc/jw4Thw4IBgDg11TXJyMoKDg7F//37O fzrwbF5+yZIlmDt3Lpo2bapDC/UYXTcZ6kNjbYpXV1fTsmXLtObQUJfIZDL6+eefeb7enh/9+/en AwcOGNzUlBCwGlvPefz4MaZOncotiWzSpAl2795tcAsqysvLERkZieDgYG5xDQCIRCJMmDABgYGB GDx4sCDxvQ0RJmw95vz585g8eTIePXoEAHBxcUFcXBy6du2qY8s0R3Z2NrZs2YKtW7eisLCQO29t bY05c+ZgyZIl6NSpkw4tbKDouslQHxpLU1wul9PmzZt5q9W8vLyopKRE16ZpjL/++otmz56tsCKv devWtHHjRiosLNS1iQ0aJmw9o7S0lLy9vXlLIYODgw1iKksmk9GxY8do5MiRCv3nvn370vfff8/6 zxqCNcX1iNu3b8PT0xN///03gGcODWNiYjBkyBAdW/ZqSCQSfP/99wgODuam6YBn/efx48cjMDAQ Q4cOZf1nDcKErSccOXIEs2bN4nyfeXh4ICYmRhDfZ9ri8ePHCAsLQ1hYGPLz87nzlpaW+OCDD7Bk yRI4Ozvr0EIDRtdNhvpgiE1xqVRKK1eu5DVLAwICGnST9O+//6Y5c+bwfIsBoFatWtF//vMfys/P 17WJBg+rsbXIzZs3cerUKZiammLs2LEwNTXF9OnTceLECQDPRoJ37doFLy8vHVtaf4gIJ06cQFBQ EH777Tfetd69e2Pp0qXw8vIyOIcGeouuf1nqQ0OtsSsqKngDYvi/QTGxWKw1h4ZCIZFIaNeuXdSj Rw+FAbGxY8dSfHy8QQz8NTRYja0FPv30U+zbt493TiaTobi4GMAzLyp79uzhYog3BPLy8rB161Zs 2bIFubm53HkLCwvMnj0b/v7+ggUQZNQNE7bAlJaWYvv27Sqvt2rVCgcPHmwwI8I3btxAcHAwoqKi UFFRwZ23t7fHokWLsGDBArRo0UKHFjIAJmzBycjIQHl5ucrrtXkw1ReICAkJCfjvf/+L48eP8671 7NkTgYGBmDZtWp2OGxnagwlbYOqqvVq2bKm3tXVlZSUOHDiAoKAgLq7Yc8aMGYPAwECMHDlSb+1v zDBhC0zr1q0xcuRInDx5Uun1WbNmadmiuikoKMC2bdsQGhrKa1GYm5tj5syZ8Pf3r9XzKkMP0PXo XX1oqKPit27dIkdHR4VRYzc3N73yyXXz5k1asGABWVpa8uxs2bIlrVmzhh4/fqxrExlqwmpsLdC5 c2ekpKQgPDwc8fHxMDMzw8SJEzFr1iydR+UgIpw+fRpBQUH45ZdfeNdcXFwQGBgIb29vQQIbMIRD RESkayPUJSsrC2+++Sbi4+Ph5OSka3MaNFVVVYiJiUFQUJCCM/1Ro0YhMDAQo0ePZv3nBgqrsRsZ hYWF2L59OzZv3szt8waehbjx9vZGQEAAevbsqUMLGZqACbuRcOvWLYSEhGD37t286Tc7Ozv4+fnB z88PDg4OOrSQoUmYsA0YIkJiYiKCgoJw5MgR1Ox1de3aFYGBgZgxYwasrKx0aCVDCJiwDZDq6mrE xsYiKCgIly9f5l0bMWIEAgMD8fbbb8PIiMVkNFSYsA2IJ0+eYMeOHdi0aROysrK486amppg2bRoC AgLQp08fHVrI0BZM2AbAnTt3EBISgl27dqGsrIw736xZM3z00UdYuHAhHB0ddWghQ9swYTdQiAjn zp1DUFAQDh06BLlczl3r0qULAgICMGvWLFhbW+vQSoauYMJuYEilUhw8eBBBQUFISkriXRs2bBgC AwMxbtw41n9u5DBhNxCePn2KXbt2ISQkBA8ePODOm5iYwMvLCwEBAejXr58OLWToE0zYes69e/ew adMm7Ny5EyUlJdx5W1tb+Pr6YtGiRWwVHkMBJmw95cKFCwgKCsLBgwd5/eeOHTsiICAAPj4+sLGx 0aGFDH2GCVuPkMlk+OmnnxAUFITz58/zrnl4eCAwMBDvvvsujI2NdWQho6HAhK0lJBIJoqOjkZCQ AFNTU0yYMAFjx46FkZERSkpKEBERgZCQENy9e5e7x9jYGFOmTEFAQAAGDBigQ+sZDQ0mbC2Qk5OD N998E9evX+fORUREYPjw4XB1dcWuXbs4x4YAIBaLMX/+fHz88cdo27atLkxmNHCYsLWAn58fT9TP OX36NBceFwDat28Pf39/zJkzB02aNNGihQxDgwlbYHJzc3H48OFa07i7u2Pp0qV47733YGLCvhLG q8PeIoHJzs7mjWor4+zZs8yhAUOjsOVJAtO2bdtaw9o4OzszUTM0DhO2wDRr1gzTp09XeX3hwoVa tIbRWGDC1gIhISF44403FM7PmzcPixYt0oFFDEOH9bG1gFgsRnx8PE6dOoWEhASYmZlhwoQJ6NWr l65NYxgoTNhaQiQSYcSIERgxYoSuTWE0AlhTnMEwQJiwGQwDhAmbwTBAmLAZDAOECZvBMECYsBkM A4QJm8EwQJiwGQwDhAmbwTBAmLAZDAOECZvBMECYsBkMA4QJm8EwQJiwGQwDhAmbwTBAmLAZDAOE CZvBMECYsBkMA4QJm8EwQJiwGQwDhAmbwTBAmLAZDAOECZvBMECYsBkMA4QJm8EwQASLBPL48WNs 3LgRtra26NSpE7y9vQEA58+fx6FDhwAAU6dOhaurq1AmMBiNFsGEHR0djVmzZqFPnz6YP38+pk6d CmNjY+zevRtbt26FVCpFQEAAwsLC1M5TJpMBAHJycoQym8FoUDg4OMDERFHGggk7Pz8frVq1AvAs KF1JSQlsbW1BRDA2NoaxsTGqqqpU3h8dHY3o6GjeubKyMgDgan8Go7ETHx8PJycnhfOCCdvR0RE5 OTmwt7dHcXExxGIxAMDCwgJSqRRSqRTm5uYq7/fy8oKXlxfvXEVFBVJTU9GyZUsYGxsLZbrgLFiw ANu2bdO1GY0eQ/geHBwclJ4XEREJUWB+fj7Wr18PGxsbvP7660hLS8Onn36K5ORkxMbGQiqVYs6c OejRo4cQxes1np6eiIuL07UZjR5D/h4Eq7FbtGiB//73vwrn+/fvj/79+wtVLIPBAJvuYjAMEiZs BsMAYcLWAS8OCjJ0gyF/D4INnjEYDN3BamwGwwBhwmYwDBAmbAbDAGHC1jFs3bt+kJ2drWsTNAoT tg559OgRtm7dqmszGgShoaFISUkRLP9Vq1YJlrcuEGzlmSGRnJyMn376CSYmJvjzzz/h6+sLDw8P TJs2DQkJCVi1ahX8/f3x7bffQiwWIzMzEyEhIfD19cWuXbtw5coVJCcnY+7cubx8z549i9TUVNy5 cwfHjx/HkydP8PTpUyxatAjp6ek4d+4cJBIJunXrhpEjR8Lf3x/Dhg3DzZs34eLigszMTIwaNQoj RozQ0SejXfbs2QMLCwvY29sjPz8fFhYWePr0KVavXo3ly5fD2dkZ9+7dg5OTE6ysrPDw4UOsW7cO W7Zs4T7bjz/+GG3atOHle/78edy/fx8pKSlITU3FvXv3UFJSgunTp0Mmk3HfvYWFBZYvX463334b 48aNQ2pqKnr27InCwkJ06NBBrzYnsRpbDezs7PDee++hb9++sLa2xuXLl3HmzBk4OzsjIyMDFRUV MDExgaenJ9zc3JCbm4u8vDx4eHjg7Nmz+PHHH/H+++8r5Puvf/0LPXv2BBEhMTERlpZ/ZvP3AAAE qklEQVSWsLGxQVJSEpycnDB+/Hj069cPp0+fBgB07NgRixYtgrW1NSZMmAA/Pz8kJiZq+dPQHZMm TcL69euxc+dOODs744svvsDo0aNx+PBhSCQSLFq0CFOnToWFhQX8/PyQm5uLjIwM3md78eJFhXzd 3d3Rrl07ODs748CBA7C0tIStrS3OnTvHffeurq64cOECgGfvw8KFC9G9e3f0798fK1euxB9//KHt j6NWmLDVIDIyEnfu3EH37t1hbm4OkUiElJQU+Pr6YsuWLXBzc8OFCxdw/PhxODg4oFWrViAiTJky BVFRUbCxseF2t9VEJBKBiEBEaN++PQIDA+Hl5YUuXbogLCwMubm56N27N4gIIpEIlpaWAAAjIyOY m5vDyMgIjWkZQs3PUCQS8a6ZmJjAxMSE+2wAcJ9Nzc/W2dlZad5EBLlcDltbWwQGBmL27NlwcXHh vnsXFxeYmZkBeLZDEfj/70EkEkEul2v8eV8FJmw1cHR0xNWrV7Fv3z5UVVVhwIABkEgk6N27N86f P4+RI0fC1tYWDx8+xNGjR/H48WM8efIENjY2sLa2xrRp05TmKxaLkZ6eDolEArFYjH//+9/YsmUL WrVqBQcHB1y8eBH79u1rVOJVhwEDBiA9PR0bN27EmTNn8N577ylNJxKJ0KlTJzRp0oT7bFVtc6yq qsKVK1cwZMgQrFy5Ehs2bICDg4PCdy+XyxV+VJ6XpU+wlWcCEhoaColEgmXLlunaFEYjgwlbS6Sl pSEhIYFrfotEIowdO1ZhIIchLI8ePcLhw4d538OQIUMMzi8AEzaDYYCwPjaDYYAwYTMYBggTNoNh gDBhMxgGCBM2g2GAMGE3UhITE3Hy5Mk60z18+BCLFy/WgkUMTcI2gTRShgwZonZafVtVxagbJuxG yk8//YSysjL88ssvICLMmjULY8eOVZr2/v37mDdvHgoKCvDVV1+hR48e+PTTT/Hw4UOYm5tjw4YN uHv3LiIiIiCVSkFEGDhwIBISEuDq6ooVK1bg5MmT2LVrFwBg8eLFcHd31+bjNjpYU7wRExoaigUL FiAqKgpGRqpfBZlMhvDwcKxYsQKxsbE4efIkXnvtNXz//ffw8fFBeHg4gGcbKXbu3InWrVujefPm OHDgAC5evAgiwrZt2xAZGYndu3cjNDRUW4/YaGHCbsTMmjULf/zxB+bNmweJRKIyXceOHWFkZITm zZujsrIS9+/fR69evQAAr7/+Ou7duweRSISOHTsCAKytrdGuXTsAgJmZGQoLC5GVlYUPP/wQ8+bN w5MnT1BdXS38AzZiWFO8EdO0aVNMnDgRrVq1woQJE+Dp6ak03Yurjtu1a4dr165h1KhRuHbtGpyc nLh118po3rw5OnbsiL1790Iul2Pnzp0wNTXV+PMw/h8m7EbMkydP8NFHH6FJkyYYN26cynQvCnbk yJE4efIkvL29YWZmhuDgYKSnp6tMLxKJMHPmTHh7e6OiogJTp07V7IMwFGCbQBgMA4TV2AyOtWvX Ii0tjbelceHChRg4cKCuTWPUE1ZjMxgGCBsVZzAMECZsBsMAYcJmMAwQJmwGwwBhwmYwDJD/BSi6 DehZMUw1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02" cy="638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It'd be great if there was a library built on top of matplotlib that auto-labeled each point decently well. Apparently this is a difficult problem to do in general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64097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NaCAYAAACQh2q3AAAABHNCSVQICAgIfAhkiAAAAAlwSFlz AAALEgAACxIB0t1+/AAAIABJREFUeJzs3Xl4TGf7B/Dvmckmsq+yEBJBJFFbKF6qtbVB2xetEElb +0tFU0pSirYqUrS2txTlR1Kk1F61i5cWCVqxJCIkIUFkEtmX2e7fH2mGkckiTCaR+3NdLslZ7zPn zjP3PPOccwQiIjDGGGOMMcbUiHQdAGOMMcYYY/URF8qMMcYYY4xpwIUyY4wxxhhjGnChzBhjjDHG mAZcKDPGGGOMMaYBF8qMMcYYY4xp0CgL5ZycHERHR+tk36dOnULPnj0hk8lU0/bs2QMACA0NRVJS Uo23dfDgQUil0mqXGz58eJW/18Tq1atx6tSpZ16vIdJVfgwaNAiBgYEYM2YMxo8fj7y8vBqvW9Nc 0OTs2bP44IMPEBAQgIkTJyIrK0vjcjExMQgPD4dUKsXBgwcBAGFhYbXeb0PWEHPkSbt378bPP/+s Nq027cLu3bsxZswY1e/lOaLJk3nT0Onq/Ofm5mLGjBkICAiAn58fjh8/DuDZ3zuAqs93+XtSeno6 YmNjq93W0/sPDw+v0Xo1de7cOWRkZLyw7elaQ8if9evXIz09XStxxMTEoG/fvggMDMTIkSOxdu3a Spctz9PatE8vSqMslBMTE3H+/Hmd7Pv333/Hm2++iRMnTqimRURE1Gpb27Ztg0KhqHY5QRCq/J2p 01V+mJqaYsuWLYiMjMSgQYOwffv2Gq9b01x4mkQiwapVq7B27VpERETA398f33zzTaXLC4KAzMxM HDp0CEBZA2tgYPDM+23oGmKOVKe27UJSUhL2799f7XaezJuGTlfnf/78+fDz80NERAQ2bNiA5cuX 1/rDUlXnu/w9KSYmBomJibXa/ou0d+/eWh9nfdQQ8mfChAlwcnLSWiy+vr7YsmULoqKicObMGWRm ZmpcrjxPdVm36OlszzoUGRmJK1euYMCAAXj06BE2bNgAAAgKCkKPHj2wevVqXLp0CTk5OZg2bRra tGmDOXPmwMDAAHl5efD19cXx48dhZWWF77//XrXdnTt3Yt++farfe/fujQkTJqh+l0qlSElJwdKl S7Fo0SIMGjQIhw8fRkpKClasWKFaLi4uDt999x1kMhlatGiBsLAwjBs3Di1btsTly5cxaNAgdO7c GQkJCfj666/x2Wef4fPPP0dJSQlkMhnWrFkDU1NT1fYqe6ZMdHQ0Nm7ciNLSUvTo0QPt2rXD/fv3 8dFHH2HgwIH473//CyMjI6xbtw729vYAynouT58+jXnz5iEoKAglJSWws7PDsmXLXszJqQd0lR9P nqfCwkLY2dmBiBASEoL09HQYGhpi8eLFyM3NxRdffAEiwsCBA/HKK6+ociE4OBifffYZFAoFnJ2d sWjRIvz3v//F3bt3cf/+fZibm2PVqlWq/Zw8eRJvvfUWmjRpAgB47bXX0KVLFwBAVFQU9uzZA7FY jLlz56pijIyMxIULF3DkyBFERERg3bp1uHjxIlasWAGFQoEpU6bA1NQU33//PYgIgYGBGDx4sBbO lO7UpxxJT0/H1KlTYWxsjLlz52Lz5s1q+WJiYoLg4GAUFhbCwsJCrcf3woUL2LBhA1auXAkiwrFj xxAfH49p06bh7NmzuHjxompbCQkJ8PLyUuVCucDAQPz0009444031KavXLkS58+fh6GhIb755hu1 vLl48SKuXbsGkUiEpUuXws7O7sWcmDqii/MvlUpx7949+Pj4AABMTEywbds2mJiYAABWrVqFrKws uLi44Jtvvqn0faRp06bw8PBQ7WPLli04cOAAxGIxZsyYgaysLNV70v/+9z8UFBSgT58++PPPP1Xt wRdffIG2bduqvSaa3mcyMzM1tkd///03mjZtCnd39wptU0pKCubPnw+5XI433ngDAwYMwOnTp3Hv 3j188cUXam3f2LFjX9AZrVsNIX9CQ0Mxbtw4yGQyfPnll5BKpRg+fDjee+89hISEIDc3F/n5+fju u++gp6eH4OBg6OvrQywW48MPP4STkxPmzZsHQRDQtWtXBAcHq70G5fkik8kgCALMzMxU+2zdujUC AgLw448/qq1TUlKCadOm1X3dQY3Q+fPnKTw8nJRKJQ0fPpykUikVFxfT6NGjSaFQ0JYtW4iIKCkp iaZNm0ZpaWk0dOhQUiqVtHbtWlq+fDkREY0ePZoKCwtrvN+jR4/SypUriYho5MiR9OjRIyIiGj58 OBERhYSE0M2bN2nfvn2UlZWlWq6goIDGjBlDV65cIalUSr6+vkREFBAQQEVFRXT58mW6ePEiEREt WbKETp48qbbfTp06UUBAAAUEBNCYMWNo4MCBREQUGRlJUqmUFAoFDR06lPLz82nq1KmUkZFBvr6+ tH37dtq+fTsdPXqUVq1aRYsXL6Zp06aRQqGgGzdu0KeffkpyuZyOHDlCBQUFtTkV9ZKu8mPgwIEU EBBAI0eOpF69etH9+/fpyJEjtHTpUiIi+t///kdff/01RUZGUmRkJBER7d69m4ge58LXX39Np0+f JiKipUuX0uHDh2nVqlW0YcMGIiIaN24c3blzR7XPtWvX0qFDhyrEkpWVRYGBgURElJmZSRMnTqSY mBgKDw+n9PR0CgoKUu23sLCQRo0aRXl5eVRaWko//vgjLV68mE6ePEmlpaV08ODBmr/4DUR9ypG0 tDR65513iIg05sumTZto27ZtRES0bds22rhxI+3atYvmz59PH374IRUXFxMRqY5j5MiRREQ0b948 unXrFoWEhNDvv/9ORES+vr4kk8lU8ezatYsiIyNp586dFBYWpnpd4uPjacaMGUREdP36dZozZ45a 3owYMYLy8/MpLi6OkpKSancSdEgX5z8jI4MmTZqkcV5ISAgdOHCAiIjGjBlDWVlZtHfvXo3vI/Hx 8URUdr6zsrJo9OjRRFT2N19+7svfk8rPr6b24On9jxgxQvUe07dvX4qJiam0Pfq///s/IiK1tmn8 +PGUmppKU6dOpZSUFCIi+vjjjyk9PV313hgREVGh7WuI6nv+SCQSCgkJocTERJoyZYrqPWPVqlV0 584dOnHiBBERbd26lSIiIigsLIzOnTtHREQfffQRRUdH0+TJk+n27dtERPTJJ5/QtWvX1I7/tdde o4CAABo4cCAFBwer4rh58yYRPX5vKc/FYcOGUWJiok7qjkbZo1wuOzsbaWlpGDduHIgIOTk5UCgU kEgkmDVrFsRiMZRKJQCgZcuWEAQBJiYmqt5VU1NTSKVSGBsbAyj7NLd3714AZV8TPN0b9Ntvv+Hh w4e4fPky8vLy8Ntvv8Hf379CXFZWVvjqq69gbGyMrKwsVQyurq7Q19dX9f7RP5/ILC0tsWLFCuzY sQN37txBp06d1Lbn6uqKLVu2qH4fMWIEAMDc3ByzZs2CqakpSkpKYGJiAqlUinPnzuGjjz5CbGws 5HI5vvrqKyQkJODSpUto2rQpRCIR2rRpgy5dumDChAlwdHTEv/71r+c/IfVMXedH+dfqAHDp0iUs WrQIHTp0QIcOHQAAXl5e2LJlC2bOnIlVq1bhgw8+QK9evdRiTk1Nhbe3t2r5lJQUAICbmxsAwNbW FqWlparl7e3tcf/+fbVtHD58GA4ODkhJSUFgYCCISG1MPWnoOZLL5apvMSZOnIjs7GysXLkSmzZt wjvvvFPj17yhqQ85Mnv2bLRo0QIAkJKSopYvmzdvhkKhwHvvvaeatmPHDnTs2BEXL15EkyZNIBaL VdvX19dHq1atkJiYiLt378LV1RXA4/yxtraGTCaDnp76W8fw4cPh7++P5s2bAwBu376NuLg4BAYG AgAsLCzU8ubTTz/FrFmzAACzZ89+jjOgW3V5/i0tLSGRSNT2f+HCBbRq1QoAVD28VlZWKCkpgbW1 tcb3kfJzRERIS0tT9S5bWVlBLper5j0pLS2t0vagXFhYGFq3bg0A+Pbbb0FEuHPnjsb2qDxfgce5 ZWNjg9LSUqSmpqp6jQsKCnDv3j3VssOHD8fq1as1tn0NUX3On3ISiUSVMx9//DFycnJw5MgRHD58 GNnZ2ejVqxeSk5MxZcoUAGXnmYiQlZWl2ra3tzdSUlLQvn171XZ9fX1VbcC8efNw8uRJtdiezkFB EODu7q6TuqNRFsqCIICIYGlpCVdXV2zevBlKpRIbNmxAUlISkpOTsXLlSpw4cQK//vprjbc7YsQI VRH6tOLiYqSkpGD37t0AgAcPHiAoKKhCoUxEWLJkCSIjIyEWizF48GBVwjw9RkckEkGpVGLLli0Y MmQI+vbti6CgoAoJpqmwAYAVK1bg6NGjkEgkqjHTHTp0wNatW7F27VocOXIERkZGaNq0KQBgypQp OHfuHPbs2YP27dvD2NgYGzduxPLly3H+/Hn07du3xq9VfaaL/ADUz5OtrS3kcjlcXFwQFxeHAQMG IC4uDk5OTqrhEp999hlGjx6N0aNHQxAEKJVK1fK9e/dGXFwcPD09cfv27UrHd/Xp0wfTp0/HyJEj 0aRJExw7dgwHDx7EvHnz0L59e6xZswaFhYXYsWOHWh6W/1z+v0gkQkFBAfT19REaGoouXbpg0qRJ cHBwwLvvvothw4bV+HVqCOpTjjzp6XxxdnZWTWvfvr1qGgD4+fkBANatW4epU6eqtv3WW29h+fLl 6N69u9rxPr3/p33++eeYMGEC3n33Xbi4uKBXr16YP38+Hjx4gD/++EP1mpV/GP/hhx9w9uxZbN++ vcEVy7o4//r6+nBxccHFixfRpUsX5Obm4ssvv1TrBAHKzlFV7yMi0eNLk5ydnXHjxg0AZUWbpuKE iODo6FihPahK+XZatGihsT16Moan26YWLVpgwYIFsLW1xS+//AIXFxdV+/Z02+fv7696f2pI6nv+ PMnS0hJpaWlwcnLC9OnT0blzZ3h5ecHf3x+LFy8GEaF58+a4du0aevTogevXr6Nz586wtrbG7du3 4erqiitXrqBr166V7sfW1hYKhQKGhoaQSCRwdnZGWlqa2nJEhJs3b+qk7miUhXLz5s1x5swZ9OnT B4GBgfD390dJSQn8/Pzg4uKChw8fws/PD82aNVMNdH/egeQnT55U+/TTrFkzGBgY4Pbt23BxcUFY WJhqP4MGDcKoUaNgZmYGOzs7ZGZmaty/l5cXQkND8f7772PhwoVYv349jI2NK3xqrCz2V199FcOG DYOpqSlsbGxQXFyM3r1749ChQ7CwsICjo2OFwfxTp07FmDFjsH79ehw4cAC//PILzM3NMX78+Od6 feoTXeQHABQUFCAwMBAikQhyuRyff/452rVrh2PHjsHf3x8GBgb4/vvvkZWVhVmzZqFp06bw8vKC iYmJKhfmzp2LkJAQrFmzBq1bt4avry9Wr15d6T6trKwwYcIEjB07Fnp6emjatCkWLVoEKysr9OzZ E/7+/iguLsbHH3+sts7du3exf/9+CIIAQRAwffp0VQ785z//gbGxMf7zn//A1NQUQ4YMee7Xpr6p LzkSGhqqtu3+/fvj+PHjavmir6+Pzz77DPv374eVlRWWLVuG3377DQAwatQo+Pn54e2331Zto1ev Xpg9e7Zq20+q6hg8PT0xcOBA1c+///47AgICUFJSgrlz56ry5vDhw5DL5Rg+fDiMjY0xZ86c535d 6pquzv+cOXMwZ84cLF++HKWlpZg5cyYsLS3Vlin/m6zufUQQBFhZWWHAgAHw8/ODQqHAggULAJT1 XoaFhWHo0KEIDQ1F9+7dK20PNCmPYcKECQgNDa1xeyQIAoKDgzFz5kyUlJSgbdu2eP/99+Hp6Ykv vvgCixYtUrV9np6eDbJIBhpG/pT//OmnnyIkJET1N+vl5YUZM2bg4MGDsLCwgL6+PsaPH4/PPvsM 69atQ1FREfT09DBjxgzMmzcPcrkcvXr1Un3TVe7QoUOq6xSsrKwwZcoUWFtbY968eWjRogUcHBzU jlsQBLRo0QLh4eF1XncIVFUXAWOMsUZFKpUiKCioyls2McZYuZMnT6JNmzZwcnLC2LFjERISgjZt 2ug6rBemUfYoM8YYq0gikWD8+PEVrlBnjLHK2NnZYfr06dDT04OXl9dLVSQDWu5RTk1NxSeffKIa lwuU3e81MTERxcXFGDRoEF5//XVt7Z4xxhhjjLFa09oDRyQSCXbu3Km6GrOcubk55s+fj5CQEBw4 cEBbu2eMMcYYY+y5aK1QtrGxwYwZMyoUyr6+vigqKkJ4eDgmT578TNuUy+VIS0urcKU3YwDnB6sa 5werDOcGqwrnR+Om9THKT4/suHXrFtauXYtPPvmkyscjRkVFISoqSm2aVCrFzZs3cfz4cdUtjljj xPnBqsL5wSrDucGqwvnBnqb1u15MmDAB69evx8KFCzFr1iwMGTIE7dq1g5GREdzd3dVupl+dtLQ0 9OvXj5OVacT5warC+cEqw7nBqsL50bhpvUd5/fr1AIC5c+cCAI4cOaLtXTLGGGOMMfbctDZGmTHG GGOMsYaMC2XGGGOMMcY04EKZMcYYY4wxDbhQZowxxhhjTAMulBljjDHGGNOAC2XGGGOMMcY04EKZ McYYY4wxDbhQZowxxhhjTAMulBljjDHGGNOAC2XGGGOMMcY04EKZMcYYY4wxDbhQZowxxhhjTAMu lBljjDHGGNNAq4Vyamoq/v3vf6tNO3v2LGbPno3Zs2fjr7/+0ubuGWOMMcYYqzU9bW1YIpFg586d MDY2Vpu+adMmrFmzBnK5HMHBwfjhhx+0FQJjjDHGGGO1prUeZRsbG8yYMaNCoQwAYrEYhoaGkEql 2to9Y4wxxhhjz0VrPcrliEjtd0NDQ8jlcsjlchgaGla6XlRUFKKiotSmcWHNynF+sKpwfrDKcG6w qnB+sKcJ9HQl+4JNmDAB69evx8KFCxESEoK//voLO3fuhFwux9ixY+Hp6VnjbaWlpaFfv344fvw4 nJ2dtRg1a4g4P1hVOD9YZTg3WFU4Pxo3rfcor1+/HgAwd+5cAICPjw98fHy0vVvGGGOMMcaeC98e jjHGGGOMMQ24UGaMMcYYY0wDLpQZY4wxxhjTgAtlxhhjjDHGNOBCmTHGGGOMMQ24UGaMMcYYY0wD LpQZY4wxxhjTgAtlxhhjjDHGNOBCmTHGGGOMMQ24UGaMMcYYY0wDLpQZY4wxxhjTgAtlxhhjjDHG NNDT1oYzMjIQHh4OCwsLuLm5wd/fHwBw5swZREdHQyqVonPnznj33Xe1FQJjjDHGGGO1prUe5aio KAQGBmLevHk4deoUFAoFAODChQtISEjAnTt34ODgoK3dM8YYY4wx9ly01qMskUhUhbCZmRny8/Nh YWGBnj17YsqUKSguLsbs2bPRvXt3bYXAGGOMMcZYrWmtUHZ0dMSDBw9gb2+PvLw8mJmZAQBWrVqF zZs3w8TEBERU6fpRUVGIiopSmyaVSrUVLmtgOD9YVTg/WGU4N1hVOD/Y0wSqqlp9DhKJBGFhYTAx MYGXlxdu3LiBkJAQHDhwANHR0WjSpAnefvtt9OjRo8bbTEtLQ79+/XD8+HE4OztrI2zWgHF+sKpw frDKcG6wqnB+NG5a61G2sbHBsmXLKkx/9913+QI+xhhjrBFRyopRcOMYZFnJEDe1gYnHm9BraqXr sBirltYKZcYYY4yx0owE3N8ZBEVhlmpa1qmVsHtrAUzbv6nDyBirHt9HmTHGGGNaQXIp7v/6iVqR DABQyPDwty8gzUrWTWCM1RAXyowxxhjTisKkaCgKMjXPJCXyLu+u24AYe0bVFsorVqxQ+z0sLExr wTDGGGPs5SGV3K5yvuzRnTqKhLHaqXSM8p49exAREYHk5GScPn1aNd3FxaVOAmOM1S9KyUPIj/wG 5bW/AYUCotZtodffF6KWbroOjTFWz8gLs5B3KQo5F7ZWuZyeqV0dRcRY7VRaKJffneLQoUPo2rUr bGxscPPmTbi7u9dlfIyxekCZ+RDS1d8CRYWPp924DunNG9AfNxXiNh46jI4xVl9IJbeRExuJ/OsH AYWs2uXNOvy7DqJirPaqvevFqVOnkJOTAz8/Pxw8eBBZWVn46quv6iI2VseICMqbqVDEXgUKiiE4 2kLcsyNE1ha6Do3pmPzoAbUiWUWpgHz/Tog+nQtBEOo+MMaYzhERSu5eRE5MBIpun1GbZ2DfDsat eiLnws+AvFRtnvXrwTBsxh+yWf1WbaF8+/Zt1bjk6dOnIyAgQOtBsbpHRJDvPg7FmUuPJ95IhuLM JeiP/TfEbVvpLjimU0QE5ZW/Kp//4B4oKxOCDX+FylhjQko5Cm4cR25MBEoz4tXmGbv+CxbdAmDU vAsEQYB55/eRH7cX0qxkiE1sYOo1FIa2rXUUOWM1V22hbG5ujh07dsDLywvx8fEwMTGpi7hYHVPG 31YvksvJ5JBFHoBo3n8g6PNttxsLUipBqclQxMdBef0KIJdXvYJCUTeBMcZ0TllaiLwre5F7YSvk efcfzxDrw7S9Lyx8xsDAxlVtHT0TW1j2HF/HkbKGQiEtQk5yNGRF2Whi5Qqz5t0hiMS6DgtADQrl ZcuW4ddff8WOHTvg7OyMJUuW1EVcrI7Jz12ufGZhMZTXb0H8Stu6C4jVOSopgTLxOhTXr0CZcBUo LKjZimbm3JvMWCMgz3+I3Evbkff3r1CWPm4fREZmMOv0Hsw7vQ89ExsdRsgaopzk07h95AsopPmq aUaWreA+9HsYmTfXYWRlqi2UZTIZSkpKUFBQgKKiIiiVyrqIi2kREYEyH0GZkg5KSYcy5R7ogaTq dfI0jE9lDR49yobielmvsfJWIqCo2HMsODWHyMEZigvnAFCF+XoDBkMQ149P/oyxF6808yZyYyOR f/0QoHzcRuiZO8HCxx+mXm9DZNBEhxGyhqok5y6Sfv8M9NSFnyWPknFzfzC8RkfpvGe52kI5KCgI o0aNwqBBg3D9+nUEBwfjp59+qovY2AtCUhno7gMoU9L/+XcPKCx+pm0IDtxL8DIgpRKUdkdVHNP9 tIoL6elB1LodRO07QNzeG4J52cWcole6QL5/J+jhg7LlzMyh138w9F7tXYdHwBirC0SE4tQY5MRG oDj5rNo8QwdPWHQLRFP313VexLCGLfPqrxWK5HIlj5KRe+ccLFr2quOo1FVbKAuCgMGDBwMAWrVq hR07dmg9KPZ8KCe/rCBOLiuMKf0hUNk3AXp6EFo0g2BjCWXMFY2LCI52ELnp/usPVjsklUJ5Mx7K 61egiL8C5OdVXMjEFGIPb4jad4CoTTsIBoYVFhG384SobXtQZgagUECwa8Y9yYy9ZEghQ0HCEeTE RECaefOJOQKMW/cpu0DPqSPf5YY9NyIl8tIvVrlMcfat+l8oGxkZYdKkSejQoQMSExORn5+Pb7/9 FgAwa9asStfLyMhAeHg4LCws4ObmBn9/fwDA6dOncfz4cSgUCvTt2xf9+vV7QYfSOJFCAbr3EMrk e6oeY+TkV76CuQlELZ1U/wQnOwh6ZcWOol0ryLb/Dkgff7oTmtnAYOy/uVFsYCg3B4r4K2VDKm4m APKKn9iFZk4QeXpD3L4DBGcXCKLqn2gvCAIEu2baCJkxpkOK0nzk/b0buRe3QVHwUDVd0DOEqecQ mHcdDQPrlroLkL00SvPuQ5KwH1nxB1Cal17lsvpNLOsoqspVWyhPmDBB9bOPj4/q51u3blW5XlRU FAIDA9GxY0dMnDgRfn5+EIvF2LFjB1xdXZGRkQFPT8/nCL1xooIiKFPvQZlSVhjTnfuArJI7EogE CE72/xTFjmWFsaVZpdsWd2wHUdtWUFxJBAqKynqS27SEIOIiub4jItC9NCivx0Fx/QooLbXiQmIx RK5tIPLsAJGHN0RW1nUfKGOsXpHl3UfuhW3Ii9sDkj6+FkXUxALmnUfCvNN7EBvrvlhhDZtCVoxH t04iK34/8tJioel6l6eJ9I1h6faG9oOrRrWFcrdu3TROX716NUaNGlXpehKJBA4ODgAAMzMz5Ofn w8LCAteuXcPSpUuRkZGB77//HuHh4bUM/eVHSgI9zIIy+Z+L7lLvgR5mV76CsdETvcWOEJo3g2Bo 8Ez7FJoYQq+b93NGzuoCyWRQ3rpRNqTi+hUg91HFhYybQtTOC2LPDhC18YBgxBfcMMaA0gfxyImN REHCUYAe395R37IFzH3GwNRzMET6RjqMkDV0RISCB3GQXN+H7JtHoZSp3xSgiZUbrD2GoiT3LiRX f1WbJ4j04DrgK4gNmtZlyBrV+sa4RFV/GnB0dMSDBw9gb2+PvLw8mJmV9WQ6OTnBwMAAFhYWVX6d HxUVhaioKLVpUqm0tuE2CFRSCuWdB//ciaKsMEZxaaXLC/bWZb3Erf4pjG2tGs0QicaYHwBABXlQ xF8tG1KRGA9IK+aHYNcMIg9viD07QHBxrdGQipdNY80PVr3GnBtEhKLkP5EbE4HiO7Fq84ycO8LC JwDGrftAEBpfm1GuMefHiyIteAhJwgFkxR9ASY76t5tiQ1NYt3kTNh5vw9jOA4IggIhg3bo/MuP3 QV6YhSbWbrD1HoEmli11cwBPEai6ircSgYGB2LJlS6XzJRIJwsLCYGJiAi8vL9y4cQMhISE4ceIE jh07BoVCgf/85z9o3brmT+ZJS0tDv379cPz4cTg7O9cm7HqDiEDZuarbsylT0kH3MoHKToeBPkQu DhDKe4xdHCEY86f9J71M+VGOiEAZ98p6ja/Fge6mVMwRkQiiVq3LLsRr7w0R39NYo5cxP9iL8bLn BsmlyI8/hJyYCMiybj+eIYjQtM3rsPAJgJEjf5NYmZc9P14EpbwUj26fgiR+H/LungfoiRsICCKY N38VNu2HwqLVaxDpVbxYvD7T2qPWbGxssGzZsgrTBw4ciIEDB2prt/UWyeWgtIx/7kZRVhgjv/J7 EwtW5hD+GVcsaukEwcEWgrjxfspvTEguh/L2TSjjr0B5LQ70KKviQkZNIGrnCXF7b4jaekIw1v3X U4yx+kUL4ewQAAAgAElEQVRRnIu8y78i9+J2KAoftyOCvhFMvd+BRZdR0LfkOxqx2iEiFD68Dkn8 PmQnHoaiVP1GAkYWLrDxGArrdoNhYNJwO3BqXShbWjaewf1UUgrIFUDTJjUe2kB5BaqeYmXKPdDd B5U/5lcsguDcTHXBnailIwRz0xd4BKy+o8ICKBOuld3fOPE6UFJSYRnB2rasx7h9B4hateZbszHG NJLlpCP34lbkxe0FyR7fM1/c1BrmnUfCrONwiJtY6DBC1pDJCiWQ3DiIrPgDKM5Wv7GD2KAprNwH wsbjbTRt5v1SDAettlA+f/48du7cqTZGZ8WKFVixYoVWA6sPlPceQr7/FJQ3kgGUjQnWG9gT4k4e asuRUgm6L1Hdno1S7oGycirfsIkxRK3Khk+IWjlBcG4GQV9rnfusnlI+fPDPhXhxoJRbFYdUCAIE F9eyXuP2HcruW/wSNDqMMe0ouX8VOTERKEw8ofbVt751K1j4jIFJ+7ca3NferH5QKmTIST4NSfw+ 5Kb+qXYBKCDArHk32HgMgYXr6xDrv1wXjVdbnS1cuBALFy6EjU3jejKb8mEWpKu2AqWPPyBQRhZk EfuhLCyGyMby8SOgU+8BpZqfLAMBEBzsHt+erZVT2bAKLngaHVIoQCm3oLh+BcrrcSDJw4oLGRpC 1KZ9WXHczguCCX+zwBirHJESRUmnkRMbgZK0v9TmGTXvAotuATB27dWoL9BjtVeUeQOZ8fuQfeN3 yEty1eYZmjn9M7RiCAzNHHQUofZVWyi3atUKHh4eMDB4ttuMNXTyo2fViuQnKXYdQyWDKAAjA4hc /hk+0coJohYOEIz4E/zLiHKyIT99EspbNwCxGGLPjhD37KN2CzYqLobyxrWy4jjhKlBcVHFDFlaq XmORmzsEPf06PArGWEOklJWg4NpB5MRGQvboiTsLCGKYtO0Pc58xMHJor7sAWYMlK36ErBu/QxK/ H8WSRLV5Iv0msGrdHzYeb8PEsVOj6PSrtlBOS0tDnz594OTkBKDsyVw7d+7UemC6pkxIrtFygq0l hCcf6GFv3Shvx9XYKB+kQ/rDd2qFr/xOChSXzkN/5AdQptyC8noclLdvanx8uNC85eMhFQ5OjaKx YYw9P0XRI+T+tQO5f/0CZdHje6cL+k1g1uHfMO86CvrmjjqMkDVESoUMeXfOIvP6PuSmnAYp1R9k ZurYGTbth8LSrT/EBsY6ilI3qi2Ud+3aVRdxNDh6Q/tC7OMFwaRxJQwrI9u1TWPvMGXch3Tl4oor 6OtD5O4BUXtviD28IZiZ10GUjLGXhTT7DnIv/Iz8q/tB8sf3Txc3tYF511Ewe2UYxEaVP3mVMU2K s24hM34fsm78DnmR+h2WDEybwabdEFh7DIGReeO9O0qlhfL8+fPx5Zdfon///rCwUL86tjH0KIva tYLy4nXNM02bQtynC991oJGiR9mg5Kof4Q4AMDOH2OOfIRXubSHoN67hS4yx51eSfrnsAr2b0Xjy sb8GNm4w7xYAU483IYh5uBarOXlJLrITDyMzfj+KHqrXOYLYEJat34Ctx9swde7KY9tRRaH85Zdf AgA6d+6MrKwseHh44LXXXkPnzp3rLDhd0hvQA9KrSRrHKev59uYiuREjTeOMn6IfFAKRU3MehsMY q5RUcgvy/IfQt2wBfQsn1XRSKlB4Mxo5sREovXdFbZ0mLbvDwmcMmrTswUO2WI2RUoG8u+eReX0f cm5Hg5TqNyBo2qwDbD2GwtJ9APQM+SLyJ1U79OLbb78FABw7dgyLFi3C3bt3ceHCBa0HpmsiO2sY TBtdo9vDscZFsLEFDA2BUs2PFxeau0Dc3KWOo2KMNRTS7FQ8PDhfrQg2dusNm/6zUHTrDHIu/Ax5 TtrjFURimHi8CQufMTC0a6ODiFlDVfwoBZL4/chK+A2ywky1efpNbWHdbjBsPIbWm8dF10fVFspB QUF49OgR2rVrh8mTJ6Nr1651EVe9IHK0g8Gk92r1wBH28hIMDCHu9ToUJw5pnK/Xt/E9eZIxVjOK 0nzci5oMRb767SGLbp3Gndvq96cVGTSFWcfhMO/iBz1T+7oOlTVQ8tJ8PLp5FJnx+1H4IE5tniDS h4VrX9i2fxtmzbtDEPG349WptlDu168fLl26hMzMTMTGxgIABg0apPXA6hO+vRt7mt7AIUBJMRRn Tz++sb+BAfTeegfiDo1jeBJj7NnlXz1QoUhW+adI1jO1h3nX0TDr8C5EhiZ1GB1rqIiUyE+7gMz4 fci5dQJKufo3nsZ27WHrMRRWbQZBz4gvJn8W1RbK77zzDlq3bo3Y2FicOHECqampja5QZuxpglgM /X/7Qe+NN8tuAScWQ+TuAaHJy/VEIsbYi1WSdrnK+U3dX4f922F8gR6rkZLcu8iKPwBJwgFI8x+o zdNrYgXrdr6w8RgKY+vWOoqw4au2UB41ahQ6duyI3r17Y/To0Y3uwSOMVUUwt4C4k4+uw2CMNRCi au5Ba+jozUVyI0dKObKTjiP75lEo5cUwcXgFdl7DoW9sDQBQSIvw6NYxSK7vR/69S2rrCiIxzFv2 KRta0aIHRJxLz63aQnnbtm212nBGRgbCw8NhYWEBNzc3+Pv7q+YVFBRg5MiR2LJlC6ytrWu1fcYY Y6yhMWnXH/lX9lYyV4BJ2351Gg+rX5QKGZJ+m4Hc1D9U0/LunEPG39vRvNd0FNz/C9lJx6CUFaut 18SmTdnjpNu+Bf0mlnUd9kut2kK5tqKiohAYGIiOHTti4sSJ8PPzg1gsBhHhu+++Q4sWLbS1a8YY Y6xeatKyB0zaDURBwpEK8yx7joe+hbMOomL1xcO4X9SK5HKK0lyknPhKbZqekTms2r4FG4+haGrb rq5CbHS0VihLJBI4ODgAAMzMzJCfnw8LCwusXr0a77//PjZv3lzl+lFRUYiKilKbJpVWvKcxa5w4 P1hVOD9YZXSdG4IgwG7IQhg174z8uL2QFzyEvqULzLuMhEnb/nUWB9NM1/khid9f9QKCCOYuvWDj 8TYsWv0LIjEPh9U2gYio+sWe3dq1a9GjRw+88sormDhxItauXYucnBzMmjULzs7OOHfuHF5//XXM nj27xttMS0tDv379cPz4cTg786dupo7zg1WF80P7SC6DUpICQd8IgpVzg7mdJucGq0pd5sdfPw2s 8CjpJ7kOWgTrNnxDhbqktR7lESNGICwsDCYmJhgwYAAWLVqEkJAQbNiwAQAQGhqK8ePHa2v3jDHG 6ggRQfbnVkhPbQIKHwEARM3awHDITIhbddFxdIw1HMbWrZFXaaEswMThlTqNh2mxULaxscGyZcsq nR8WFqatXTPGGKtDsjMRkB5aoTZN+SARxZumosmkTRA78dNMGasJ+1f8kHf3vMZ5lq37w9C0WR1H xES6DoAxxljDRdJiSKM3ap6pkEH6v011GxBjDZhFqz5o/q9PIYjU+zHNmndHyzfm6Ciqxk1rPcqM McZebiQrheziPqAkv9JlFLcu1GFEjDV8zTr5w7rtm8i5fQoKWdl9lJvaezaYMf8vGy6UGWOM1Qgp FVDeT4Ti1nkobsVAkfI38NSjcp8miPlthrFnpW9sDVuvYboOg4ELZcYYY5UgIlB2GhRJ5yG/FQPF 7QtAce4zbUPP8w0tRccYY9rHhTJjjDEVZUEWFLdiy3qMb50H5TzQuJxgbg+xW3eI3XwAuRSle74B SKm+jKkN9Pt8WAdRM8aYdnChzBhjjRiVFkKRfAmK27FQJJ2HMiNJ84JNzCB27Qo9t24Qu3WHYN1c bcykYOkIWfRGKFIuAfqG0PPsD4N+EyGy4Kv0GWMNFxfKjDHWiJBCBuXdq2VDKW7FQHn3CqBUVFxQ zwBil04Qu/lA7NYdIse2EETiSrer59YNem7dQER80RFj7KXBhTJjjL3EiAjKjKSyoRRJ56FI+QuQ FlVcUBBB5OgBcetuELt1g7hFBwj6Rs+8Py6SGWMvEy6UGWPsJaN8dP/xnSluxYIKszUuJ9i4/DOU ohvErl0hNDGr40gZY6x+40KZMcYaOCrKgeL2BciTYqC4HQPKuqtxOcHEGuLWZRfgiV278fhhxhir BhfKjDHWwJC0GIrUv/+5O8V5KO/fAIgqLmjYFOJWXSB26wa91t0h2LbioRGMMfYMuFBmjLF6jhRy KO/FQ/FPj7Ei9TKgkFVcUKwHUfMOZcMpWneHyMkDgli/7gNmjLGXhNYK5YyMDISHh8PCwgJubm7w 9/cHAGzbtg2JiYkoLi7GoEGD8Prrr2srBMYYa5CICCRJKRtKces8FMkXgZICjcuKHNqWjTF26wZx y04QDJrUcbSMMfby0lqhHBUVhcDAQHTs2BETJ06En58fxGIxzM3NMX/+fOTk5ODrr7/mQpkx9tJS 5tyHMuM2hKaWZb27VQx7UOZlqh7yoUiKAeVnalxOsHQqK4pbd4Oeqw+EppbaCp8xxho9rRXKEokE Dg4OAAAzMzPk5+fDwsICvr6+KCoqQnh4OCZPnqyt3TPGmM5QSQFK9yyE/MoxAGVjh0V2bjAcvgBi 5/b/LJMPxe2LUNyKgfxWDCgzWfPGjC2g5+aj6jUWWTnX0VEwxhjTWqHs6OiIBw8ewN7eHnl5eTAz K7vt0K1bt7B27Vp88skncHJyqnT9qKgoREVFqU2TSqXaCpc1MJwfrCq6zo+SqM+hSPxDbZry4S0U b5gAva7vQJl2Dcq06xUe+QwA0DeCuGXnsvsZu3aDqJk7BJGojiJ/+ek6N1j9xvnBniYQabpU+vlJ JBKEhYXBxMQEXl5euHHjBmbNmoUhQ4agXbt2MDIygru7OyZMmFDjbaalpaFfv344fvw4nJ25V4Wp 4/xgVamr/FDcS0Dxf/1rvoJIDJGzZ9mdKdy6Q9TcG4IeX4BXl7jtYFXh/GjctNajbGNjg2XLllWY fuTIEW3tkjHGdE5xJ67aZUR2bqoeY3GrzhCMTOogMsYYY8+Kbw/HGGMvUHV3nRC5dYfx2B/qKBrG GGPPgwe+McbYC6TXrg+gZ1DpfP3OQ+owGsYYY8+DC2XGGHuBBGNzGPp+qnGe2L0H9LwH1nFEjDHG aouHXjDG2Aum3/09CNbNIftjK5T3EyGYWEGv05Cy6WJudhljrKHgFpsxxrRAr/Wr0Gv9qq7DYIwx 9hx46AVjjDHGGGMacKHMGGOMMcaYBlwoM8YYY4wxpgEXyowxxhhjjGnAhTJjjDHGGGMacKHMGGOM McaYBlwoM8YYY4wxpgEXyowxxhhjjGmgtQeOZGRkIDw8HBYWFnBzc4O/vz8A4OzZs9izZw8AwM/P D506ddJWCIwxxhhjjNWa1nqUo6KiEBgYiHnz5uHUqVNQKBQAgE2bNmHRokX46quvsH79em3tnjHG GGOMseeitR5liUQCBwcHAICZmRny8/NhYWEBIoJYLIZYLIZUKn2mbZYX2w8ePHjh8bL6o1mzZtDT e/bU5PxoHDg/WFVqkx+cG40H5werTGW5obVC2dHREQ8ePIC9vT3y8vJgZmYGADAyMoJcLodcLoeh oWGl60dFRSEqKkptWmFhIQCohnGwl9Px48fh7Oxc5TKcH40X5werSnX5wbnRuHF+sMpUlhsCEZE2 diiRSBAWFgYTExN4eXnhxo0bCAkJwV9//YWdO3dCLpdj7Nix8PT0rPE2S0pKcPXqVdja2kIsFmsj 7EpNnjwZa9eurdN96pIuj7e2PYacH3WH8+PZcH7UndrkB+dG3eL8qLnGlh/1MTe01qNsY2ODZcuW VZju4+MDHx+fWm3TyMgIXbt2fd7QasXAwKDaXqyXSUM8Xs6PutMQj5fzo+40tOPl3KhbDe2YOT/q Tn08Xr49HGOMMcYYYxpwocwYY4wxxpgGXCgzxhhjjDGmgXjBggULdB1EQ+Hl5aXrEOpUYzve59XY Xq/GdrzPq7G9Xo3teJ9HY3ytGuMx11Zje63q2/Fq7a4XjDHGGGOMNWQ89IIxxhhjjDENuFBmjDHG GGNMAy6UGWOMMcYY04ALZcYYY4wxxjTgQpkxxhhjjDENuFBmjDHGGGNMg5eqUM7JyUF0dHSd7zc3 NxczZsxAQEAA/Pz8cPz4cQBAQEAAiouLa73d2q4fExOD8PDwGsVYW6GhoUhKSsL69euRnp7+XNvS JV3lzKBBgxAYGIiAgAB8+OGHuHLlSqXLDh8+XO3/Z7F79254e3ur5dHMmTMRGhr67EFXYv78+Rqn l+dIQ9cQcuRFiomJwcCBAyGTyQAA6enpCAoKeuH7SUhIwI0bN174dnWpIeTKuXPnkJGRUe02T58+ jWPHjmk8ptWrV2Po0KH44IMPMGbMGNX7TVhYGKRSaYVt6ep10QZdHYtCocCyZcswcuRIBAYGIiQk BAUFBRqX1VQDrF69GqdOnarVfufMmYOxY8fCz88PW7duBVDWLsTGxla63p49e6rd9qhRo1TH8OOP P8LPz081b/To0c9U/yQkJGD79u01Xv5ZvFSFcmJiIs6fP1/n+50/fz78/PwQERGBDRs2YPny5cjL y4MgCM+13edZ/+l1K4vxeU2YMAFOTk7PvR1d0VXOmJqaYsuWLYiIiMCSJUuwYMECVHZL8/JzWdt8 cHR0xB9//AGgrNG7efNm7YKuxJdffvlCt1ffNIQcedHy8vLw008/qX5/3rZMk2PHjuH+/fsvfLu6 1BByZe/evTVq+3v37o3+/ftXekwzZ87E5s2bERkZidTUVNy+fRuhoaEwMDCosKyuXhdt0NWx/Pjj jzA1NUVUVBS2bNmCf/3rX4iMjKx0+Rf1N3v69GlYWVlh48aN2L59O/bt24fs7GzExMQgMTGx0vUi IiKq3XbXrl1x9epVAMCVK1dgbm6OoqIiSKVSiMViNGnSpMZxtmvXTq3QfpH0tLJVHYmMjMSVK1cw YMAAPHr0CBs2bAAABAUFoUePHli9ejUuXbqEnJwcTJs2DW3atMGcOXNgYGCAvLw8+Pr64vjx47Cy ssL333+v2u7OnTuxb98+1e+9e/fGhAkTAABSqRT37t2Dj48PAMDExATbtm2DiYmJqqH6+++/sWTJ EigUCowePRouLi7Yu3cv5s2bh4SEBGzduhXTp09HaGgoiouL4eHhgc8//1y1fnR0NDZu3IjS0lL0 7NkT06dPR0BAABwdHXHjxg2MGzcOQ4cOxdy5c5GamgoTExO0atVKFW9VMcbFxeG7776DTCZDixYt EBwcjPnz52PNmjXIycnBrFmzEB4ejs8//xwlJSWQyWT44YcfAABEhNDQUIwbNw56enqYP38+5HI5 3njjDYwbNw7jxo1D06ZN0b59ezx69AjXrl2DSCTC0qVLYWdnp600eCa6yJmn2drawtPTEwkJCZDJ ZGrnIywsrMLyT8fk7e2N4OBgKJVKeHl5VegtfuONN3Dy5En0798fMTEx8PHxQWFhIYCyD1BpaWl4 9OgRFixYgF9//RXvvfcevLy8EBYWhjfffBPZ2dkVXpc333wTtra2GD9+PFauXIlff/0V69atw9Gj RyEIglpvxvr161FUVAR/f/8q46yv6luONGnSROPfWsuWLXH58mUMGjQI3bp1q1EbExoairy8PDg4 OGDu3Lmq/Q0dOhTHjh3DO++8o5qWnp6O8PBwrFy5EjExMTh58iSmTp2K6dOnQy6Xw8jICH369EG/ fv0QHBwMfX19iMVifPjhh6rzXb7vTz75BLt27cKRI0fg4eGBmTNnNri80KS+58qAAQNw+vRp3Lt3 D1OnTsWyZcsgEomwbNkyfPXVVygsLISFhQXCw8Nx+PBhFBUV4fz586pj6ty5s2o/5e9PcrkcpaWl MDQ0REBAANatW4fvv/8e169fh0gkwpIlS9Rel2vXrmH//v0Qi8WYOXMmunTpgmHDhsHZ2RnJycmY O3cu3Nzc6m1boatzfPjwYezdu1f1+5AhQ1Q/L126FBcuXIC+vj6efNhybm4ugoKCIBKJIJfL4e3t jaysLI3tgKGhIRISEuDl5aXWFtjb2+PPP/9Ez5490bVrV0RGRkJPTw+RkZEoKChAnz59sHfvXtUx f/zxx7h//z5SUlLw888/o1evXhXaq3KdO3fGlStX0LVrVwCAj48PLly4ADMzM7zyyisAKr5HlZSU qPI2MDAQ//d//6f6OS4uDkFBQQgODq6Qy7t27YJIJMKkSZOwcuVKEBECAwMxePDg6k86vUTOnz9P 4eHhpFQqafjw4SSVSqm4uJhGjx5NCoWCtmzZQkRESUlJNG3aNEpLS6OhQ4eSUqmktWvX0vLly4mI aPTo0VRYWFijfWZkZNCkSZM0zgsICKDCwkLy9/ennJwcUigUNGbMGCopKaFRo0YREdHy5cvp7Nmz 9M0339Aff/xBREQLFy6kCxcuUEBAABUVFdHPP/9MUqmUFAoFvf3220RE1K9fP8rKyqLMzEwaNWoU Xb16lUJCQoiIKDIyksLDw2sU4759+ygrK4uIiEaOHEmFhYU0fvx4ys/Ppx07dtDOnTspLi6OLl68 SERES5YsoRMnTlBISAglJiaq/p86dSqlpKQQEdHHH39M6enpNGbMGIqPjyciohEjRlB+fj7FxcVR UlJSjV7buqCLnCEiGj58uNrvy5Ytoz///LPC+SgoKFAtO3z4cI0xnTx5kr799lsiItq7d6/adnft 2kWRkZH00UcfEVFZbv35558UEhJCubm5tHv3biIiOnXqFC1evJhiY2Np6dKlqmPS9LoQEb366quk UChUcT169IjGjBlDRESJiYl06NAhCgkJoWXLltH8+fOJiOjEiROVxlmf1acc+eOPPyr9W7ty5QpJ pVLy9fUlIqpRGxMSEkJHjx7VeLxnz55VHU9QUJDq//JlFi9eTFu2bKGdO3cSEdGcOXMoMjKSwsLC 6Ny5c0RE9NFHH1F0dLTGfa9atYqio6MbbF5o0hByJSQkhG7evEnnz5+nKVOmEBHRpk2baNu2bURE tG3bNtq4cSPt3r2bIiMjKSYmRu39hIho1apVNGTIEAoMDKQPPviAtm7dSkSP3/Oebu/LX5esrCzy 9/cnIqKsrCwaOXIkERF1796dSktL6e+//6aZM2dW2abpmq7O8bBhw1Q/BwcH05gxY2jy5Ml07do1 Cg4OVu1z0qRJFBMTQ4sXL1adRyKi6dOnV/q3GBISQr///jsREfn6+pJMJlPbd3R0NI0dO5ZeffVV 1Xkpf2/RdMxEj3Py6Ry8d++earu5ubk0bdo0io2NpR9//JEuX75MS5cupU2bNlF0dDTl5ORUeI96 Mm+f/nnx4sUac3nXrl30zTffEBHR4sWL6eTJk1RaWkoHDx6s0Wv/UvUol8vOzkZaWhrGjRsHIkJO Tg4UCgUkEglmzZoFsVgMpVIJAGjZsiUEQYCJiQns7e0BlH2NJZVKYWxsDKDsk175JzlBENQ+6Vla WkIikajt/8KFC2o9urdu3cK0adNUsWRmZsLHxweXLl3CxYsXERQUhJ9++gnXrl3DmjVrUFxcrPo0 BQBmZmaYNWsWTE1NVWN2zMzMYGVlBQAoLS1Famoq2rZtCwDw9vZWGzdcWYyurq6wsrLCV199BWNj Y2RlZUGpVGLgwIE4efIkTpw4gfDwcOTk5GDFihX45ZdfcPfuXXTq1KnCa56amoovvvgCRISCggLc u3cPgiCgefPmAIBPP/0Us2bNAgDMnj275iezjtRlzmjy4MED2NnZQalUVjgfTxKJRBVi6tOnDxIS EvDRRx+hXbt2GDp0aIWv3Tp06IDLly8jOzsbNjY2AAAjIyPExcXh7NmzKCkpQbNmzdClSxesXLkS ly9fRseOHTW+LlKpFA4ODhCJykZuERHu3r2Ldu3aAQDc3d3h7u6O6OhoXLp0Cc7OzgCAPn364MaN G1XGWZ/Vhxyxt7ev9G/N1dUV+vr6qq8rq2tjOnbsCABo0aKFxv29+uqriIqKUg3beRL905uYnJyM 9957D0BZuyOXy5GcnIwpU6YAALy8vEBESE5O1rhvoOHnhSb1OVeeVH7uU1JS8P777wMoO2c7duyA paUlAFQ6hGPmzJl47bXXKkwXBKHS9j4tLU3VTlhZWUEulwMAnJycYGBgABsbG0il0hq1abpW1+f4 yeP/7rvvAJRdt5KamooOHToAANzc3JCZmalaLjU1Fa+++ioAwNPTs8q/RTc3NwCAtbU1ZDIZ9PTK ysObN2+iY8eOeO2111BUVITp06fjzJkzqn1oek960tM5mJ6eDgcHBwBldUxxcTFiY2PRo0cPeHp6 4scff8SDBw8wYsQIGBgYVHiPAtTbrKfbr9TUVFWbVJ7LnTp1Ui03YcIErFy5Eps2bVL7xqwqL1Wh LAgCiAiWlpZwdXXF5s2boVQqsWHDBiQlJSE5ORkrV67EiRMn8Ouvv9Z4uyNGjMCIESM0ztPX14eL iwsuXryILl26IDc3F19++SW2bNmiamDc3d2xbt06GBkZ4aeffoKdnR0GDx6M7777Dm3atIEgCHBx ccHbb7+NDh064NChQ2jdujWAskZqxYoVOHr0KCQSCU6cOKE61ic1b95cNe/pC2SqirH8azGxWAxf X18QEQYOHIjZs2fDwMAApqamWLlyJYYMGYK+ffsiKChIY8PZokULLFiwALa2tvjll1/g4uICIoJI JIJUKsW5c+fwww8/4OzZs9i+fXu9KZZ1kTOA+ptPRkYGbt++DTc3N8yYMUN1PgYPHgwiUi1LREhI SFCLaefOnYiNjYWHhwcmT56Mzz77DElJSXB3d1fbX79+/bB69WrV8BsA+N///gdDQ0PMmzcPERER uHv3LgRBgKenJ9asWYOgoCCNr4uBgUGF/HN0dFRduJeQkIBjx44BABYsWIBVq1YhNjYWCoWi2jjr o/qWI5X9rZWfk/L1atLGnDlzRvWBR5OQkBCMGjUK3t7eMDQ0RFZWFgCoxrm3aNEC165dg4eHB65d u3odRUMAACAASURBVIa2bduiefPmuHbtGnr06IHr16+jS5cuFfbt7u6O5ORkKJXKGuVvQ9EQcgWA qpgpzxkXFxfExcWhffv2iIuLg7Ozs2qb5cdUE0QEhUJRob1/4403QERwcnJSvT9lZ2dr3C4R1euc 0NU57tu3LzZu3IixY8cCKBvSKRKJ4OLiompvk5KSVB1oQFldcPXqVXh4eCAxMRFt2rSptB14uv0o 9+effyI7OxvBwcEwNjaGk5MT9PX1Va9DfHy8xmMu386TORgVFYWWLVuqbd/JyQlnz57FxIkTIRaL YWhoCJlMBhMTExw7dqzCe1T5OXjyfDypslwuX+7gwYOYNGkSHBwc8O6772LYsGHVnpuXqlBu3rw5 zpw5gz59+iAwMBD+/v4oKSmBn58fXFxc8PDhQ/j5+aFZs2aqixlexKfUOXPmYM6cOVi+fDlKS0sx c+ZMWFpaQhAECIKAadOmYdy4cSgtLUXfvn1hYGCANm3aID09HZMmTQJQ9iln7ty5KCgogK2tLZYs WaKKr0ePHhg2bBhMTU1hY2ODoqKiConi7e0NCwsL+Pv7w9bWFo6OjjWKcdCgQRg1ahTMzMxgZ2eH zMxMuLq6AgAGDhwIoKzH55tvvsH69ethbGys6p1+8iKz4OBgzJw5EyUlJWjbti3ee+891XwDAwPI ZDIMHz4cxsbGmDNnznO/5i+KrnKmoKAAgYGBEAQBIpEICxcuBACN5+PJ1/npmPLz8+Hu7o6pU6di w4YNsLe3V/UMPMnb2xvx8fEIDQ1V3c3A29sbq1atwujRo2Fvb6/az+DBgzFjxgy0/3/27jwuqnr/ H/hrGGBYhmGQQVZFQMWFzMzlalfTKP3esrLl5oJwy9K0xeVaipXZYvnDG5lLqy03897uXC3rptbN UEm95V65ggKCICCDwsywDTPz+f2BTIwMAwIzA/J6Ph4+nDnr+8x5z8ybz3zO5wwYAKBu9JWGr8vV r4FEIkFgYCDGjBmDqVOnwt3dHStWrMDbb78NAFi0aBHmz5+P999/v9k4O6KOkiOvvvoqAGD+/PlN vtca7ru5z5g33nij2RiCg4MxdepUHD9+HCqVCiEhIUhISEB0dDT8/Pzw4IMPYsGCBdi2bRuMRiMG DhyIxx57DM8++yw++OADVFZWQiqVYtasWXj++eet9t2vXz+sXr0aH3/8cafMC1s6eq489NBDiIuL w9KlS7Fw4ULL+g899BCeffZZfPPNN+jWrRtSU1Oxbdu2Rsc0cuRIu3FIJBJIpdJGn/dKpdKyjfHj x2PKlCkwmUyW/rRX529LPtNcxVXneM6cOVizZg0SEhJgNpvh5+eHV199Ff369UNISAimTp0KAFi5 ciUKCwshkUgwZcoUzJ07F9u2bbP8QWzrvdjQ1bFOnToVy5Ytw/333w9PT0/cfPPNGDFiBI4fP44l S5ZgxIgRjb6TAMDHxwcff/xxo9pg8uTJVtsfOnQozp8/D6lUCqDuc6u8vByA7e8oe6+lRCLBQw89 hGeeecZmLgNAbGws5syZAz8/P6t+3vZIREv/VCQiImrg8OHD8PX1Rb9+/bB06VLcdtttAOq+7MLD wzFjxgwkJyejb9++Lo6UiKh1rqsWZSIicp7Q0FD89a9/hZubG0JCQix9S+fNmwd3d3fExcWxSCai Ts2hLcq5ubmYP38+tmzZYpn2+eefIzMzE1VVVZgwYQLGjRvnqN0TEREREbWaw244otFosHnzZssV nfX8/f2xbNkyJCcnY+vWrde0TaPRiPz8fMuVskQNMT/IHuYHNYW5QfYwP7o2h/dRnjlzJtavX281 rbKyEq+++ipmzJjR5JWsarUaarXaaprBYMCZM2eQlpZmGXKKuibmB9nD/KCmMDfIHuYHXc3hhfJj jz1muXMNUDem8HvvvYf58+df862P8/PzER8fz2Qlm5gfZA/zg5rC3CB7mB9dm8O6XtSrH8pj+fLl MBgMmDNnDmpqarB69epGLc1ERERERB2Fw0e9qC+G6+8d/v333zt6l0REREREbebwFmUiIiIios6I hTIRERERkQ0slImIiIiIbGChTERERERkAwtlIiIiIiIbWCgTEREREdnAQpmIiIiIyAYWykRERERE NrBQJiIiIiKygYUyEREREZENLJSJiIiIiGxgoUxEREREZINDC+Xc3Fzcd999VtN++uknLF68GIsX L8bRo0cduXsiIiIiolZzd9SGNRoNNm/eDB8fH6vpn3zyCd59910YjUYsWLAA77zzjqNCICIiIiJq NYe1KKtUKixcuLBRoQwAUqkUMpkMBoPBUbsnIiIiImoTh7Uo1xNCWD2XyWQwGo0wGo2QyWRNrqdW q6FWq62msbCmeswPsof5QU1hbpA9zA/XqDSU47fzO6CvKUWwIgb9w26Fu5uHq8MCAEjE1ZVsO5s5 cybWr1+P5cuXIzk5GUePHsXmzZthNBoxY8YMDBw4sMXbys/PR3x8PNLS0hAREeHAqKkzYn6QPcwP agpzg+xhfjjWb/k7sOngMtSaqi3TAnzC8Mgf16C7ItqFkdVxeIvy+vXrAQAvvPACAGDYsGEYNmyY o3dLRERERB3YRW0O/rX/OZiFyWr65coL+Pu+eVg4YQukbg4vVe3i8HBERERE5HQ/Z21qVCTXu1RR gIyifU6OqDHXlulEREREdN2rNVWjqDwLhWUZuFCegQuXM3D+8nG765TocgDc6pwAm8BCmYiIiIja TUVNWV1BfKUoLizLRInuXJOtx01ReHd3UIQtx0KZiIiIiK6ZEAKXKgpQWJ6BC2WZuFB2GoVlmSiv Kra7nrubJ0L8e0PuFYjThXtsLuPt4YeBYeMcEfY1YaFMRERERHYZzbW4qM2uayUuy7jSYpyJGqPe 7no+nv4I9e+LMGU/hCn7IlQZiyC/XpaL9H44+T5+OPm+1TruUhmmjlgBT3dvhx1PS7FQJiIiIiKL 6lrdlRbiDEsXiovabJiE0e563XzDEepfVwyHXfnn7x0MiUTS5Dq3D3gcsSG34NC5/0BXXYoQRQyG R98HpU9oex9Wq7BQJiIiIuqChBAoryq+UhBf6TpRnolLFQV213OTuCNYEW1VEIf694W3p1+r4ujR LQ49usW1al1HY6FMREREdJ0zmY3Q6HJxoew0LpRlWvoVVxrK7K4nc5dbukyEKfsi1D8WwYpouEs9 nRS5a7FQJiIiIupgdNWlMBiroPQJueabbtQYK1FUdubKiBN1XSeKys/CaLZ/O25/72CEKvsizD8W YQGxCPWPRYBvGNwkXfe2GyyUiYiIiDqIgsunsfXXN5CjOQKgboi0cbGP4A8xD9ns66ur1jS6wK5U nwcB0eQ+JHBDkKJXXbcJ/1hLa7GvLMBhx9VZsVAmIiIi6gBKdLn4IH0maowVlmnaqov4+pcU1Bir MDB8bIP+xHXFsb6m1O42PaReV0adiK1rLVb2Q4h/DDykXo4+nOsCC2WyMJtqUXB6Cwozt6K2qgzy wD7oecM0BITd7OrQiIiIrnu7Mz6xKpIb+u74Gnx3fI3d9eWyblcurut3pSiORaC8B9wkUkeE2yWw UCYAgNlsxG/fPwNN3l7LtCpdAUrO7Ub/W19EeL97XRgdERHR9e9s8f4WLSeBBIHyHldaiWMtfYr9 vFQOjrDrcVihXFxcjJSUFCiVSsTExCAhIQEAsHfvXuzevRsGgwFDhgzBpEmTHBUCXYPirO+tiuSG MvatRHDUbXCXtW7YFyIiImqepJmL5m7pPQ2DIu5AiH9vyDx8nRRV1+awyxjVajWSkpLw4osvIj09 HSZT3f29Dx06hNOnTyMvLw+hoR1jMGkCis9+3+Q8s7EaJbm2bzFJRERE7aN/6Jgm5/nKAvCnG+Yi UnUji2QnclihrNFoLIWwQqGATqcDAIwaNQoff/wxVq9ejU8++cRRu6cWqtTm49zRT3D5wiG7yxkN 9m9RSURERG0zNvZhyGWBNuf9X9zTXWbs4o7EYV0vwsLCUFRUhODgYGi1WigUCgDA2rVr8emnn0Iu l0OIpocuUavVUKvVVtMMBvvj/1HLVOuLUJy1A8VZO6AtOdGidfyDb3BwVNeG+UH2MD+oKcwNssfV +eHvE4wnbvs7/nt8HY4X7ITJXItwZT+M6/8o4sLjnRYH/U4i7FWrbaDRaLBixQrI5XLExcUhIyMD ycnJ2Lp1K3bv3g1vb2/cc889GDlyZIu3mZ+fj/j4eKSlpSEiIsIRYV+3aipKUJxdVxyXF//WaL6X XxhqKi5CmBvfx71bxB8w5K63nRFmmzA/yB7mBzWFuUH2uCo/TGYjzMLIYdxczGEtyiqVCqmpqY2m T5o0iRfwOYmh6hKKs39AcdYOlBUeBa4afNzLLwzBMXcgOGY8/AJjUV58DCd2vYgq7XnLMkG9xmLA 2JecGzgREVEXJ3Vzh5SDk7kcz8B1xlBdhpKcnSjO2oFLFw4Bwmw1X+YbjOCY2xEcMx6KoIFWd/lR hgzCqClforz4GAxVlyAP7AMfBVtXiIiIqGtioXwdqK3RoeTcrrriuGA/hNlkNd/TJxDB0XXFsX/w ILvDz0gkblCG3OjokImIiIg6vGYL5dWrV2PevHmW5ytWrMCSJUscGhQ1z2ioQEluOoqzdqD0/E8Q 5lqr+R5eAegefRuCY8YjIOQmSNx4Vx4iIiKia9FkofzVV1/hs88+Q05ODvbs+X0M3cjISKcERo2Z aqtQkrsHxdk7UJq3D2ZTjdV8D5k/gqLGITjmDgSEDYWbG38wICIiImqtJiup+ovuvvvuOwwdOhQq lQpnzpxBnz59nBlfl2cyVqM0738ozvoeJXl7YDZWW82Xevqie69xCI4Zj27hw+Em9XBRpERERETX l2abHNPT01FWVoYpU6Zg+/btKC0txSuvvOKM2Loss8mA0vM/1xXHuekw1VZazZd6+CAocgyCY8Yj sMdIuHEAciIiIqJ212yhnJ2djRUrVgAA5s2bh8TERIcH1RWZTbW4VHCwrjg+t6vRnfDc3GVQ9RyN 4JjxUPW8BVJ3jqtIRERE5EjNFsr+/v7YtGkT4uLicOrUKcjlcmfE1SWYzUaUXTiC4qzvcfHcTtRW l1vNd5N6IrDHqLriOHI03D18XBQpERERUdfTbKGcmpqKL774Aps2bUJERAT+9re/OSOu65YQZpQV /lJXHOekwVB1yWq+xM0dgRF/QHDMeAT1uhXunvzDhIiIOi8hBE7mbMUvmZ+jVJsDX69ADIy+F0P7 J8FdKnN1eER2NVso19bWorq6Gnq9HpWVlTCbzc2tQlcRQqC8+FhdcZz9A2oqS6zmSyRSBIQPQ3DM eHSPGgcPmcJFkRIREbWvfb+tw8GTn1ieaysu4Kdj76Lg4hHcN3YtR2iiDq3Z7Jw7dy6mTp2KCRMm 4OTJk1iwYAE++ugjZ8TWqQkhoC05iYtZO1CcvQPV+iLrBSRuCAgdcqU4vg2e3gGuCZSIiMhByvUF OHjy7zbn5RXvx5n8nYjtOd65QRFdg2YLZYlEgrvuugsAEBUVhU2bNjk8qM5KCAF9aSaKs75HcfYO VGkLGi2jDBlcVxxHx0Pmo3JBlERERM5x5nwaANHk/LPn01goU4fWbKHs5eWFxx9/HIMGDUJmZiZ0 Oh1WrlwJAFi0aJHDA3Q1Q9VlaHL3wGSqRkDoEMi79W60jP5SVl1xnLUDleW5jeYruschOGY8gqNv h5c82BlhExERuUS1QYtzF/Yhu+BHnM3fZXdZk6nW7nwiV2u2UJ45c6bl8bBhwyyPs7Ky7K5XXFyM lJQUKJVKxMTEICEhAQCwZ88epKWlwWQyYezYsYiPj29t7A6X++tnOHvgbavbQwdF3Ya4ca+guuKi pTiuuNz4tfBT9a8rjmNuh7dfmDPDJiIicqrLujxkF/yI7IIfUVByFEKYWrReRPchDo6MqG2aLZSH Dx9uc/q6deswderUJtdTq9VISkrC4MGDMWvWLEyZMgVSqRSbNm1CdHQ0iouLMXDgwNZH7mAXs3fi zM9vNZpekrMTey4chrGmvNE8ebc+V4rjO+Dj38MZYRI5lRACVRVFMJuN8PULh0Ti5uqQiMgFzGYj Lmh+Q3bBj8i58CMuac81WsbD3Rs9Q/6AMt15lJafbTTfzycEA6PvdUK0RK3X6ktNhWi6zxEAaDQa hIaGAgAUCgV0Oh2USiVOnDiBN954A8XFxVi1ahVSUlJsrq9Wq6FWq62mGQyG1oZ7zXKPbWxyXsMi 2VcZZSmOfQOinBEawfX50RWVFB7CsQNvorz0NADARx6O/jc9jp59Jro4ssaYH9QU5kbr1dTqkVv4 05XieC+qDTYajHyCER02BjHhYxARPBTuUhkMtZXYfXglTp3bDrMwAgB6Bo/A7cNfgMzTz9mHYRfz g67W6kJZIpHYnR8WFoaioiIEBwdDq9VCoagb8iw8PByenp5QKpV2tzF58mRMnjzZalp+fr7Tumro Sxv/9dtQaN+7EDkoEb7dejf7WlD7c3V+dDWXLv6Gff99AsJstEyr1Bfg8J4XIWBGZJ97XBhdY8wP agpz49qU6y8g+0Jdl4r8i4dgbvAZUC+42wBEh49BdPitCFL2bfSd6Onhg/F/eAmjb5qPMt15+HoH QuHbMbskMj/oag4bvPDBBx/EihUrIJfLcccdd+D1119HcnIypk+fjkWLFsFkMmHOnDmO2n2beXor UVVb0eT8Xjc9Cl9lpBMjInKd07+styqSGzp15F30iLmTY6ESXQeEMKOo9Lilv7HGRpcJqVSGnsHD 64rjsDGQ+wS1aNveMiW8Zcr2DpnIoVr9zRYQYH/cX5VKhdTU1EbTx48fj/HjO/5QMKF9JiL78Ps2 5/l3v4FFMl23jLWV0JfnQleeC702F/rycyjO39fk8lUVxdBr86BQRjsxSiJqL7XGKuQW/VzXpaJg DyprLjVaxsdLhejw0YgOH4OewcPh4e7tgkiJnK/ZQnn//v3YvHmzVR+d1atXY/Xq1Q4NzNUib0zE pYIDKCs6ajXdwysA/W99wUVREbUPs9mISn0h9OV1hbBemwdd+Tnoy3NRfdWdI1tCIpE6IEoichRd ZTGyC/Yg58KPyCs6AJO5cT/cIGVfS5eK4G79efEudUnNFsrLly/H8uXLoVJ1rZtjSD28MWTiOyg8 8y0uZqfBbKqGMvRmRAx4gDcKoU5BCAFDdRn02lxLEawvz4Neew4V2nyYzS0bv1TmrYIwG2GoKbM5 X+7fC3JFz/YMnYjamRACFy+fsnSpuHj5dKNlpG4eiOg+9EpxPLrD9iMmcqZmC+WoqCj0798fnp6e zoinQ3GTeiK8370I78fha6jjMhmrodeeryuEtVe6TFz5V2vQtmgbUncvyBWRkPv3hNy/F/z8Iy3P PTz9oC3LRvo3D8NYq7daTyJxww3DF/CCVqIOyGisRl7xQcvFeBVVjX8t8pYpERVW16UiMuQP8PTw dUGkRB1Xs4Vyfn4+xowZg/DwcAB1o11s3rzZ4YER0e+EMNf1BS6/0jqszavrMlGei0p9EezdIvZ3 EvjIw+qK4Ib/FJHw9u1u92dVhTIat078O04deQeFeekQwoTAkCHoP3gWgsJsj7VORM5XUaVBzoW9 yCpIR17RfhhN1Y2W6aaIRnT4GMSE34qQwDi4ubHrFFFTmi2Uv/zyS2fEQdRp1dZWQCJxg3s7XNxi qNFd6TOca+kqoSs/hwrteZhsfOHZ4ilTXmkZjoRc0Qty/57w8+8FX78ISN1lrY5NERCNEfFvQJhN EDDDzc2j1dsiovYhhICm7Iyl1bio9HijZdwk7gjvfhOiw8YgOnwMlH68IRZRSzVZKC9btgwvv/wy br/9diiV1sO5sEWZCCg6vwenjr6PMs1JABIEh4/EgKFPQxkYa3c9s6kWFbr8BqNKXLmgrjwPNdWN rza3xc3NA76KnpYiWG7pKhEJmZdjh1+SuEkhAVugiFzFaDKg4OJhZBWkI7vgR+gqixotI/PwQ1TY H+u6VISOglcHu7EHUWfRZKH88ssvAwCGDBmC0tJS9O/fH7feeiuGDOF92YkKzqXhwM5F+L3Lg0Bx wf+gKT6KWyf+HYqA3qip0lzpL1xXBOu0V7pK6C5ACFOL9uPtG2wpgOX+kVe6TfSCj28IJPy5lKjL qKq5jJwL+5BVkI7cwp9Qa6xstIzSr6el1Tgs6EZI+asPUZs12/Vi5cqVAIAffvgBr7/+Os6fP49D hw45PDCijkoIM04cXA1b/YJNxirs2f4YhDDDaOeGNQ25e/haFcFyRU/L/+4eHKuUOge9vhCnTv8L xRePwl3qhcjI29Cn9yS4u3u5OrQORwiBnAt7cDzrK+irLiLALxI39nkIYUE3Wi1zSZtjGaWisPQ3 CGG22o5E4oYw1Y2WIdy6KXo5+UiIrn/NFspz587F5cuX0a9fP8yePRtDhw51RlxEHZau/BwqdPlN zq816BpNk0jc4esXbnURXf3IEjLvQI4aQZ1aaekp/Pf72TDU/p77RcWHkJW9HRPueA8eHj4ujK7j +fHomziS8Q/L8+JLJ3E691uMHbIYKmW0pUtFub7x54ynuy8iQ0chOnw0osL+yDvdETlYs4VyfHw8 jhw5gpKSEhw8eBAAMGHCBIcHRtRhNTvAhASRfSc1GF2iF3z9wnjxG12XhBDY99OrVkVyPY3mOI6f 2ICbBs92QWQdU0HJL1ZFckO7j6TYnK7wDbPcLjqi+82QSvlZQuQszRbK9957L3r37o2DBw9i586d yM3NZaFMXZqffyS85aGo0hfanB/ScwyG/HGpk6Micg6jsRqVlRdRUVGEispilJaewqVLjW9eUS87 ezsL5QZOn9vegqUkCA2Mu9KlYgwC/XvzVyciF2m2UJ46dSoGDx6M0aNHY9q0aV3yxiNEDUncpBh4 81M4lP58o3luUhn6D57lgqiI2s5srkVFZQkqK4pQUVGMisriuoK4weOaJu7Q2JTqa1z+eldVU253 flTYaNwx/EX4egc6KSIisqfZQvnzzz9v1YaLi4uRkpICpVKJmJgYJCQkWObp9XpMnjwZGzZsQGAg Pwyo8+kR8ydIJFKcOvoe9OXnAACBwYMRN2w+lKr+rg2OyAaz2YSq6lJUVBShsokiuKqqFC27eU3L BQb2a9ftdXbdA2Jx5vyOJufHRd/LIpmoA2m2UG4ttVqNpKQkDB48GLNmzcKUKVMglUohhMCbb76J nj17OmrXRE4RET0e4VF3oLpKAzc3d8i8AlwdEnVRQghUV19GRWVd4VtXCF8pgq88rqzUQAjjNW9b KvWCr28wfH2C6/73DYGvTzB8Gjw+fGQNMjJtj68/cEBiWw/vuhIXMwmHTn2KGht9ugP8IhEVPtoF URFRUxxWKGs0GoSGhgIAFAoFdDodlEol1q1bh4ceegiffvqpo3ZN5DQSiQTePkGuDoM6GCEEcnK+ w4lTG3H58hnIZAHoHTMRg2549JpHgBBCwGDQWRW+lVcVwRUVF2E2G645Tjc3d/jUF8A+vxe+vr7B 8LnyWCbzb7Z/7LBhC1FbW4HsnG8t09zdvTH05vnoEcHCryEfr264b+w6bNuXDF3l79c5BCljMXH0 3zj2MVEH47BCOSwsDEVFRQgODoZWq4VCocClS5fw66+/orS0FEePHsWHH36IxYsX21xfrVZDrVZb TTMYrv2LgK5PzA+yx9X58duxj3D0l3csz6uqSnDs+CcoLDqI/5uwHu7S328lXltbabkwrq74LUJl ZcMiuBhGY9U1xyCRuMHbO8i6CG7w2Mc3GN5e3SCRuLX5eN2lMowZ/RoG3/g4ii/+AnepDOHho+DZ Ae8G5+rcAIBQ1Q2YcffXyCs+AH3lRQQoIhGmGswL9jqAjpAf1LFIhBDt2yHtCo1GgxUrVkAulyMu Lg4ZGRlITk6Gu3tdbb5kyRI888wz19RHOT8/H/Hx8UhLS0NERIQjwqZOjPlB9jgrPyqrNNi0+U9N 3n0xuPsQeHj4WIpjg41xt1vCyyvwSleIYPj6hDQqiL29VXBzc1hbyHWFnx1kD/Oja3PYp6hKpUJq amqT81esWOGoXRMRuUx+/l67tygvvnik2W3IPP2v9AFuUAQ3eOzj0x1SKUcgIiJyNDY3EBG1I7PJ /s+0Eokb/BW96gphm0VwMDx463Iiog6BhTIRUTsKCRlqd/7gG2fjxkGPOSkaIiJqi7ZfxUFERBZK ZTSietm+e6m3twqxfR9wckRERNRaLJSJiNrZLbe8hH6xkyFtMLpFSPBQ/N+E9fDieNtERJ0Gu14Q EbUzd6kMfxixGENuegJa3Xl4yQIgl4e6OiwiIrpGLJSJiBzE09MPqsABrg6DiIhaiV0viIiIiIhs YKFMRERERGQDC2UiIiIiIhtYKBMRERER2cBCmYiIiIjIBhbKREREREQ2sFAmIiIiIrLBYeMoFxcX IyUlBUqlEjExMUhISAAAfP7558jMzERVVRUmTJiAcePGOSoEIiIiIqJWc1iLslqtRlJSEl588UWk p6fDZDIBAPz9/bFs2TIkJydj69atjto9EREREVGbOKxQ1mg0CA2tu2WrQqGATqcDANx5552orKxE SkoKZs+e7ajdExERERG1icO6XoSFhaGoqAjBwcHQarVQKBQAgKysLLz33nuYP38+wsPDm1xfrVZD rVZbTTMYDI4KlzoZ5gfZw/ygpjA3yB7mB11NIoQQjtiwRqPBihUrIJfLERcXh4yMDCxatAgTJ05E v3794OXlhT59+mDmzJkt3mZ+fj7i4+ORlpaGiIgIR4RNnRjzg+xhflBTmBtkD/Oja3NYi7JKpUJq amqj6d9//72jdklERERE1G44PBwRERERkQ0slImIiIiIbGChTERERERkAwtlIiIiIiIbWCgTERER EdnAQpmIiIiIyAYWykRERERENrBQJiIiIiKygYUyEREREZENLJSJiIiIiGxgoUxEREREZAMLZuLP ZAAAIABJREFUZSIiIiIiG9wdteHi4mKkpKRAqVQiJiYGCQkJAICffvoJX331FQBgypQpuOmmmxwV AhERERFRqzmsRVmtViMpKQkvvvgi0tPTYTKZAACffPIJXn/9dbzyyitYv369o3ZPRERERNQmDmtR 1mg0CA0NBQAoFArodDoolUoIISCVSiGVSmEwGK5pm/XFdlFRUbvHSx1HSEgI3N2vPTWZH10D84Ps aU1+MDe6DuYHNaWp3HBYoRwWFoaioiIEBwdDq9VCoVAAALy8vGA0GmE0GiGTyZpcX61WQ61WW02r qKgAAEs3Dro+paWlISIiwu4yzI+ui/lB9jSXH8yNro35QU1pKjckQgjhiB1qNBqsWLECcrkccXFx yMjIQHJyMo4ePYrNmzfDaDRixowZGDhwYIu3WV1djePHjyMoKAhSqdQRYTdp9uzZeO+995y6T1dy 5fG2tsWQ+eE8zI9rw/xwntbkB3PDuZgfLdfV8qMj5obDWpRVKhVSU1MbTR82bBiGDRvWqm16eXlh 6NChbQ2tVTw9PZttxbqedMbjZX44T2c8XuaH83S242VuOFdnO2bmh/N0xOPl8HBERERERDawUCYi IiIisoGFMhERERGRDdKXXnrpJVcH0VnExcW5OgSn6mrH21Zd7fXqasfbVl3t9epqx9sWXfG16orH 3Fpd7bXqaMfrsFEviIiIiIg6M3a9ICIiIiKygYUyEREREZENLJSJiIiIiGxgoUxEREREZAMLZSIi IiIiG1goExERERHZcN0XymVlZdi9e7fT95uYmIiqqirL87lz5+LChQut3l5BQQEOHjzYqnUnTJiA pKQkJCUl4f7778e6detavO6WLVvwj3/8o9nlvvrqq1bF1tG4Kl+WLFmCs2fPNrtcfV6tWLECBoOh XfadmJiI6dOnIykpCVOnTsU333zTLtvtDFx1vh944IF22c60adPw0Ucftcu2WhvT9u3bMX36dCQm JmLBggWoqqrCgQMHkJKSgtOnT+Nf//pXu8TnSsyT37UmppZ+j7T0c7Ajc1Wu3HbbbXjrrbcsz3Nz c9GvX7821R0NrVu3Dunp6VbTtmzZgl9//bXZdT/++GNMnjwZiYmJePrpp3Hx4sVGyyxbtqxFcbji s+W6L5QzMzOxf/9+p+9XIpHYfX6tDhw4gMzMzFat6+fnhw0bNmDDhg348ssv8eOPP0Kv17cpnqt9 9tln7bo9V3FVvrRUfR4tWbIEnp6e7bbNDz/8EBs2bMCnn36KDz74oF222xl0lM+H1sjPz0dYWBh2 7drVDhG1LqaMjAx8/fXX2LBhAz777DMMHToU77zzjmV7/fr1w5QpU9olPldinvyuPWK6nrkqV/z9 /XH06FHL87S0NISFhTl0n/fddx9uvPFGu8t8/fXXyM/Ph1qtxmeffYZHHnnEZmPdyy+/3OL9Ovuz xd0pe3GhjRs34tixY7jjjjtw+fJlfPjhhwDqWnhHjhyJdevW4ciRIygrK8PTTz+Nvn374vnnn4en pye0Wi3uvPNOpKWloVu3bli1apVlu5s3b8Z//vMfy/PRo0dj5syZludCCDS8l0v947Nnz+LFF1+E RCLB0KFDsWDBAiQmJuKDDz6At7c3HnjgAXzxxRdYsGABNBoNvL298dZbb2Hjxo3Q6/UYM2YM1Go1 Dh06BA8PD7z00kvw8vLCc889B29vbxQWFiI1NRW9e/dutG8A0Ov1qKmpgaenJw4cOIDU1FRIJBLc fffdSEhIwN69e7F69WqYTCbMmTPHst6hQ4fw4YcfYu3atUhPT7e0TsydOxdarRY5OTlYvXo1YmJi sHHjRpjNZixcuBAjRoxor1PpFK7Kl3pbtmzB7t27odPpYDQasX79emRkZODll1+GSqVCSUkJhBCW nNm/fz8+/vhj1NTUYNSoUZg3bx4SExMRFhaGjIwMPProo7j77rsbxT1u3DjLPoUQMJvNAICKigrI ZDIAsLnOa6+9hl9//RUymQxr1qxBbm4u/va3v8FkMiEhIQF33303pkyZAl9fX9x5553Yt28fSkpK 4O3tjdWrV8Pb29sh5621XH2+G3rjjTes3tf+/v5YsGABzGYz4uLisGTJEqvlt2/fjvj4eKSnp+PU qVPo378/1q1bh/Pnz6OwsBD+/v5Yu3Yt9u7dizfffBMqlQqFhYX497//jYyMjEbnrZ5arcZXX30F qVSKpUuXIjAwsMk4vv32W0yePBlubnVtLlOnTkVNTQ2OHTsGoO4P/F27dmHcuHFYv349qqurIYTA mjVrkJ6ejh07dkCn08Hb2xvr1q2DTqfDkiVLUFVVhf79++O5557DkiVLoNVqERoairCwMPzwww8w m8149dVX0adPn1ae+WvDPGlbntiSl5eHl19+GbW1tfDy8sK7775rmbd+/XpUVlZi3rx5WLNmDfbv 3w+ZTIbXX38deXl5SE1NhZubG/7617/izTffhBAC48ePx4wZM5o/mQ7mqlxxc3NDaGgoCgsLERoa imPHjlnucHfu3DksW7YMRqMRt912Gx599FHMmjULYWFhOHnyJO68804cOXIEOTk5ePvtt3H48GGr 9+batWsBAJ9//jk++ugjyOVyrF69Gu+//z5uuOEG6HS6Jr/3v/rqK6SmplqeDxkyBEOGDAEAy3fF n/70J3z++edITU3F0qVLAdS1iD/66KM4ffo0CgoKoNfrYTab8fzzzwP4/bNl8eLFWLp0KXJzcyGX y7Fy5UqcOHECq1atghACSUlJuOuuu9p2UsV1bv/+/SIlJUWYzWbxwAMPCIPBIKqqqsS0adOEyWQS GzZsEEIIcfbsWfH000+L/Px8cffddwuz2Szee+898dZbbwkhhJg2bZqoqKho8X6nT58uEhISRGJi opg+fboYOXKkKCgoELNnzxbZ2dlCCCEWLFggjh8/LhITE0VlZaUQQogHHnhA6HQ6MX36dFFTUyP+ 97//iaKiIrFlyxaxceNGceLECbFgwQJLzI8//rjIz88XEydOFEIIsW3bNkvM9caPHy8SExPFxIkT xaRJk8Tu3buFEEJMnjxZXL58WZjNZjF9+nSh0WjE1KlThVarFTU1NeL9998XW7ZsEcuWLRMPP/yw qKqqsvk61scthBBPP/20yMjIEBqNRuzZs6dV58yVXJUvycnJ4syZM+LLL78UL7/8shBCiGXLlon/ /e9/Yvbs2eLChQuipqZGjB07VlRWVlpy5h//+IcwGAzCZDKJe+65RwghRHx8vCgtLRUlJSVi6tSp NuNuqGGuzpgxQxw8eFAYjcZG65w8eVI888wzQgghfv75Z3HgwAGRkJAgysrKhMlkEtOnTxfV1dXi tttuE1qt1mYedzSuOt/175d6tt7Xu3btEitXrhRCCPH111832sbkyZNFZWWl2LVrl3j99deFEEKs XbtWfPjhh0IIIR577DGRm5srpk+fLnQ6ndDpdGL48OGisrLS5nl74IEHRGlpqUhKShJCCFFSUiJm zZplN46lS5eKY8eONfm6Nvx/1qxZQgghtm7dKt59913x5ZdfipdeekkIIcT7778v/vOf/4jXXntN 7Nu3TwghxPLly8WhQ4dEcnKy2LFjhxCiLldLSkpETk6O+OWXX1r8ercV86RtefLll1+KjRs3Wk1L T08XZ8+eFULUfRdmZGSI5ORkkZqaKpYtWyaEEOLUqVNi4cKFQgghTp48KZ5//nmxf/9+8cQTTwgh hPjss88s292yZUuLX1dHclWu3H///eL7778XGzduFKWlpeKVV14Rc+fOFfn5+eLJJ58U586dE0II 8dRTT4mCggIxffp0cezYMVFcXCzGjRsnTCaT2Lx5s9i4caPN9+batWvF+++/L4So+7769ddfxdq1 a8WuXbvsfu/ff//9lsevvfaamD59uvjzn/8shBCW7wohrHM9OztbPProo6K2tlYIIYTZbBZPPfWU +O233yyv74EDB0RKSorYsWOHePPNN4UQQuzYsUO888474v/9v/8ndu3aJWpqasT27dtb/Bo25bpv Ua536dIl5Ofn49FHH4UQAmVlZTCZTNBoNFi0aBGkUqmlVa1Xr16QSCSQy+UIDg4GUNd9wWAwwMfH B0DdX3dff/01gLqfAa7+604ikWD9+vXw8vICAMybNw9CCGg0GkRFRQGou595bm6uVZxCCMjlckyb Ng1PPvkk/Pz88Pzzz1tahc+dO4dBgwYBAGJiYqDRaCCRSCzbVKlUOH78uNU267teaLVaPPzwwwgP DwcAmEwmKJVKAEDfvn2Rn58Pk8kEPz8/AMCsWbOwZcsWHD58GN7e3pBKpTZfR4PBYInv2Wefxdtv v42LFy8iKSmpbSfNhZydLw3FxMQAqDuXNTU1KC0tRWhoKACgT58+Vr8QKBQKLFq0CH5+fpY+8QqF At26dQMAGAwGuLm52Yy73tW5Wu/qdXJzczFw4EAAsLQYZGVl4emnn7a8RhcvXoS/v78lhxrm8Qsv vHDN58FZXHm+Advv6zFjxuD06dN45JFH0K9fP9x9992Wn72zs7ORn5+PuXPnwmQy4dy5c1i8eLFl feD3/KmtrYVcLgcAREVFQQhh87wBdT/Tnzt3DklJSRBCoLa21m4cwcHBKCoqsrRcGQwG/O9//7O8 Dg3VH9+AAQOQnp6OkJAQy8+2AwYMwOHDh5GTk4MTJ07g3XffRVVVFQYPHgwA6NmzJwAgOTkZy5cv R2VlJZ588slrOcXtgnnSujyxJTAwEG+//TZkMhlycnIsr9uRI0cQERFhif+3336zfJfUf1/V58MD DzyAdevW4S9/+QtuueWWFp5F53BFzfHHP/4RzzzzDLy9vTFu3Dhs2rQJQF3r7NKlSyGEgF6vx4UL FyCRSBAdHQ0AiIiIgJubG+RyObRaLXx8fBq9N6VSKWJjYwHUnYeamhrLfu197/v5+UGv10Mul+O5 554DADz44IMAYPVdUU+n02Hp0qVYtWoV3N3rStTU1FTceuutuOGGG3DgwAHLskII5OTkYOfOnTh6 9ChMJhMGDBiAOXPmYM2aNfjkk09w7733tv4kXnHdF8oSiQRCCAQEBCA6OhqffvopzGYzPvzwQ5w9 exY5OTlYs2YNdu7ciS+++KLF233wwQctJ9sW0UTXC5VKhezsbERHR+PYsWMYOnQoZDIZNBoNfH19 UVpaCo1Gg6KiIqxfvx6bNm3Cd999B19fXwghEBkZibS0NAB13TgCAgKs9tNULEBdAfXCCy9gyZIl 2LRpE6RSKcrKyqBQKHDq1CnMnj0bEokEer0eHh4eWLJkCcaMGWPpB/TBBx9gzpw5jV5HT09Pywfi 119/bemU/8gjj2Ds2LEtfk07Alfliz3dunVDbm4uwsLCkJ2dbYlRCIHVq1djx44d0Gg02Llzp+UY 6gkhcPr0abtxX52rAHDq1KlG60RERFguUtm9ezc0Gg369OmDDz74AF5eXvjoo4/QvXt3y/5LSkqs 8vjbb79FQkJCq14DR3Hl50NDtt7XBw8eRP/+/TF79mw8++yzOHv2rKWrwbZt25CcnIyJEycCAJYu XYo9e/ZYjunqY9Tr9ZBIJMjNzYVEIrF53oQQCA8Px4ABA/Duu++ioqICmzZtwoEDB5qMY8KECUhN TcW4ceMglUrx+eefo7i4GGPHjrUcY/3/GRkZAICTJ0+iZ8+eEEJYrrs4efIkIiMjodPpcM8992DQ oEH47rvv0Lt3b+zdu9fStWPbtm146623kJeXhzfeeANr1qxp8TlpC+ZJ2/LElrfffhsLFixATEwM Jk+ebDnWl156CWvXrsXBgwfRs2dP3HLLLVi2bBmKioqwb98+q9h37dqFP/3pT3j22Wcxbdo0JCQk wNfXt8WvvyO48jvE29sbEokEu3fvxptvvol///vfAOr+sHjppZcQFBSEf//734iMjIQQwuq7pJ6t 92tkZCTy8/Nt7lMIYfd7/95778Vbb71laSjJzs6GTqezvFZXb2vRokWYP38+goKCAADffPMNtFpt o2OvjzMyMhL33nsvHnvsMZw+fRoXLlzA9u3b8fjjjyM0NBSTJk3C/fffb/d1a851Xyj36NEDe/fu xZgxY5CUlISEhARUV1djypQpiIyMxMWLFzFlyhSEhIRAq9UCaJ+LFWx9CEkkEvz1r3/Fiy++CKPR iFtuuQWDBg3CQw89hCeffBJ9+vRBREQEVCoVTpw4gcmTJ8PX1xevv/46NBoNlixZghEjRiA0NBRT p04FAKxcubLZmBvOGzJkCCIjI/HNN99g4cKFmD17NkwmEx566CEEBQVh3rx5eOyxxwAAc+bMweXL lwHU9T2cMmUK7r33XiQmJlq9jkBdsq5YsQI33XQTJk+eDIVCgWnTprX5dXQ2V+VLUyQSCRYsWICF CxciICAACoXC8gEnkUgwcuRI3H///fDz84NKpUJlZaVVPBKJpMm4Gy5zNVvrxMXFwd/fH9OnT4dM JsOqVasQGRmJRx99FDU1NRg7dixkMplle7byuKNx1fnW6/V48MEHLedy8+bNCAkJsXpf+/j44Kmn nsKHH36I4OBgSwsgAPzwww9Wowjceeed2LRpk6WFqJ5EIsHcuXPxyCOPICgoCDKZDFKpFE8//bTN 8xYYGIhRo0YhISEBVVVVeOqpp9CnT58m4+jduzfGjx+PhIQESKVShISE4PXXX8evv/5qydH616ug oAAPP/wwpFIpVq1ahbS0NPzyyy/4y1/+AqVSiRkzZmDkyJF44YUXoNfrERQUhDfeeMPqeIKDgzFp 0iTI5XKntigzT9qWJwDw0UcfYcuWLQCAyZMn4/bbb8fcuXMREBAAb29vaDQay7L1xdK//vUv+Pr6 IjExEdXV1XjhhRcsLZkAEBsbi0WLFsHX1xcDBw50eZEMuP47ZPTo0Thw4ADc3d0t77/58+fjmWee QXV1NWJjY/HnP/+50ffE1Y+vfm++9957TS7fu3fvJr/377vvPpSXl1saSdzc3PDqq6/aPO7vvvsO v/32G9atWwez2YxRo0ZZ+kEnJiZCIpHgiSeesKwrkUhwxx134LnnnkNiYiKMRiNSUlLg5+eHOXPm wM/Pz/JHYltIRHPNkURE1Gn985//xJQpU1BVVYX77rsP33//vdNjOHDgAHbv3o1FixZZpm3ZsgWV lZUd7leGrqoj5Al1DHxvWrvuW5SJiLoymUyGBx98EFKp1CX9eqlzYJ4Q2ebQFuXc3FzMnz/f8nML UDe8SGZmJqqqqjBhwgSrYaqIiIiIiDoKh91wRKPRYPPmzY2ufvb398eyZcuQnJyMrVu3Omr3RERE RERt4rBCWaVSYeHChY0K5TvvvBOVlZVISUnB7Nmzr2mbRqMR+fn5MBqN7RkqXSeYH2QP84Oawtwg e5gfXZvD+yhf3bMjKysL7733HubPn28Zz9cWtVoNtVptNc1gMODMmTNIS0uzjLNIXRPzg+xhflBT mBtkD/ODrubwUS9mzpyJ9evXY/ny5Vi0aBEmTpyIfv36wcvLC3369Gn2dp0N5efnIz4+nslKNjE/ yB7mBzWFuUH2MD+6Noe3KK9fvx4ALINNc8gZIiIiIuoMHNZHmYiIiIioM2OhTERERERkAwtlIiIi IiIbWCgTEREREdnAQpmIiIiIyAYWykRERERENrBQJiIiIiKygYUyEREREZENLJSJiIiIiGxgoUxE REREZAMLZSIiIiIiG1goExERERHZwEKZiIiIiMgGhxbKubm5uO+++6ym/fTTT1i8eDEWL16Mo0eP OnL3RERERESt5u6oDWs0GmzevBk+Pj5W0z/55BO8++67MBqNWLBgAd555x1HhUBERERE1GoOa1FW qVRYuHBho0IZAKRSKWQyGQwGg6N2T0RERETUJg5rUa4nhLB6LpPJYDQaYTQaIZPJmlxPrVZDrVZb TWNhTfWYH2QP84Oawtwge5gfdDWJuLqSbWczZ87E+vXrsXz5ciQnJ+Po0aPYvHkzjEYjZsyYgYED B7Z4W/n5+YiPj0daWhoiIiIcGDV1RswPsof5QU1hbpA9zI+uzeEtyuvXrwcAvPDCCwCAYcOGYdiw YY7eLRERERFRm3B4OCIiIiIiG1goExERERHZwEKZiIiIiMgGFspERERERDawUCYiIiIisoGFMhER ERGRDSyUiYiIiIhsYKFMRERERGQDC2UiIiIiIhtYKBMRERER2cBCmYiIiIjIBhbKREREREQ2uDtq w8XFxUhJSYFSqURMTAwSEhIAAHv37sXu3bthMBgwZMgQTJo0yVEhEBERERG1msNalNVqNZKSkvDi iy8iPT0dJpMJAHDo0CGcPn0aeXl5CA0NddTuiYiIiIjaxGEtyhqNxlIIKxQK6HQ6KJVKjBo1Ck88 8QSqqqqwePFijBgxwlEhEBERERG1msMK5bCwMBQVFSE4OBharRYKhQIAsHbtWnz66aeQy+UQQjS5 vlqthlqttppmMBgcFS51MswPsof5QU1hbpA9zA+6mkTYq1bbQKPRYMWKFZDL5YiLi0NGRgaSk5Ox detW7N69G97e3rjnnnswcuTIFm8zPz8f8fHxSEtLQ0REhCPCpk6M+UH2MD+oKcwNsof50bU5rEVZ pVIhNTW10fRJkybxAj4iIiIi6vA4PBwRERERkQ0Oa1EmIqKupaymAsfL8uHl5oEbA3vCw41fMUTU ufFTjIiI2sRoNmHNyf9iU87PqDXXDQXaTSbHszdMxB3hN7g4OiKi1mu268Xq1autnq9YscJhwRAR Uefzzqkd+GfWPkuRDACXavR4/pAahzU5LoyMiKhtmmxR/uqrr/DZZ58hJycHe/bssUyPjIx0SmBE RNTx6Wur8e+cn23OM0Pg0zM/4mZVlJOjIiJqH00WyvWjU3z33XcYOnQoVCoVzpw5gz59+jgzPiIi 6kCEELhYrUVmeSEyyi/gQEkWqk21TS5/7HKeE6MjImpfzfZRTk9PR1lZGaZMmYLt27ejtLQUr7zy ijNiIyIiFzKaTcjTlyKj/AIytYXIKC9EZnkhygyVLd6Gj7vMgRESETlWs4Vydna2pV/yvHnzkJiY 6PCgiIjIuaqMBpzRFl1pKa5rLc7SFqPGbLS7XncvBXS11agy2b572fjwQY4Il4jIKZotlP39/bFp 0ybExcXh1KlTkMvlzoiLiDqgPH0R0ouPoNZsxHDVQAxURkMikbg6LLpGpdV6SwtxRvkFZJYXIk9f CoGmb9TqBgki5SrEKsPQVxGKvv6hiPUPRYDMF4c1OZj7098bFdVR8iA83GeMow+HiDo5naEGaQXZ KK2pQrQiAKNDIuHu1jFu9dFsoZyamoovvvgCmzZtQkREBP72t785Iy4i6kCEEHjzxD/wz5z/Wqa9 jU0YHTwYK4Y8BW/+vN4hmYUZ+RWXLF0m6v/X1Ojsrucl9UAfRQj6+v9eEPf2C4aXu6fN5W9WReHT W5/AxrN7cLT0HGRSD8SHDcTU6Fug8PR2xKER0XViZ0E2Xjq8G9Wm3//QDvfxw6pRf0IvP6ULI6vT bKFcW1uL6upq6PV6VFZWwmw2OyMuIupAvsjdaVUk19tT/AtWnfwnnhv0iAuiooZqTLXI0hY3aCku xJnyoia7RNQL8PRFrKUgDkOsfyh6yAMhlVxba05vRTBeGvJgWw6BiLqYXF0ZXji4E0ZhXVsWVOrw 15++w79vf8jlLcvNFspz587F1KlTMWHCBJw8eRILFizARx995IzYiKiD+Dzn+ybnfXN+D57uPxl+ Hj5OjKhrKzdUNuhLXNdKfE5fApOw35DRwzfQ0kLc1z8UsYpQqLz82H2GiFzii5yTjYrkevkVWvxU fB6jQ107LHGzhbJEIsFdd90FAIiKisKmTZscHhQRuZ7RbMLJsmzsLzmOc/oLTS5nMNeiqEoDP4+e ToyuaxBCoLCqDBllF6xaiouryu2u5+EmRW+/4AZdJ8LQRxECXw92kSGijsEkzDiqKbS7TI7ucscv lL28vPD4449j0KBByMzMhE6nw8qVKwEAixYtanK94uJipKSkQKlUIiYmBgkJCQCAPXv2IC0tDSaT CWPHjkV8fHw7HQoRtYUQAtn6AuwvOYGDmhM4XHoKFcbqZteTQIJuMn8nRNi57LxwAv/M2ocz2iIE yHwxscdNmB7zxyb7+RrNJmTrLjZqKdY3cw4UHt5WfYlj/UPRSx4EdzepIw6LiKhNzunKsDU3A9+e P4OSavtDTQZ5+TopqqY1WyjPnDnT8njYsGGWx1lZWXbXU6vVSEpKwuDBgzFr1ixMmTIFUqkUmzZt QnR0NIqLizFw4MA2hE5EbVVUVYoDmhM4UHICBzQnUFpju6VS4eELbW2FzXmjgwcjkIWylY1n9+Kt E99anlcYa/De6TQcKMnC26MeQY3JiDPaIqtRJ7J1F61uAW1LqLfS0m2ivjAO8Vay6wQRdWj6WgN2 5Gfhm9wMHL98sUXryD08MTasl2MDa4FmC+Xhw4fbnL5u3TpMnTq1yfU0Gg1CQ0MBAAqFAjqdDkql EidOnMAbb7yB4uJirFq1CikpKa0MnRwh49Jv2HV+K7SGy+il6IvbIyehm1eQq8OidqI1VOBQ6UlL cZxbUWRzuW6eCgwPGojhqrp/Sk8/zDvwBg6XnrZaLsKnO5JveNgJkXcel2r0ePuk7T7dR0rP4c7/ rsRlg+0/OupJJW6I9utuVRD3VYRyBAki6jTMQuBQSQG+yc3E7gs5qLmqIWBgQBDu6hmLCxVabDz7 m9U8Tzcplg+9Dd7uHs4M2aZmC+WmCNH0eJsAEBYWhqKiIgQHB0Or1UKhUAAAwsPD4enpCaXSfiuI Wq2GWq22mmYw2L96m9rms5Nr8eXZTyzPfypMw1dZn+L5EasxMPBmF0bWGPOjZWpMBvx66Qz2a47j oOYkTpXlwGxjrFwfqReGBPbDiKCBGKYaiN5+EY3en2//YTF2FR7CrqJDqDWbMFw1AHfBKFe6AAAg AElEQVT1+CN83Tte8ebK/NhblIFa0XTL8NVFsq+7zDIUW33XiSi/7pBJXf8FcT3iZwfZw/xou3y9 FlvzMrAtLxPFVdafd91k3rizRx/cFdkXMYpululjw6KwNS8DpdWViFF0w6Re/RHm6+fs0G2SiOYq 3iYkJSVhw4YNTc7XaDRYsWIF5HI54uLikJGRgeTkZOzcuRM//PADTCYT5syZg969e7d4n/n5+YiP j0daWhoiIiJaEzY14ZeLP+Pln5+wOU8pC8QHt2+Dh9R238qOgvlRd3HE6fJzlq4Uv1zKhMFc22g5 qUSKQQG9MVw1AMOD4jBQGQ0Pt1b/3dwpOCs/NuX8jJTfvmlyvr+HNx6IGmEZdSLcNwBu1zgUG7Uv fnaQPcyP5lUaa5FWkI1vcjPwS6n1L5XuEjeMCY3EXT37YmRwD5cP93atHPbNqFKpkJqa2mj6+PHj MX78eEftllrBLMzYmv2PJueX1ZTi8MW9+EPobU6MilpCCIG8iiLs15zAwZITOFh6Erpa2xdH9FH0 wHBVHIarBmBIYD/4uHs5Odqu4abAXnbnPxQ9Eo/340XMRNS5mYXAL6WF+CY3EzsLslFlsr4zZ6x/ ICZGxmJCRG8oZZ33+6bVhXJAQEB7xkFOYjDV4LwuC9nlGcgpz0CONhPnyjNRbbJ/5eml6pZ1vifH 01SX1fUxvtLPuLj6ks3lQr1VGB40ECNUAzFMNYAjUzhJb0UIxoUOwK7Ck43mKT198UAv29d9EBF1 BoWVOmzLy8S2vEwUVFjf5VPp6YX/69EbEyNj0dc/0EURtq9mC+X9+/dj8+bNVn10Vq9ejdWrVzs0 MGo7naG8QTGcgezyDOTrc2C203+yKeHyKAdESC2hr63CkdJTOKA5iQOa48jSFdhczt9DjmGqAXUX 4AUNRIRPd46G4CKvDvkz/nZsK7adP2oZTD8uoAdeGHwfVF4do98dEVFLVRuN2HUhB9/kZeBQifW4 +lKJBKOCe2BiZCz+GNITHtfZ0JTNFsrLly/H8uXLoVKpnBEPtYIQAiVVhXVFcXkGsrUZOFeegZIq 2yMa1HN380BPvxhE+/eD3MMfX2VtAGxc6BUhj8INqmGNN0AOUWs24tjls9hfcgIHNMdxoizb5h3X ZG6euCkw9kqL8UDE+vdkX9cOwsvdE0tvuh9PDZiAc/oSBHj6opcfR48hos5DCIFjl4rxTW4mfijI QoXR+nqXaL8A3B0Zi//r0RuBXtfvnVmbLZSjoqLQv39/eHp27Au5ugqjuRb5uhxkl2fgnDYDOeWZ yNFmoKJWZ3c9Xw8/RPnHIkoRi2j/WET5xyJc3gvubr9fWd/DLwrv/fYaahtc/BXiE4Elw1exAHMg szDjjPZ83cgUJSdx5NJpVJsaX2XtBgkGBsTUXYCnisOggN7w5MgIHVqAzBcBMtcPmE9E1FLFVXp8 m3cGW/Mykae3Hlvfz8MTEyLqulb0V6q6xK+WzRbK+fn5GDNmDMLDwwHU3dJ68+bNDg+MgMpaPc5p My3FcE55BvJ0WTDaGMWgoSDvUET51xXEvRSxiPLviyDv0GYT+rae92BI8B+xr+B7lBsuI0rRF8NC xlgV09Q+CiovXmkxPoGDmpMoM9j+QydKHmYZz/jmwH7w82DRRURE7avGZMSPhbn4JjcDBy4WWA0j 6gYJRgRHYGLPvhgTGgmZ9PoeIelqzR7tl19+6Yw4ujQhBC5Vl1iK4fp/RZX5dtdzk0jx/9m784Co yv1/4O9h2BmGAYcdQUEWE01NNBdMU/Nq2qYpStDN7drv3kxbFMpyqSsXE7vezCzNSuvqpKVWt8XE r6ZlakqZiuCC7CDDIjvDDOf3BzIyMgMKzoK8X//onPVz5nzmzIdnnvOc7pKe6OkShp4uIdoWY4mt tN2xyOzc8HBgVLvX70rUDRocLkzBieJzsBFZY5TXfejvFqL3D5LSunKcUJ7T3oSXW12kd5vu9q4Y LL9xA56Hg5ve5YiIiDpCEASklhXh68x07Mu5iIp63V8y/SUumOwfign+wfBw6LqNNAYL5WXLlmHF ihUYO3YsZDKZzjy2KLefRtAgrzLzRkFcno6Ma2koV5W2up692FGnGO7pEoruzoGwFduZKHJq7pqq Es8dewtnyy5rp316+TuM97kfKwfMR31DPVJK0nGsqPFBH2nlmXq3I7F2xCB5b+0T8HpI2m75JyIi ai9lbTW+z76AbzLTcblCt/ZwsrbBOL8gTPIPRV833hAOtFIor1ixAgAwcOBAFBcXo3fv3njggQcw cOBAkwVnCVSaOpwrTkF9Qx2CXftCZnfrLXx16hpcKb+gLYYzrqUhs+IiVJraVtdzs3fXFsONhXEI PJ382E/YgiSe2apTJDf5Ie9XnCm7hMKaEqj1jC5iY2WNe12DMcQ9HBHye9DbpSes77I7hImIyLLU N2hwJD8LX2el4WhhNjTNnjUnAjDI3ReTA0Iwyrsn7K27VteKtrT5bqxevRoAsH//fqxatQrZ2dn4 7bffjB6YJTic8z02n1mNclUZAEAsssaEnk/ir/csgvimp5iV1ZXgSrNRJzKupSG/MgsNaDlaQRMR RPCRBCDQJQw9pY2txT1cQm+rGCfTK62rwP68YwbnN+9WIYIIoS4BGHJ9yLZ7XUPgYM1fAYiIyPjS y5T4Oisd32dfwDVVnc48XydnTPIPxUT/YHg7cthKQ9oslBcsWIDS0lKEhYVh/vz5GDRokCniMrvT Rcfw9qlXITTr0K4R1Pjm8nbUqWvR32MoLl87jyvXb7QrqdXf57SJrdgePaS9rt9c13ijnb9zL9hb Oxj7UOgOu1pbone4tuae8B+NIe7hGCTvDZktL0BERGQaZXW1+D77Ar7OSseFa8U68xzE1hjjG4hJ AaEY0M2LXStuQZuF8pgxY3Dq1CkUFRXhxIkTAIDx48cbPTBz+/LiJzpFcnM/Zu3Gj1m7Da4rtZU1 3mAnDUGgSxh6uITAx8m/RSs0dU4e9m6wElmhwUCx7OvojlfvnWXiqIiIqKtSNzTgaGE2vs5Mw5GC LO2DjpoM6OaNyQEheNA3EI7WHMnqdrRZuT366KPo1asXTpw4gQMHDiAzM7NLFMoXSv+8peW8HP10 Rp0IdAmDq13XGFuwq3K1c8Y478H4Ie9XvfOnBDxo4oiIiKgrulRegm8y0/Fd9gWU1NXozPNykOBh /xA87B8CP0n7R8Pq6toslGfMmIH+/fsjMjISM2fO7DIPHnGwlqBaXWVw/oL+KzHEexQcbSQmjIos xeK+sciqKkTqtQyd6eN8hiA6cIKZoiIios6uvkGD77IuYH/uZdRo1Ojn5olpgX3g6dhYb1xT1eLH nEv4OjMdqWW63T7trMQY7dsTk/xDMcjdB1ZstOuwNgvl7du3t2vDhYWFSExMhEwmQ1BQEKKjo7Xz KisrMX36dGzduhXdunVr1/aNbYTvQ9h7aZveef7OvTCq+8NsNe7CZLbO+GjE6/ipIAUnis/CRmSN 0d6DMMAtlHlBRETtUqdRY+Ev3+OkMk877Y/iAnx5+Rz+dk8ETpcU4FD+FdQ36Hat6Ovmicn+IRjr FwSJTddo0DQVo3WaVSgUiI2NRf/+/TFv3jxERUVBLBZDEASsXbsW/v7+xtr1HTEleBZOFf6M7Erd IcDsxPb4W794FkMEGytrjPGJwBifCHOHQkREdwHFpTM6RXKTKk091v75i840d3tHTPQPwST/EAQ4 y1qsQ3eG0QplpVIJb29vAIBUKkVFRQVkMhnWr1+PadOm4ZNPPml1fYVCAYVCoTNNpVIZWPrOc7Z1 QULkR/jm8nYczdsPVUMd+nS7D48EPYXuzoEmi4P0M3d+kGVjfpAhzA1qjbnz47vsC63OtxZZYZRP D0wOCMVgD1+I+XwFoxMJgqB/aIcO2rhxI4YOHYp7770X8+bNw8aNG1FWVobFixfDz88Pv/76K0aP Ho0lS5bc8jZzcnIwZswYJCcnw8/PzxhhUyfG/KDWMD/IEOYGtcaU+fGXb7e1uCmvuX8NHosHfdlY Z0pGa1GeOnUqEhISIJFIMG7cOKxatQpxcXHYvHkzACA+Ph5z5swx1u6JiIiIOpUQl2749WqO3nlW EKGvm6eJIyKjFcpyuRxJSUkG5yckJBhr10RERESdzsxe/QwWyuO7B8HdwcnEERE7txARERFZgPs9 /bCk/wjYWYl1po/0DsCS/pFmiqpr46PiiIiIiCzElJ73YJxvEH4pzEK1uh73dvNCkNTN3GF1WSyU iYiIyKjyqq5hT+afyKgoRjd7J0z2D0cfVy9zh2WxpLZ2+Ev3YHOHQWChTEREREZ0pOAylhz/CqoG jXbaFxl/4NnewzEr9H4zRkbUNvZRJiIiIqOorK/D0t/+p1MkN3kv9WecKck3Q1REt46FMhERERnF gbwLqFIbfmDHV1lnTBgN0e1j1wsiIiK6Y6rVKqQU5+L41Uz8kJPa6rJFNZUmioqofVgoExERUbup GzQ4W1qA40VZOFGUidMl+dAIDbe0bg9njuZAlo2FMhEREd0yQRBwqaIYx69m4kRRFk4VZ6NaXd9i ORGAUJknsitL9Xa/sBZZ4Yke/UwQMVH7sVAmIiKiVhVUl+N4URaOFzUWxyV11XqX83dyRYSHPwbL /XGfe3e42DrgYrkSi45+iYKaCu1yDmIbrLhvArpLXE11CETtwkKZiIiIdFxT1eBkUTaOK7Nw4moW sqpK9S7nZueICHd/DHYPwGB3f3g5Slss00sqx5fjZuNQ/sXr4yhLMM4nBM629sY+DKIOY6FMRETU xdVq6vFHcZ62xfh8WSEEPcs5WttgYLfujcWxRwCCnLtBJBK1uX0bKzHG+obe+cCJjMxohXJhYSES ExMhk8kQFBSE6OhoAMD27duRnp6OmpoajB8/HqNHjzZWCERERKSHRmjA+bLCxu4UV7NwuiRX71jH YpEV+rl5I+J6i3EfVy9YW4nNEDGReRitUFYoFIiNjUX//v0xb948REVFQSwWw8XFBcuWLUNZWRne eOMNFspERERGJggCMitLtS3GJ5XZqKiv07tssNRd22I8oJsvHK1tTRwtkeUwWqGsVCrh7e0NAJBK paioqIBMJsPEiRNRXV2NxMREzJ8/31i7JyIi6tKUtZXaFuMTykxcNTBmsbeDFIM9GvsZD3L3h5ud o4kjJbJcRiuUfXx8UFBQAE9PT5SXl0Mqbezgf+nSJWzcuBELFy6Er6+vwfUVCgUUCoXONJXK8NN9 qGthflBrmB9kyN2cG5X1dTipzMaJoiwcL8pCRkWx3uVcbOwR4e6PCI/G7hS+ji631M+4K7ib84Pa RyQIgr7++h2mVCqRkJAAiUSC8PBwpKWlYfHixZg0aRLCwsJgb2+P4OBgzJ0795a3mZOTgzFjxiA5 ORl+fn7GCJs6MeYHtYb5QYZ01txQadT4szRf22J8rrQAGj1f6XZiawzo5qsdmSLYxQNWLIxvWWfN D7ozjNaiLJfLkZSU1GL6vn37jLVLIiKiu1aDIODCtavXxzPOwu/FOajVqFssZwUR+rh6aYdt6+vm DVsxB7kiag9+coiIiExIEAT8UpiBPZl/oqi2EgESNzzZsz/C3bxbLJtTVaZ9NPRvRdkoU9Xo3WZP ZzcMdg9AhLs/7pN3h8TGztiHQdQlsFAmIiIyof+c/QmfXvxN+/psaQG+yz6HuP7jMNq7l7aP8Ymi LORVX9O7DQ97ibbFOMLdH+4OElOFT9SlsFAmIiIykT+Kc3WK5CYCgITff0TC7z/qXU9ibYdB7tcf 9OHujwCJG2/AIzIBFspEREQm8l126i0tZ2Mlxr1uPo034Hn4I9TFE9ZWVkaOjohuxkKZiIjIRK4Z 6GPcpK+rN/7WexjudfOFvbWNiaIiIkP45ykREZGJhLh4tDr/qeAIDPHowSKZyEKwUCYiIjKRRwLC ITHwSOjuTjKM9Ao0cURE1BoWykRERCbSzd4J64ZNgaeDs870YKk7/jNsCqytxGaKjIj0YR9lIiIi E+rn5oM942bj2NVMFNZWoofEDQO6+XIUCyILxEKZiIjIxKytxBjObhZEFo9dL4iIiIiI9GChTERE RESkBwtlIiIiIiI9jNZHubCwEImJiZDJZAgKCkJ0dDQA4OjRo9izZw8AICoqCgMGDDBWCERERERE 7Wa0FmWFQoHY2Fi8/vrrOHToEDQaDQDgo48+wqpVq7By5Ups2rTJWLsnIiIiIuoQo7UoK5VKeHt7 AwCkUikqKiogk8kgCALEYjHEYjFUKtVtbbOp2C4oKLjj8ZLl8PLygrX17acm86NrYH5Qa9qTH8yN roP5QYYYyg2jFco+Pj4oKCiAp6cnysvLIZVKAQD29vZQq9VQq9Wws7MzuL5CoYBCodCZVlVVBQDa bhx0d0pOToafn1+ryzA/ui7mB7WmrfxgbnRtzA8yxFBuiARBEIyxQ6VSiYSEBEgkEoSHhyMtLQ1x cXFISUnBrl27oFarMWvWLPTp0+eWt1lbW4szZ87A3d0dYrFpn140f/58bNy40aT7NCdzHm97WwyZ H6bD/Lg9zA/TaU9+MDdMi/lx67paflhibhitRVkulyMpKanF9IiICERERLRrm/b29hg0aFBHQ2sX W1vbNlux7iad8XiZH6bTGY+X+WE6ne14mRum1dmOmflhOpZ4vBwejoiIiIhIDxbKRERERER6sFAm IiIiItJDvHz58uXmDqKzCA8PN3cIJtXVjrejutr71dWOt6O62vvV1Y63I7rie9UVj7m9utp7ZWnH a7RRL4iIiIiIOjN2vSAiIiIi0oOFMhERERGRHiyUiYiIiIj0YKFMRERERKQHC2UiIiIiIj1YKBMR ERER6cFCuZmysjIcPHjQ5Pt98MEH8e9//1v7OjMzE2FhYcjLy8MHH3yA3Nzc297m4cOHsX//fp1p U6ZMafV1W7799luoVKrbjsVSWeL53rRpE3JychATE4OampoO76uj28nNzcXQoUMRGxuLqKgorFy5 8pbXPX78OBITE9u97zvFEs9zez/Xt+vXX39FYWFhq8v88MMPiImJwYQJEzB+/HjExsbiq6++QkJC Qpuf9927d+Ozzz67kyHrWL9+PQ4dOmS07RtirpwZM2YMjh49qn3d0c9vSUkJFi1ahJiYGDz11FPY t29fi2WM+R43v37ExsbimWeeMZiP8fHxuHjxIjZt2mSSz4ax3Q059NtvvyE2Nlb7Ojc3F0888QQ0 Gk2r67V27W9+zSgtLcUTTzyBlJQUvcsaugYZ+7pzMxbKzaSnp+PYsWMm36+Li4tOoiQnJ8PHxwcA MG/ePPj6+t72NiMjIzF27FidaSKRqNXXbdm+fXubH5DOxBLP99y5c+Hn53fb58aQO7GdwYMHY+vW rdixYwcqKirw+++/m3T/HWWJ57m9n+vbtXfvXpSXl7e6zPjx47Ft2zb87W9/Q2xsLLZu3YpHHnkE 8fHxsLW1NXqMlshcOWNnZ4ekpCTtdbajn5/4+HjExsZi27Zt2LJlCxQKBc6fP38nQr1lTdePrVu3 Ijo6Gtu2bWt1+blz55rks2Fsd0MODRo0CN7e3vjhhx8AAKtXr8arr74KsVjc5rpt7beurg4LFizA Cy+8gAEDBuhdxlKuQdbmDsCSfPrpp/jzzz8xbtw4lJaWYvPmzQCABQsWYOjQoVi/fj1OnTqFsrIy PPfccwgJCcGrr74KW1tblJeXY+LEiUhOToabmxvefvtt7XZ37dqFr776Svs6MjISc+fO1b62srKC t7c38vPz4e3tjT///BPh4eEQBAHx8fGYPXs2qqursXbtWtTX18Pf3x8JCQmYN28efHx8cO7cOUyc OBGnTp1CRkYG3n33XZw8eRLV1dWIjo7W7ufmZ8s0vb5y5QqWLVsGtVqNBx98ELNnz8bBgwexZcsW 1NXVYejQoYiMjMT58+fxxhtvYNWqVUZ5/03NUs/3rFmzIAgCzp07h++++w5Lly7FM888g6effhpD hw7F888/j4SEBLzyyiuora1FfX09NmzYgISEBMyePRu9evVCTEwM3n//fQCN53nlypW45557MHXq VLz22mvIzMyERCLB6tWrYW1tjSVLlqC0tBSenp7417/+pXMhbMoTQRBQV1cHuVyO9evXo2/fvnjg gQe0OVpfX48VK1ZApVJhypQpCA4OBgBcvnwZy5cvx7vvvot33nkH586dg5WVFdasWQMPDw/jneDr LPk8b9myBXZ2djh//jzCw8OxdOlSzJ49Gz169MDvv/+OCRMmYM6cOUhOTtaJe8CAAXjuuedQW1sL Dw8PJCUl4fjx40hKSoJIJMLkyZMRGRmJw4cPa3+piIuLw7Vr11BRUYG1a9fCz89P5326+foQExOD Dz74AM8//7zB6wzQ2CK9b98+uLi4YM2aNaioqEB8fDxqamrQu3dvvPLKK4iPj0d5eTk8PDxQWFiI DRs2YOnSpejduzeio6Px17/+Fe+99x4WLVqEqqoqyGQybYuUIAiIiorCZ599BrFYjJiYGHz44YfY uHEjjh07Bjs7O6xatQqVlZV47bXXIAgCHnroIcyaNavT5YyDgwPGjRuHjz/+GLNnzzZ4jR48eDD2 7t2r99qwceNGAEBRURGsrKy0RYitrS3mzJmDr776Cqmpqfjyyy9hZWWFgQMHAgCKi4tbnLfTp0+3 +N7Rl5+LFi2CUqmEg4MD1q1bBwcHB715VVlZCXt7e9TW1upccxISErTLGrqePPnkky1y+MSJEzh4 8CAqKiqgVquxadMm7Nu3D5999hkaGhrw4osvYsiQIe3Og464G3IIAF5++WXMmTMHUqkUEokE9913 HwRBQFxcHHJzc2FnZ4d//etfyMjIQFJSEqysrPD0008DaLz2L1u2DBs2bICzs7N2mxqNBgsXLkRU VBRGjBgBoLEovvla2HQNOnnyJNatWweNRoNnn31Wu53ffvsNmzdvxjvvvIPFixcbzMGOYqHczFNP PYWDBw9iwIABePLJJ7UtqLNnz8aQIUPg4uKCLVu24NKlS1i3bh2WLFmCkpIS7N27Fx988AFKS0vx ySefIDo6GtXV1XB0dAQATJ06FVOnTm1132PGjMGBAwcwYcIEuLm5QalU6szPzMzE2rVr4ebmhqio KFRVVaGmpgZTp06Fh4cHoqKisH//fuzevRuHDx/W7ru5yspK7c8ogiDgypUrAIA1a9Zg5cqVCAgI wHPPPYe8vDzk5eXhww8/hFgsxuOPP46FCxeid+/eeO211+7AO20ZLPl8i0QihIWF4Z133oFarUZ5 eTlOnToFa2tr3H///cjJycHcuXMxcOBArFmzBidPnmyxvkgkgiAI2LhxI7y8vDB16lTs378fbm5u eOONN7B//35s27YNjo6OGDFiBJ588kl8/PHH+PbbbzF58mTttk6cOIHY2FiUlZXB2dkZnp6eLY5H EASsX78eb731Frp3747169dDJBLh6tWrWLZsGf7973/D2dkZKSkp+Oijj5CRkYGKigqTFMqWep6b Wlzuv/9+LF++HJMmTYJarYZKpcLjjz+OuLg4PPbYY5g9ezbee+89nbiXL18OqVSKjRs34v/+7/9Q WVmJtWvX4v3334eLiwtiY2MxYcIEREZGYvbs2SgoKMDkyZMxevRobN++HYcOHdL5I1qfpvxp6zoT GBiI5cuXY9OmTfjf//6H1NRU/PWvf8WwYcPwz3/+U5ubjz/+OMaOHYtnnnkGgiBAqVQiJSUFw4YN Q3BwMBQKBUaNGoWoqCjs2LEDCoVCG0tkZCSOHj2KgIAA+Pr64vLly8jKysJnn32G1NRUrF+/Hr17 98akSZMQHR2NPXv2tCtXmpgrZ0QiEWbNmoXp06dj8uTJ2hy5+Ro9YcIEXLx4Ue+1oUleXl6Lllkv Ly9cvXoVISEh2mJ4/fr1EAQB77//fovzlpeX1+J7p3l+Pvroo4iKioJSqcSHH36IkydPory8XKdI abp+iEQieHt749VXX4VCoWhxzWlO3/WksLBQJ4cPHjwIJycndOvWDevWrcPy5ctx6tQp/Pjjj1i5 ciW6deuG1NTUDuVBR9wNOQQAcrkcjz32GF577TV8+eWXAID9+/fDw8MDiYmJOHz4MN5//3089NBD kMvlePfdd3H8+PEW1/7mNm3aBD8/PxQVFelMb34trK+v116DNmzYoG1U+Pjjj+Hh4YELFy4gOTkZ GzZsQF1dXas52FEslPUoKSlBTk6O9q+xsrIyaDQaKJVKLF68GGKxGA0NDQCAHj16QCQSQSKRaAsI Z2dnqFQqbWLv2rULe/fuBdCYxDf/BSgSiTBixAi89NJLcHBwwOjRo7Fz506dmNzc3LBy5Uo4Ojqi uLhYu//AwEAAgJ+fH6ysrCCRSFBeXq63UHZ2dsbWrVu1r5s+bJmZmdqWmMrKSuTl5UEqlWLx4sVw dnbW9m+6W592bonnG2hskZTL5Th8+DAmT56MX3/9FWq1GlOnToWNjQ3WrVuHzz//HNnZ2S1+ump+ rlJSUhAREQEAyMjIwIEDB5CSkgKNRoN77rkHhYWFOHPmDL7++muoVCqMGzdOZ1uDBw/GunXrAAAb N27UKWCa70upVKJ79+4AgH/84x84fvw4Tpw4AQ8PD1hZNfbyeuGFF7B48WIAwJIlS27tBN0hlnae m963oKAgAI2f8ab+eIGBgbCxsYGDg4PeuHv06IH77rsPc+fOhY+PD4YNGwaNRgOZTAYACAkJQXZ2 tnZfUqkU+/btww8//IDi4mJERkbe1nvX2nXm3nvvBQD07t1b29p89uxZvPfee6ipqUH//v0BAP7+ /gCAfv364dChQ/D390dWVhZ++eUXjBw5EsnJyZg2bRoAIDw8HDt37oS7uztEIhEmTZqEzZs3o3v3 7pgwYQIuX76M06dPa//wl8lkmDJlCt555x08/fTTGD58+G0dnyGmzhkAsLGxwblMPDYAACAASURB VMKFC3Va1PVdo93d3fVeG5p069YNBQUFOtvOy8uDl5eXzvloou+8tfa9Y2NjA0dHR0gkEsycORN/ //vf4ezsjKVLl+pst/n1o/m+WrvmAC2vJ2VlZdocLikp0bZENn1+5HI5VCoVXn75Zbz77ru4evWq Tv9ac+nMOdRk3LhxSElJgVQqBdDYOt2vXz8AjZ/VTz75BCKRSCenbr72N/eXv/wFL7/8MqZMmYIH H3xQu17za2F9fb12ebVarS22582bh927d+PkyZNwcHCAWCyGvb19qznYUSyUm2n668XV1RWBgYH4 5JNP0NDQgM2bN+PixYvIyMjAf/7zHxw4cABffPHFLW/3VlqeHBwcIBKJcPDgQaxduxaff/65dp4g CHjrrbfw6aefQiwW4+GHH9Z+yTbF3LwwMlTQGpru7++P5cuXw93dHZ9//jkCAgIQHx+PH3/8EUql EgcOHNDZ193CUs83cONcjRgxAhs3bsSyZctw6tQpXLhwAYGBgfjnP/+JSZMmYdSoUViwYAEEQYCd nR2USiX8/Px0iqT3338f8+bNQ2ZmJvz9/fHoo49izpw5OH/+PPLy8pCZmYkhQ4ZgwoQJOHr0aIs+ Yc3PuYeHB8rLy7X7EgQBly5dgkgkgqurK3JycuDr64vnn38e0dHRePjhhzF48GC89dZbWL58OX79 9Vds2LABR48exY4dO0xSLFvyeW6KD9B9n5v373Nzc2sR95UrV+Do6IgtW7bg3//+N44dOwaxWIyy sjJIpVKkpqZi/vz5AICGhgbs2bMH4eHhiI6Oxr/+9a/b/hy3dp1JTU3F448/jjNnziAwMBDl5eV4 5JFH0K9fP3z//ffo1asXjhw5ov3CHDFiBNasWYM5c+ZAo9Hg66+/xtatW3Hx4kWcPn0a99xzD06f Pg0/Pz/U1dUBAAICAlBYWIj8/HzMnj0bqampGD58OJYtW4aCggL8/PPP2pb7l19+GTNnzkR0dDSc nJxu6zhvPl5T50zTezpy5EgoFAqkp6drC5Dm1+gePXpg+PDheq8NTfz8/FBVVYWUlBQMGDAANTU1 2Lx5M+Li4nDu3LkWfUgDAgJanLeXXnrJ4PdOU7xKpRIFBQXYtGkTdu7cie+++67VLn9N+2p+zbGx scHFixd1lrn5ejJw4MA2c1gQBOzduxfLli0DADzzzDMYNWpUa6fEaO6GHNK3XaDx/J0+fRrjxo3T flYFQdDJqebX/pu7a/bo0QO2traIi4tDfHw8Pv30U+171nxfTf9aWVmhsrISNjY2iI+Px8iRIxEV FQUA+OCDDzBt2rRWc7CjWCg30717dxw5cgQjR45EbGwsoqOjUVtbi6ioKAQEBODq1auIioqCl5eX 9gaZO3mzUmRkJI4fPw5ra2vtT+dN+xg/fjxmzJgBqVQKDw8PFBUV6ez75v/ri8tQrAsXLsRLL72E 2tpahIaGYtq0aRg6dCieeOIJODs7Qy6Xo6amBn379kVcXBz+85//3LFjNidLPd/N9zNixAi8+eab 6N27N/r27au9G3zkyJH45z//iU2bNsHR0RFKpVL785i/vz98fHy0Fy6RSISXX34Zb775Jj744AO8 8soriImJgVqtRmJiIoYMGYK4uDh89tlnsLW1RVJSkk6cTXc+i8ViWFtb4+2330ZxcTGef/55fP/9 93B1dQUALFq0CHFxcVCr1ZgyZYr2GEaNGoUdO3bg7NmzqK+vx5QpU+Do6IhXX331jr2XrbHU82zo 5lp902NiYnTi7t69OxITE/H555/DxcUFc+bMgZOTE+bPnw+NRoNp06bB3d0d4eHheO2117BixQq8 8MIL+PbbbyGTyWBjY3PL8bd1ncnMzERsbCzkcjnmzp2LiIgILF26FJWVlXB3d8eaNWt0tjdgwABc vnwZ9913H+rr65GVlQVbW1tMmzYNL7/8Mr7++mu4ubkhKSkJH3zwgXa9+++/H1euXIFYLEZ4eDi+ //57xMTEoLa2FkuXLoVEIsHixYvh5OSEPn36tLtIBsyXM823ER8fj0mTJgHQf402dG1obs2aNXj9 9ddRUlICQRDwzDPPIDQ0FOfOnWux33nz5uHVV1/VOW8PPfRQm987crkcZ8+exfTp0+Hk5NSiKNL3 vkybNk3vNaf5Z+CFF17QuZ6Eh4fjxRdf1MlhFxeXFvvq1asXpk+fDqlUipkzZ97O239H3S05pG+7 Y8eORXJyMqKjo2Fra4u3334b6enpLdZpuvY3/bF2s+HDh2PPnj3aQvnmfTVdY55//nnMmTMHAPDs s8+itLQUADBjxgxERUXh0UcfbTUHO0ok3E1NhEREREREdwiHhyMiIiIi0sOoXS8yMzOxcOFC7N69 Wztt+/btSE9PR01NDcaPH4/Ro0cbMwQiIiIionYxWouyUqnErl27Woy+4OLigmXLliEuLg7ffPPN bW1TrVYjJycHarX6ToZKdwnmB7WG+UGGMDeoNcyPrs3ofZTnzp2LTZs26Uyrrq7GG2+8gVmzZmkf SnAzhULRYhgqlUqlHTvv5sHyqWthflBrmB9kCHODWsP8oJsZvVCeM2eO9ok0AHDp0iVs3LgRCxcu vO3HVObk5GDMmDFMVtKL+UGtYX6QIcwNag3zo2sz+s18TcN8vPnmm1CpVHj22WdRV1eHdevWtWhp JiIiIiKyFEYfR7mpGG56Usq+ffuMvUsiIiIiog7j8HBERERERHqwUCYiIiIi0oOFMhERERGRHiyU iYiIiIj0YKFMRERERKQHC2UiIiIiIj1YKBMRERER6cFCmYiIiIhIDxbKRERERER6sFAmIiIiItKD hTIRERERkR4slImIiIiI9DBqoZyZmYnHH39cZ9rRo0exZMkSLFmyBCkpKcbcPRERERFRu1kba8NK pRK7du2Co6OjzvSPPvoI7733HtRqNRYtWoQNGzYYKwQiIiIionYzWouyXC7Hiy++2KJQBgCxWAw7 OzuoVCpj7Z6IiIiIqEOM1qLcRBAEndd2dnZQq9VQq9Wws7MzuJ5CoYBCodCZxsKamjA/qDXMDzKE uUGtYX7QzUTCzZXsHTZ37lxs2rQJb775JuLi4pCSkoJdu3ZBrVZj1qxZ6NOnzy1vKycnB2PGjEFy cjL8/PyMGDV1RswPag3zgwxhblBrmB9dm9FblDdt2gQAWLp0KQAgIiICERERxt4tEREREVGHcHg4 IiIiIiI9WCgTEREREenBQpmIiIiISA8WykREREREerBQJiIiIiLSg4UyEREREZEeLJSJiIiIiPRg oUxEREREpAcLZSIiIiIiPVgoExERERHpwUKZiIiIiEgPFspERERERHqwUCYiIiIi0sPaWBsuLCxE YmIiZDIZgoKCEB0dDQA4cuQIDh48CJVKhYEDB+Kxxx4zVghERERERO1mtBZlhUKB2NhYvP766zh0 6BA0Gg0A4LfffsP58+eRlZUFb29vY+2eiIiIiKhDjNairFQqtYWwVCpFRUUFZDIZhg0bhv/3//4f ampqsGTJEgwZMsRYIRARERERtZvRCmUfHx8UFBTA09MT5eXlkEqlAIB33nkHn3zyCSQSCQRBMLi+ QqGAQqHQmaZSqYwVLnUyzA9qDfODDGFuUGuYH3QzkdBatdoBSqUSCQkJkEgkCA8PR1paGuLi4vDN N9/g4MGDcHBwwCOPPIKhQ4fe8jZzcnIwZswYJCcnw8/PzxhhUyfG/KDWMD/IEOYGtYb50bUZrUVZ LpcjKSmpxfTHHnuMN/ARERERkcXj8HBERERERHqwUCYiIiIi0qPNQnndunU6rxMSEowWDBERERGR pTDYR3nPnj3Ytm0bMjIycPjwYe30gIAAkwRG5lFQXYV92VdQqqpDsFSGB/38YS82Wld2IiIiIotl sAJquunu+++/x6BBgyCXy3HhwgUEBwebMj4yoS8up2PNH7+hodlAKO+d+wPrho9GoFRmxsiIiIiI TK/NrheHDh3C/v37AQDffvstXn/9daMHRaZ3tkSJ1b+f0CmSAeBqTTUWH/0JGqHBTJERERERmUeb hfLly5cRFRUFAHj++eeRkZFh9KDI9L64fMHgvOyqCpy4WmDCaIiIiIjMr83Opy4uLti5cyfCw8OR mpoKiURiirjIRKrV9ThWmI9fCnNbXS67sgL3e5ooKCIiIiIL0GahnJSUhC+++AI7d+6En58f3nrr LVPERUZUWF2Fw/m5OFKQg9+KClHf0Ha3Ck8HJxNERkRERGQ52iyU6+vrUVtbi8rKSlRXV6PhFooq siwNgoDzpSU4XJCDI/m5SL9W2mIZa5EV1Ab6IXs4OGKYl4+xwyQiIiKyKG0WygsWLMCMGTMwfvx4 nDt3DosWLcKHH35oitioA2rVapwoKsDh/Fz8XJALZW1Ni2Vc7ewx3MsHI739EOHhhR0Xz+P9c6d1 lnG2sUXCkEhYW/HZNERERNS1tFkoi0QiPPzwwwCAnj17YufOnUYPitpHWVODIwW5OJKfg+NFBajT aFosEyR1wQgvP0T6+KGPazdYiUTaebPC+iLS2w/fZmWgrK4WvVxcMck/EC52dqY8DCIiIiKL0Gah bG9vj7/97W/o168f0tPTUVFRgdWrVwMAFi9ebPQAyTBBEHDhWikO5+ficH4OUstKWixjLbLCQHcP RHr7YYSXL3ycWr8ZM9jFFc/3dTVWyERERESdRpuF8ty5c7X/j4iI0P7/0qVLra5XWFiIxMREyGQy BAUFITo6GgBw+PBhJCcnQ6PRYNSoURgzZkx7Y++SVBoNThYVavsbF9ZUt1hGamuLYZ6NXSqGePpA YmNjhkiJiIiIOrc2C+XBgwfrnb5+/XrMmDHD4HoKhQKxsbHo378/5s2bh6ioKIjFYuzcuROBgYEo LCxEnz592h95F1JaV4ufC3JxOD8XxwrzUaNRt1gmQCLFCG9fRHr7oa+bnH2KySgEQUBmRSXUQgN6 ODszz4iI6K7WZqFsiHDTE9xuplQq4e3tDQCQSqWoqKiATCbD2bNnsWbNGhQWFuLtt99GYmKi3vUV CgUUCoXONJVK1d5wOxVBEJBRcU3bpeJMiRI3v9tikQj3dnPHCG8/RHr5wt9ZapZYzaUr54e5/FJQ gHWn/8SVikoAgNzeHrN7h+GJwJ5mjqwl5gcZwtyg1jA/6GbtLpRFzW4C08fHxwcFBQXw9PREeXk5 pNLGQs7X1xe2traQyWStbmP69OmYPn26zrScnJy7tqtGfYMGvyuL8FN+Y5eKvOrKFstIbGxwv6cP Rnr74n5PH7jYdt2b7LpafphbilKJF3/5VecR58raWiSm/A4AFlcsMz/IEOYGtYb5QTdrd6HclqlT pyIhIQESiQTjxo3DqlWrEBcXh6eeegqLFy+GRqPBs88+a6zddwrXVHU4WpCHw/k5OFqYjyp1fYtl fJ0kGOHli5Hefugv9+BP3WQWW1LP6xTJzX2Yeh6P9AhgbhIR0V2n3YWyq2vrIyPI5XIkJSW1mP7Q Qw/hoYceau9uO72sinIcLmjsUnG6uAiam4oPEYC+bvLGLhXefujpLG2z9Z7ImARBwMkipcH5ytpa ZFVWIlDatbr/EBHR3a/NQvnYsWPYtWuXTh+ddevWYd26dUYN7G6hbmjAnyVF2v7GWZUVLZZxEFtj iKc3Ir19MczTF2729maIlKilxiK5yGBrchMbtiYTUSuUNSp8nVGIjPIayO1tMLGHB3rJnMwdFlGb 2iyU33zzTbz55puQy+WmiOeuUFmvwq+F+Ticn4NfCvNQrudGAE8HR4zwbuxSMVDuCVux2AyREukn CAKOXb2KLalp+KO4uNVlg6RS+DnxC4+I9DteWIYlR86jVtOgnbY9PR8L7u2BGaE+ZoyMqG1tFso9 e/ZE7969YWtra4p4LE5lvQrHCvNRp9HgXrk7fJ2c9S6XV1WJw/k5OJyfi1PKwhZdKgDgHtduGOHl i0hvXwS7uLJLBVkcQRDwc0Ehtpw/j7MlpdrpNlZWEAFQNTToLG8tEmFhv77MZSLSq7peg6W/pOkU yU3+88cVDHCXIsyt9QdhEZlTm4VyTk4ORo4cCV9fXwCNo13s2rXL6IFZgi8vp+M/f6Zoxy0WAZjo H4i4AYMhthLhXElx4ygVBbm4XH6txfp2YjEGu3thxPWn4skdHEx8BES3pkEQcDgvHx+eT0NaWZl2 up1YjCd69sBTISGo0aixOfU8DuXmQS0IGOTujlm9Q9GvWzfzBU5EFu1gbjEq6jUG53+VUchCmSxa m4Xyl19+aYo4LM6R/Fwk/n5CZ5oA4H9Zl3G2RIlr9XUoratrsZ7c3gHDr7caR7h7wd7aaAOLEHVY gyDg/3LzsOX8eVy8Vq6d7iAWY2pQIGYGB8PN/sYwhCsiBgER+rZERNRSxrWWT49t7mo1xygmy2aw ilu2bBlWrFiBsWPHQiaT6czrCi3Kn104Z3DelcpyndchLq7a/sahMjdY8WdosnAaQcD+nBx8lJqG jIobN5g6Wltjeq8gRPUKgsyu647TTUQdc7GsCv9Ny8MPWUWtLtfdmTevk2UzWCivWLECADBw4EAU Fxejd+/eeOCBBzBw4ECTBWdO58tKWp3fx7UbJvoHYoS3L7wceSMTdQ7qhgbsy87BR+fTkFV546E2 zjY2iOoVhGm9giDtovcjEFHHCIKA44XX8N+0XBwvbNkd8WZWIuDRQE8TREbUfm32C1i9ejUAYP/+ /Vi1ahWys7Px22+/GT0wc3OxtUO1Wm1w/mv3DUVPqYsJIyJqv/qGBnyXmYWP09KRW1WlnS61tUF0 cDCmBgVCYmNjxgiJqLOq1zTgx2wl/puWh0vNulqIAET6uiHSxxXvnc5ESd2N71QbKxFeGxyMHlJH M0RMlqRBEPDDlWv4X0YZSms16OlihydD3HCvu2XkRpuF8oIFC1BaWoqwsDDMnz8fgwYNMkVcZveX 7j3wUdpZvfNCZW7o4cyHK5DlU2k0+CYzC1vT0pFffeMLzNXOFtHBwXgisCecWCATUTtUqNTYe7kQ igv5UNbc6GtsK7bCwz3cERXiA3/nxpvYx3aX40BOMa6U16CbvQ3G+cvhZs9fr7o6QRCw8tc87Mu8 8QtERnkdDmSXIy7CG48Etf5wO1Nos1AeM2YMTp06haKiIpw40Xhz2/jx440emLnFhPTBr4X5SL2p C4bExgavDBjC4bDIotVqNPgq4wq2pqejqKZWO72bvR1iQkLwWM8ecOCNpkTUDvlVtfj8Qj6+ulyI avWNYd9kdtaY2ssbTwR5wdVe9w9we2sxJvbwMHWoZOF+zqvUKZKbSzpZgAf8nOFiZ97vqjb3/uij j6JXr144ceIEDhw4gMzMzC5RKDvZ2GDjyHHYe+UiDuRmoU6jwQB3T0wLCoG3I4eyIctUo1Zj9+UM fHrhAoprb4zK4u5gj6dDQjC5Zw/Y8+E2RNQOaaWV+CwtDweyldA0e1RAd4k9ZoT6YEKAO+yteX2h 1mkaBBRU1yOrvA6b/7xqcLn6BgEHcyrwqJlbldsslGfMmIH+/fsjMjISM2fO7FIPHrG3tsb0XmGY 3ivM3KEQtaparcYXly7jswsXUFp34ydQL0cHPB0aikkB/nz6IxHdtgZBwK8FZfhvWi5OXtUd8ele uTNmhvpihI8rR3uiFsrq1MiuUCGzXIWsijpkV6iQVa5CTqUK9Q0tH8qmT6XK8BjcptJmobx9+/Z2 bbiwsBCJiYmQyWQICgpCdHS0dl5lZSWmT5+OrVu3ohsfVkDUbpX19dh56TK2X7iIa80ele7r5IS/ hoZgQoA/bKyszBghEXVGKk0Dfsgswvb0PGSU12inW4mAUb7dMDPUB3266X9SLXUddZoG5FSoGovg ChWyyusa/61QofwOFLm93cz/oDajdfxQKBSIjY1F//79MW/ePERFRUEsFkMQBKxduxb+/v7G2jXR Xa9cpYLi4iUoLl5CRX29drq/RIJnwkLxUHc/WLNAtgjqhgaIRSLe10CdwrW6euy+VIidF/NRUnvj 2mIvtsLknh6YHuIDXwnHPu5KGgQBRdVqZFXcKIKbCuKCqnrcStuwCICXkw38nW3hL7Vr/NfZFk7W Vnju/zJRo2m5lXvc7DHAw/wjXxitUFYqlfD29gYASKVSVFRUQCaTYf369Zg2bRo++eQTY+2a6K5V VleH7Rcu4vNLl3WGL+zp7IxneodirJ8fxCzIzE4QBHyVkYvt6Zm4UlEFiY01Hu7hgzn3BMHZlqOM kOXJrayFIj0PX2dcRa3mxg16bvY2eLKXNx4P8oSLHXP3blap0lwvhOuQVd7UStzYZaJWTyGrj7Ot Ffyd7RBwvSDufr0g9nO2hZ1Yf+PNv0cHYMXRXORV3fjD7D4PR6wY5mcRDQxGK5R9fHxQUFAAT09P lJeXQyqVoqSkBH/88QeKi4uRkpKCzZs3Y8mSJXrXVygUUCgUOtNUKj7qkhp1tfworq3Ffy9cxBeX LqNGc+PnrF4uUswKC8NoXx/2EWzG3Pnx/tmL+Dg1Q/u6sl4NxYUspBSV4oPRg3nDkxmZOzcszdni Cvw3LQ8Hc4vRvNtoD6kDZob44KEAd4MFzt3obs8PdYOA3MrGVuHsirrr/Ycb/19Se2tdJWysRPCT 2DYWwVJb+DtfbyGW2kLWjhEq+sodoXi4F34vqkZxrRpBLnYIklnOrxYiQRBu7c+E26RUKpGQkACJ RILw8HCkpaUhLi4O1teHpIqPj8dLL710W32Uc3JyMGbMGCQnJ8PPz88YYVMndjfmh7KmFp+mp+PL jCuoa1Ygh8pkmB0WikgfbxbIt8hU+XG1phaP/e8nGLpX5fl7QzEt2P+ua/kvrq3Dl5ey8YeyDHZi K4z288R4f+9O0Uf+brx2tKZBEHAkrxT/TcvFH8oKnXn3eUgxM9QX93vJeG25ztT5oW4QsD/rGg5k laNG3YC+ckc8HuwKd4dba9EXBAEltRpkXS+Es5t1mcirVOEWG4fh7mDdoqtEd2c7eDvZQGzVdXLD aC3KcrkcSUlJBucnJCQYa9dEnV5hdQ22padjb8YVqBpu/Azax80Vs8LCMNzL0yJ+kqKWjuYrDRbJ ALDujzSs+yMNNlYi2IvFsBeLYSe2gp31jf/bi8Wwt77xf7um6S2WsYJd821cX89efGO6jZXx+0df vlaJ/3foBMrqbvx0+nO+Et9eycPayIEcktBC1Ko1+C6zCDvS85BVcWN8dbEIeLC7HDNDfBDmxuFP zUmlacDiw9k4XnDjCaonr1bjy4slWDc6AKGuN25uq1E36IwmkdWsq0RVfYO+zbfgaG2lbQ32d7bT thJ3l9jB0cby/8g1BT5xgMiC5FVVYWtaOr7JzEJ9swK5Xzc3zO4dhiEeHiyQLZz6Fn+kq28QUN+g RkW9uu2FO8AKuF5AW10vuBsL6cZC/Pr/m4pxayuDxXprBf3KE2d0iuQmp4pKsT09E8/0DjTqMVLr Smvr8eWlAuy6mI+yZo+RdrS2wiOBnpgW7A1vJ8v5qbsr23WhVKdIblKuasDLP2Uh0sf5elcJFa7W 3Nq1QywCfCRNLcK6XSW62VvzO6UNLJSJLEBOZSU+TkvHt5lZ0DQrtAa6yzE7LAz3uct5MeskIjzc Wp0/2MMN93RzQZ2mAbVqDeo0msb/azTXX1//v6ahcZ668f/Nf1m4HQ0AajSa633bWxazxvbtlTwW ymaSVVGDHel5+N+VIqia3aDn7mCLacHeeDTQE862LAMsyXcZZQbnKWs02H3J8HxXO7FON4mm//s4 2cJGzO+P9uInhMiMMisq8NH5NOzLztEpkAd7eGBW71AMkMvNGB21h7+zEyYG+ODbzLwW8zwd7PHG 0Hvh0o6RLzSCAFWzArpW3VhQ1zVNU9/4v3a6uqHFtLqb1qtttl7d9WK9fSW5fiW1d8+NUJ2BIAg4 ff0GvcO5JTpDd/VyccTMUB+M7S6HTRe6Qa8zKa1rvZXYxkqEgGY30HV3tkXA9dElnG3ZxckYWCgT mcHl8nJ8dD4NP2bn6HyRDfPyxKywMPTt1nqrJFm2VwbdAzd7W+y+lI0qtQYiAEO95HhpYFi7imQA EItEcLC2hoORr9qCIEAtCDe1bmt0WsC1rd2aBpTU1mHT2UsGx1LtJWOfV1PQNAj4Ka8E/03LxZni Sp15QzxlmBnqgwhPF/4yZeGCXOxRUtuy6wXQOBax4uEgeDl1nSckWwIWykQmlF52DR+dP48Dubqt jSO9vTGrdyh6u5r3mfZ0Z1hbWeEf/UIw554g5FfXwMXWBm72duYO65aIRCLYiESwsbXCrT53La+q Bt9cadmCDgAzQgLuXHDUQo1ag/9lXMWO9DzkVtVpp4tFIjzkL8eMUB8Ey5zMGCHdjumhbjhRqL9Q HuMvZZFsBiyUiUwgtbQUW1LT8FN+vs700b4+mBUWihCZzEyRkTHZW4vRU3r3t6i+OCAM5ap6/JRX pJ1mLRJhft9eGOXracbI7l4ltSrsvFCALy8VoFx14+d6JxsxHg/0xJPB3vBw7Bx/nNENw3ycsWig F9b/Xoj6ZsPnDPWWYEmEtxkj67pYKBMZ0Z/FJdhy/jx+KSjUThMBGOvnh2fCQhHkIjVfcER3iIO1 NVYPH4ALZRX4XVkKO7EVRni7d5pW9M7kSnk1tqfl4bvMIp1CysvRFtOCffBIoAecbPjV3pk9GeKG cQFSHMmtRI26Af3kDgh1c2h7RTIKfpqI2qlWrcYP2Tk4WVQEaysrPODjjRHe3hCLRPhdqcSHqWk4 fvWqdnkrAOP9u+OvoaHoIb3VH7WJOo9gmTOCZcztO00QBKQUleO/aXn4Ob9UZ16oqxNmhvrgQb9u sO4ED3ehWyOzs8akQP7SaAlYKBO1Q1FNDf7+0xFkVt64aeZ/mVno7SqDvViMFGWxdrpYJMLEAH88 HRqC7pK7/2d4Iroz1A0CDuYU479puUgt1e23OsxbhpmhvhjoLuUNekRGrd66rwAAIABJREFUxEKZ qB1Wp/yhUyQ3SS29McaltUiEyT0CEBsaAh8n3kxDRDeoGwScKCxDUY0K/s4OuFfurC14q+o1+Dqj EIr0fBRU37hBz8ZKhPEB7pgR4oNAF0dzhU7UpbBQJrpNxbW1OHzTTXk3mxoYiNjQYHg68suMiHSd Ka7A0qNpKKy+McZ0sMwRLw0MxJG8Uuy+VIDKeo12nrOtNZ4I8sTUXt6QO3DUAyJTYqFMdJuKa2sN jhnb5KX+/fhzKBG1UFKrwqKfzukUwgBwoawafztwRmeaj5MdokJ8MKmnBxys+TAJInNgoUx0m7wc HWFjZYV6A48UDpBIWCQTkV5fZ1xtUSTf7B43CaJDffCAbzeIrXgtITInoxXKhYWFSExMhEwmQ1BQ EKKjowEA27dvR3p6OmpqajB+/HiMHj3aWCEQGYXU1hZ/8e+Or69k6p3/ZFCgiSMios4ivVT/wySa TAhwx2uDe/GPbSILYbSxZBQKBWJjY/H666/j0KFD0Gga/4J2cXHBsmXLEBcXh2+++cZYuycyqkX9 +iLC3b3F9CmBPTGFhTIRGeBi13r7VIirE4tkIgtitBZlpVIJb+/Gp8hIpVJUVFRAJpNh4sSJqK6u RmJiIubPn2+s3RMZlZONDd6JHI4UZTF+KyqCzfVxlAOlfIAIERn2lwB37L5UqHeetUiEsd3lJo6I iFpjtELZx8cHBQUF8PT0RHl5OaTXC4hLly5h48aNWLhwIXx9fQ2ur1AooFAodKapVCoDS1NXYwn5 IRKJMNBdjoHu/GKzNJaQH2SZzJ0b/eRSzAjxxvb0liPnLBrQk6NamJm584Msj0gQhLZu4G8XpVKJ hIQESCQShIeHIy0tDYsXL8akSZMQFhYGe3t7BAcHY+7cube8zZycHIwZMwbJycnw8/MzRtjUiTE/ qDXMDzLE1LkhCAJ+yS/FVxlXG8dRlthjSi9v9JXzqYaWiNeOrs1oLcpyuRxJSUktpu/bt89YuyQi IrJ4IpEIw33cMNzHzdyhEFEb+GB4IiIiIiI9WCgTEREREenBQpmIiIiISA8WykREREREerBQJiIi IiLSg4UyEREREZEeLJSJiIiIiPRgoUxEREREpAcLZSIiIiIiPVgoExERERHpwUKZiIiIiEgPFspE RERERHpYG2vDhYWFSExMhEwmQ1BQEKKjowEAR48exZ49ewAAUVFRGDBggLFCICIiIiJqN6O1KCsU CsTGxuL111/HoUOHoNFoAAAfffQRVq1ahZUrV2LTpk3G2j0RERERUYcYrUVZqVTC29sbACCVSlFR UQGZTAZBECAWiyEWi6FSqW5rm03FdkFBwR2PlyyHl5cXrK1vPzWZH10D84Na0578YG50HcwPMsRQ bhitUPbx8UFBQQE8PT1RXl4OqVQKALC3t4darYZarYadnZ3B9RUKBRQKhc60qqoqANB246C7U3Jy Mvz8/FpdhvnRdTE/qDVt5Qdzo2tjfpAhhnJDJAiCYIwdKpVKJCQkQCKRIDw8HGlpaYiLi0NKSgp2 7doFtVqNWbNmoU+fPre8zdraWpw5cwbu7u4Qi8XGCNug+fPnY+PGjSbdpzmZ83jb22LI/DAd5sft YX6YTnvyg7lhWsyPW9fV8sMSc8NoLcpyuRxJSUktpkdERCAiIqJd27S3t8egQYM6Glq72NrattmK dTfpjMfL/DCdzni8zA/T6WzHy9wwrc52zMwP07HE4+XwcEREREREerBQJiIiIiLSg4UyEREREZEe 4uXLly83dxCdRXh4uLlDMKmudrwd1dXer652vB3V1d6vrna8HdEV36uueMzt1dXeK0s7XqONekFE RERE1Jmx6wURERERkR4slImIiIiI9GChTERERESkBwtlIiIiIiI9WCgTEREREenBQpmIiIiISI9O VSiXlZXh4MGDJt9vdXU1XnvtNcTExGDmzJnYsWMHAOD48eNITEzUWXbKlCkGt9PavDvl008/RXR0 NGbOnIkVK1agoaEB58+fx44dO6BSqfDtt9+2uv4PP/yAmJgYTJgwAePHj0dsbCz27t2LmJgY1NTU dCi23bt347PPPuvQNkzB0vKsuY68h7eSf/Hx8ZgxY4bOtFGjRmHPnj23vJ9NmzYhNzf3tuOzFOY6 /02ft9jYWMycORNHjx5Fbm4uFixYoLOcUqnE+vXr9V5/9ImPj8fFixf1zrvd69WyZcva3F9MTAxi Y2MRHR2NgQMHQqPR4KeffkJUVBSefPJJHDt2rM1tdHaWnkMdsXv3bvzxxx+tLnPhwgXMnj0bTz/9 NJ5++mlcunTpju3fUljSOW5L8+/+9tYhN3/36KsVvvrqqza303QNuTmO+Ph4TJ06FTExMZg2bRpS U1M7FO+dZG3uAG5Heno6jh07hlGjRpl0v4mJiRg6dCjeeOMNCIKAuLg4eHp6wsnJCSKRSGfZm1/f 6rw74dChQzh//rw2mVevXo3PP/8cUVFRCAsLQ25uLr7//ntMnDjR4DbGjx+P8ePHY8+ePaiqqkJ0 dDQA4IsvvjBq7JbEUvJsyZIl8PLyumNx3Gr+lZaWoqysDDKZDGfOnIGV1e39PT137tz2hGcxzHX+ nZ2dsXXrVgBASUkJ/v73vyMpKanFeZPL5fjHP/6B48ePd/iacrvXqxUrVrS5zW3btgEAtmzZgsmT J0MkEmHDhg34+OOPUVlZiUOHDmHIkCHtD7oTsPQc6ojHH3+8zWXeeecdvPrqqwgMDMSFCxfw1ltv YePGjXcsBktgSed46NChra5z9epV7Xf/ncoFQ7VCW5quIfriSExMRFBQELKysrBixQp8+OGHRq+b bkWnKpQ//fRT/Pnnnxg3bhxKS0uxefNmAMCCBQswdOhQ/H/27jsgimv9G/h3ttGXDqIUu6jEa4wl tkRFTa7RFM1PiAi+sccEa1Rs1xiNirFcQ4pRrxpLlMRoTGISC6ixl1iwgQ2BRSlLkb71ef8grKws xbI0n88/4tQzM8/OPHv2nDNffvklzp8/j+zsbISGhqJly5aYM2cOZDIZcnJyMGDAAERFRcHJyQmr Vq0ybHfnzp1G34R69uxp9LC/fv260cUtufkMHz4cAHDnzh188skn+PLLLw3r/Pjjj9i7dy9yc3Mx dOhQBAQEICsrCx9++CFSUlIQGhqKXr16Yfny5Th37hykUik++eQTWFpaVljmw4cPY8OGDVCpVOja tSsmT55s2Odvv/2G0aNHG/4/efJkCIKAM2fO4NChQwCAc+fOYf/+/fj++++xadMmFBQUYPLkyVi7 dq3RuX70PTREhPnz5yMxMRHdu3dHaGgohgwZYkigS/4ePHgwPD09ER8fj7lz56JDhw6YPHky8vPz IRKJ4O/vj6KiIsycORNZWVlwd3fHkiVLsGbNGly8eBE2NjZYvXr1E0THs1Nb4uyjjz7CihUrYG1t jRUrVkAkEqFv376wtLREVlYWZs+ejaKiImg0Gnz99dfYvHkzkpKScP/+fdjb2yMiIgKHDh1CREQE PD09UVRUBADYvHkzfvvtN4jFYkybNg0dO3Y0Ov7evXvjyJEjeOuttxAVFYU+ffoAQJl9fvPNN0hO TsbcuXNha2uLoqIiLFy4EBs2bMCoUaOg0WiwYMECqNVqDBkypMo30ppWU9e/9GcuPz8fVlZWICIk JCRgzJgxyMjIwKeffgpHR0eEh4cjODgYQHFtUVhYGB48eIDc3FysXLkSRITp06fD2toaubm5AIC7 d+9i/vz50Gq16NOnD0aNGmXY3/Dhw+Hk5ASFQoHx48ejf//+Ju9XJZ/zR89B7969jc5hfn4+Dh48 iG3btuHOnTtwc3PDrFmzkJOTg08//RQA8MUXX+D06dOwsLDA4sWLkZiYaIjzqVOnGo6jf//+GDly 5LO6vNWitsdQ27ZtERYWhuTkZFhYWGDp0qVwdXXFvHnzkJCQAFtbW4SHh+PgwYM4fPgwcnNzodVq sXbtWqxfvx5+fn7Yt28f+vTpAy8vL/z3v/81SoQbNmyI77//HkFBQWjRooXh2VgSP8nJyQgPD8fM mTMxe/ZsWFlZ4f79+1ixYgUAYN68ebX+2te2a/zo9YyPjzd8npo0aYJz585h3759hnVN5SgVPb/F YrHhWVDao7nCqFGjYGNjgzZt2sDX19eQr3Tr1g2TJk0yxICpd93p9XoAQF5eHtzd3Y3mlT6fH330 EYqKirB9+3YAwJUrV/D9999DpVLh888/h06nQ1BQEAYNGoTAwEDY2NhgwIABOH78ONLT02FlZYXV q1fDysqq8gv9z0HWGadPn6bw8HDS6/U0ZMgQUqvVVFhYSMOGDSOdTkebN28mIqJbt25RaGgoKRQK GjRoEOn1elqzZg3997//JSKiYcOGUX5+fpX2mZ6eTuPGjTOaplKpKDAwkM6cOUPTpk2j4cOHk1Kp JCKiIUOGEBHRxo0biYgoLy+PAgICiIioS5culJ+fT0lJSTR69Gi6evUqTZkyxVDmcePGlVvmoKAg ys/Pp23btpFarSadTkeDBg0yKtfIkSMpMzOz3POWnJxMEydOJCKisWPHklKppL1799L27dvLrLNr 1y7aunWr4f/Dhw+nixcvEhHRgAEDjI619N9dunQhlUpFFy9epI8//pj27dtHERERRES0bNky2rp1 K23atIl++OEHw3nas2cPRURE0KZNmyq4EtWnNsbZhAkTiOjhdYmJiaG///6biIg+//xzio6OpoiI CFq/fj0REY0ePZoSEhLovffeo/z8fMrIyKDevXtTRkYGDRs2jIiIMjIyDLFZIiwsjE6dOkVTp04l IqJJkybR1q1baffu3Sb3GRoaSomJiaTRaGjAgAF08+ZNCgsLoxs3btCECRMoMTGRiMgQA3VBTVx/ IqL+/ftTcHAwBQcH07hx4yguLo4UCgUNHDiQdDodnTp1iubPn08KhYImTpxIZ86cofDwcEpMTKTo 6GgiIvr+++9py5YttHDhQjp79iwREQ0dOpRu3rxJH374Id29e5eIiD766CNKTk42fG779+9PKSkp lJeXR0OHDiUi4/vVmDFjiKj4c27qHDzq559/ph07dhAR0blz5+jVV1+l3NxcunTpEoWGhtL169dp 2rRpRER07do1mjNnDp0+fdoQ51u2bDHcf3bv3l3lc1hb1PYY2r9/Py1fvpyIiP766y9auHAhHThw gFauXElERAcOHKCvv/6adu3aRQsWLCAiovnz59OJEycoIiKCDh8+TA8ePKChQ4dSSEgI3b9/36gc arWavvjiCxowYAC99tprdPz4cSJ6+JwoieGSshER7d27l1atWkVbt26tE9e+Nl1jU9ez9Oep5HwT VZ6jlPf8Dg8PN8oJSpjKFa5fv05EZJSvvPnmm0b7Hzx4sNF2wsLC6N1336WgoCDq3LkzHT582LB8 RfecvXv30tKlS4moOE/Kzs4mnU5Hw4cPp6KiIurTpw/l5ORQbm4uDR8+nFQqFZ04cYJSUlKqfM7r VI1yiczMTCgUCowaNQpEhOzsbOh0OiiVSsyYMQNisdjwzaRx48YQBAG2traGbyh2dnZQq9WwtrYG UPwNbs+ePQCKa/JKf4OTy+XIzMw02v+9e/fQoEEDEBHOnj0LNzc3kz9PT5s2DXK5HBqNBgDg6elp 2GdRURESEhLQrl07AECzZs2gVCohCILJMtva2kKtVkMul2PGjBmws7Mz1BCWcHd3R0pKChwdHQEA GRkZiI+PN8ynUt/gXn/9dezbtw9nz57FvHnzqnTeW7ZsCQCGb2Fk4htho0aNIJPJ4OLiApVKhYSE BPj6+gIA2rZti6ysLMTHx+PKlSv49ddfoVar0a9fPwCAt7d3lcpRXWpLnAFlz42DgwNWr16NH374 AUlJSXjxxRcBFMcRAMP512q1sLa2hrW1NTw8PKBQKNC6dWsAgJOTkyE2S3NyckJeXh7u3LkDHx+f cvfZvn17pKWlwcvLCwDg6+trFBNKpdIw76OPPnq8k18LVOf1L1m+5CfVEsnJyWjatClEIhGcnJyg UqkAGH/27OzssH//fuzbtw+ZmZno3r07EhISDJ/XNm3aGGoVS2rq8vLycO/ePcM23N3dDeUWiUTQ 6XRl7lclRCKRyXNQ2r59+7B48WIAgL29Pdq0aQNbW1u0a9cOycnJiI+PR0xMDEJCQgAUxxbwMM6H DBmCL7/8EiNGjED37t2reslqndoaQ6WfPX5+fvjuu+/g7u6O6OhoXLhwATqdDm3atEGDBg2M7ilq tdqwXblcjhdeeAHp6emG+1SJixcvIjQ0FKGhoYiNjcXEiROxf/9+Q9yWjt8mTZoYtn/lyhUMGTIE ERERdeba14ZrfOTIkTLXUxCESp+pj+YoFT2//fz8kJWVVaVzUnLfL52vVKWP09KlS9GsWTM8ePAA QUFBePXVVwGUf8+5evUqfv75Z3z77bcAgNu3byM0NNRwHdLS0mBvbw87OzsAwLBhw/Dhhx/Czs4O c+fOrdKxAHWs6YUgCCAiODo6omnTpvjuu++g1+uxfv163Lp1C/Hx8fjiiy8QHR39WG1q3333Xbz7 7rsm58lkMjRt2hR//vknXn/9dWi1WkRERODtt98GALzxxhvo3LkzPv/8cyxevBhEhJycHPzyyy/Y tWsX4uLicOHCBQBlE0sfHx8cPHgQAHDr1i04OjqaTD5LEBFWr16NAwcOICMjA9HR0UbzX3/9dWzf vt3w0+batWvh7e2NFi1aGJ0/AOjXrx+mTp0KCwsLODk5VflclabX6w0Jf3m8vLxw+fJl9O3bFzdu 3ICrqyt8fHzQpUsX/Pvf/8bJkychk8lw8uTJx24Lay61Lc6IqEw7rc2bN2PgwIHo1asXJk6caLiu ptrM5+bmgoiQkpICT09PxMXFAUCZxLz0Op06dUJ4eDg+/PBDXL58GURUZp8A4OjoiKSkJDRs2BBx cXFG+3d0dERycjIaNmyISZMm4YsvvqjyuapJNXH9AdNfPCuaXjLv559/hp+fH4KCgrB06VIQEby8 vHDlyhV07doVN27cAFCchH7yySdwdXXFDz/8YPQlSKlUIjs7G1KpFGq1GmKx2OR+iQixsbGVnoOU lBSj5PfevXsoLCzEvXv34ObmBm9vb3Tv3h3z589HSkoKjh8/DuBh/B46dAj//ve/MX36dAwbNgxB QUGwsbEp9zzUNrU9hnx8fBATE4N+/fohJiYGnp6e8PHxwVtvvYXRo0cjNjYW9+7dw4MHD8rdTlJS Em7fvg0nJyecP38eHTp0MMwLDw83tDf19PSEvb09gOIOywAMMWmqnHXl2tema2zqepZ+bpR+9leU ozzK1PO7Kkqe5SX5ilKpNOQrFd3PShJgGxsbyGQyw/Km7jkZGRlYuHAhvv76a8NxtmjRAmvXroWl pSX+97//wc3NzTAvPT0dKSkpWLduHX788Uf88ccfVW4OWKcSZS8vLxw7dgyvvPKKoVd1UVERAgMD 4ePjg7S0NAQGBqJBgwbIyckB8Gw60M2bNw+ffvopNm3aBCLCm2++iVdffRVnzpwBUDwqwI4dO3D+ /HkIggC5XA5XV1cMHToUDg4OkEgkZcoiCILhG3vJKAPLli2rsMyCIKBr164YPHgw7Ozs4OLigsLC QkMN7yuvvILY2FgEBgaCiPDCCy8gKCjIUE4nJyckJSXh119/xaBBgyCVSg3f2CpjqkxDhgzBsGHD 4OfnZ7gRPnqM/fv3x59//okRI0bAysoKrq6uCAgIwMyZM7Ft2zbIZDKsWLGiSj13q0ttjbPSXn31 VSxatAjr1q2DtbU1lEplmWUEQcDkyZMxYsQINGrUCI6OjnByckK/fv0QGBgInU5X7igG/v7+2Lx5 M9q1a4fLly9DEAST+5w0aRI+/vhj2NnZQRAEiMViw76nTp2KmTNnQqvV1oqey1VVU9e/os/9o/8v /QB8+eWXMXXqVPz+++9wcHCAVCrFuHHjMGXKFKxbt86w3OTJk/Hxxx+jqKgIrVq1wv/93/8ZtikW i/Gf//wH9+/fN/R7MFUeQRDKPQclMjMzDb9qAcVfAj/44AMEBwdDLBbjs88+Q/PmzfHHH38gODgY RUVFmDt3rqG2HABatWqFGTNmwMbGBm3btq2ViVJFansM9e3bFwcPHkRQUBBkMhlWrVoFuVyOOXPm IDg4GFqtFuHh4fj7779NboeI8MknnyAsLAwODg6YOHEitm7dCqlUCgBYtGgR5s6da0jWpk+fDqD4 vjJ06FBD7eejZRMEAS1btqwT1742XeO+ffsiKirK6HqW/jJS8uz/5ZdfHitHMfX8fpzyPZqvFBQU GN27HjV79mxYW1tDq9Uafm0q757z1VdfIScnB1OmTAERYdSoUZg4cSJGjRoFlUqFXr16wcLCwrAf FxcXXL16FQEBAbCxsTH84lUVAlWU3rN6bfLkyfj0008hl8truiisjtqzZw/69OkDGxsbvPnmm9ix YwdsbW1ruljsMZXumMsYY+yhOlWjzJ6dCRMmwNfXl5Nk9lQcHBwwYsQISKVSvP3225wk11G1YQgm xhirjcxao5yQkIDJkydj9+7dhmnbt2/HjRs3UFhYiNdee63MsEKMMcYYY4zVBmbrPaVUKrFz505D T84S9vb2mD9/PsLCwvDbb7+Za/eMMcYYY4w9FbMlyi4uLpg2bVqZRHnAgAEoKChAeHg4xo8f/1jb 1Gq1UCgU0Gq1z7KorJ7g+GAV4fhg5eHYYBXh+Hi+mb2N8qMtO27fvo01a9Zg8uTJaNSoUbnrRUZG IjIy0miaWq3GzZs3ERUVBU9PT7OUl9UNHB+sIhwfrDwcG6wiHB/sUWYf9WLMmDFYt24dFi1ahBkz ZmDgwIHw9fWFpaUlWrRoYTSQdmUUCgX8/f05WJlJHB+sIhwfrDwcG6wiHB/PN7PXKJeM41nyFpT9 +/ebe5eMMcYYY4w9tdrxKjTGGGOMMcZqGU6UGWOMMcYYM4ETZcYYY4wxxkzgRJkxxhhjjDETOFFm jDHGGGPMBE6UGWOMMcYYM4ETZcYYY4wxxkzgRJkxxhhjjDETOFFmjDHGGGPMBE6UGWOMMcYYM4ET ZcYYY4wxxkzgRJkxxhhjjDETOFFmjDHGGGPMBLMmygkJCXjnnXeMpp08eRIzZ87EzJkzceHCBXPu njHGGGOMsScmMdeGlUoldu7cCWtra6PpGzduxDfffAOtVospU6bg66+/NlcRGGOMMcYYe2JmS5Rd XFwwbdo0jBkzpsw8sVgMsVgMtVpd7vqRkZGIjIw0mlbR8uz5wvHBKsLxwcrDscEqwvHBHmW2RLkE ERn938LCAlqtFlqtFhYWFuWuFxAQgICAAKNpCoUC/v7+Ziknq1s4PlhFOD5YeTg2WEU4PtijzJ4o C4IAAFi0aBHCwsIQEhKCOXPmQKvVYsKECebePWOMMcYYY0/E7InyunXrAABz584FAHTq1AmdOnUy 924ZY4wxxhh7Kjw8HGOMMcYYYyZwoswYY4wxxpgJnCgzxhhjjDFmAifKjDHGGGOMmcCJMmOMMcYY YyZwoswYY4wxxpgJnCgzxhhjjDFmAifKjDHGGGOMmcCJMmOMMcYYYyZwoswYY4wxxpgJnCgzxhhj jDFmAifKjDHGGGOMmSAx14ZTU1MRHh4OBwcHNGvWDEFBQQCAY8eO4fDhw1Cr1ejQoQPefvttcxWB PaGsIj1yVIQGNiJYSISaLg5jjDHGWI0wW6IcGRmJkJAQtG/fHmPHjkVgYCDEYjHOnTuH2NhYSCQS vPHGG+baPXsC9/N0WHU2HyeTNSAANlIB77S0wOh/WUMi4oSZMcYYY88XsyXKSqUSHh4eAAC5XI7c 3Fw4ODigW7dumDBhAgoLCzFz5kx06dLFXEVgj+GBSo8P9+cgrUBvmJavIWy9WoSsIsKsrrY1WDrG GGOMsepntkS5YcOGSElJgbu7O3JyciCXywEAERER+O6772BrawsiKnf9yMhIREZGGk1Tq9XmKu5z b8/NIqMkubS9t1UI9rOCp524mktVPo4PVhGOD1Yejg1WEY4P9iiBKspWn4JSqcSSJUtga2sLPz8/ xMXFISwsDL/99hsOHz4MKysrvPnmm+jatWuVt6lQKODv74+oqCh4enqao9jPrfF/ZuOKUlfu/I87 2+DtlpbVWKLHx/HBKsLxwcrDscEqwvHxfDNbjbKLiwtWrFhRZvrbb7/NHfhqicxCPQ4lqhGdoKow SQYACY+PwhhjjLHnjNkSZVY7ZRfpcSSpODm+kKqFvgq/J4gF4OWGMvMXjjHGGGOsFuFE+TmQo9Lj ryQ1ohPU+DtFA90jybGzlYCeXjKcva9Bcm7ZdsrD21rBxZqrlBljjDH2fOFEuZ7KV+txVKFBdIIK Z+5roH0k/3WwENDLRwZ/Hwu0c5VALBKQo9JjQ0wh/rijQr6G4C0XIbC1FQY1t6iZg2CMMcYYq0GV JsqrV6/GpEmTDP9fsmQJZs2aZdZCsSdTqCUcV6gRlaDC6WQN1I8kx3KZgFe9ZejjI8OL7tIyYyPL LUSY3MkGkzpaQ6sHpGIeO5kxxhhj5kc6gk4NiC0AoRa9u6HcRPnnn3/Gli1bEB8fj6NHjxqm+/j4 VEvBWNWotIST99SIuqvGiWQ1VI/0ybOVFjer6OMjQyePssmxKYIgQFp7RoJjjDHGWD2lLSAk71cj 86IWeg0gtRPg1k0C9x7SWpEwl5sol4xO8eeff6Jjx45wcXHBzZs30aJFi+osHzNBrSOcuadBVIIK xxRqFGqN51tJgB6exc0qOjeUQsY1w4wxxhirZfQawo3/FaEw5eFP4JpcQvI+DVRZBJ+3ar7pZ6VN L44cOYLs7GwEBgbi999/R0ZGBj799NPqKBsrRasnnL2vQXSCGkeT1MjTGPfIsxAD3T1l8PeR4eWG MlhIODlmjDHGWO2VcUFrlCSXpjyjhXt3KSxdanYwgUoT5Tt37mAogJI3AAAgAElEQVTJkiUAgEmT JiE4ONjshWLFtHrChdTi5PhIoho5auPkWCYCXm5UnBx385TBipNjxhhjjNURD+IqfofDgxu62p8o 29vb48cff4Sfnx+uX78OW1vb6ijXc0unJ8SkaxGVoMLhBDWyVcbJsUQEdPaQwt/HAj08pbCR8bBt jDHGGKtbCtP0KLhvujbZwCzvjn48lSbKK1aswE8//YQff/wRnp6e+Pzzz6ujXM8VPRGuKrWIuqvG oUQVMgqNI0MsAC81kMK/sQw9PWWQW3ByzBhjjLG6hYiQF69H6jFNpbXJACBvUfMjC1SaKGs0GhQV FSEvLw8FBQXQ6yvJ/lmVEBGuZ2gRlaDGoQQ10gqMz6tIAF50l6CPjwVe9ZLBwZKTY8YYY4zVPaQj ZF3VIfWoBgX3Hsl3ZIBeXXYd5w4SWLnVfO5TaaI8ceJEvPfee3jttddw7do1TJkyBf/73/+qo2z1 DhHhZpYOUQkqRCeocT/POFgEAO3cipPjXt4yOFvVfIAwxhhjjD0JnYqgPKdF2gkN1NkPfy0XxIDz ixK4dZdCYi1A8bsKWZd1ID0gtgbcukjh0VtagyV/qNJEWRAEvPHGGwCAJk2a4McffzR7oeqbO9nF zSqiE1RIMvGK6LYuEvj7yNDbRwZX65r/mYExxhhj7EmpH+iRdlIL5VkNdEUPp4utANcuUri9LIHU 7mFlYJOhlvB+i6ArIkhtBQi1aFjbShNlS0tLjBs3Du3atcONGzeQm5uLZcuWAQBmzJhR7nqpqakI Dw+Hg4MDmjVrhqCgIADA0aNHERUVBZ1Oh169esHf3/8ZHUrtkviguOY4KkGNuw/KtsNp5SSGv48F +vjI0MCWk2PGGGOM1W0FKcXtjzMvaYFS9YIyJwHu3aVw7iCBWGY6CRZbCBBb1J4EuUSlifKYMWMM f3fq1Mnw9+3btytcLzIyEiEhIWjfvj3Gjh2LwMBAiMVi/Pjjj2jatClSU1PRtm3bpyh67ZOcq0N0 QvErpG9llU2OmzuK0cdHhj4+FvC04+SYMcYYY3UbESH3th6pRzXIuWWc+9h4ieDeQwqHNuJa8Za9 J1Fpoty5c2eT07/88ku899575a6nVCrh4eEBAJDL5cjNzYWDgwOuXr2K5cuXIzU1FatWrUJ4ePgT Ft38tHrCkUQ1DieqodIR2rtJMbC5hdGoEyn5xclx9F0VYjPLJseN7cXw/yc59rHn5JjVXVod4cId LWISdNDrgRYNxejSUgKrcmoHGGOM1V96LSHrshapxx55aYgAOPiK4d5TChtvEQShbj8jKk2Uy0NU 8eB2DRs2REpKCtzd3ZGTkwO5XA4AaNSoEWQyGRwcHCo8eZGRkYiMjDSaplab6BZpJmodIexwLs7c 1ximnUjW4IfYQizoaYe4TC2i76pxRakts66nnQj+PhbwbyxDE3txnQ+S2qim4+N5o9IQ1vxZhDup D2+GVxJ1OHJFg9CBlnCyrV0dTzk+WHk4NlhFOD4qpysipJ/VIO2EFpqcUh30JMUjVdSGt+k9SwJV lvGWIyQkBJs3by53vlKpxJIlS2Braws/Pz/ExcUhLCwM0dHROHjwIHQ6HT744AM0b968yvtUKBTw 9/dHVFQUPD09n6TYVbblSiG+vVhQ5eU9bETo01gGfx8LtHDk5LgmVGd8PG9+PavGwUsak/PaeIkx 7jXLai7R4+P4YOXh2GAV4fgops7WI/WEBspzWuhVD6dLrAHXl6VwfVkKqU39y32euEa5Mi4uLlix YkWZ6f3790f//v3NtdtnZu/tokqXcbMWobdP8SukWztLODlm9dbpG6aTZAC4nqRDToEecuv6U4PA GGOsWEGyDqnHNci8rDPqoGfhLMC9hxTOL0ogktbf/OeJE2VHR8dnWY5aJ7Ow4herTO1kjbdbWkLE yTGr57LzdMgtLH8+AcgtBOTW1VYkxhhjZkR6Qs5NHVKPaZB7xzgfsvUp7qBn71t3O+g9jkoT5dOn T2Pnzp1GbXRWr16N1atXm7VgNa2xgwTXTLQ/BopfKd3bx4KTZFZvERFu3dfj2HUNYu5W/JpRqRhw tuPPAmOM1XV6LSHzohapxzUoSivVMlcAHNuK4d5DChuv52tggkoT5UWLFmHRokVwcXGpjvLUGv/X yhILlHkm5/VtLIMjv1Ka1UOFasLZm1ocu65BanbVui+83EoCSx75gjHG6ixtASH9jAZpJ7XQ5j28 94ukgHNHCdy7SWHh9HzmPZUmyk2aNEHr1q0hk8mqozy1Rt/GMiTlWmFTTGHpJjno7CHFtM62NVYu xswhOaO49vjcLS3UpX5IEYuAfzURo0drCS7f1eHwFS1Kp88v+IjxZufn697AGGP1hSqzuINexjkt 9KW6okhsBbh1lcC1c/Erpp9nlSbKCoUCr7zyCho1agSg+JXWO3fuNHvBapogCBjZzhpvNLPAMYUa Ki3wL3cJ2nCnPVZPaHWES3d1OHZNYzTsGwA42Ajo3lqCl1tKIf/nJtmsgQQ920pxJUEHnR5o2VAE T5fn6yc4xhirD/KTitsfZ13VoXTth6VrcQc9p3/V7w56j6PSRHnXrl3VUY5ay91GjCGtrGq6GIw9 M5l5epyM1eJErAZ5jwzu4ttIjB5tJGjjJYbYRCcNZzsRXvV7Pn9+Y4yxuoz0hAdxxQly3l3jyhG7 psUd9OQtno8Oeo+j3ER5/vz5WLBgAfr27QsHBwejec9DjTJj9YmeCDeSi5tXXEnUofTo6VYyoEtL Cbq3lsLNnpNgxhirT/QaQsaF4g56KmWpm78IcPT7p4NeI/51sDzlJsoLFiwAAHTo0AEZGRlo3bo1 Xn31VXTo0KHaCscYezoFKsLpG1ocv65Beo5x5zxPZxF6tpGgQzMJZBKuQWCMsfpEk09IP6VB+mkN tPkPp4tkgEsnCdy6SmHhyJUjlam06cWyZcsAAAcPHsTixYuRlJSEc+fOmb1gjLEnl6TU4dg1Lf6+ rYWm1OhuEjHwYlMJerSWwMdVxO3tGWOsnilS6pF6XIOM81pQqc7ZUjsBbt0kcOkkhcSK7/1VVWmi PHHiRGRlZcHX1xfjx49Hx44dq6NcjLHHpNESLsZrcfSaFgnpxu3PnGwF9GgtQZdWUtha8g2SMcbq EyJCfqIeqUc1yI417qBn5S7AvacUji9IIOJfDx9bpYmyv78/zp8/j/T0dJw9exYA8Nprr5m9YIyx qsnI1eP4dS1OxWmQr3o4XQDQ2qu4c17rRmKIuIMGY4zVK6QnZF8r7qCXn/RIB73mIjToIYVdczH/ evgUKk2U33rrLTRv3hxnz55FdHQ0EhISOFFmrIbpiXBdUdy84nqSzmhsYxsL4OVWUnTzlcBFzu3P GGOsvtGpCRnnizvoqTONO+g5/UsC9+4SWHtwB71nodJE+b333kP79u3Rs2dPDBs27Ll78QhjtUle EeH0DQ2OX9ciI9e4c56Pqwg92kjwYhMJpPzzGmOM1Ul6DUF5TousK1ro1YCNtwhu3aSwdBZBk0dI O1ncQU9X+HAdkQXg2lkKt64SyHj0omeq0kR5+/btT7Th1NRUhIeHw8HBAc2aNUNQUJBhXl5eHgIC ArB582Y4Ozs/0fYZe14QERLS9Th2XYsLd7TQluqcJxUDLzWToEcbCbz45R+MMVan6dWEGxuLkJ/4 sBlFwT09lH9rIW8mRs5NHaj0M8BegHt3KVxekkDM/U/MotJE+UlFRkYiJCQE7du3x9ixYxEYGAix WAwiwsqVK+Ht7W2uXTNWL6i1hPO3tTh2XYskpXHbMxe5gB6tpejSUgJrC745MsZYfZB6XGOUJJcg DfAg9mGGbOUhQoOeUjj6iSGI+RlgTmZLlJVKJTw8PAAAcrkcubm5cHBwwJdffomhQ4fiu+++q3D9 yMhIREZGGk1Tq9XmKi6rY+pzfKQ90OP4dQ3O3NSioHTnPAHw8xajR2sJWjYSQ8SdM8pVn+ODPR2O DVaRmo6PzEvaCufbeIvQqJ8Mtk14eM/qYrZEuWHDhkhJSYG7uztycnIgl8uRmZmJS5cuISMjAxcu XMD69esxc+ZMk+sHBAQgICDAaJpCoYC/v7+5iszqkPoWH3o94WpScee82GSd0TxbS6BrKym6tZbA yZbbnlVFfYsP9uxwbNScwhw98jIJljYC7Fxr572spuNDW1jx/Ib+Mtg15WZ21clsifK7776LJUuW wNbWFv369cPixYsRFhaG9evXAwBmzZqF0aNHm2v3jNUJOQWEUzc0OBGrRVaecee8pu4i9Ggjxb8a iyHhn9YYY3WUuogQ84cK9+MeVgI4eIjQ/g0L2LnUzoS5ptg0EuFBnM70TFHxmMisepktUXZxccGK FSvKnb9kyRJz7ZqxWo2IEJ+qx7HrGlyM10FXqjmaTAJ0bF785rxGzlxrwBir24gI534qQsYjY/xm 39fj5PZC9BptDRm/Jc7AvYe03ETZ+UUJpHb8xaK6mS1RZowZU2kIf9/W4tg1LZIzjR8a7vYCerSR olMLCaxk/NBgjNUPmQp9mSS5hCofSIzRoHkXHna2hF1TMRoPkSHpNzV0pfqoOLYTw3sQn6eawIky Y2aWkvWwc16R5uF0kQC0ayxGj9ZSNPfgjhmMsbqPiFCYQ8hJ1eNBmh73rlfcOS0zSQ90qabC1RHO HaRw8JMg56YOejXB1lsMC2euSa4pnCgz9oQKVIRTcVrcvK+DWAS08xGjQzMJJGIBOj3hcoIOx65r cPOecW2K3FpAt1YSdPWVwMGGb36MsbpJryPkZRAepOmKE+NUPXLS9NAUVX0bEq4kNUksE+DYllO0 2oCvAmNPICNXj4jfipCV/7AD3uUEHf66poGvpwRnbmjxoMC4c15zDxF6tJaiXWMxxCKuPWaM1R1a FSEn/Z9k+J/a4tx0PfTl9DsrYWkroOiRjsqlebTiNITVbhyhjD2BH46rjZLkEklKQpLyYfsKCynQ uYUEPVpL0cCRa48ZY7UbEUGVT0YJcU6qHvlZ5Se7QPE477YuAuRuIti7i2HvJoLcXQSZlYCbJ9SI /UtTZh335mI0aMmdllntxokyY4/pQb4esYqKq1E8HIs753VsJoEld85jjNVCpCfkZRW3J85JK64t fpCqg7qg4vXEMhQnxP8kw/ZuIti5iiCWmL7Xtegmg62zCPHnNMjN0MPSRgSvdhI07iDhvhms1uNE mbHHlFtUcc0KAMx4xxIiEdcgM8ZqB62GkJv+sB1xTqoeOel66MpW9BqxsBUeJsTuIsjdRLBxFB47 wfVoJeFmFqxO4qhl7DG52IkgFQOaciqVPRwFTpIZYzVGVVAy6sTDTnZ5mQRU8h3fxkmAfamE2N5d DAsbrvFlzzdOlBl7TJYyAS+3kuDoNdPDHr3qJ63mEjHGnkdEhIJsMtQSl/xblFtxRiySAHLXh80m 7N2Lm05IuJkYY2VwoszYE3irswwPCggxdx9WKwsC4N9Oipdb8seKMVY+vZ6QeFGLhEtaFOXqYesk QpOOUni0EpfbpEGnJeQpH3aue/BP0wmtyuTiBlIr/FNLLP6nllgEGycBIh55h7Eq4Sc6Y09AKhEw qq8lFBk63Lynh0QMtPUWw8mWm1wwxspHRLjwqwr3rj/8kp1ZoEemQoUW3aTwfUUGTdEjtcSpeuRm 6EGmX3BnYO0glGo2UVxjbGn7+O2JGWMPcaLM2FPwdBbD05mHN2KMVU16vM4oSS7t5gkNki5rK206 IYgAO9eHzSbk7iLIXUWQWnJCzNizZrZEOTU1FeHh4XBwcECzZs0QFBQEANi+fTtu3LiBwsJCvPba a+jdu7e5isAYY4zVKuUlySUeTZIlFjCqJbZ3F8PWWYBIzEkxY9XBbIlyZGQkQkJC0L59e4wdOxaB gYEQi8Wwt7fH/PnzkZ2djYULF3KizBhj9UROjh4p9/QQSwAvbzFk3DmsDJ2m4tpiGycBjVpLDB3t rOy56QRjNclsibJSqYSHhwcAQC6XIzc3Fw4ODhgwYAAKCgoQHh6O8ePHm2v3jDHGqolOSzhySI3Y 6w9HgpFKge49ZWjDo8AYcfQU415s+bXKfv1kcGvCrSIZqy3M9mls2LAhUlJS4O7ujpycHMjlcgDA 7du3sWbNGkyePBmNGjUqd/3IyEhERkYaTVOr1eYqLqtjOD5YRTg+qteJY8ZJMgBoNMDhaDVsbQV4 N649iV9Nx4aXnwS3T2tMtkN28BDBtTH3eahJNR0frPYRiKjy14w9AaVSiSVLlsDW1hZ+fn6Ii4vD jBkzMHDgQPj6+sLS0hItWrTAmDFjqrxNhUIBf39/REVFwdPT0xzFZnUYxwerCMeHeRQVETatL4C+ nBEZPL1EePMdq+ot1GOq7tjIy9Tj4l4VspIfnjT35mL8a4AFLKy5mUVtw/eO55vZvua7uLhgxYoV Zabv37/fXLtkjDFmJno9ITeHkJ2tR3YWIStLjwfZemQo9eUmyQCQllrJmGbPIVsnEXoEWyFXWfxy EBtHAdYOPLQkY7VR7fk9jDHGWI0iIhQV4p9kWI/sbCr+N0uPBw+owoS4PBY8ZFm57FxEsHOp6VIw xirCiTJjjD1ntFrCg3+S4KxsPR5k/ZMQZ+uhquRNbyUkUsDBQQQHBwHJCh0KC00v17IVP2YYY3UX 38EYY6weIiLk5ZJRrXDJ37mVvNCihCAAdnKhOCF2FODgKDL8bWPzcNiy1FQdftldBM0jfZ5c3UR4 sQOPesEYq7s4UWaMsTpMpfqnZjhL/7CW+J+/dRW/28LA0hLFSbBjcQ1xSUJsby9ALKm86YS7uxgB 71kh5pIG95L1kEiAZs0laOMngVTKTS8YY3UXJ8qMMWYmebl6ZGbqYWUlwMVV9MQvjtDpCDkPHjaP yM4iQzvi8po8PEosBuwdSmqH/6kh/udvy2fQjlhuL0KPVyyeejuMMVabcKLMGGPPmFpNOBylwu1b OpQMwOnkLKBPPwu4uZkeJ5eIUJBPRklwSVOJnBxCVQfytLUVyjSTcHAUwdZWgEjEtbuMMfY4OFFm jLFnbP+fKiTeNW73kJlB+HV3EQYPtYRWA+OE+J+/NZqqbV8mQ5lmEg6OAuwdRNzUgTHGniFOlBlj 7BlKT9OVSZJLqFTA9i1FVdqOSATI7Us1lShJih1FsLLCEzfjYIwxVnWcKDPG2DOUcv/xBhu2thaM 2guX/G0nFyAWczLMGGM1iRNlxhh7hqSyiufb2wvo1EVmaCphYcHJMGOM1VacKDPG2DPUuLEEYrG6 3KHZOnaWoqUv33oZY6wu4JfLM8bYM2RpJaB7T9PVyl7eYjRvyUkyY4zVFXzHZoyxZ8yvnRRyewGX LmiRodTDylpAK18JXmgn4XbHjDFWh5gtUU5NTUV4eDgcHBzQrFkzBAUFAQBOnjyJn3/+GQAQGBiI F1980VxFYIyxGuPtI4G3D9dFMMZYXWa2pheRkZEICQnBf/7zHxw5cgS6fxrsbdy4EYsXL8ann36K devWmWv3jDHGGGOMPRWzVXcolUp4eHgAAORyOXJzc+Hg4AAiglgshlgshlqtfqxtliTbKSkpz7y8 rPZo0KABJJLHD02Oj+cDxweryJPEB8fG84Pjg5WnvNgwW6LcsGFDpKSkwN3dHTk5OZDL5QAAS0tL aLVaaLVaWFhYlLt+ZGQkIiMjjabl5+cDgKEZB6ufoqKi4OnpWeEyHB/PL44PVpHK4oNj4/nG8cHK U15sCERE5tihUqnEkiVLYGtrCz8/P8TFxSEsLAwXLlzAzp07odVqMXLkSLRt27bK2ywqKsKVK1fg 6uoKsVhsjmKXa/z48VizZk217rMm1eTxPmmNIcdH9eH4eDwcH9XnSeKDY6N6cXxU3fMWH7UxNsxW o+zi4oIVK1aUmd6pUyd06tTpibZpaWmJjh07Pm3RnohMJqu0Fqs+qYvHy/FRferi8XJ8VJ+6drwc G9Wrrh0zx0f1qY3Hy+MoM8YYY4wxZgInyowxxhhjjJnAiTJjjDHGGGMmiD/55JNParoQdYWfn19N F6FaPW/H+7Set/P1vB3v03reztfzdrxP43k8V8/jMT+p5+1c1bbjNduoF4wxxhhjjNVl3PSCMcYY Y4wxEzhRZowxxhhjzAROlBljjDHGGDOBE2XGGGOMMcZM4ESZMcYYY4wxEzhRZowxxhhjzIR6myhn Z2fj8OHD1b7fM2fO4P3330dwcDDGjh2LtLS0ai9DRU6dOoXU1NRKlxsyZIjh72XLlmHx4sWIjY3F jh07zFm8alEfYuPIkSPo1q0bNBpNhcv9/PPPj7Xd+fPnV7pMamoqxo8fj/fffx9BQUE4d+7cY+2j rqmJePn7778RHByMt99+G7169UJISAg2bNjwzLZflbg4efIkevfujZCQEAQHB2Pw4MG4cuVKlfeh Uqnw559/Pk0x66Wauv+UvqcDQHBwMAoLCxEbG4u4uDiT65w5cwbh4eGVbnvWrFm4devWMylnXVIT 1/L48eNYunQpAECr1eKll17C8ePHAQB//fUXVq5cWaXt7N69G9u2bTOadvToURw8eLDKZakodiry ww8/YMuWLQCAtLQ0tG7dGnfv3gUAbN++HTt27MCSJUugVqsfe9ullcT406q3ifKNGzdw+vTpat/v ypUrERERgS1btmDYsGFYu3ZttZehInv27EFOTk6lywmCAADYtGkTsrKyMHv2bPj6+iIwMNDcRTS7 +hAbf/zxB15//XVER0dXuFzJzaiqFixYUOkymzZtQlBQEDZu3IiIiIgqPUjrspqIl5deeglbtmzB nDlzMGDAAGzevBkjR458ZtuvalwMGjQImzdvxpYtW7Bo0SKsX7++yvtITU3F/v37n7SI9VZN3X9K 7umP/v/gwYO4f/9+lddjD9XEtWzfvj2uX78OALh8+TK6detmKMOlS5fQqVOnJ952z5490bdv3yov X1nslOell14yfOk+c+YM+vbta3QMnTt3xqxZsyCTyR5726U9q9iVPJOt1EJbt27F5cuX0a9fP2Rl ZRlu8BMnTkTXrl3x5Zdf4vz588jOzkZoaChatmyJOXPmQCaTIScnBwMGDEBUVBScnJywatUqw3Z3 7tyJX375xfD/nj17YsyYMYb/u7q6YuvWrXjrrbfQq1cv9OzZEwDK7K9379747LPPcOnSJVhYWGD1 6tWYPn06bGxs0KZNG/j6+mLDhg1QqVTo1q0bJk2ahJCQELi7u+POnTsYPHgw/vrrL6Snp2PTpk3Q aDSYNWsWCgsL0bp1a8yePRuzZs2ChYUFYmNj4efnh5CQEBw9ehT37t3DmjVrMGXKFOTn58PBwQHL li2DlZWV4TiICL///jtOnTqFr7/+GkBxQB86dAi9e/fGhg0boNFokJOTg2+++QZarRZTpkyBVCqF WCzG//t//w+5ubnYunUr9Ho9pk2bhi5dupj1mldVbY+Nli1bYvbs2bCyssL9+/exYsUKNG/e3LAd tVqNu3fvYvny5Vi8eDFee+01AMDgwYPh6emJ+Ph4zJkzB7dv38bdu3exbds2tGzZEsuXL4cgCBg0 aBCCgoIwatQoNG7cGBcvXsS///1vjB49GkOGDMFPP/2EzZs347fffoNYLMa0adPQsWNHw/49PDyw e/duuLq6wtfXF9u3bwcAjBo1Cg0aNEBsbCwGDx6MoKAgw/aSk5MRHh6OmTNn4sMPP4S1tTVmzpyJ 5cuXQ6/Xw8/PD7NmzTLD1X56NRUvQPHnsLTTp09j5cqVEAQBb7/9NgIDAzFy5EhYW1ujXbt28PT0 xMaNGyEWizFmzBj4+/tj+PDhaNiwIeLi4jBu3DgAQHx8PL788kv0798fJS9n7dKlCyZNmlTu/lNT UyGXywEAq1evxqVLl5CdnY1JkyahSZMmmDt3LgRBQEFBAZYvX45t27bh9OnTOHjwINRqdZlyDR06 FLa2thg4cCD++usvZGRkwMbGBqtXr4aFhcVTXrXaqybjyZRdu3Zh//796NKlC5YuXQqFQoGsrCxD XFy8eBHvv/8+CgoKsHLlSjRq1KjcbSUmJmLBggXQaDSwtLTEN998g/Hjx0OlUiEzMxM+Pj7o0qUL Dhw4AACIiYnBoUOH4OTk9CSnssbVxLW0sbGBXq8HEeH06dMYMWKE4Rl95coVjBw5EjExMVi5ciU0 Gg28vb2xZMkSLF68GNeuXYNIJMLy5csBAFFRUdi/fz+ICF999RUOHjyIgoICWFtb4/Dhw8jNzYVW q8W6desQHx+PuXPnwtbWFkVFRVi4cKEhdjp27IiFCxciOTkZFhYWWLp0KeLj48vkCS4uLgCAZs2a QaFQACi+p02YMAHr169HQEAAkpOT0bRpUwQHB+Obb77BBx98AEEQcP/+ffTu3RsffPABZs+ejaKi Img0Gnz99dfYvHkzLl68CBsbG4waNQoLFiyAi4sL0tPTAaDMsbu5uT3ehaZ66vTp0xQeHk56vZ6G DBlCarWaCgsLadiwYaTT6Wjz5s1ERHTr1i0KDQ0lhUJBgwYNIr1eT2vWrKH//ve/REQ0bNgwys/P r/J+c3NzacmSJdSnTx9655136Nq1a6TVasvs79q1a/Txxx8TEdGpU6fozJkzFBwcTNevXyciom3b tpFarSadTkdvvvkmERH169ePlEolnT9/noYNG0ZERKtXr6ZDhw7RZ599RsePHyciokWLFtG5c+co LCyM/vjjDyIieuONN0ij0VBYWBjdvHmTNm7cSNu3byciou3bt9OGDRuMjqNz584UFBREQ4cOJZ1O Z3ROT58+TWPHjiUiorVr19IPP/xAS5YsoVOnThER0fvvv0+HDx+m0NBQiouLI6VSSUePHq3yOTS3 2h4bCoWCBg4cSEREe/fuNeyvxIEDB+iLL74gIqKAgADKysoiIqIuXbqQSqWiixcv0vTp04mIaMiQ IUbL6fV6Gj58OCmVSho+fDhdvnyZ1Go1DRgwwLB8RkaGIXiqXvwAACAASURBVL4yMjIoICCgzLFs 2rSJ3nnnHerVqxf98ssvREQ0fPhwiomJIa1WS4MHDyatVmvYv0KhoIkTJ5JCoaC33nqLiIiio6Np 2bJlRES0Z8+eKp/H6lZT8VJ63yWGDh1KDx48IJ1OR++99x5lZmbSe++9Rzdv3jTcKzQaDRUVFRnO c+/evSkzM5NSUlIoODiYiB7GxdixYykhIYGIiEJDQyk2NtawrxMnTlCvXr1o+PDh1Lt3b5o8eTIp lUrSaDS0ZcsWIiKKi4ujKVOmUEJCAr3zzjuk1+vp7NmzNH/+fEpMTKSpU6dWWK68vDzKzs6m4OBg UqlUdOzYMUpLS3vsa1SX1FQ8lVzzEsHBwVRYWEgRERF0+PBhys7Opt27dxMR0ZEjR2jp0qV0+vRp GjlyJBER/fTTT7Ru3TqT2y55rhw5coRu3bpFRERTpkyhGzduEBFRYWEhvf/++5ScnGxY59tvvzXE UV1VU9dy8eLFFBsbSxMmTCCNRkPjxo2jvLw8w7Xas2cPZWRkEFHxvT8vL4/effddys3NpZiYGLp1 6xbt2rWL5s2bR0REERERtHfvXtq1axdt3bqVdu3aRQsWLCAiovnz59OJEycoNDSUEhMTSaPR0IAB A+jmzZuG2Nm/fz8tX76ciIj++usvWrhwoVGe8O2339KPP/5odAwfffQR5ebm0pgxY4ioOB4fPHhA kydPJqLi50lBQQERFT+HQkJCKCcnhy5dukR///03ERF9/vnnFB0dTREREbRp0yYiIho/fjzdu3eP VCoV9erViwoKCsoc++OqtzXKJTIzM6FQKDBq1CgQEbKzs6HT6aBUKjFjxgyIxWLo9XoAQOPGjSEI AmxtbeHu7g4AsLOzg1qthrW1NYDib3p79uwBUFytX/qbnkajwa1btxAWFoawsDCcOHECCxYswI4d O8rsLyEhAW3btgUAQ00rEcHLywsAIJfLMWPGDNjZ2Rna2NjZ2cHZ2RmZmZnw9vYGANja2kKlUiE+ Ph5Xr17FN998g8LCQrRv3x5A8Tc3AHBycjJqz3r37l0MHToUQPF71Xfu3Gl03qysrPDtt99i7dq1 +Pbbb/HBBx8YzW/atCkAwMXFBQUFBYiPj8eECRMM2wOA6dOn46uvvkJaWhpCQkKe6PqZU22NDQBo 0qQJgOLz+2i70L179yItLQ2XLl1CTk4O9u7di6CgIDRq1AgymQwuLi5QqVRG6+h0Ojg4OAAAWrZs CYVCAUEQ0LRpU0ilUsOvCUQEhUKB1q1bAygbNwBw9uxZjBgxAiNGjIBCocDIkSPRu3dviMVivPDC C4bzde/ePUONJJWqmSyJ3VdeeQVxcXF4//334evri0GDBtXqn3mrM17Ko9frDbW6LVq0QHJyMgRB gJeXF9LT0+Ht7Q2JRAKJRAJXV1dkZWXB0dERjo6O0Ol0Zdr8lb6X+Pn5ISEhAa1atTLMHzRoEKZO nYro6Ghs27YNzs7OICKkpqYajlmn0xnWFwQBbdu2RUREhOGap6enw8vLq0y5HBwcYGNjAwAICAjA hx9+CLlcjjlz5jz5RapDqjueRCLjlpYFBQVGP21bWVkhJiYGJ0+eRFFRERo0aAAAhnhwcnLCvXv3 DMsTEQoKCgzXUBAEODs746uvvoKFhQXi4+MNsTF37lyMHj0aDRs2BAAcPnwYd+7cMbS1reuq+1q+ 9NJLOH/+PABAIpGgQ4cO+P333w3XytnZGQsXLoSVlRUyMjJARJg6dSpmzJgBAIZ/S5Z3dHQsc28o yR1KnidpaWmG/MTX19do2bt376Jdu3YAiu8D3333neH5AhT/mlpQUGC0TocOHXDgwAFDnDVu3Bj7 9u0z+vUSKG6HPX36dMyZMwd2dnZwdHTE6tWr8cMPPyApKQkvvvgigIfPFaVSCQ8PDwDF90gARsc+ c+ZM0xexAvU2URYEAUQER0dHNG3aFN999x30ej3Wr1+PW7duIT4+Hl988QWio6Px008/VXm77777 Lt59912T80QiEebMmYONGzfCzc0NzZo1g5WVFa5fv15mf56enoZOAIcPH4ZSqYQgCIab2erVq3Hg wAEolcpK26ECgI+PD9588020a9cOf/75J5o3b45jx44ZEo/SiYper0fjxo0RExODNm3aICYmpszP ac7OzrCxscGECRMwZMgQQ7ulku08mtB4eXnh6tWr6Nq1K65du4aXXnoJe/bsMXQOe//999GrV69K j6M61PbYqEhhYSHu3r2L3bt3AwBSUlIwceJEBAUFmVy+5HqJxWJkZ2dDLpfj+vXrGD9+PIjIZGLq 6elp6KCRmZlZZv6mTZugVqvRvXt3uLm5wcnJCRKJBDqdDrdu3UKTJk2QmJhodHO8ceNGme2cPXsW rVu3xvjx4zF9+nTcunXLcGOrTWoiXsojEomQk5MDGxsbxMXFoWHDhobr6OzsDIVCAa1WC61Wi5SU FNjb21e4PScnJyQmJsLb2xtXrlxB9+7dTS7Xp08fREVFYceOHWjbti0UCgVWrVqFAwcO4NdffwXw 8BpfvXoV3t7eEAQBer0ezs7OSE5OLlOukthLTU1Feno61q1bhx07dmD//v31oi9EeWoqnjw8PBAT E4N27doZfpIued7o9Xr89ddfsLCwwH/+8x9s2bIFSUlJFe4vLi4OGzduRHh4ONLT0+Hg4IB58+Zh ypQpaNasGQICAgAAa9asQcuWLdGtWzcAwO3bt/G///3vsdq711Y1dS1feuklfPDBB/D39wcAdOrU CZ999hk++ugjAMDnn3+OrVu3QiwW44033oBarTY0ozx58iQiIyPRsmXLxzpWR0dHJCUlGZpxldDr 9fDx8UFMTAz69euHmJgYeHp6lvt8KX0MCxcuxIgRIwAAnTt3xqZNm7BkyRLDMkSETz/9FO+8846h vJs3b8bAgQPRq1cvTJw40fCMK4llZ2dnJCYmwsPDA3fu3IFOpzM69h07djx2slxvE2UvLy8cO3YM r7zyCkJCQhAUFISioiIEBgbCx8cHaWlpCAwMRIMGDQyd2562NkssFmPu3Ln44IMPIJPJIJFIMG/e PHh6epbZn5+fH+zt7TF8+HBYWFhg1apVRm2SunbtisGDB8POzs5Qa1te+QRBwNixYzFnzhzk5eXB 1dXV0Aap9DJA8be9efPmYePGjfj444/x22+/wdHREStWrDC5vIWFBWbPno05c+Zg6tSpEATBZDlG jx6N6dOnY+3atSgoKIBYLDbcLOVyOYYNG/ZU5/ZZqu2xUd45BoBDhw6hR48ehv83aNAAMpkMt2/f NrmOtbU1NmzYgGnTpmH8+PHQ6XQYOnQoXF1dTS4vCAKcnJzQr18/BAYGQqfTlRkJY+7cuZg9eza+ +OILCIKAkJAQWFpaAgC++uorJCcnY9iwYbC0tDS0RS2pbSjZB1D8bf+jjz7C+vXr4e7ubqjBqG1q Il7KM3XqVIwdOxY6nQ6BgYFwcnIy7EsikWDMmDEICgqCTqfD9OnTIRKJTJalUaNGWLZsGaZNm4ZZ /7+9Ow+PqrzbB36fc2bJMplMFrJAFCEaWcIqQfEndQlILQqobQ3mIra+BUQtUOorsXqBWirGyutF i4rFpWK96rxQlxartQRFFKSovCwqiYZFgpIwQJJJMsnMnPP8/piQdWaykDOTZO7PP4lnzpz5nvGb cOeZ5zzngQegqiqmTp3a/ClXoNe+/fbb8frrr+O7775DXl4e0tPTUV1dDQCoq6vDz3/+c3g8Hvz+ 979HfHw8jhw5gvfeey9oXSkpKThw4ABuu+02WCwWPPbYYzq8c31HuPpp2bJl+M1vftM8svnQQw8B 8I0Orl27Fs899xz++Mc/4vbbb0dqamrQ30PnnudyuZCXl4cJEyYgKSkJubm5WLx4MRISEhAdHY2y sjI888wzmDRpEj766CMkJibC5XKhtra2eYS0sLAQo0aNOu/zC4dw/b9MSkpCTU0NJk+eDAAYM2YM jhw5gssuuwwAMGPGDMydOxdWqxUpKSmoqqqCx+PBrbfeipiYGDz44IPNFwS2dq42fxd+LlmyBPfd dx/i4uIgSRIURWnunRdffBHFxcXIz8+HyWTCU0895XdwpLVRo0bhm2++aT6HnJwcrFq1qnmwRJIk fPnll3j77bdRXl6O//3f/0VWVhauueYarFq1Chs2bEBMTAwcDkeb4y5duhTLli1DQkICrFYrFEXp cO7dJQnR7moRoh54//33kZWVhSFDhuDOO+9EYWFht/9ipf5t3rx5+NOf/tTmolCKDN9++y3Wrl3b 4Q9uIhoY3nrrLVx33XWIjY3FrFmz8Nprr8FisYS7rJAYsCPKFFopKSlYsmQJDAYDsrOzGZIjUF+e X0xERD1ns9lwxx13wGg0Ys6cORETkgGdR5SPHTuGpUuXNs+nBHyLSZeWlsLlcmHGjBm49tpr9Xp5 IiIiIqIe0+2GIw6HA5s3b26+ivOc+Ph4rFy5EoWFhdiyZUu3jun1epsvViFqj/1BwbA/KBD2BgXD /ohsus9Rnj9/PjZs2NBmW319PX7729/izjvvDHiVu91uh91ub7PN7Xbj66+/RnFxMTIyMnSrmfo+ 9gcFw/6gQNgbFAz7g9rTPSj/4he/aLMMTFlZGdavX4+lS5cGvcOPP+Xl5cjNzWWzkl/sDwqG/UGB sDcoGPZHZNNt6sU55y7wWbVqFdxuNxYtWoTGxkasXbu2w0gzEREREVFfofuqF+fC8Lk1G9977z29 X5KIiIiI6LzpPqJMRERERNQfMSgTEREREfnBoExERERE5AeDMhERERGRHwzKRERERER+MCgTERER EfnBoExERERE5AeDMhERERGRHwzKRERERER+MCgTEREREfnBoExERERE5AeDMhERERGRH7oG5WPH juHmm29us23Xrl1Yvnw5li9fjr179+r58kREREREPWbQ68AOhwObN29GTExMm+0vvfQSnn32WXi9 XvzqV7/CM888o1cJRNSLRK0Gz9ZaqJ83AKqAMtIMwwwL5EG6/RohIiIKK91GlJOTk/HrX/+6Q1AG AEVRYDab4Xa79Xp5IupFokZFw6pKeN9yQhz3QHznhbe4Dg0PV0L71hPu8oiIiHSh+1CQEKLNf5vN Zni9Xni9XpjN5oDPs9vtsNvtbbYxWNM57I/Q8rzphKhQOz5QL+D+SxWifjMo9EUFwf6gQNgbFAz7 g9qTRPsk28vmz5+PDRs2YNWqVSgsLMTevXuxefNmeL1e3HnnnRg9enSXj1VeXo7c3FwUFxcjIyND x6qpP2J/6Kf+nu+A+sC/KqKeTIWc1LenYLA/KBD2BgXD/ohsuv/LtmHDBgDAQw89BADIyclBTk6O 3i9LRL1Ec2tBQzIA3+NJoamHiIgoVPr2EBARhY3wCHi318H7z9rgO8ZIkFL5q4SIiAYe/utGRG2I Rg3eD+rhfdcJUaV1ur9xugWSSQpBZURERKHFoExEAADRoMH7fh0879YCNS0BWUpSYJgZB6EKeP9W AzQ0TcMwAIZcCwyz4sJUMRERkb4YlIkinHBp8BbXwfOvWqC2VUAepMB4YxyUK2MgGXwjxsapMdAO uSG8AsolJkhWJVxlExER6Y5BmShCiToN3n/XwvPv2jYX60mpCow3WaFcEQ1JaTulQjLLUMZFhbpU IiKisGBQJoowolaF51918BbXAq5WAXmwwTeCfHk0JJlzjomIiBiUiSKEqFHhebcW3vfrWuYZA5Ay DDDOskK5LIoBmYiIqBUGZaIBTlS1CsjuVgH5QiOMs+OgjGdAJiIi8odBmWiA0s6o8L7jhPeDOsDb sl0eboRxlhXyWDMkiQGZiIgoEAZlogFGc3jh/WctvDvaBeSLTTDOjoM8mgGZiIioKxiUiQYIrdIL zxYn1J31gNqyXR5hgvEmK+SRJgZkIiKibmBQJurntJMeeP7hhPqJC2h1Iz15lBnGWXFQLjWHrzgi IqJ+jEGZqJ/STjQF5P+4gJZr9CCPaQrIFzMgExERnQ/dgnJFRQWKiopgs9mQmZmJ/Px8AMBHH32E Dz74AG63GxMnTsScOXP0KoFoQNKONwXkT9sGZGV8FAyz4qAMM4WvOIpYwqXCu+s0tK9rAZMEZWIC lDHxXFGFiPo13YKy3W5HQUEBxo8fjwULFiAvLw+KouDTTz/FoUOHYDAYMHPmTL1enmjA0Y66fQH5 84Y225VJUTDeFAf5QgZkCg/tVCMa15RCnHE3b1N3nYEyLh6mhZnNt0AnIupvdAvKDocD6enpAACr 1Qqn0wmbzYYrr7wSd999N1wuF5YvX47LL79crxKIBgS1zA3PP2qg7Wts2SgByuRoGG+Mg5xhDF9x RADcLx9tE5LPUfdVw/t+JYzTU8NQFRHR+dMtKA8ePBgnT55EamoqampqYLVaAQB//OMf8fLLL8Ni sUAIEfD5drsddru9zTa3u+MvYopMkdAf6teN8LzlhPZFu4B8RbRvBDmdATmQSOiPvkKrbIRWWhvw ce9Hjj4VlNkbFAz7g9qTRLC0eh4cDgdWr14Ni8WC7OxslJSUoLCwEFu2bMEHH3yA6OhozJo1C1Om TOnyMcvLy5Gbm4vi4mJkZGToUTb1YwOhP4QQ0Erc8LxVA+1Qq1/OMqBcGeMbQU7lNbg9MRD6oy8R Hg3aISc8H56Ctq868I5RMmL+MCF0hfUAe4OCYX9ENt3+xU1OTsaaNWs6bJ8zZw4v4CNqRwgB7ctG eP7uhFbaKiArgOGqGBhmxkEexIBM4SVqPFAPVEPdVw31qxqgUev0OXJaVAgqIyLSB//lJQojIQS0 A43w/L0GWpmn5QEDYPhBLAw/skBO4o8phYcQAuK7Bqj7qqDur4Z2pK7NSisAABlArAFwev0dAobr UnSvk4hIL/wXmCgMhBBQ/68B3r87oR1tFZCNgOHaWBh+GAc5QQlfgRSxhFeDVloLdX8V1H3VEKf9 zM+MUaBkW6GMtUHJ9l1/0vh0mW9puFYMP0yDcnliKMomItJFp0F57dq1WLJkSfN/r169Gg888ICu RRENVEITUD9vgOfvTojjrQKySYLhulgYf2iBFM+ATKElar2+KRX7q6F+UQ00dJxSIaWYoYyNhzLO BjnT0mHJN/N9WdBKaqF97QSMMpSJCZBTeNMbIurfAgblN998E6+88gqOHDmCHTt2NG8fOnRoSAoj GkiEJqDuccHzDyfEiVYfUUdJMOTGwni9BZKVAZlCRzvZakrFN7Udp1RIgJxpaQ7HUpoZkhR4PWRJ kqCMiIMyIk7fwomIQihgUD530d27776LSZMmITk5GV9//TUuueSSUNZH1K8JVUDd3RSQT7YKyNES DNMtME63QLLI4SuQIoZQBbRvWk2pqGzsuFOUDGWUFco4G5TseEhxnJ1HRJGt09+C27dvR1VVFfLy 8vDPf/4Tp0+fxqOPPhqK2oj6POFUoZa5ISkS5CwTJLMv9AqvgLqzHp63nRCVassTYiUYr7fAMM0C KYYBmfQl6r1QD9b4plQcrAbq1Q77SEmmlikVWRZIBvYlEdE5nQblw4cPY/Xq1QCAJUuWYN68eboX RdTXCU3As7kG3n/XAucGimMkGH9shSRJvoDsaBVKLDKMP7TAcF0spGgGEdKPVtnoGzXeXw2t1Am0 n24sAfJFsVDGxUMZa4M0JCrolAoiokjWaVCOj4/Hpk2bkJ2dja+++goWiyUUdRH1ad5/OOF9p93d yOoFPBvb3XjBKsN4gwWGa2ObR5uJepPQBLTDdS1TKr5v6LiTSYYyMs43pWJsPCQr7+pIRNQVnQbl NWvW4G9/+xs2bdqEjIwM/P73vw9FXUR9lnALeN4LfMteAJBsMgw/ioPh6lhIJo7WUe8SDSrUL5qm VByoBmo7rmEs2YzNo8bypXGQTPxDjYiouzoNyh6PBw0NDaitrUV9fT00rfM7MRENZOKkF6gPfud3 c1EqZAYT6kXaaXfLlIoSJ+Dt2IPShTEwnJtScWE0p1QQEZ2nToPy4sWLMXfuXMyYMQNffvklfvWr X+GFF14IRW1EfVN0J+EjRmJIpvMmNAHtWH3LlIpyV8edDBLkkVbfxXhj4yEnmEJfKBHRANZpUJYk CTNnzgQADBs2DJs2bdK9KKK+TB5kgDzcCO2wx+/jhstjQlwRDRSiUYP6VdOUiv1VQI2f20JbDU3B 2AZlZBwkM9ffJiLSS6dBOSoqCgsXLsTYsWNRWloKp9OJJ554AgBw//33B3xeRUUFioqKYLPZkJmZ ifz8fADAjh07UFxcDFVVcc011yA3N7eXToUodEzzbGgocgANbT/+llIUGGfzhgvUtETg/ipo5S5I cQYYJiVAiut4EZ1W5Ya2vxre/dXQvqoBPH6mVGREN4dj+aIYSDKnVFD/Ijwa1P0VECdrIVnNUCam QYrlJyDU93UalOfPn9/8fU5OTvP3ZWVlQZ9nt9tRUFCA8ePHY8GCBcjLy4OiKNi0aROGDx+OiooK jB49+jxKJwof+SIToh5OgfdftVC/agQUQLksGsbpsZAsHOGLdFpFAxr/8A3EqZabeng2lcM0byiU KxIhjruap1Rox+o7HkCRIF8a17S+cTzkJN4Kmvov7YQTjc9+BpxtWZHF8/ohmArGQpmQFsbKiDrX aVCePHmy3+3r1q3D3LlzAz7P4XAgPT0dAGC1WuF0OmGz2fDFF1/gySefREVFBZ566ikUFRX1sHSi 8JJTDTAV2MJdBvUxQhNofKasTUgGAHgF3C8dBf5W7n9KRazSMqVilBVSNP/gov5PeDU0rm8bkgEA bg3ul/bBPCQOckpseIoj6oIe359UiOBX/Q8ePBgnT55EamoqampqYLVaAQBDhgyByWSCzWYLekW2 3W6H3W5vs83tdve0XBpg2B8UTDj7Qzvk9L+W8TmtQrKUFtWyhFtmLKdUhAB/d4SWdqASOBPg50EV UD86DvmWEaEtKgj2B7Unic4SbwAFBQXYuHFjwMcdDgdWr14Ni8WC7OxslJSUoLCwENu2bcPWrVuh qioWLVqEiy++uMuvWV5ejtzcXBQXFyMjI6MnZdMAxv6gYELVH55tlfC8djzwDtEKjDem+6ZUpETp Vgd1HX939D4hBES5E543DkErORNwPzl7EMyLLgthZd3H/ohsPR5R7kxycjLWrFnTYfv111+P66+/ Xq+XJSIKK8kW/K53yhgrjNNTQ1QNUegIjwqt9AzUA5XQDp6CaD/dwg8pnvPvI51we+Hd9iXU3WUQ ThekNBsMV4+AMmlYn1gLvsdBOSEhoTfrICIaEJQx8UCcAXD6mYcMwPD/kkNcEZF+hLMR6sFTUA+c gvaVA3CrHXeSAAT47NpwJUdoI5lQNbj/9D600pMt2749Dc8rH0M4nDDeMC6M1fl0GpR3796NzZs3 t5mjs3btWqxdu1bXwoiI+iPJKMO8YDga130DNLa9k6nhhjQoI61hqozo/AkhIL6v9Y0aHzgF7WhV xxAsS5AzEyCPGQRlTApEZT3cG/YC3nY/D7MugXwRL4iOZOrnR9uE5Na87+6H4YqLISWE92LPToPy qlWrsGrVKiQncxSEiKgrlEvjEPXb0VB3OJrXUVamJEHJtIS7NKJuE14N2jdnm8JxJcRpP3eJjDZA GZUMeUwKlFHJbddITomFecVUqDuPQztZB8lqhmHKEMgXxofuJCishEeFqKqHqKqDONvyVd3/bZAn AeqBchh+cGnoCvWj06A8bNgwjBw5EiYTFwYnIuoq2WaCfNPgcJdB1COizg31Cwe0A5VQv3QADR2n EknJ0b5gPCYF8sUJkBQ54PHkpGjIN2XpWTKFiVA1iGpXU/it8wXidl/h7Hy+ut9je/1M5QmxToNy eXk5fvCDH2DIkCEAfLe03rx5s+6FERERUehoFXXNo8ba4SpAazenQgLkYbbmcCylxfaJi61IP0IT gNPVEnpbjQZrTV9R4wJ6soCa2QAYDUBt4BCtXBz+C587Dcqvv/56KOogIiKiEBKqBu1wlW/U+EAl RKWfu0SaFcgjk6GMSYEyehCkOH66HCqixgXR6IWUGBt0tL7HxxcCqGtsE347jApXuwBV6/xg7Rlk SAmxkGwx7b7GQkqIgWSLBaKNQL0bDY//A6juOJ1HHj0E8oVJvXCm5ydgUF65ciUeeeQRTJs2DTZb 28n2HFEmIiLqf4TLA/XLpikVXziAek+HfaSEqKZR40GQL0mCZOz9kEaBacfPwPP6Hmhllb4N8TEw Th8NZeql3RrBFy53wKkQzVMiPD2Y2iBLvuDbKvS2/wqLuWu1xpph/uX18Lz2CbRvKnzbFBlKzjAY b83pfm06CBiUH3nkEQDAxIkTcfr0aYwcORJXX301Jk6cGLLiiIiI6PxojvqmUeNT0L4+03FKBQBp aLxv1HjMIEhD4jilIky0imo0/uFfQGOrOeHV9fBs3gPhVmGcNhqAb+3hNqG3w6hwPdDY8Y+gTkkA rNFtQq/cOgQnxAJxUZDk3vvjSU6xwrz4eminnRA1DZAHxUGy9J2bMXU69eKJJ54AAGzduhWPPfYY jh8/jk8//VT3wij0hCrg+tAL1ydeaE4BY4aMmFwjTJcq4S6NiIi6SGgC2tGq5nAsvq/tuJNRhjwi yReOswdBiu87wSSSebd+0TYkt35sy16oew5DVNcD9T28rbbF3Cb0dhgNjo/RZZpHV8hJcUBSXFhe O5hOg/LixYtx9uxZjBgxAnfddRcmTZoUirooxIQqUPVMI9wHWz6GaTytonGfCus8E6KvCn63MSIi Ch/R4IV2yAH1wCmoB08BtX6CVLwZSrZvbWP50iRIJg6C9DVayfdBHhQQ31cFfjzaFHAqRPNXI/+f d1enQTk3Nxeff/45Tp06hT179gAAZsyYoXthFFoNe9Q2Ibm1Grsb5okGyDH8KI6IqK/QzrqgHTjl W6mi9DTg9TOlIiOuaUpFCqQLrJBk/h7v0zr5/yNdJ6RZ5gAAENpJREFUkAR5iK1dCG763swBLT10 GpRnz56Niy++GHv27MG2bdtw7NgxBuV+TnMJaGcF1DMa1LO+7107/X/UAwBwA437vYi+gj+ERETh IjQBcbwG6rlVKsqdHXcySJCzfFMq5DGDICdEh75Q6jE5OwPqhyX+H7SYYV46g6PCIdZpUJ47dy7G jx+PqVOn4vbbb+eNR/o44RZQzwqoZwS0s01B+EzTtrMatDMCogfrfgs/N2IiIqKeEUJAO1IFVDVC So2FPMT/3EzhVqGVnPaF44OngOrGjjtZTC1TKkYkQYrq9J926qOMuaOh7j3m9wYdxlkTGZLDoNOf pr/+9a89OnBFRQWKiopgs9mQmZmJ/Pz85sdqa2tx2223YePGjUhKCv8aef2F8ApoVb4Q7BsJ1lp9 7xshFnU9PLgRQJALZI2ZXB6IiKg3aCeccL+4D+Jky0V28sUJMP18HCRbFER1A9SDTVMqDp0GPB3X sZXSLb7l28akQL7IxikVA4SUEAvzsht8F+7937eAqkG6IBHG68dAGXdhuMuLSLr92Wm321FQUIDx 48djwYIFyMvLg6IoEELgf/7nf3Dhhf3nf7jwCAgVkKP0+0UkNAGt+txIcFP4bZoacW5UWHMKoAc3 v5GiASVBgpwo+74mSFASJSgJsu/7BAmaU+D0oy6/o82mUQqMF/KvWCKi8yXq3Gj8w54OF9tp35xF w+M7ISVEQXxb0/GJsgT5ksSWcJwcE6KKKdTkJAtMd0yFmKcBquAocpjpFpQdDgfS09MBAFarFU6n EzabDevWrcNPf/pTvPzyy3q9dK/xfq+h9g03GvergAAMF8iIvdGIqPHde9uEJqDVojn4amfPjQpr zd9r1QLowc1vYPKFYCVRgpzQFIQTfeFXSZAhJ0pdCvhKkgTbkijU/LkRakVLGjdPUGC9w9yDwoiI qD3vrhP+V6QAAKcbwtnqsRgjlNGDII8ZBGVUMqRoXicSSSRZBvhhbtjpFpQHDx6MkydPIjU1FTU1 NbBarThz5gz27duH06dPY+/evXj++eexfPlyv8+32+2w2+1ttrndPVw3sAe8lRrOPOGCaHVHT+9x DdXPNkL8HIi+wvfWCSEg6tA8/1et8jM/uEoAQa6VC8gAKLaW4CsnyE0jwedGhWVIMei1heFNwxUk PRwNzxGteR1lJblv/pSGuz+ob2N/UCDh7g1xrDr4DrFGGK4Y4hs1Hm4L25q2kSrc/UF9jySE6MGH +Z1zOBxYvXo1LBYLsrOzUVJSgsLCQhgMvoD5wAMP4L777uvWHOXy8nLk5uaiuLgYGRkZepTdrPrP jWjYFSDdmgDjMNk3X/isAHryMyQDcvy5kWDf6G/L975pErIFnHfWDaHsD+p/2B8USCh7w/3qQag7 ywM+brj5UhinDdO1Buoe/u6IbLqNKCcnJ2PNmjUBH1+9erVeL90rGg8EXy7NUxJknoQEyHGtp0B0 nB8sx0sMwUREEUaZlB44KEuAMjEttAURUVBcQyaQTsbZlRQJSprcYX6wkihBtkmQDAzBRETUlpyV COXKDL9h2TD7UsiJXPeYqC9hUA7ANEpB4x7/d6qT4oCkFdGQjAzDRETUdZIkwTh3NOSsRKg7yyGq GiClxMJwzVAoI5PDXR4RtcOgHIDlRya497sg/K3tPsvEkExERD0iyRIMOYNhyBkc7lKIqBO8nDYA w2AZCb+OgjGr5S1SkiVYf2ZCzA+4RA8RERHRQMcR5SCMQxUk/joaWq2AcAvf3GNegEdEREQUERiU u0C2SAAYkImIiIgiCadeEBERERH5waBMREREROQHgzIRERERkR8MykREREREfjAoExERERH5waBM REREROQHgzIRERERkR+6raNcUVGBoqIi2Gw2ZGZmIj8/HwDw17/+FaWlpXC5XJgxYwauvfZavUog IiIiIuox3UaU7XY7CgoKsGLFCmzfvh2qqgIA4uPjsXLlShQWFmLLli16vTwRERER0XnRbUTZ4XAg PT0dAGC1WuF0OmGz2fCjH/0I9fX1KCoqwl133RXw+Xa7HXa7vc02t9utV7nUz7A/KBj2BwXC3qBg 2B/UniSEEHoceP369ZgyZQrGjRuHBQsWYP369ZBlGWVlZVi/fj2WLl2KIUOGdOuY5eXlyM3NRXFx MTIyMvQom/ox9gcFw/6gQNgbFAz7I7LpNvXixz/+MTZu3IiVK1di+vTpeOyxx+B2u7Fo0SI0NjZi 7dq12LBhg14vT0RERER0XnSbepGcnIw1a9Z02P7ee+/p9ZJERERERL2Gy8MREREREfnBoExERERE 5AeDMhERERGRHwzKRERERER+MCgTEREREfnBoExERERE5AeDMhERERGRHwzKRERERER+MCgTERER EfnBoExERERE5AeDMhERERGRHwzKRERERER+GPQ6cEVFBYqKimCz2ZCZmYn8/HwAwK5du/Dmm28C APLy8jBhwgS9SiAiIiIi6jHdRpTtdjsKCgqwYsUKbN++HaqqAgBeeuklPPbYY3j00UexYcMGvV6e iIiIiOi86Dai7HA4kJ6eDgCwWq1wOp2w2WwQQkBRFCiKArfb3a1jngvbJ0+e7PV6qe9IS0uDwdD9 1mR/RAb2BwXTk/5gb0QO9gcFEqg3dAvKgwcPxsmTJ5GamoqamhpYrVYAQFRUFLxeL7xeL8xmc8Dn 2+122O32Ntvq6uoAoHkaBw1MxcXFyMjICLoP+yNysT8omM76g70R2dgfFEig3pCEEEKPF3Q4HFi9 ejUsFguys7NRUlKCwsJC7N27F5s3b4bX68Wdd96J0aNHd/mYDQ0NOHjwIAYNGgRFUfQoO6C77roL 69evD+lrhlM4z7enI4bsj9Bhf3QP+yN0etIf7I3QYn90XaT1R1/sDd1GlJOTk7FmzZoO23NycpCT k9OjY0ZFRWHSpEnnW1qPmEymTkexBpL+eL7sj9Dpj+fL/gid/na+7I3Q6m/nzP4Inb54vlwejoiI iIjIDwZlIiIiIiI/GJSJiIiIiPxQHn744YfDXUR/kZ2dHe4SQirSzvd8Rdr7FWnne74i7f2KtPM9 H5H4XkXiOfdUpL1Xfe18dVv1goiIiIioP+PUCyIiIiIiPxiUiYiIiIj8YFAmIiIiIvKDQbkHIvF+ 799//324S+g3Iq0/2BtdF2m9AbA/uoP9QcGwP8KDQbmbvvvuOzz77LPhLqODdevWYd++fbodf8WK FbodeyDpi/3B3ugb+mJvAOyPvoL9QcGwP8JHt1tYh9vevXvxxhtvwGAw4KOPPsLChQtx1VVXYe7c udi2bRtWrFiBpUuX4sknn4TVasXx48exdu1aLFy4EC+88AI+++wz7N27F7/4xS/aHPfjjz/GwYMH cfjwYbzzzjuoqqpCdXU17r33XpSWlmLnzp1wuVwYMWIEpk2bhqVLl+Lqq6/GoUOHMGrUKBw/fhzT p0/Hdddd1+vn/Oc//xlRUVFITU2Fw+FAVFQUqqursXLlStx///3IysrC0aNHkZGRgZiYGJw4cQK/ +93v8PTTTzefxy9/+UtccMEFbY67a9cuHDt2DPv27cPBgwdx9OhROJ1O3H777VBVtfl9joqKwv33 348bbrgBN954Iw4ePIgxY8bgzJkzGDZsGPLz83v9nHsq0vqDvdF1kdYbAPujO9gf7I9g2B8Drz8G 7IhyUlISZs+ejYkTJyI2NhaffvopPvzwQ2RlZaGsrAwNDQ0wGAy45ZZbMGnSJFRWVuLUqVO46qqr 8PHHH2PTpk346U9/2uG4V155JcaMGQMhBHbs2IHo6GhYLBb85z//QUZGBm666SZcdtll+OCDDwAA w4cPx7333ovY2FjMmTMHd999N3bs2KHLOd96661YvXo1nn/+eWRlZeGhhx7CjBkz8NZbb8HlcuHe e+9FXl4eoqKicPfdd6OyshJlZWVtzmP37t0djjtlyhQMHToUWVlZeO211xAdHQ2bzYadO3c2v88T JkzAJ5980vze33PPPRg5ciRycnLw4IMPYvv27bqcc09FWn+wN7ou0noDYH90B/uD/REM+2Pg9ceA DcobN27E4cOHMXLkSJjNZkiShH379mHhwoV4+umnMWnSJHzyySd45513kJaWhvT0dAgh8JOf/ASv vPIKLBYLrFZrh+NKkgQhBIQQuOiii7Bs2TLcdtttuOSSS/DMM8+gsrIS48aNgxACkiQhOjoaACDL MsxmM2RZhl5LV7euV5KkNo8ZDAYYDIbmOgA019H6PLKysvweWwgBTdNgs9mwbNky3HHHHRg1alTz +zxq1CiYTCYAQFRUFICWc5YkCZqm9fr5no9I6w/2RtdFWm8A7I/uYH+wP4Jhfwy8/hiwQXnw4MH4 /PPP8eqrr8LtdmPy5MlwuVwYN24cdu3ahWnTpsFms+HEiRN4++23UVFRgaqqKlgsFsTGxmLu3Ll+ j2u1WlFaWgqXywWr1YpHHnkETz/9NNLT05GWlobdu3fj1Vdf1a0hu2Ly5MkoLS1FUVERPvzwQ8ye PdvvfpIkITMzE3Fxcc3nkZaW5ndft9uNzz77DFOnTsWDDz6Ixx9/HGlpaR3eZ03TOvygnHutviRS +4O90blI7Q2A/dEV7A/2RzDsj4HXH7wzXzvr1q2Dy+XCf//3f4e7FOqD2B8UCHuDgmF/UDDsj76L QTmIkpISbNu2rfkjD0mSMHPmzA4TzgeS7777Dm+99Vabc546dSpGjx4d7tL6nEjrD/ZG10VabwDs j+5gf7A/gmF/9K3+YFAmIiIiIvJjwM5RJiIiIiI6HwzKRERERER+MCgTEREREfnBoExERERE5AeD MhERERGRHwzKOtuxYwe2bt3a6X4nTpzA4sWLQ1AR9SXsDwqG/UGBsDcoGPZH7zGEu4CBburUqV3e t6/dYYj0x/6gYNgfFAh7g4Jhf/QeBmWdvfHGG6irq8OWLVsghEBBQQFmzpzpd99jx45h/vz5OH36 NB599FGMHj0ahYWFOHHiBMxmMx5//HEcOXIEL774IrxeL4QQuPzyy7Ft2zZMmDABy5cvx9atW/HC Cy8AABYvXowpU6aE8nSpm9gfFAz7gwJhb1Aw7I/ew6kXIbBu3TrcddddeOWVVyDLgd9yVVXx3HPP Yfny5di8eTO2bt2KlJQU/OUvf8HPfvYzPPfccwAAIQSef/55DBkyBImJiXjttdewe/duCCGwfv16 bNy4ES+99BLWrVsXqlOk88D+oGDYHxQIe4OCYX/0DgblECgoKMD27dsxf/58uFyugPsNHz4csiwj MTERjY2NOHbsGMaOHQsAyM7OxtGjRyFJEoYPHw4AiI2NxdChQwEAJpMJZ86cQXl5Of7rv/4L8+fP R1VVFTwej/4nSOeF/UHBsD8oEPYGBcP+6B2cehEC8fHxuPnmm5Geno45c+bglltu8btf+7uJDx06 FPv378f06dOxf/9+ZGRkNN8D3Z/ExEQMHz4cL7/8MjRNw/PPPw+j0djr50O9i/1BwbA/KBD2BgXD /ugdDMohUFVVhUWLFiEuLg433nhjwP3aN+G0adOwdetW5Ofnw2Qy4amnnkJpaWnA/SVJwrx585Cf n4+Ghgbk5eX17omQLtgfFAz7gwJhb1Aw7I/eIYn2f0oQERERERFHlMNh1apVKCkpgSRJzR9n3HPP Pbj88svDXRr1AewPCob9QYGwNygY9kfPcESZiIiIiMgPrnpBREREROQHgzIRERERkR8MykRERERE fjAoExERERH5waBMREREROTH/wfeY96WuAsY+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ose two graphs show that most teams have a higher win-percent at home than away. So we can continue to investigate.</w:t>
      </w:r>
      <w:r>
        <w:t xml:space="preserve"> </w:t>
      </w:r>
      <w:r>
        <w:t xml:space="preserve">Let's aggregate over home / away to get an overall win percent per team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: wi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Use sum(games) / sum(games) instead of m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since I don't know if teams play the s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number of games at home as awa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wins.groupby(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n_win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n_gam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_percent.head()</w:t>
      </w:r>
    </w:p>
    <w:p>
      <w:pPr>
        <w:pStyle w:val="SourceCode"/>
      </w:pPr>
      <w:r>
        <w:rPr>
          <w:rStyle w:val="VerbatimChar"/>
        </w:rPr>
        <w:t xml:space="preserve">team</w:t>
      </w:r>
      <w:r>
        <w:br w:type="textWrapping"/>
      </w:r>
      <w:r>
        <w:rPr>
          <w:rStyle w:val="VerbatimChar"/>
        </w:rPr>
        <w:t xml:space="preserve">Atlanta Hawks        0.585366</w:t>
      </w:r>
      <w:r>
        <w:br w:type="textWrapping"/>
      </w:r>
      <w:r>
        <w:rPr>
          <w:rStyle w:val="VerbatimChar"/>
        </w:rPr>
        <w:t xml:space="preserve">Boston Celtics       0.585366</w:t>
      </w:r>
      <w:r>
        <w:br w:type="textWrapping"/>
      </w:r>
      <w:r>
        <w:rPr>
          <w:rStyle w:val="VerbatimChar"/>
        </w:rPr>
        <w:t xml:space="preserve">Brooklyn Nets        0.256098</w:t>
      </w:r>
      <w:r>
        <w:br w:type="textWrapping"/>
      </w:r>
      <w:r>
        <w:rPr>
          <w:rStyle w:val="VerbatimChar"/>
        </w:rPr>
        <w:t xml:space="preserve">Charlotte Hornets    0.585366</w:t>
      </w:r>
      <w:r>
        <w:br w:type="textWrapping"/>
      </w:r>
      <w:r>
        <w:rPr>
          <w:rStyle w:val="VerbatimChar"/>
        </w:rPr>
        <w:t xml:space="preserve">Chicago Bulls        0.512195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: win_percent.sort_values().plot.barh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xlabel(</w:t>
      </w:r>
      <w:r>
        <w:rPr>
          <w:rStyle w:val="StringTok"/>
        </w:rPr>
        <w:t xml:space="preserve">"Win Perc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0880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oAAANlCAYAAAAtrr2+AAAABHNCSVQICAgIfAhkiAAAAAlwSFlz AAALEgAACxIB0t1+/AAAIABJREFUeJzs3X18zvX////bayd27mQj07b3hoQ5DUWZvNeSkoR4j3Si 93choWxaFmHEUFKhGJ2/k+PdiSTepT4uWaN4l7NkGhuyOcvJxjbbsR17/f7osuNnoTeR48Vxv14u Lna8jtfr+Xy8Xrtcdj+er+14HIZpmiYiIiIW5eHqAkRERP6IgkpERCxNQSUiIpamoBIREUtTUImI iKUpqK5yFRUV5OXlUVFR4epSRET+FAXVVe7gwYPExcVx8OBBV5ciIvKnKKhERMTSFFQiImJpCioR EbE0BZWIiFial6sLkMsjPz8fh8Ph6jJExA1FRETg4fHn10UKKjcRExOjP1EXEZfYs2cPkZGRf/p4 3foTERFLU1CJiIilKahERMTSFFQiImJpCioREbE0BZWIiFiagkpERCxNQSUiIpbm9kFlt9s5evTo WZ87duwY5eXll7kiERE5ncuD6qWXXmLs2LE8++yzPP300xw7duys+yUkJFR7nJKScs6AOZc1a9Yw ZswYJkyYwDPPPENRURErV65k/fr1Z93/+eef58SJE+ccLy8vj7FjxwLw008/0bFjR4qKigAYPHgw pmmeV10LFiz4w3lERNyZS1soffTRR4SGhvLkk08Cv/3g//XXXykvL2f69OmEhITg4+PDU089hWEY FBUVMX78eOrXr8+PP/4IwHvvvceePXs4efIk999/PxkZGRw7dozAwEAMw2D06NHO+VasWMHIkSOJ jIxk69atHDp0iLVr11JWVkb79u15+eWXqVmzJvv27WPy5Mls376dTz75hM6dO7NkyRIMw6BBgwYM GTIEgPDwcGdYfvnllwwdOpT/+7//45ZbbiE8PJxffvmF9PR0/P39OXHiBDNmzGDAgAE0atSI5s2b 85///IfWrVtTWFhIeXk5b7zxBnv27KG4uJhHH32Ur776il27dtGpUyd27dqFt7c3R44cYcaMGRfV N0tE5Eri0qDaunUrjz76KABz587ll19+ITw8HLvdztChQ2nWrBlTp05l165dmKbJihUruPfee4mN jSUxMZGKigqWLFlCbGwsnp6erF27FoA77riDTp068cgjj1Sb79lnn+X999/n8OHDeHp6MnToUG65 5RZ8fHzw9fWlb9++FBQU8MMPP2C324mOjqZ3795MnTqVBg0a4OnpyebNm6msrHQGRcuWLdm1axf7 9u1j6tSpjB8/HofDwe23346fnx99+vTh119/Zfbs2c46pk2bxoYNG/j1119JTEwkJSWFiooKNm3a xJw5cygsLGTixIlcd9119OvXj5iYGIYNG8Ytt9xC9+7dz3k9bTYbNput2ja73X5JvlciIq7i0qBq 2bIlq1ev5qGHHmLEiBHk5+czd+5cgoODnfsYhuH82sPDw3k7rerr2rVrk5iYyIEDB9i5cydbt27F 398fAE9Pz2rzzZ07l7Fjx2IYBt9++y02m40GDRoAsH79etavX0+fPn1o0KABlZWVGIaBaZpUVlYy cOBAwsPD+eCDD6qtZmJjY3nvvfdo3Lgxvr6+eHt7s3HjRiZMmMB7773HqVOnuO2226hduzYAgYGB zmODgoKcX5umWe1cq86zZs2aVFRUMHz4cMrLy1mwYAFPPPEEzZo1O+N6xsfHEx8fX21bXl4ecXFx 5/PtEBGxJJcGVb9+/XjppZcYNWoU3t7eOBwOEhISCA4O5sUXX+Saa67B39+f6667DsMw6NGjB5Mm TeK///0vOTk5eHt706VLF8aNG0dRURGPP/44W7dudY5/+g9+gBtvvJHHHnuMmjVrUlpaSmJiIr/+ +ivz58/n/vvvJz8/nxUrVnDo0CEKCwuJiooiPT2doUOHMn36dIKDg4mKiqo2ZuvWrRk9ejQLFiwA 4KabbmLt2rXUqFGDa665hlWrVnH8+HFOnTpFQUHBGTVV8fb2pk2bNkyZMoXS0lJGjBjBF198AYCX lxc2mw0/Pz9q167tDFcREXdgmOf7G3+5IlWtqHJzc/UxHyLiEvqYDxERuaopqERExNIUVCIiYmkK KhERsTQFlYiIWJqCSkRELE1BJSIilubSN/zK5ZOZmUloaKiryxARNxQREXFRxyuo3ERYWBjh4eGu LkNE5ILp1p+IiFiagkpERCxNt/7cRH5+Pg6Hw9VliIgFRUREWPoz7hRUbiImJkZNaUXkrC62aexf zboRKiIigoJKREQsTkElIiKWpqASERFLU1CJiIilKahERMTSFFQiImJpCqpzOHjwoKtLEBERrrA3 /B4/fpy0tDR8fX0pLi5mwIAB3HjjjRc8zqxZs9i7dy+vvPLKWZ/fv38/CxYsIDU19X+OlZWVxa5d u7jnnnvOuc+aNWtYvnw5/v7+VFRU8MwzzxAYGHjBdYuIuKMrKqiysrIIDw9n1KhR2O12vvzyS+x2 O5MnTyYoKIjdu3czffp0ZsyYQYMGDThx4gSNGjXi/vvvd45RWlpKVlYWf/vb39i+fTvR0dGkpKTQ oEEDTp48ScOGDfH29mbbtm3k5uby4YcfUlpaSmFhIWPGjOGVV14hNDSUoqIiGjZsyHXXXcfBgwfZ sWMH6enpBAUFERkZyT//+U/nnCtWrGDkyJFERkaydetWDh06xFtvvcWhQ4e49tpr8fPzo1u3bqSn p5Oamkp6ejpt27Zl6dKleHh4EBMTQ0ZGBrVr16a0tJSJEye64vKLiLjEFRVUt9xyC0VFRUybNo2y sjLuvPNOHA4HvXv3pqioiJycHHbu3AlAnz59CA8PJyEhoVpQffzxx8TFxdG6dWsWLFjAyy+/fMb+ U6ZM4aeffsI0TSoqKpgwYQJZWVm8++67APTt29e5b5MmTTBN0xkyQUFBjBgxggEDBuDv7w/As88+ y/vvv8/hw4fx9PRk6NChzjnbtWvHk08+SWxsLIZhnHHOCQkJXHvttfz73/+mbdu2tGzZ8pzXx2az YbPZqm2z2+0XccVFRFzvigqqZcuW0ahRI5555hkcDgf/7//9PxITE1m8eDEPPvggkZGRmKYJgL+/ P4ZhnPHDf8mSJbRo0YIdO3bwww8/sHfv3jP2NwwD0zQxTdPZqLFq27nGrnoOwMPDg8rKSufjuXPn MnbsWAzD4Ntvv3WGSdU+DocDX19fysvLASgoKHAeW7NmTSoqKkhOTqagoIDp06fz8ssvExwcfMb1 iY+PJz4+vtq2vLw84uLiLuQyi4hYyhUVVDfffDPPPfccPj4+VFRUcNdddxEQEMCJEydYtWoVOTk5 3HTTTdWOOT1Mvv76azp37szTTz8NwG233caiRYvO2L9mzZpkZ2dz6tQpPDw8SEtLo6ioiFGjRvHS Sy+dMbZhGAwZMoTJkycTEhJChw4dqv0O6sYbb+Sxxx6jZs2alJaWkpiYyGeffca7777LihUr6Ny5 M9dccw0nTpxgypQp5OXlERsb6zze29ubBQsWEBoaSmRkJLVq1bp0F1VExOIM8/SlgFw2c+fO5dZb b6V169Z/6TxVK6rc3Fx1TxeRs7J69/QrakV1NRkxYoSrSxARuSLofVQiImJpCioREbE0BZWIiFia gkpERCxNQSUiIpamoBIREUtTUImIiKXpfVRuIjMzk9DQUFeXISIWFBER4eoS/pCCyk2EhYURHh7u 6jJERC6Ybv2JiIilaUXlJvLz83E4HK4uQ8RtRUREOD+NQS6MgspNxMTEqCmtiAtZvfGrlSneRUTE 0hRUIiJiaQoqERGxNAWViIhYmoJKREQsTUElIiKWpqASERFLU1CJiIilWfYNvw6Hg1mzZlFYWEhZ WRkNGjQgKSmJhIQEFi1adMHjbdiwgc2bNzNkyJALOu73823evJl//etf+Pr6cvz4cUaNGkXTpk3/ dD0hISG0bduWxo0bX/AYIiLuwLJBtWTJEqKjo+nZsycAy5cv5/jx4xiGAcC8efMoKCigsLCQESNG 8Nxzz5Genk5eXh5vvfUWcXFxfPnllzgcDlq2bElkZCSGYbBp0yaWLl2Kl5cXvr6+JCcn06NHD3r3 7s22bdtITk4mNzeXZcuWUa9ePed88Ft4zp49mzfffBMPDw+OHTvGt99+S7169XjhhReoWbMm+/bt Y/bs2TzxxBO89tprrF+/nm3bthEQEMDu3bs5fPgw3bt3Jzg4GIADBw7QpEkTVq5cycaNGykpKaFb t24UFBSwcuVK2rdvT3l5OSUlJRw8eJDU1FRq1qx5+b8hIiIuYtlbf9nZ2bRp08b5+J577qFOnToA 5OTk8M033+Dn50dgYCAbNmyga9eurFu3jqVLl9KvXz8WLFhAYGAgtWrVYsOGDc7ACQkJ4d577+WG G27gu+++AyA4OJghQ4YQFxfH999/z/vvv8+sWbMYNWoUnp6ezhqOHz9O/fr1nf26goODufvuu/H0 9KRv37506NCBw4cPc/ToUaKiotizZw+fffYZffr0oUWLFnTr1o3o6GgyMjKqBaBpmixatAh/f3/q 1q3L2rVrMQyD22+/nWHDhpGfn0+dOnUYOHAgfn5+57xmNpuNvn37Vvs3bNiwS/dNERFxAcuuqJo3 b87atWsZMGAAAIsWLSI2NhbTNAGIiooiMTGRn3/+mbKyMho2bMjMmTM5efIkI0eOxOFw8Nhjj+Hj 48PSpUsxTRPTNHnnnXdo2rQp7dq1o0aNGgD4+voC4O3tTVlZGR4eHlRWVp7RQDIkJIQDBw5w6tQp /Pz8OHbsGK+//jpt2rRh/fr19OnThwYNGmCaJv/4xz+w2WxUVFQQHBxMYmIijzzyCK1atSI3N/eM 8/Xw8CAxMZGioiLWrFmD3W4nKCgIgAEDBuDt7c27777LqVOn6Nq161mvWXx8PPHx8dW25eXlERcX dxHfCRER17JsUPXr14+pU6eSlJQEQHh4OI0bN8YwDBo3bkxQUBCpqakcPXqU8ePHExQUhMPhoFOn TgAMHTqUp59+Gn9/f2JiYjAMA8MwuPbaa9m4cSNZWVnY7XYqKyurrW4Mw+CBBx4gOTmZkJCQaisq wzB44oknGD16NHXq1OHEiROMGjWKwsJC8vPzWbFiBYcOHaKgoIDo6Gi2b9/Oo48+CvwWcuvWraOs rIzi4mLneKfPWXWu/fv35+DBg855v/rqK4qKijAMg0aNGv2FV11ExHoMs2qJIlelqhVVbm6uuqeL uJC6p/95lv0dlYiICCioRETE4hRUIiJiaQoqERGxNAWViIhYmoJKREQsTUElIiKWpqASERFLs2xn Crm0MjMzCQ0NdXUZIm4rIiLC1SVcsRRUbiIsLIzw8HBXlyEicsF0609ERCxNKyo3kZ+fj8PhcHUZ Im4jIiLijE9gkD9HQeUmYmJi1JRW5DJSE9pLR3EvIiKWpqASERFLU1CJiIilKahERMTSFFQiImJp CioREbE0BZWIiFiaguo8HDhw4C8d/+DBg3/p+CIiV7Kr7g2/r776Krt37+a7777j5ptvpnHjxgwd OvSixpwwYQILFy78w3369OlDmzZtADh69Cj33nsvt99++/8ce//+/SxYsIDU1NSLqlFE5Gp11QXV 8OHDAXj00UeZOXMmAOvWrePjjz+mRo0adOrUidDQUF566SVat27NrbfeesZzCxcupH379uzYsYOk pCT27NnDihUrqFOnTrV9e/Xq5Zy3bt26TJo0CfgtqCZMmEDXrl1JTU0lKCiI3bt3M336dGbMmEG9 evXw8PCgUaNGlJWVsW3bNnJzc/nwww8pLS2lsLCQMWPG8Morr+Dh4UFMTAwZGRnUrl2b0tJSJk6c eNmvq4iIq1x1QXU2b7/9NvPnz8cwDAYPHszjjz9Ohw4dSExMZOjQoWc816pVK4YNG8a4cePw8vIi KiqKu++++4x9Tw+qw4cPk5KSQn5+PgEBAYwZM4aKigp69+5NUVEROTk57Ny5E4BBgwZRv359hg8f zvjx4/npp58wTZOKigomTJhAVlYW7777LgAJCQlce+21/Pvf/6Zt27a0bNnynOdps9mw2WzVttnt 9r/gioqIXD5XbVCZpnnWrw3DACAoKOicz/n5+QHg5eVFZWXlH45TpV69eqSlpVFYWMgTTzyBp6cn O3fuZPHixTz44INERkY6jz/9f8MwME0T0zSdDSyrtgHUrFmTiooKkpOTKSgoYPr06bz88ssEBwef cc7x8fHEx8dX25aXl0dcXNz/vmAiIhZ11QbV6UHy8MMPk5KSQmBgIP37968WOA899NA5nzMMA8Mw iIiI4M033zxjnLPNV6tWLaZMmcIzzzxDamoqJ06cYNWqVeTk5HDTTTcBMG/ePCorK+nXrx9BQUFk Z2dz6tQpPDw8SEtLo6ioiFGjRvHSSy8B4O3tzYIFCwgNDSUyMpJatWr9ZddNRMRqDPP0n8zyl0tJ SWHMmDGEhIRclvmqVlS5ubnqni5yGal7+qVz1a6orCotLc3VJYiIXFH0PioREbE0BZWIiFiagkpE RCxNQSUiIpamoBIREUtTUImIiKUpqERExNL0Pio3kZmZSWhoqKvLEHEbERERri7hqqGgchNhYWGE h4e7ugwRkQumW38iImJpWlG5ifz8fBwOh6vLELlqRUREOD8BQS4tBZWbiImJUVNakb+QmtD+dRT/ IiJiaQoqERGxNAWViIhYmoJKREQsTUElIiKWpqASERFLU1CJiIilKaj+h4MHD7q6BBERt3bZ3vA7 Z84c9u/fj91ux9/fn6eeeoodO3awefNmhgwZAsCGDRuqPT5dQkICixYtuuR1/frrr8yePRtPT08K Cwu588476dGjBzNmzODBBx9kwYIFpKamnvVY0zRJTk7m1KlT7Ny5kzZt2tCtWzdsNttF1fpXnauI yJXosgTVJ598QmhoKCNHjgRgy5YtzJw5k3vvvReAjz76iP3799OpUycMw2DTpk0sXboULy8vfH19 SU5OZvfu3Tz33HPs3r2bqVOnkpuby8cff0yNGjXo1KkToaGhzJ8/nxtuuIGcnByaNm1KdnY2//zn P6moqHCO5+Pjw9NPP+2sbdq0aTz99NPOzuL/+te/ANi5cydr165l27Zt5Obm8vbbb5Oamsprr71G 586dad26NYZh8Pzzz5Ofn8/ChQuZNGkSAPPnz3fWmJSUxOrVq7n11ltp3bq1M4R69OhB79692bZt G8nJyeTm5rJs2TLq1auHYRgUFRXx4osv4uHhQXl5OePGjeOhhx6iUaNGDB48mOuvv/5yfOtERFzu sgTV1q1beeSRR5yP27RpwyuvvALA559/Tnh4OK+88gobNmwAICQkhHvvvZf9+/fz5ptvAlCvXj3G jx/Pp59+yvr161m5ciXz58/HMAwGDx7M448/Ttu2bRk5ciSDBw9m6NChbNiwgQ0bNtCtW7czxqtS UFBQ7eMvHnjgAQAMw6Bz58789NNPNGrUiJMnT3Ls2DGysrJ47LHH/vB8vb29GTduHD/88ANff/11 tecMwwAgODiYIUOGsGzZMr7//nu++OILXnvtNUpKSkhMTGT58uUUFhYSFhbGgQMH2LlzJ/BbsJ6L zWbDZrNV22a32/+wVhERq7ssQRUdHc23337r/HyWrKwswsLCAOjQoQMFBQXs2LED+O122jvvvEPT pk1p164dNWrUACAwMPC3gr28KCsrwzRN5/hVP/z9/Pyc+3h4eODh4YHD4TjreFWCg4PJycmhcePG VFZWMnnyZJ599llM08QwDOc88fHxJCUl0b9//7Oe4+n1nF5rZWUlXl5elJeXY5omJ06cAMDX1xf4 LdTKysrw8PCgsrLS2dTSNE06d+5M3759Wb16NfXr13eOey7x8fHEx8dX25aXl0dcXNwfHiciYmWX Jajuu+8+Zs+ezVNPPeUMkZSUFLZv3069evUYPnw4o0ePJiEhAcMwuPbaa9m4cSNZWVnY7XYqKyud YQS/BdPDDz9MSkoKgYGB9O/f/6zBVfX178erCiGA5ORkpk2bhq+vL6dOneKuu+7C09MTwzCoWbMm 2dnZ/Pjjj3Ts2JEXXniB7t27n/Ucfz/n6bp06cLs2bNp2LAh/v7+Z93/gQceIDk5mZCQEDw9PenV qxfPPPMMWVlZFBcX8/e///2McUVE3IFhnv4TXs6qvLycp556im7dunH33Xe7upwLUrWiys3NVfd0 kb+Quqf/dfQxH+fB29ubl156ydVliIi4Jb2PSkRELE1BJSIilqagEhERS1NQiYiIpSmoRETE0hRU IiJiaQoqERGxNL2Pyk1kZmZW62koIpdWVYs4ufQUVG4iLCyM8PBwV5chInLBdOtPREQsTSsqN5Gf n4/D4XB1GSJXrIiICOenG8jlpaByEzExMWpKK3IR1HTWdfTyQERELE1BJSIilqagEhERS1NQiYiI pSmoRETE0hRUIiJiaQoqERGxNAWViIhYmmWCaunSpaxcufJPH+9wOOjZsyefffbZRdWRkJBwwccs WLCAlJQUxo4dy4QJEygvLyclJYUjR44wY8aMi6pHRMTdWbozxcyZMyktLaWwsJAxY8awevVq9u7d y5EjRxg9enS1bsWff/45/fr1w2az0bNnTwB69OhB79692bZtG8nJyezfvx+bzUbNmjXZsWMH7733 Hs8//zwVFRWcPHmSsWPHYhgGAPPmzaOgoIDCwkJGjBjBN998c9a5v/76awDS0tIAWLNmDfv373fW tWvXLvLz8xk5ciQ9e/Zkz549jB07lsTERFq0aMHJkyeJjY2lYcOGvPbaa3h5eeHr68tTTz1Ft27d 6NixI3379uXDDz/ENE3i4uK4/fbbL8flFxGxBMsGVU5ODhUVFUyYMIGsrCzeffddDMMgICCAW2+9 lbp161bb//3332fevHnk5eWxZs0aunbtSnBwMEOGDGHZsmV8//33fPXVV8ydO5fy8nIGDRpEZmYm u3btonnz5pSUlLBlyxbn3N988w033XQTDoeD9evXs3///rPOnZ2dTevWrZ2Pu3btesa5GIZBixYt +Oc//8lXX33FqlWrME2Txx9/HMMwGDVqlLM1S0BAAHv27OHw4cOEhITw3HPP8dVXX1FeXk737t1p 1arVX3G5RUQsy7JBZZqmswFk1Sqne/fuBAQE8NFHH7F3714GDRoEwA8//MCvv/7K7NmzKSwsZNGi RXTt2hVfX18AvL29KSsro7y8HNM0neOZpknr1q0ZOXIk33//PcHBwZimCUBUVBSJiYn8/PPPlJWV 0bRp07PO3axZM9atW8fNN98MwCeffEKDBg2qnQfgbAhbWlqKt7c3pmnicDic9ZimSY8ePejYsSOf fvoptWrVIjAwEICGDRsyfPhwNm7cyMyZM5k1a9ZZr5nNZsNms1XbZrfbL+bbICLicpYKqsWLFztv pSUlJeHh4UFaWhpFRUWMGjWKzz//nB07duDp6cmdd97pPO5f//oXc+bM4frrrwfgySef5IcffnAG EvwWdg888AApKSnUqlULDw8PunTpwooVK5g6dSpHjhzhueeewzAMGjduTFBQEKmpqRw9epTx48fz n//856xz33rrrfzwww+MHj0ab29v/Pz86NmzJ5988olzXtM02bJlCzNmzODEiRNMnDiRDz/8kOef f57jx4+TkJBA3bp1mTZtGqtWraJGjRr06tXLWf/x48d5++23CQsL48Ybbzzn9YuPjyc+Pr7atry8 POLi4i7uGyMi4kKGWfWS3w188skn7NixA4fDQYsWLejdu/dlmTc/P5+FCxcyadIk57ZHH32UhQsX /uVzVwVVbm6uuqeLXAR1T3cdtwoqd6SgErk0FFSuY5k/TxcRETkbBZWIiFiagkpERCxNQSUiIpam oBIREUtTUImIiKUpqERExNIs1ZlC/jqZmZmEhoa6ugyRK9bpTbDl8lJQuYmwsDDCw8NdXYaIyAXT rT8REbE0rajcRH5+vrODu4g7iIiIcH4Cg1zZFFRuIiYmRr3+xK2oN9/VQy83RETE0hRUIiJiaQoq ERGxNAWViIhYmoJKREQsTUElIiKWpqASERFLc/ugOnDgwAUfc/Dgwb+gEhERORu3C6rCwkJiYmLY tGkTABMmTAAgISHhvI7fv38/r7322h/uk5+fz8SJE52Ply5dysqVK8+7xg0bNpCenn7e+4uIXM3c rjOFzWbjiSee4PXXX2fQoEHs3buXLVu2YBgG5eXlpKamEhQUxO7du5k+fTozZswgNDSUoqIiGjZs iLe3N9u2bSM3N5clS5bg6enJ7t27GTt2LFFRUX8496ZNm1i6dCleXl74+PjQvn17CgoK6NKlCwMH DmT16tVMmDCBW2+9FYCPPvqI/fv307t3b+bMmYOfnx/NmjVj4MCBl+FKiYhYg1utqCoqKli1ahV9 +/bF4XBQt25dIiMjadOmDaZp4nA46N27Nx07dqSyspKdO3cC0LdvX5555hn+7//+j86dO9OqVSui oqK444476Ny5M7Vq1WLz5s3V5lq/fj0pKSmkpKTw4YcfAhASEsK9997LDTfcwPr167n11lv5/vvv ycjI4PrrrycnJ4fS0lJq1arF559/zpo1axg5ciQFBQUUFxfTqVMnbrnllst+3UREXMmtVlQrV66k srKSKVOmUFlZycKFC6s9n52dzeLFi3nwwQeJjIzENE0A/P39MQzD+c80TQ4dOsSCBQsYMmQITZo0 OWOuTp06MWnSJAA++eQTAN555x2aNm1Ku3btqFGjBjVq1MAwDLZs2cLQoUOZN28enTp1wjRNOnTo QEFBATt27CAkJITExESys7OZPHkyr7/++lnPz2azYbPZqm2z2+0Xe9lERFzKrYLqgw8+YNGiRQQH BwMwcOBADh8+zJo1azAMg8DAQE6cOMGqVavIycnhpptuqna8YRgEBQWRnZ3Nr7/+SmVlJatXryY/ P5927dqdc96qwLv22mvZuHEjWVlZ2O12TNOkU6dOZGRk0KZNG4YPH8748ePZtWsX9erVY/jw4Ywe PZqxY8eqbS6CAAAgAElEQVTy8ssvExUV9YfzxMfHEx8fX21bXl4ecXFxf/aSiYi4nGFW/RSVq1JV UOXm5qp7urgVdU+/erjV76hEROTKo6ASERFLU1CJiIilKahERMTSFFQiImJpCioREbE0BZWIiFia gkpERCzNrTpTuLPMzExCQ0NdXYbIZRMREeHqEuQSUVC5ibCwMMLDw11dhojIBdOtPxERsTStqNxE fn4+DofD1WWIXDYRERF4eOi1+NVAQeUmYmJi1JRW3Iqa0l499HJDREQsTUElIiKWpqASERFLU1CJ iIilKahERMTSFFQiImJpCioREbE0BdX/cOzYMcrLy//SOYqLizl58uRfOoeIyJXKbd7wu3TpUj78 8EPCwsI4cuQIw4YN46abbvqfxz3//POMGTOGkJCQ857L4XAwa9YsCgsLKSsro0GDBiQlJZ21Jh8f H3Jzc+nSpQuFhYV4e3tz8803X9C5iYhczdwmqAAGDRpEjx492LZtGx9++CHt27dn4sSJ+Pr6UlhY yMSJE3nzzTcpKSnh4MGDTJo0ie3bt/PJJ5/QuXNn0tPTCQoKIjIyku7du5OUlERsbCzbtm0jLS2N wMBAAJYsWUJ0dDQ9e/YEYPny5RQUFLBu3To2btxISUkJ3bp1wzAMKisr+e677zh27BitW7emRo0a fPfdd6xYsYKSkhL69etHbm4ue/fu5ciRI4wePVpdoUXErbjVrb/333+fsWPHkpycTNeuXVm7di1N mjRh/PjxdO/enWXLlrF//37q1KnDwIED8ff3Jzo6mt69e5Oenk5qaiqpqals3LiR4uJiIiMjGTp0 KM2aNWPHjh3OebKzs2nTpo3z8T333EPt2rVZtGgR/v7+1K1bl7Vr1wLg4eFBp06d6N27N6ZpAvDO O+8wZcoU0tLSqFevHvv37ycgIIC+fftSt27dy3vRRERczK1WVAMHDqRHjx7Y7Xbuu+8+xowZg2EY 1fYZMGAAXl5evPvuu5SUlGAYBqZpOkMEfgsX0zTx8/MDwNvbu9rzzZs3Z+3atQwYMACARYsWERsb i4eHB4mJiRQVFbFmzRrn776q5qjicDgwTRMPDw/27dtH9+7dCQgI4KOPPmLv3r0MGjTorOdns9mw 2WzVttnt9ou4YiIirudWQbV48WLWrFnDqVOn6NOnD126dOHLL79kxowZFBcXk5yczPz58ykqKsIw DBo3bkxUVBTp6ekMGTKEyZMnExISQocOHZy3+YAzwq5fv35MnTqVpKQkDMMgLCyMxo0b88ADDzh/ V9W/f38OHjwIQGRkJK+//jq33XYbAPfffz/jxo3DbrfTr18/Nm3axI4dO/D09OTOO+885/nFx8cT Hx9fbVteXh5xcXGX5PqJiLiCYZ7+Ul6uOlVBlZubq+7p4lbUPf3q4Va/oxIRkSuPgkpERCxNQSUi IpamoBIREUtTUImIiKUpqERExNIUVCIiYmkKKhERsTS36kzhzjIzMwkNDXV1GSKXjZo3Xz0UVG4i LCyM8PBwV5chInLBdOtPREQsTUElIiKWplt/biI/Px+Hw+HqMkQum4iICDw89Fr8aqCgchMxMTHq ni5uRd3Trx56uSEiIpamoBIREUtTUImIiKUpqERExNIUVCIiYmkKKhERsTQFlYiIWJqC6g8cOHCg 2v+Xm91u5+jRoy6ZW0TEKq7ooHI4HMycOZNx48YxZswYZs2aBUBCQsJ5j7FhwwbS09PP+tyECROq /f9HTp8zPz+fiRMnnncN57Jy5UrWr19/0eOIiFzJrujOFEuWLCE6OpqePXsCsHz5co4fP05lZSXT pk3jl19+YdCgQURERLBw4UL8/f05ceIEM2bMYMCAATRq1Ijo6GgMw2DHjh2kp6cTFBREZGQkzZs3 Z+/evWzcuJE9e/awYsUKgoOD+fLLL3E4HLRs2ZL+/fs7azEMo1pthmFQXFzMxIkTqV27NmVlZUya NIlBgwbRqFEjmjdvTkZGBu3bt2fHjh3Mnj2bxYsXs2fPHk6ePMn999/P2rVrKSsr4/rrryc9PR0/ Pz+aNWvGwIEDL+t1FhFxpSs6qLKzs6utZO655x4AKisrSUpK4vjx48yZM4cnn3ySPn368OuvvzJ7 9mzn/tOmTWPDhg1s3ryZ9PR0UlNTCQoKYuTIkQwYMIDIyEjatWtHVFQUd999N4MHD6Z169bAbyux 04Pq8OHDpKSkAFBSUkKdOnX49NNPufPOO7n99tt56623yMzMrDbv8ePHGTZsGOPGjePgwYMsWbKE 2NhYPD09WbduHZ07d6ZGjRqcOnWK4uJiYmNjiY6OPuf1sNls2Gy2atvsdvtFXmUREde6ooOqefPm rF27lgEDBgCwaNEiYmNj8fLywsfHBy8vLyorK/nss884deoUt912G7Vr1wYgMDCw2limaTq/NgyD ysrKatvgt1uNjz32GD4+PixdurTac/Xq1SMtLQ347dZfeno6pmk6V1qGYWCaJkFBQc5j/Pz8APDy 8uLkyZPUrl2bxMREDhw4wK5du5y/n6pbty6JiYlkZ2czefJkXn/99bNej/j4eOLj46tty8vLIy4u 7jyupoiINV3RQdWvXz+mTp1KUlISAOHh4TRu3PiM23D169fniy++4Pjx45w6dYqCgoJq+xiGwZAh Q5g8eTIhISF06NCBwMBA7HY7GRkZRERE8OabbzJs2DCefvpp/P39iYmJqTbH2W799erVi8mTJ7Nx 40bsdjuDBg3ivffeO+M8DMMgMDCQLl26MG7cOIqKinj88cfx9fVl/vz5hIeHM3/+fKKiomjXrt2l unwiIlcEw/z9skGuKlUrqtzcXHVPF7ei7ulXjyv6r/5EROTqp6ASERFLU1CJiIilKahERMTSFFQi ImJpCioREbE0BZWIiFiagkpERCztiu5MIecvMzOT0NBQV5chctlERES4ugS5RBRUbiIsLIzw8HBX lyEicsF0609ERCxNKyo3kZ+fj8PhcHUZIpdNREQEHh56LX41UFC5iZiYGDWlFbeiprRXD73cEBER S1NQiYiIpSmoRETE0hRUIiJiaQoqERGxNAWViIhYmoJKREQsTUF1hTlw4ICrSxARuawUVGexdOlS brnlFsrLywHIy8ujRYsWHD16lBkzZlzweL8/JiUlhaNHjzofJyQknPdYEyZMuOD5RUSuZOpMcQ6t W7fmq6++4q677mLp0qV07NgR0zTZtWsXANOmTcPT05Pdu3fz9NNPs2LFCg4fPkyNGjUoLi6mYcOG bNq0iRdeeIGdO3eeMb5pms6vDcMAYN68eRQUFFBYWMiIESPIzs5m3bp1nDp1imbNmnH99dezd+9e tmzZQps2bS7PhRARcTEF1TnccccdfPXVV3Tv3p0jR45Qv35953OVlZXccccdlJaWcuzYMbZs2QJA jx496NixIw8//DBpaWnMmTOHnJwcZxCdbtq0afj4+ABw/PhxcnJy+Oabb7jppptwOBxs2LCBli1b cs8997Br1y5WrlzJww8/TGRk5DlDymazYbPZqm2z2+2X6pKIiLiEguocfH19CQkJYcmSJcTGxvLF F18Av62EDh06xIIFCxgyZAhNmjRxro78/f0xDMMZQIZhYJpmtdVTlXHjxhESEgL8/7f+oqKiSExM 5Oeff6a0tJRXX32Vu+++m7Zt27JixQrn/OcSHx9PfHx8tW15eXnExcVd5NUQEXEd/Y7qD9x33328 /fbbdO3a1bnNMAx8fX2prKxk9erVbN26lcLCwj8c52wrqt8/37hxY4KCgkhNTWXevHk0aNCA0NBQ 1q9fz3vvvefc1263k5GRcXEnJiJyBTHMP3qJLle8qhVVbm6uuqeLW1H39KuHVlQiImJpCioREbE0 BZWIiFiagkpERCxNQSUiIpamoBIREUtTUImIiKUpqERExNLUQslNZGZmEhoa6uoyRC6biIgIV5cg l4iCyk2EhYURHh7u6jJERC6Ybv2JiIilaUXlJvLz83E4HK4uQ+RPi4iIwMNDr63dkYLKTcTExKgp rVzR1GTWfenliYiIWJqCSkRELE1BJSIilqagEhERS1NQiYiIpSmoRETE0hRUIiJiaQoqERGxtKv+ Db8bNmxg8+bNDBky5H/uExISQtu2bWncuPFFzdmlSxduvvlmAIqLi0lLS6NmzZoXNaaIiLu66oMK wDAMNmzYwMKFC2nfvj07duxg9uzZpKens3//fgoKCmjZsiUHDhygSZMmLFmyhN27d3P48GG6d+9O cHDwGce++uqrFBUVsW/fPh555BHat2/vnK9Zs2bMnDkTgPT0dLZu3UpeXp5zzDvvvJPOnTszY8YM fHx88Pb25vHHH+fFF1/Ew8OD8vJyxo0bx0MPPUSjRo146KGHeOONN/Dz86NZs2YMHDjQVZdSROSy c4ugqtKqVSuGDRvGuHHjOHjwINu3b+fll1/mm2++ISsry7lfixYtuO6669i0aRMZGRn06dOn2rGH Dh3i5ptvxm63s2bNGr777rtqQfXzzz+TkpKCYRjUqVOHW265hZ9++sk55tdff01hYSG33XYbsbGx bN++neXLl1NYWEhYWBgHDhxg586dAEybNo0ff/yR4uJiYmNjiY6OPuf52Ww2bDZbtW12u/0SX0UR kcvLrYLKz88PAC8vL0pKSpwNLj09PZ37mKbJiy++yCOPPEKrVq3Izc3FNM1qxxYXFzN79myGDx9O dHQ0e/furTZP06ZNSUtLq7Zt1qxZ1cYsLy/HMAwADh06REVFBZ07d6Zv376sXr2a+vXrExgYCEBI SAiJiYlkZ2czefJkXn/99bOeX3x8PPHx8dW25eXlERcX92cvmYiIy7lNUFWFQtXXfn5+tGrVitTU VE6cOEGzZs2cz4WEhLBu3TrKysooLi4+41gvLy/8/f1Zs2YNhYWFBAQE/M/5fz9mr169mDJlCt98 8w0BAQEMGTKEZ555hqysLIqLi/n73//unLe0tJRZs2YRFRVFu3btLvGVERGxNsM0TdPVRchfp2pF lZubq+7pckVT93T3pT9PFxERS1NQiYiIpSmoRETE0hRUIiJiaQoqERGxNAWViIhYmoJKREQsTUEl IiKW5jadKdxdZmYmoaGhri5D5E+LiIhwdQniIgoqNxEWFkZ4eLiryxARuWC69SciIpamFZWbyM/P x+FwuLoMkfMWERHh/IQDcW8KKjcRExOjprRyRVETWqmilysiImJpCioREbE0BZWIiFiagkpERCxN QSUiIpamoBIREUtTUImIiKVdsUF14MABV5cgIiKXgSWCaunSpQwaNIinn36apKQk5syZ8z+PmTBh AgAJCQkXPF9KSgpHjx51Pn7uued46qmn6NKlC8nJyXzwwQd/ePyCBQsoLCw8Y+7BgweTnJxMUlIS jz/+OCUlJcydO5etW7decI0iIvIby3SmGDRoED169ADgoYcewuFwMHHiRHx9fSksLGTixImMGTOG kJAQevTowd69e9myZQuGYVBeXk5qaipBQUHs3r2b6dOnM2PGDBo0aMCJEydo1KgRvXr1Yvz48dSv X58ff/yx2tzjx48H4NFHH2XmzJkADBs2jJCQEO666y4+//zzamPv2bOH8vJyDMOoNo63t7fz+ClT prBr1y7nc0uWLGH37t0cPnyY7t27ExISQkZGBseOHePnn3/mrbfe4sUXX8TDw4Py8nLGjRvHQw89 RKNGjXjooYd444038PPzo1mzZgwcOPAv+z6IiFiNZYLq/fffJzMzk8rKSh5++GHWrl1LkyZNePjh h/nqq69YtmwZpaWlTJw4kRo1ahAZGUmbNm0wTROHw0Hv3r0pKioiJyeHnTt3AtCnTx/Cw8NJSEjA y8uLe++9l9jYWBITE89ag2mazq+r5nI4HPj6+p4x9tmUl5eTkpJCWVkZOTk5PPHEE2RkZADQokUL rrvuOjZt2kRGRgbTpk2jRYsWJCcnM2/ePJYvX05hYSFhYWEcOHDAOc+0adP48ccfKS4uJjY2lujo 6HPOb7PZsNls1bbZ7fbz+waIiFiUZYJq4MCBzhUVwJo1a85oSOnt7U2NGjWA6qGSnZ3N4sWLefDB B4mMjHQ+5+/vj2EYzn9V28+n0aWXlxc1atRg69atZx379zVUHZOWlgbAp59+yjvvvOPc78UXX+SR Rx6hVatW5ObmUlFRQUpKCqNGjaJ+/fpUVlbSuXNn+vbty+rVq6lfvz6BgYEAhISEkJiYSHZ2NpMn T+b1118/a83x8fHEx8dX25aXl0dcXNz/PF8REauyTFD9XkxMDBMnTmTGjBkUFxeTnJzM119/7Xze brezZs0aDMMgMDCQEydOsGrVKnJycrjpppuqjWUYBj169GDSpEn897//JScn56xznn4rr+rrgICA c479+1t/DoeD5ORkDMPg2LFjPPXUU6xatQrDMAgJCWHdunXY7XaKi4uZM2cOx44d4+OPP8Y0TUaO HMkzzzxDVlYWxcXF/P3vf3eOX1payqxZs4iKiqJdu3YXdV1FRK40hvn7ZYFcVapWVFWrOJErhbqn SxVL/NWfiIjIuSioRETE0hRUIiJiaQoqERGxNAWViIhYmoJKREQsTUElIiKWpqASERFLs2xnCrm0 MjMzCQ0NdXUZIuctIiLC1SWIRSio3ERYWBjh4eGuLkNE5ILp1p+IiFiaVlRuIj8/H4fD4eoyRM5b RETEeX3SgVz9FFRuIiYmRk1p5YqiprRSRS9XRETE0hRUIiJiaQoqERGxNAWViIhYmoJKREQsTUEl IiKWpqASERFLU1CdxjRNDh06dMn3PZtjx45RXl7+p48XEXEXbvGG36VLl/Lhhx8SFhZGRUUF7du3 Z9CgQWfs9/3337Np0yaGDBlyzrGOHDnCp59+SqtWrc7Yd/DgwVxzzTUYhkFhYSHDhw9n586dtG3b lsaNG1cb5/nnn2fMmDGEhIRcuhMVEbkKuUVQAQwaNIgePXoA8Oyzz7Jv3z5+/PFHNm7cSElJCd26 dWPLli1s3ryZjh07MmHCBNq0acN9993H22+/TVBQEJGRkXTv3p29e/dy4sQJNm/ezH333ecMG29v b2bOnAnA5s2b+fLLL/Hx8eG6665jzpw5lJSUcPDgQSZNmsT27dv55JNP6Ny5M+np6dXGT0pKIjY2 lp9++ompU6fy1ltvOY9NTU2lZs2aLruOIiKXm9sE1emio6PZtWsXixYtIiYmBn9/f9auXUv37t0J CAigbt26XHfddUyePJnExERSU1MJCgpixIgRdOnSBYDOnTsTEBBQbUVUXl5OSkoKhmHg5eXF448/ zgcffADA/v37adiwIbGxsfj7+xMdHU3v3r2ZOnVqtfFjYmKIjIxk6NChvPrqq/z888/VjvXz83PJ NRMRcRW3DKrNmzczYsQIPDw8SExMpKioiIyMDOC33z0BBAUFVXsM4OHhQWVlJQCGYVR7DsDLy4u0 tLQz5jMMgwEDBuDl5cW7775LSUmJ8/jfj2+apjOMvLy8ME2z2rGnTp2ia9euZz0vm82GzWarts1u t1/QtRERsRq3CarFixezZs0a7HY7bdu2JSIiggceeICkpCQA+vfvT/369fnmm2+46667nMc9+uij TJ48mZCQEDp06EBgYCCGYXDNNdc49636gDfDMM45/5dffsnJkycxDIPGjRsTFRVFeno6Q4YMOWP8 KlXjffnllxQVFWEYBo0aNTrnHPHx8cTHx1fblpeXR1xc3IVfMBERizDM3y8L5KpSFVS5ubnqni5X FHVPlyr683QREbE0BZWIiFiagkpERCxNQSUiIpamoBIREUtTUImIiKUpqERExNIUVCIiYmlu05nC 3WVmZhIaGurqMkTOW1XHFxEFlZsICwsjPDzc1WWIiFww3foTERFL04rKTeTn5+NwOFxdhohTREQE Hh56rSz/m4LKTcTExKgprViKms7K+dLLGRERsTQFlYiIWJqCSkRELE1BJSIilqagEhERS1NQiYiI pSmoRETE0hRUIiJiaW73hl+Hw8GsWbMoLCykrKyMBg0akJSUREJCAosWLXLul5GRQY0aNejUqdMl nf/ee++ladOmVFRU4OHhwQsvvHDGPvn5+aSnp9O2bVt8fHzo0aPHJa1BRORK4nZBtWTJEqKjo+nZ sycAy5cv5/jx41RWVjJt2jR++eUX7r//fo4ePYqPjw/fffcdK1asoKSkhH79+lFcXMy6des4deoU zZs354EHHmDSpEn4+Piwa9cu+vfvT+3atfn444+dQderVy/n/Ndccw0zZ84EYNiwYRw5coRZs2Yx ZswYQkJCSEhIYPLkyQAYhgHAe++9x969ezly5AijR49WV2kRcStuF1TZ2dkkJCQ4H99zzz0AVFZW kpSUxPHjx5kzZw433ngjAO+88w6vvvoqdrudX375hTp16nDPPfeQk5PDihUraNKkCU2aNOHBBx8k PT0dgLfffpv58+djGAaDBw+uFlSHDx8mJSWFkydPUlxcTM2aNavVVxVOp9u/fz8BAQHceuut1K1b 95JfExERK3O7oGrevDlr165lwIABACxatIjY2Fi8vLzw8fHBy8uLyspK5/4OhwPTNPHw8GDfvn0s XbqUu+++mzZt2rB8+XLsdrszXKoabJqm6Tz+98FTr1490tLSAHjttddYuXIlXl5eVFRUUFxcjN1u P6Pm7t27ExAQwEcffcTevXsZNGjQWc/NZrNhs9mqbTvbeCIiVxK3C6p+/foxdepUkpKSAAgPD6dx 48ZnXckA3H///YwbNw673U6/fv0IDQ1l/fr1fPvttwB06dKF8ePHM3PmTDZv3syjjz7Kww8/TEpK CoGBgfTv37/aeEeOHCE5ORkPDw+OHz/OfffdR+3atUlNTeVvf/sbtWrVAqoH3KZNm9ixYweenp7c eeed5zy3+Ph44uPjq23Ly8sjLi7uwi+UiIhFGObpL//lghUWFjJnzhx8fHw4fvw448aNIyAgwNVl OVUFVW5urrqni6Woe7qcL7dbUV1qtWrVYvz48a4uQ0TkqqX3UYmIiKUpqERExNIUVCIiYmkKKhER sTQFlYiIWJqCSkRELE1BJSIilqb3UbmJzMxMQkNDXV2GiJOaK8v5UlC5ibCwMMLDw11dhojIBdOt PxERsTStqNxEfn4+DofD1WWIOEVERDg/cUDkjyio3ERMTIya0oqlqCmtnC+9nBEREUtTUImIiKUp qERExNIUVCIiYmkKKhERsTQFlYiIWJqCSkRELE1BJSIilnZVBNXSpUsZNGgQycnJJCYm8t577511 vw0bNpCens7cuXPZunXrBc1xxx138Oabbzofjxs3jkmTJl1M2QDMmDHjrNsTEhIuemwRkavBVdOZ YtCgQfTo0QOAZ599ln379rF27Vp2797N4cOH6d69O8HBwdWOWbJkifP5O++8k+joaObMmYOfnx/N mjVj4MCBzn0jIiL473//yyOPPEJRUREnTpwgJCSEY8eO8cILL1CzZk327dvH7NmzeeKJJ3jttddY v34927Zto0GDBmzcuJGSkhK6detGQUEBK1eupF27duzatQuA2bNnU1ZWxuHDh3nuuecA2L59O2+8 8Qapqak899xz1K5dm9LSUiZOnHiZrqqIiOtdFSuq34uOjiYnJ4cWLVrQrVs3oqOjycjIwDCMavud /vyaNWsoKCiguLiYTp06ccstt1Tb1zAMbrjhBjZv3szy5cvp1asXAF5eXvTt25cOHTpw+PBhjh49 SlRUFHv27OGzzz6jT58+LFq0CH9/f+rWrcvatWsxDIPbb7+dxx57DPitlYzdbmfs2LGMHj2ayspK fvnlF5KTk0lLS8PLy4uDBw8SFRVFv379Ls9FFBGxiKsyqDZv3kzjxo2ZNWsWxcXFtGrVCtM0q+1j muYZz9etW5fExEQAJk+efMa4ffv2ZdmyZWRlZREdHY1pmnz33Xf85z//ITQ0lAYNGmCaJv/4xz+w 2WxUVFQQHByMh4cHiYmJDBkyhBtuuAHTNAkKCnLWcXoPvpMnT1JYWEhQUBADBw7k3//+Nw6Hg+Tk ZP72t78xffp0jh07dtbzttls9O3bt9q/YcOGXarLKiLiElfNrb/FixezZs0a7HY7bdu2JSIigpCQ ENatW0dZWRnFxcUAzlWVYRhnPF9aWsqsWbOIioqiXbt21cav2v/kyZN07NjRua1OnTrk5+ezYsX/ x96dh1VZ5/8ff94HkE2QJEcMyKWa+ppLY4sbjBpjGjWOov5OipVTbmNlIybGKJILIZo5LuWSZWWL zIySNpKV06RhuUXmOGpqqMExMBdQUDl4uH9/eHGuzmiZpZ4beD2uiwvv+9zL+3y4Ll/35+bwvldT XFxMSUkJLVu2ZOfOnQwdOhSAQYMGMWbMGAD69+9PUVGRx3FvvPFGXC4XU6dOpbS0lEmTJtGwYUMS ExMZOXIkd955JwsXLiQiIoKmTZvSoEGDC46B3W7Hbrd7rCssLCQuLu4yjLCIiHcY5v9ONaRWqQ6q /Px8dU8XS1H3dPmpauWtPxERqT0UVCIiYmkKKhERsbSf9GGKU6dO4XQ63cthYWFXrCAREZHvu2hQ jR49msOHD7s/Tg2wYMGCK1qUiIhItYsG1bFjx36wJZGIiMiVdtGgiouLY/bs2R4fI+3du/cVLUpE RKTaRT9MkZOTQ0BAAOXl5e4vERGRq+WiM6rQ0FCGDRt2Xp88qVlyc3OJiIjwdhkibtHR0d4uQWqI iwaV0+nkD3/4A82aNQPOtfyZPXv2la5LLrPIyEiioqK8XYaIyCW7aFClp6dfjTpEREQu6KJBtWfP HrKzs6mqqsI0TU6cOMHSpUuvRm1yGTkcDlwul7fLEHGLjo7GZlPPAbm4iwbV3LlzmTFjBosXL6Z7 9+6sWrXqatQll1lMTIya0oqlqCmt/FQXvZwJCwvjhhtuwOVycffdd3s8okJERORKu2hQtWvXjqVL l8thoHQAACAASURBVNKkSRNGjRp1NWoSERFxu+itv8cff5yqqipcLhf79u3TVF1ERK6qiwbVZ599 xrx58ygpKaFXr15cc801/L//9/+uRm0iIiIXv/U3Z84cXn75ZRo2bMiQIUNYtmzZ1ahLREQE+InP o/Lx8cEwDGw2GwEBAVe6JhEREbeL3vrr3LkzAwcOpKCggMTERB566KGrUZeIiAjwI0H18ccfs2nT JtasWUOPHj248cYbCQ0N5YUXXqBnz55Xs0YREanDfjCobrvtNoKCgnA4HMTFxWGaJoZh8Mc//vFq 1iciInXcDwZVWFgYd911F3fdddfVrOeisrOzmTFjBuvWrcPPz4/CwkJ69OjB+vXrCQ8P/9nH3bx5 M9u2bWPYsGHudZmZmYwbN+4H9yksLGTu3Ln4+PhQVVVFixYtPPY/cuQIq1at4pFHHrnoe/L396eg oIABAwYQGhr6s9+HiEhtc9HfUVlRmzZtWLt2Lffeey/Z2dm0b98eOPfsrLy8PE6dOkX37t0pKSlh 3bp1NG3alIKCAm655Ra2bdvG+PHjmTdvHo0aNcJms9GiRQsiIiL497//jcPhoLS0lFmzZrF3715O nDjB1KlTCQsLo379+h5/9Dx16lSeffZZGjZsCMD69etxOp2MGjWK8PBw2rVrxzfffMO//vUvtm3b xsGDBzEMg169enksd+vWDTjXUqayspI333yTAwcOcPLkSQYOHEhxcTG5ubmUl5fz4IMP0rZt26s/ 6CIiXlIjO0Lec889rF27lqqqKo4cOULjxo0xTZPFixcTFBTEtddey4YNGzAMg9jYWEaPHs3hw4cZ NmwYv/vd79i+fTsAiYmJ/PnPf2bNmjUYhsGdd97JpEmTqF+/PsXFxRiGwenTpzl27BgtW7YkPj7e o47KykoaNmxIcXExKSkpvPnmm+zZs4czZ84wceJEOnToAJx7SvJDDz2Ey+UiIyPDY/nZZ5/FNE33 Mc+ePcuyZcsIDAwkLCyMTz/9lOLiYvz8/Ljvvvvcj1u5kKysLBISEjy+RowYcfl/ACIiV1GNnFEF BAQQHh7OsmXL6NatG++//z4ANpuNpKQkysrKWLduHU6nk8DAQPc+cO55WtXB8L/fQ0JCgHMfx3e5 XJimiZ+fH2PHjuXQoUOkpqby1ltvuR8i6efnh8PhIDIykoyMDObNm8epU6fw8/PD39/fXW9ZWRkT Jkxg8uTJBAUFcfLkSfdycHCwx3szTZOwsDCSkpL49ttv2bdvH+Hh4cTGxvKvf/2LLVu2kJycfMFx sdvt2O12j3WFhYXExcX9/MEWEfGyGhlUAH379mXUqFGsWbOG999/H8MwGDRoEGPGjAGgf//+Hg10 L/SE4hdeeIGqqir69evnMaup3rb6+5w5c7j++utp3bq1x3FSU1OZOXMmVVVVGIZBo0aNaNmy5Xnn eeaZZzAMgyVLllCvXj0cDod72d/fn+bNm7u39fPzIzY2lvHjx1NWVsZjjz3G119/zYcffkiDBg2I jY39hSMnIlKzGOb3/4euQ1JSUnjqqad+0QcwaoLqGVV+fr4e8yGWosd8yE9VY2dUv1RGRoa3SxAR kZ+gRn6YQkRE6g4FlYiIWJqCSkRELE1BJSIilqagEhERS1NQiYiIpSmoRETE0urs31HVNbm5uURE RHi7DBG36Ohob5cgNYSCqo6IjIwkKirK22WIiFwy3foTERFL04yqjnA4HLhcLm+XIXVYdHQ0Npuu jeXSKajqiJiYGDWlFa9SE1r5uXR5IyIilqagEhERS1NQiYiIpSmoRETE0hRUIiJiaQoqERGxNAWV iIhYmoLqe7799ltvl+DBavWIiHhDjQ+q7OxscnJy3MspKSkcPXr0Zx1r4sSJl7zPvHnzeOKJJ3jm mWcYP378Tz7G/9Z9ueoREaltam1nipUrV7Jx40bOnj1Lnz59KC4uxt/fn/j4eIYMGcLixYuZOnUq fn5+HDlyhJEjR3LgwAFWr17NNddcw4oVK6hXrx4dOnQgIiKCl156idtvv53du3cza9YsDMNwn2vo 0KG0adMGgBEjRnDixAn+/e9/e5z/hhtu4K9//Sv16tXj+uuvJzw8HIAXX3yRRo0aERsby/z58/H1 9cXf35/77ruPgwcPsn79er788ktOnTpFUVERkyZNIjQ01CtjKiLiDbUiqN5++20++eQTAPLy8jBN k1WrVvHyyy9z9uxZRowYwf333+/evjpkCgsL6dSpEz169KBp06Y0a9aM++67j+HDh7NgwQIMw2Dw 4ME89thjtG7dmhEjRjB+/HiKi4s9Hpnxwgsv4O/vT1FREQ888AChoaHu87tcLoYPH86tt97KH//4 R37961/z3//+lz179vDyyy9z5513MnLkSJ577jkAgoODOXDgAI0aNaJp06b89re/JScnhxYtWtCt WzcCAwN/cByysrLIysryWOd0Oi/bOIuIeEOtCKoBAwYQHx8PnLv1dyE+Pj5UVlYCcPz4cVwuFyNH jqSyspKFCxfy5JNPurc1TdP97+pQqw4IX19fqqqqPI792GOP0aZNG2bPns2JEyc8XjNNE9M0qays dB/r0KFDANx///1s3LiR4uJiTNMkPj6e9u3bs2rVKho0aOCu44EHHsDPz4+lS5dy+vRpunTpcsH3 aLfbsdvtHusKCwuJi4v7oaETEbG8WhFU/8swDHr16kVqaiqGYTBs2DCioqJITU1lx44duFwufHx8 yMrKIjAwkLCwMJo0aUJ0dDRLlizh4YcfJiUlhfr169O/f/8LBteFPPnkkzz++OO0bt3a4/zDhw/n uuuuY/bs2QQGBtKiRQvCwsJo3LgxKSkpTJ48mQkTJpCens4HH3xAvXr16NWrF8HBwaxcuZK9e/dy 8uRJDMOgRYsWV2MIRUQswzC//7+w1DrVM6r8/Hx1TxevUvd0+blq/Kf+RESkdlNQiYiIpSmoRETE 0hRUIiJiaQoqERGxNAWViIhYmoJKREQsTUElIiKWVis7U8j5cnNzPfoTilxt0dHR3i5BaigFVR0R GRlJVFSUt8sQEblkuvUnIiKWphlVHeFwOHC5XN4uQ+qw6OhobDZdG8ulU1DVETExMWpKK16lprTy c+nyRkRELE1BJSIilqagEhERS1NQiYiIpSmoRETE0hRUIiJiaQoqERGxNAXV9zidTo4ePertMkRE 5HssF1SPPvooTqcTgAceeIBly5YB8Oqrr/LRRx9ddP958+bx5ZdfupePHDnCK6+88pPOnZOTw6ZN my6p3rlz57J582YApk2bRkpKCgC7du0iIyODzMzMSzre923evJlFixb97P1FRGoDy3WmiI2NZevW rURFRdG+fXs2btzIAw88wOeff87AgQN59tln8fHxYf/+/Tz99NPs3buX3NxcysvLefDBB4FzoRYQ EEBkZCR9+vTh4MGDZGdnk5ubS4sWLSgqKmLKlCk8//zzlJeXc/jwYVq3bs3evXupqKigS5cupKWl ERYWRkVFBc888wyDBg2ia9eufPXVVwwePJg2bdoAcPfdd/PBBx9w1113ceTIEUzTpKKigk8++YTu 3buzcOFCiouLeeONN6iqqmLVqlWsWLGCl156yf0+xo0bx+rVq9m3bx8dOnSgtLSUQ4cOUVJSQqtW rfjwww893mPbtm29+SMSEbmqLDejuvvuu9mwYQMffPAB9957L8HBwRQXFxMYGIivry/33HMPnTt3 pkGDBmzbto2ioiL8/Py47777aNasGQB9+/YlIyODL774AsMwADAMg06dOvHYY4/hcDj45ptvcDqd pKam0rNnTwzDoHPnzvTs2ZNVq1bRs2dPJkyYwA033EBubi4+Pj4MHz6cgQMHkpub66731ltvJT8/ n+3bt9OmTRs6d+7Mhg0b2LlzJ+3atcM0TRo3bsyYMWOoqKhg+vTphIeHe7yP6hlgv3796N27Nzt3 7mTSpEn07dsX0zQpLi4+7z1eSFZWFgkJCR5fI0aMuGI/KxGRq8FyQXX99ddz5MgRdu3axS233EK3 bt148cUXiY2Npbi4mIULF+Lv789NN90EwO23386DDz7I/v37WbBgAQChoaEA7pCqFhgYCIDNZqOy stL9us1mwzRN93amaXoEnGma7n39/PyoqqryOG7jxo1Zvnw53bt3p1u3bnz88cdcc801Hg04582b R6tWrejYseN576P63KGhoRiG4d7P1/fchLddu3bu97hw4cIfHDu73c6KFSs8vqrHRESkprJcUAFc d911NGnSBDjXTPXDDz+ka9eu+Pv7U1VVxUcffcT27dspKSnh4MGDzJ49m4KCAu68806P43w/bP53 /Q033EBVVRXTpk3jnXfeISgoiMjISJYvX063bt14//33mTFjBoWFhcTExPxovV27dmXPnj00adKE a665BofDQdeuXd3n2rBhAytXrmT37t1kZGTgcDg83kdpaan7WP7+/rRu3ZpJkyaxfPlyDMPweI93 3HHHLx1eEZEaxTC/P5WoQ86ePcuMGTPw8fHh+PHjPPnkk7XyCbiFhYXExcWRn5+v7uniVeqeLj+X 5T5McbX4+vq6P6EnIiLWZclbfyIiItUUVCIiYmkKKhERsTQFlYiIWJqCSkRELE1BJSIilqagEhER S6uzf0dV1+Tm5tbKP2iWmiM6OtrbJUgNpaCqIyIjI4mKivJ2GSIil0y3/kRExNI0o6ojHA4HLpfL 22VIHRIdHe3xBAGRn0tBVUfExMSoKa1cVWpCK5eLLndERMTSFFQiImJpCioREbE0BZWIiFiagkpE RCxNQSUiIpamoBIREUtTUP1Cx44do7Ky0ttliIjUWgqqnyg7O5ucnBz3clpaGg6HgxkzZnDixIkL 7jNkyJAfPebmzZtZtGjRZa1TRKS2UWeKn8kwDEpLS9m5cyfvvPMO7dq1Izs7G19fXwICAkhOTmb/ /v1MnTqV/fv3k56efsHu5YZhcODAAV566SWCgoI4ceIEzzzzDC+++CIA7777LjNnzuTjjz92Ly9Y sIBbbrnlar5dERGvUVD9RIZheCybpsk111xDy5Yt6d27N+Xl5fzhD3/g0KFDLFmyBIBGjRoxYcIE Vq5cyebNm+nVq9cFjx0UFESfPn347rvvmDVrFoGBgYwZM4ZFixbx5z//mdtvv53bb7/dvfxDIZWV lUVWVpbHOqfTeRnevYiI9yiofqKwsDC+/vpr93JRURGhoaHAudB6/fXXufnmm2nXrh316tUDoH79 +gD4+fl5BMaaNWvo2LEjTqcTPz8/Vq9ezenTp7n77rsJCwsDYMWKFVRWVtK7d+8LLl+I3W7Hbrd7 rCssLCQuLu4yjICIiHfod1Q/UadOndi5cyd//vOfGTVqFLfffjvBwcE0b96cRYsWcd1115GXl8eb b76J0+mkqqrqvFlYtZCQEEaPHs3rr7/O3Xffza9+9Su++uorli9fzunTp8nLy+P555/n5MmTZGRk sGXLFo/lrVu3XuV3LyLiPYZpmqa3i5Arp3pGlZ+fr+7pclWpe7pcLppRiYiIpSmoRETE0hRUIiJi aQoqERGxNAWViIhYmoJKREQsTUElIiKWpqASERFLUwulOiI3N/eCTXFFrpTo6GhvlyC1hIKqjoiM jCQqKsrbZYiIXDLd+hMREUvTjKqOcDgcuFwub5chFhYdHY3NpmtXsR4FVR0RExOjprTyo9REVqxK l08iImJpCioREbE0BZWIiFiagkpERCxNQSUiIpamoBIREUtTUImIiKUpqERExNLqTFDNnTuXlJQU xowZQ2pqKidPnvR4PSUlhaNHj17SMbOzs8nJyfnRbe655x6WLFniXh4/fjzPPPPMTzr+rl27ePfd dy+pJhGR2qZOdKZ45513iIiI4IknngDgyy+/JDMzk169evHXv/6VNm3auLd94YUXKCsro6CggMGD B1NQUEBubi4tWrSgqKiIKVOmkJ6ejmma7N+/n759+/Lpp5+yYsUK6tWrR4cOHejVq5f7eNHR0WzZ soU//vGPlJWVceLECcLDwzl27BjPPfccoaGhFBQUMGfOHNasWUNubi7BwcEUFBQwZMgQioqK2LNn D0uWLME0TTp37szvf//7qz6GIiLeUidmVNu3b6dDhw7u5bZt2/Ltt99iGAZ33HEHTz/9tPu1jh07 0qVLF6Kjo9m0aROGYdCpUycee+wxCgsL2b9/P76+vkyYMIHu3bsD8NprrzFjxgyeffZZVqxY4XFu wzD4zW9+w7Zt23j33XfdIebr60tCQgJ33HEHhw8fpri4mHfffZeMjAyGDx9OVVUVAKZpsmjRIsaP H8+0adO48cYbr/RwiYhYSp0IqpYtW/LZZ5+5l3ft2kVkZCSmaRISEuJeX1VVxaxZszBNk5YtW2Ka JqZpEhgYCICPj49H004fHx/gXJhUMwzjvPMnJCSwcuVKdu3a5T7uxo0bee+994iIiKBJkyaYpunu xefj4+NxzO/36CssLPzB95mVlUVCQoLH14gRI37yOImIWFGduPXXt29fZs2axdixY/H19cVms5GS ksLOnTs9tnO5XAQFBbFu3TpKS0sJDg72eIaTYRg0bdoUm83Gs88+y8GDB/nDH/7Aww8/TEpKCvXr 16d///4exzQMg/DwcE6ePEn79u3d66655hocDgerV6+muLiY0tJS4uPjmThxIjabjaCgIPe2jz76 KFOmTMFmsxETE/OD79Nut2O32z3WFRYWEhcX94vGT0TEmwzz+5fu4lWvvvoqxcXFnDp1iu7du/9o KP1U1UGVn5+v7unyo9Q9XayqTsyoaorBgwd7uwQREcupE7+jEhGRmktBJSIilqagEhERS1NQiYiI pSmoRETE0hRUIiJiaQoqERGxNP0dVR2Rm5tLRESEt8sQC4uOjvZ2CSIXpKCqIyIjIz3aQYmI1BS6 9SciIpamGVUd4XA4cLlc3i5DvCw6OtrjCQAiNYGCqo6IiYlRU1pR41mpkXRpJSIilqagEhERS1NQ iYiIpSmoRETE0hRUIiJiaQoqERGxNAWViIhYmoJKREQsrUYHVXZ2Np06daKyshKAwsJCbr31Vo4e PUpmZiYAQ4YM+UXnmDdvHtu3b//Z9SUmJpKcnMwjjzzC5s2bf9J+KSkpHD169GedU0SktqnxnSna tGnD2rVruffee8nOzqZ9+/aYpsm+ffvc22RkZJCYmMi2bdv49NNPmTZtGqNGjeKRRx5hxYoV+Pr6 EhAQQHJyMkOGDGHx4sXk5ORQUVEBgMvlYsqUKfz2t7+lcePGLFu2DMMwaNKkCUOGDGHGjBmcPXuW kydPkpKSQoMGDdznTkxMJD4+nh07dvCPf/yDyMhIFi1axKRJk1i0aBG/+c1vcLlcrF69mlOnTtGv Xz8Azpw5w9ixY3nooYfYvn07Bw8e5MiRI4wePVpdrkWkTqnRMyqAe+65h7Vr11JVVcWRI0do3Ljx edt0796dTz75hC+++ILKykr27NlDq1ataNiwIX/4wx/4zW9+w8aNGwEwDMO9X/W/p06dSrNmzejS pQuLFi0iODiYkJAQtm3bxrp169i3bx+BgYH4+Piwbds2j3O//fbbPP300yQnJ9OlS5fzzmGaJq+/ /jpTpkwhIyODRo0aAfDkk09y77330rp1axwOB8HBwSQkJHDttdde3gEUEbG4Gj+jCggIIDw8nGXL ltGtWzfef//987a5/fbb+fvf/46/vz8333wzCxYs4IknnuD111/n5ptvpl27dtSrVw+AqqoqAI4f P05QUBAAgwcPJjs7m759+1JVVcWAAQOIiorib3/7GzabjTZt2vDEE0+wdetWwsPDPc49YMAA4uPj cTqd9O3bl8WLF7tvVZaUlADnZmymaWKz2SgoKADgiSee4K233qJr16707NmT4OBgli9fzsGDB0lM TLzgWGRlZZGVleWxzul0/tyhFRGxhBofVAB9+/Zl1KhRrFmz5rygMgwDwzDw9/fnlltuoW3btrz7 7rs0b96cJk2akJeXx65du3A6nZimyXXXXcekSZM4ceIEsbGxADRt2pSRI0eSmZnJ8OHDmTZtGg0b NqRZs2b069eP1atXk56ezpEjR0hPT/c4/1tvvcW6des4ffo0ffr04Ve/+hUnTpxg6tSpFBQU0K1b NwYOHMj48eNxOp3uW3+tWrUiPj6el156icDAQHbt2oWPjw89e/b8wXGw2+3Y7XaPdYWFhcTFxV2O YRYR8QrDNE3T20XIlVMdVPn5+eqeLuqeLjVSjf8dlYiI1G4KKhERsTQFlYiIWJqCSkRELE1BJSIi lqagEhERS1NQiYiIpSmoRETE0mpFZwq5uNzcXCIiIrxdhniZGhpLTaSgqiMiIyOJiorydhkiIpdM t/5ERMTSNKOqIxwOBy6Xy9tliJdFR0djs+n6VGoWBVUdERMTo6a0oqa0UiPp0kpERCxNQSUiIpam oBIREUtTUImIiKUpqERExNIUVCIiYmkKKhERsTQFlYiIWJqCyuK+/fZbb5cgIuJVtS6osrOzSUxM JDk5maSkJN58880rer6UlBSee+459/KQIUMu6/EnTpx4WY8nIlLT1MoWSomJicTHxwOQmppKQUEB //nPf8jLy+PUqVN0796dkpIScnNzadGiBUVFRQwYMID333+f0aNHM3fuXLp27cr69espKSmhtLSU xx9/nPnz52Oz2YiNjaVnz57u8xUWFvLvf/+bbt26YRgGcC6wFi9eTE5ODk6nk9atWzNnzhzCw8PZ uHEjOTk5PP/885SXl3P48GHatGlDbGwsy5YtwzAMmjRpQuvWrTl48CBffvkl7777Ln5+fhw5coTM zEz1axOROqPW/2/XsmVL9u3bx+LFiwkKCuLaa69lw4YNGIZBp06deOyxx3A4HLRs2ZKvv/6aqqoq vvrqK4KCgvjkk08IDAykfv36bNq0CTgXQN8PKYCnn36aN998k8LCQve66sACME2TRYsWkZ6ezsSJ E/H396egoACn00lqair33nuve5vg4GBCQkLYtm0b7du3p2nTprRt25bCwkKaNGlCYmLiD77XrKws EhISPL5GjBhxmUdUROTqqpUzqu/btm0bjz/+ODabjaSkJMrKyli3bh1Op5PAwEAA9+wkJiaGefPm 0bFjR0zTpFmzZiQlJfHVV19x5swZ8vLyCA0NPe8cfn5+TJ06lfHjx7sbv1ZVVQFw/PhxgoKCcDqd 7u0Nw8DpdLrDrPp7VVUVAwYMICoqir///e/YbDZM08TlcjFy5EgqKytZuHAhTz75JLfccst5ddjt dux2u8e6wsJC4uLifukwioh4Ta0MqrfeessdRrfddhvR0dEMGjSIMWPGANC/f3+Kiorc21cHxf33 30/Pnj157733CAkJITQ0lEmTJnH06FEmTJjwo+eMiIhg8ODBTJ48GYDrrruOSZMmceLECWJjYxk6 dChpaWk0atSIU6dOccMNN1BVVcW0adPYv38/sbGxDB8+nGnTptGwYUOaNWsGgNPpZMOGDbz//vsE BgYSFhZGkyZNrsCoiYhYk2GapuntIuqC9evXs379evz8/AgPD2fw4MHMmDEDHx8fjh8/zpNPPnlF HhVfPaPKz8/XYz5Ej/mQGklBVcspqOT7FFRSE9X6D1OIiEjNpqASERFLU1CJiIilKahERMTSFFQi ImJpCioREbG0WvkHv3K+3NzcK/J3WlKzREdHe7sEkUumoKojIiMjiYqK8nYZIiKXTLf+RETE0jSj qiMcDgcul8vbZYiXRUdH6xExUuMoqOqImJgYtVAStVCSGkmXViIiYmkKKhERsTQFlYiIWJqCSkRE LE1BJSIilqagEhERS1NQiYiIpSmoRETE0hRUl8G3337r7RJERGqtGhdUx48fJzk5mYkTJzJmzBi2 bNni7ZKYOHHiRbcZMmQIAPv372fYsGEcPHiQzMzMK12aiEiNV+NaKO3atYuoqChGjRqF0+nkww8/ xOl0MnnyZEJCQti/fz+ZmZns2rWL1atXc+rUKfr168eqVauw2WzExsaSl5eHj48P+/fvZ9y4caxe vZrDhw9Tr149ysvLad68OXl5eTz//PN8/PHH5OXlcerUKbp3705JSQm5ubm0aNGCoqIiHnjgAQ4c OMD69es5fvw4Gzdu5OzZs/Tp04dOnTp51J6Xl8drr73GzJkzCQkJYd++fQDEx8fTu3dvduzYQXJy MocOHSIrK4vQ0FB2797NggULSE9PJywsjPr16zNq1ChvDL2IiFfUuKDq1KkTZWVlPPvss1RUVNCz Z09cLhe9e/emrKyMr7/+mj179vD666/z4osv4nQ6+eabb4Bzs5qmTZty7bXXcubMGY4dO8aXX34J nAuL9u3b8/DDD5ORkcHcuXPZt28fixcvJiYmhqCgIDZs2ECrVq3o1KkTffv25ZFHHuHWW2+lWbNm /Pa3v+XRRx/l5Zdf5uzZs4wYMcIjqPbs2cMrr7xCREQEISEhHu+pYcOGDBs2jJUrV7J161bWrl3L vHnzqKysJDEx0V1rp06daNWq1Q+OTVZWFllZWR7rnE7n5Rp6ERGvqHG3/lauXEmTJk34y1/+wsSJ E1m4cCF79+7lrbfeokGDBjRt2hTTNHG5XJimic1mo6CgAIDQ0FCKi4tZuHAh/v7+3HTTTZimCUBQ UBCGYeDv7w+AYRju/ZOSkhg2bBi/+c1vME2TwMBAAHx8fADcx/gxTZs2Zd68eYSEhLB06VKP/QIC AgDw8/PDNE0qKysxTRPDMNzrx44dS4MGDUhNTf3B89ntdlasWOHxtWDBgp81ziIiVlHjZlQdO3Zk 6tSp+Pv7c/bsWe69916Cg4M5ceIEH3zwAV9//TV33XUXAwcOZPz48TidTvr16+fe39/fn6qqKj76 6CMcDgft2rX7wXMZhsGgQYMYM2YMAP3796eoqOi87YKDg1m5ciW9evUiNTUVwzAYNmyYxzbVJe9F hgAAIABJREFUYfTkk08yatQorr/+encQVX///jlTUlJo0KCB+5EMc+bM4frrr6d169Ye24uI1HaG +VOmA3JVvfPOO+zevRuXy8Wtt95K7969f/axCgsLiYuLIz8/X4/5ED3mQ2qkGjejqgt+STCJiNQ2 Ne53VCIiUrcoqERExNIUVCIiYmkKKhERsTQFlYiIWJqCSkRELE0fT68jcnNziYiI8HYZ4mXR0dHe LkHkkimo6ojIyEiioqK8XYaIyCXTrT8REbE0BZWIiFiabv3VEQ6HA5fL5e0y5CqLjo52NzYWqakU VHVETEyMmtLWQWpCK7WBLrVERMTSFFQiImJpCioREbE0BZWIiFiagkpERCxNQSUiIpamoBIREUtT UImIiKXViqDKzs5m4MCBVFVVAZCWlsahQ4cu+TivvvoqL7/8MgCnT5/m0Ucf5ejRoz+6z5AhQy64 PiUlhaNHj+JyuUhLS+Pvf//7BbfLzMw8b93mzZtZtGjRJVYvIlI71ZrOFI0aNeK5554jOTnZvS4n J4e8vDxOnTpF9+7dWbVqFRkZGSxZsgSXy8XQoUNJTU1l+vTpAAwePJgxY8awY8cOVqxYwZNPPkl4 eDjTp0/nzJkzlJaW8tRTTzFnzhxsNhsxMTEYhsHOnTt55ZVXSE9Px9/f333+srIy0tPTeeCBB7jr rrvIzs4mNzeXFi1aUFRUxJQpU9i7dy9lZWVkZmbi7++Pn58fd999NwDLly/n0KFD9O7dm7lz5xIY GMgtt9zCgAEDru7gioh4Ua0Jqh49erB9+3bWrl2LYRiYpsnixYuJiYkhKCiIDRs20KVLFzZu3Mih Q4eoqKjg008/pUuXLh7HmTRpEkOHDiUhIYE2bdrw9ddfc/bsWSZOnMiuXbtYunQpcG4m1bx5c2bN mkVycjLZ2dn4+fl5HGvq1KlUVlZy4403utd16tSJvn378sgjj7jXvffee9x9991069aNnTt3UlZW xpo1a4iKimLOnDn85z//oby8nG7dutGyZcsfHIOsrCyysrI81jmdzp89piIiVlBrggpg7NixjBgx wn0L0GazkZSURFlZGevXrycmJoaMjAyuueYa/Pz8yMnJ4ZlnnvE4Rv369WnWrJl7VmOaprupZ3UA AoSGhgIQEhJCQkICf/vb30hMTPQ4VlpaGuXl5Tz11FMsWLAAgMDAQAB8fHzc2zmdTgzDAKC4uJiA gADuuOMOSkpK2L17N+Hh4SQlJbFnzx4mT57svj35v+x2O3a73WNdYWEhcXFxlzaQIiIWUit+R1XN x8eHqVOnsnv3bgzDYNCgQYwZM4a0tDQaNmxIaGgohw8fpn379nTo0IGTJ08SHBz8o8e88cYbsdls ZGRksHTpUgYPHuzxesOGDUlMTGTDhg0cPHjQ47XAwEBuvvlm7HY748ePd4fR9xmGQa9evcjJyWHK lCl88cUX+Pr60qhRI/7yl7+QmZnJyZMnmTlzJv/5z39o167dLx4nEZGaxDCrpwhSK1XPqPLz89U9 vQ5S93SpDWrVjEpERGofBZWIiFiagkpERCxNQSUiIpamoBIREUtTUImIiKUpqERExNIUVCIiYmm1 qoWS/LDc3FwiIiK8XYZcZdHR0d4uQeQXU1DVEZGRkURFRXm7DBGRS6ZbfyIiYmmaUdURDocDl8vl 7TLkMouOjnZ39xeprRRUdURMTIya0tZCajordYEuxURExNIUVCIiYmkKKhERsTQFlYiIWJqCSkRE LE1BJSIilqagEhERS1NQiYiIpXn1D36zs7P5+9//zhtvvIHNZiMtLY3hw4dz3XXXXfKx3nzzTbZt 2+ZeTkpKokmTJu7lefPm8dvf/pY2bdpcltrhXLeHRx55hLZt2wLgcrnIzMzE19dzWOfNm0dsbCxr 1qxh3Lhxl+38IiJ1gdc7UzRq1IjnnnuO5ORk97qcnBzy8vI4deoU3bt3Z9WqVWRkZLBkyRJcLhdD hw4lNTWV6dOnA7Blyxa+++47ZsyYAcA333zDlClTGD9+PCNHjqRt27aEhYVd8NjNmzfnpZdeIigo iBMnTpCZmcmAAQPo2rUre/bs4eGHH6a4uJjc3FzKy8t58MEH3cEE0LFjR5555hkA0tLSKCgo4NNP P+XAgQOcPHmSgQMHurfdt28fALNmzaKiooLDhw+Tnp7OrFmz8PHxYf/+/YwbN47Vq1dz7Ngx6tev j2EYPPLII6SnpxMWFkb9+vUZNWrUFf2ZiIhYideDqkePHmzfvp21a9diGAamabJ48WJiYmIICgpi w4YNdOnShY0bN3Lo0CEqKir49NNP6dKli/sY27dvp0OHDu7l66+/HqfTiWEY3HjjjUyePJl58+Zd 8NitWrWiT58+fPfdd8yaNQsAHx8fhg8fztatW/nkk09o0KABfn5+3HfffTRr1syj/o0bN5KSkoJh GDRt2pTGjRuzbNkyunXrho+PDxs2bPDY/sCBAzidTp5++mkKCgpwuVzcc889nDlzhmPHjvHll18C cM8999ChQwf++Mc/ul/r1KkTrVq1+sGxzMrKIisry2Od0+n8WT8XERGr8HpQAYwdO5YRI0ZQVVUF gM1mIykpibKyMtavX09MTAwZGRlcc801+Pn5kZOT457FALRs2ZLPPvvMHVZFRUUEBgZimiYhISEe 5/r+sdetW8c///lPTp8+zd133+2edQUEBADg5+eHaZq0a9eO2NhY/vWvf7FlyxaP2V+HDh08aikv LycsLIykpCS+/fZb9u7dy/bt2wEwTdOj397JkycpLi5m4cKFDBs2jJtuugnTNAEICgoCzoWmn58f Y8eO5dChQ6SmpvLWW29hGMZ542i327Hb7R7rCgsLiYuL++k/DBERi7FEUPn4+DB16lQSEhIwDINB gwYxZswYAPr3709oaCiHDx+mZ8+eVFRUsGLFCoKDg937d+zYkd27d5OUlIS/vz+VlZVMmDDhvCas Fzo2wAcffMDx48c5ffo0JSUl54XAN998wwcffECDBg2IjY390fcSHBxMbGws48ePp6ysjMcee8wd VNUzPJfLxdSpUyktLeWpp56iqqqKjz76CIfDQbt27c6rGWDOnDlcf/31tG7d+oIhJSJSWxlm9SW8 1ErVM6r8/Hx1T6+F1D1d6gJ9PF1ERCxNQSUiIpamoBIREUtTUImIiKUpqERExNIUVCIiYmkKKhER sTQFlYiIWJolOlPIlZebm0tERIS3y5DLLDo62tsliFxxCqo6IjIykqioKG+XISJyyXTrT0RELE0z qjrC4XDgcrm8XYb8QtHR0dhsur6UukVBVUfExMSoKW0toCa0Uhfp0kxERCxNQSUiIpamoBIREUtT UImIiKUpqERExNIUVCIiYmkKKhERsbRaFVROp5OjR496uwwREbmMrkhQZWdn06lTJyorKwEoLCzk 1ltv5ejRo2RmZl6JUwKQk5PDpk2bfnSbF198kbFjxxIbG0tycjILFy5k4cKFnDhx4gf3cTgcpKWl Xe5ySUlJUbCKiFzEFetM0aZNG9auXcu9995LdnY27du3xzRN9u3bB0B8fDy9e/dmx44djB07lhdf fJGIiAhOnjxJixYt6NWrF88//zw2mw2n08mECROYPn06fn5+HDlyhMzMTF599VUOHDhAeXk5Q4cO ZcOGDVRUVHD77bcze/ZsQkNDKSgoYM6cOfj4+AAwcuRIAIYOHcr06dOBc4HhdDoZOHAgHTt2ZOfO nbRs2ZKzZ89imiZ2u53PP/+czMxMjh49SlpaGuvWrSMvL49Tp07RvXt3SkpKyMnJoW3bthw6dIhn n32We+65h1deeYWtW7fSoEEDtmzZwpkzZygtLeWpp54CoKKigqeffppp06axYsUKgoODOXLkCAcO HODkyZMMHDiQ4uJicnNzKS8v58EHH6Rt27ZX6scmImI5Vyyo7rnnHtauXUuPHj04cuQIjRs39ni9 YcOGDBs2jJUrV/L5558DkJCQQFRUFEOGDMEwDEpLS4mMjKS0tJS9e/dSWFhIp06d6NGjBxUVFXzx xRfMnTuXkpISnnnmGbp27Uq9evUICAggISGBkpISPv/8cw4fPkyTJk0uWrPNZuOJJ55g+fLl+Pj4 0Lt3b3ct//d//8e4cePIyckhJyeHt99+m5iYGIKCgtiwYQOtWrXid7/7HXa7ndGjR3Pw4EFatGjB hg0b2LZtG0OHDuWzzz5j4sSJ7Nq1i6VLlwJQr149qqqqKCsr4+OPPyYjI4MHHniAbt264ePjw6ef fkr9+vXx8/Pjvvvuo1mzZj9Yf1ZWFllZWR7rnE7nJf7kRESs5YoFVUBAAOHh4Sxbtoxu3brx/vvv n/c6gJ+fHxUVFQAEBQVhGAaGYWCaJp07dyYhIYGPPvqIa6+9lpEjR1JZWcnChQt59NFHMQwDwL19 tU2bNrFp0yb69OlDkyZNPF6rdqF11TXZbDbq1avn8VpgYCAAvr6++Pr6YrPZSEpKoqysjHXr1uF0 OgkJCQGgXbt2LFiwgMcee4wlS5ZQv359qqqq3M1Ev1+vYRj06tWLl19+2f1sobCwMJKSkvj222/Z t28f4eHhxMbG8q9//YstW7aQnJx8wTG32+3Y7XaPdYWFhcTFxV1wexGRmuCKfpiib9++vPbaa3Tp 0uW816pD5n//Xb3cq1cvPv74Y9LT01m7di2/+tWvyMrK4r333iMsLIybbrqJtm3bMmXKFKZPn87j jz9OZGSkezbkcDhYvXo1xcXFlJSU/Oj5f8q6HTt28NJLL/HZZ58RHx/PoEGDGDNmDGlpaYSHh3vs 2717dzZs2EDr1q05c+YMnTt35sYbb8Rms5GRkcHSpUsZPHiwe/vOnTuTk5NDv379CA4OJjY2lvHj xzNt2jQaN27MwYMHmT17NgUFBdxxxx0XH3gRkVrEMC80tZBao3pGlZ+fr+7ptYC6p0tdVKs+ni4i IrWPgkpERCxNQSUiIpamoBIREUtTUImIiKUpqERExNIUVCIiYmkKKhERsbQr1kJJrCU3N5eIiAhv lyG/UHWbLZG6REFVR0RGRhIVFeXtMkRELplu/YmIiKVpRlVHOBwOXC6Xt8uo9aKjo91d8kXk8lBQ 1RExMTFqSnsVqGmsyOWnSz8REbE0BZWIiFiagkpERCxNQSUiIpamoBIREUtTUImIiKUpqERExNIU VCIiYml17g9+s7Oz+cc//kFUVBRnz56lWbNmJCQksGjRIiZNmvSLjr1w4UIGDBhAaGjoBV//5ptv mD17NsHBwZSXlzNixAhuuummX3ROEZHars4FFUBiYiLx8fEAPPTQQyQkJJCXl8eUKVNwOBzMnDmT tWvXsnHjRs6ePUufPn1o0aIF8+fPx9fXl4CAAMaOHUt8fDy9e/dmx44djB07lgMHDlBWVsbo0aPJ yMhgypQpjBs3zt0MdtOmTXTs2JF+/fpx9OhR/vvf/3L8+HG2bdvGsGHDSEtLY9iwYUyZMoU2bdpQ WFhIXFwc4eHh/O1vf8M0TeLi4vjd737nzeETEbmq6mRQvf322+Tm5lJVVcXDDz8MwK9//WtSU1OZ P38+u3btYtWqVbz88su4XC6GDx/OLbfcAkBwcDAHDhzg8OHDNGzYkGHDhrFy5Uo+//xzAPz9/UlN TeXBBx8kKSnJo2N5v379WLFiBenp6VRWVtK/f3/Ky8sxDAPA/b2iooJhw4bx3XffMXfuXOLi4qis rKRHjx60bt36B99XVlYWWVlZHuucTuflGzgRES+ok0E1YMAA94wKzjVsDQkJAcDHx4eqqir3a6Zp ur/i4+Np3749q1atokGDBgQEBADg5+dHRUWFe5+jR4/SuHFjvvnmG4/zLlmyhHvvvZe+ffty6tQp Ro8ezfDhw6msrATg+PHj7hp8fX3x8/PDNE2aN2/OyJEjycvLY/r06cycOfOC78tut2O32z3WVc/K RERqqjoZVD/GMAwMw6BXr16kpqZiGAbDhw8nKiqKZ599lg8++IB69erRq1cv9wzo+6qqqpg/fz6L Fy9m8uTJbN++nTZt2gDQpUsXJk+eTP369amoqMBut3PzzTczf/58pk6dypEjR9w1fN+xY8d47bXX iIyM5M4777zygyAiYiGGaZqmt4uQK6d6RpWfn6/u6VeBuqeLXH76eLqIiFiagkpERCxNQSUiIpam oBIREUtTUImIiKUpqERExNIUVCIiYmkKKhERsTR1pqgjcnNziYiI8HYZtV50dLS3SxCpdRRUdURk ZKRHg1wRkZpCt/5ERMTSNKOqIxwOBy6Xy9tl1HjR0dHYbLq+E7maFFR1RExMjJrSXgZqOity9enS UERELE1BJSIilqagEhERS1NQiYiIpSmoRETE0hRUIiJiaQoqERGxNAWVxRUVFXm7BBERr6pzQZWd nU1iYiLJyck88sgjbN68+ZKPMWTIkB9dvpjNmzfTo0cPysvLAVi0aBFbtmw5b7tDhw4xf/78S65P RKQ2qZOdKRITE4mPj2fHjh384x//IDIykpEjR9K2bVv69u3La6+9RkhICM2aNeOhhx4iLS2NgIAA SktLSUtLwzAMSktLmThxIk899RSGYbB//35effVVJk2axPz58+ncuTNPP/00vXv3ZseOHSQnJ3s0 hb3xxhuZOHEiM2fOdK/77LPP+PDDD3G5XLRq1QqAHTt2sHfvXl555RXCwsI4c+YMaWlpV33MRES8 pU4G1dtvv8369evZvn07Y8eOBc4Fx+TJk0lKSmLSpEmEhITw+OOP06xZM2666SYefvhh1q5dy8qV K3G5XAwePJhp06a5H+vQvHlzTp48ybFjx9i1axd/+tOfaNiwIcOGDeOdd97h888/9wiq2267DX9/ f1599VUMw8A0TRYuXEibNm2Ac7Ou0aNH89///pemTZtSVFTEbbfd5g4wEZG6ok4G1YABA4iPj8fp dNK3b18WLlxISEgIAKZpurerDhDDMDz2NwyD5ORkXnrpJZ577jn3Pna7nTFjxtC/f38AAgICAKhX rx5Op/O8Oh566CGeeuopTp8+Tdu2bXG5XPzpT3/C39+f7Oxsdz1nz54lOTmZkpISpk2bxuzZs2nY sOF5x8vKyiIrK8tj3YXOKyJSk9TJoHrrrbdYt24dp0+fpk+fPh7hNHToUCZPnkx4eDh33nknXbt2 ZeLEiWRmZlJeXk5ycjIff/wxHTt25IsvvuDdd991B1n79u157rnn6NGjB8B5AXchkyZNol+/fhiG wYgRIxg3bhxBQUHExMQQGhrKnj172LlzJ2+88QYRERE0bdqUBg0aXPBYdrsdu93usa6wsJC4uLif O1QiIl5nmN//X1p+tsrKSsaOHUv37t257777vF2OW3VQ5efnq3v6ZaDu6SJXX52cUV0Jfn5+/PWv f/V2GSIitU6d+3i6iIjULAoqERGxNAWViIhYmoJKREQsTUElIiKWpqASERFLU1CJiIil6e+o6ojc 3FwiIiK8XUaNV93bUUSuHgVVHREZGenRFFdEpKbQrT8REbE0zajqCIfDgcvl8nYZXhcdHY3Npusz kZpEQVVHxMTEqCktaiorUhPp0lJERCxNQSUiIpamoBIREUtTUImIiKUpqERExNIUVCIiYmkKKhER sTQFlYiIWJqlgyo7O5ucnJyfvb/L5eL+++/nn//85y+qY8iQIZe0/ebNm1m0aNGPbvNL35uISF1R 4zpTTJ8+nTNnzlBaWspTTz3FRx99xMGDBzly5AijR4/26G69Zs0a+vXrR1ZWFvfffz8A8fHx9O7d mx07dpCcnMyhQ4fIysoiNDSU3bt38+abbzJjxgzOnj3LyZMnefrppzEMA4AXXniBkpISSktLefzx x/nkk09+8NzV+1R74YUXKCsro6CggMGDB7vXv/jiizRq1IjY2Fjmz5+Pr68vAQEBjB07lu7du9O+ fXsSEhL4xz/+gWmaxMXF8bvf/e4KjrCIiLVYekb1v77++mvOnj3LxIkTGTJkCEuXLuXQoUMEBweT kJDAtdde67H922+/TZ8+fbj55ptZt24dAA0bNmTYsGHExcWxdetWXn/9dWbOnMlf/vIXXC4Xubm5 7Nu3j8DAQHx8fPjyyy/d5/7kk08IDAykfv36bNq06UfP/b86duxIly5diI6OZtOmTQC8/PLLnDhx gv79+/PGG28AEBwcTEFBAYcPHyY8PJypU6dy7NgxKisriYuLo3Xr1pd7WEVELK1GzahM03Q3FK2e sfTo0YPg4GCWL1/OwYMHSUxMBODzzz/nu+++Y9asWZSWlrJ48WK6dOlCQEAAAH5+flRUVFBZWYlp mu7jmaZJmzZteOKJJ9i6dSsNGzbENE0AmjVrRlJSEl999RUVFRXcfPPNFzx39XGqVVRUMGvWLEaO HEnLli05ePAghmFw//33s3HjRoqLizFNk/j4eNq3b8+qVato0KAB9evXB6B58+aMHDmSvLw8pk+f zsyZMy84PllZWWRlZXmsczqdv3jcRUS8yfJB9dZbb/Hxxx8DMGbMGGw2GxkZGZSVlTFq1CjWrFnD 7t278fHxoWfPnu793njjDebOncuvf/1rAP785z/z+eefe9ySMwyDQYMGkZKSQoMGDbDZbMTGxrJ6 9WrS09M5cuQIU6dOxTAMbrjhBkJCQpg0aRJHjx5lwoQJvPfeexc8N5y77bhv3z4ABg0aRFBQEOvW raO0tJTg4GCioqJo3LgxKSkpTJ48mQkTJpCens4HH3xAvXr16NWrl7vW48eP89prrxEZGcmdd975 g2Nlt9ux2+0e6woLC4mLi/v5PwARES8zzO9f+tdB77zzDrt378blcnHrrbfSu3dvb5d0WVUHVX5+ vrqno+7pIjWR5WdUV1ptCyYRkdqmRn2YQkRE6h4FlYiIWJqCSkRELE1BJSIilqagEhERS1NQiYiI pSmoRETE0ur831HVFbm5uURERHi7DK/7fuNgEakZFFR1RGRkJFFRUd4uQ0TkkunWn4iIWJpmVHWE w+HA5XJ5u4zzREdHuzvii4hciIKqjoiJibFkU1o1iRWRi9GlrIiIWJqCSkRELE1BJSIilqagEhER S1NQiYiIpSmoRETE0hRUIiJiaQoqERGxtBoXVNnZ2SQmJjJu3DjGjBnD3LlzcTgcpKWleWyXmZkJ wJAhQ370eBfat9oP7fu/65cvX87XX3/9g+coLi4mJSWFlJQUfv/737N8+XJ27txJamoqU6ZM4W9/ +9uP1igiUpfVyM4UiYmJxMfHA/DQQw+RkJBAXl4eU6ZMweFw8Nxzz7Fv3z4ADMPg+PHjzJgxg9DQ UAoKCpgzZw7vvPMOW7duxWaz4efnR1FREfPnz8fX15eAgADGjh0LwObNm3nhhRfo1q0bhYWFpKSk cPz4cdLT08nPz2fMmDF8++233HTTTSxbtoz9+/dz+PBhevbsSY8ePQBo3LgxGRkZOBwOFi5cSN++ fRk3bhzNmjXj4MGD3HbbbZSVlfH8889js9morKxk/PjxPPTQQ7Ro0YL/3979x1RV/3Ecf94u9wpe RByYGsSs1FiQTBKQ/CMdNRszMmbhlYBQcVcn1lgWyFJr/cItScIhZTRJBqwfOBNrhgSThFQEpYIs jZwkFJoUIN4ufL5/OO439w3I7/d77z3g+/EXcK/n9b6H4Wvn3Hs+JzExkYKCAjw8PAgMDMRsNrtm xwshhAuMyqIqLi6mpqaGgYEBkpKSAJg1axYvvPACeXl5tLS02J+rlEKv1xMbG8vly5epr6+no6OD gwcPkp+fz5kzZygsLGTPnj0AmEwmWltb+eWXX4BrRRcZGclTTz3F7t27OXHiBAaDgczMTOrr66mq qrJnBQUFMWPGDBoaGqiurrYX1aC8vDyeeeYZAFpaWnj++ecxGAxs2LCBBx54gK6uLvz8/Lhw4QLf f/89AK+++ipNTU309PSwcOFC7rnnHoftVyGE0KJRWVRms9l+RAXXTt9NmDABAL1ez8DAwHXPr6ur 46uvvuKxxx5j2rRpKKXQ6XQAuLld2wVKKaKjo4mIiGDfvn1MnDjR/u8HF3Pt6+vDYDDYs9zc3OxZ Sim2bdtGcnIy9957L2fPnr1uhs7OTm655RZ8fX0BuPXWWzGZTLi5uWE0GlFKMX/+fGJjY6msrGTK lCl4enoC4OPjQ1paGqdPn+all17i3Xff/dv9UlpaSmlp6XU/s1qt/3S3CiGEJo3KohrOYAH99ftJ kybR1tZGeXk5HR0ddHV1ER0dTWZmJgaDAZ1Ox5NPPskrr7zCwYMHMRqNxMTEoNPpUEpRXV1Nd3c3 NpuNkJCQIXN9fHw4cuQIV69epaen57rHGxsbufvuu+3fWywWMjIyMBgMxMfHExQUxMaNG2lubqan p4cFCxbYX0tfXx9vvPEG06dPJzQ0dMjXHhcXR1xc3HU/O3/+PFFRUTe0D4UQQkt0Sinl6iG07OjR o5w8eZKUlBRXj/JfGSyqs2fPyurpQohRacwdUf2/hYeHEx4e7uoxhBDipjXqPp4uhBDi5iJFJYQQ QtOkqIQQQmiaFJUQQghNk6ISQgihaVJUQgghNE2KSgghhKbJdVQ3iZqaGqZOnerqMf7D7bff7uoR hBAaJ0V1k/Dz88Pf39/VYwghxA2TU39CCCE0TYpKCCGEpklRCSGE0DQpKiGEEJomH6YY4wZv+tje 3u7iSYQQ4pqpU6fab1r7T0hRjXG//vorAPHx8S6eRAghrjl06NANfQpZimqMCw4OZvr06bz99tvo 9XqXzGCxWNi5c6dLsrUyg6vztTCDq/O1MIOr87Uwg8ViueFrOqWoxjh3d3dMJpNL76JrNBpdfg2X q2dwdb4WZnB1vhZmcHW+FmYwGo03dNoP5MMUQgghNE6KSgghhKZJUQkhhNA0/ZYtW7a4egjheMHB wTd1vhZmcHW+FmZwdb4WZnB1vhZmuNF8nVJKOWgWIYQQ4n8mp/6EEEJomhSVEEIITZPTUWoPAAAH BElEQVSiEkIIoWlSVEIIITRNVqYYYzo6OsjKysLb25u77rrLvsZfbW0te/fuBWDZsmXMmTPHqfkA hw8f5oMPPiAnJ8ch2SPNUFxczOnTp7ly5QqLFi1i4cKFTs2vqKigsrISpRRJSUkEBgY6JH+4GQC6 u7uJi4ujsLAQHx8fp+bv3buX/fv3M3nyZCIiIliyZIlD8oeb4fDhwxw6dIj+/n4WLFhAVFSUU/Nf fvllenp66OjoYPLkyWRlZTk1v6amhqqqKqxWK6GhoS75HZSWltLY2IjJZGLJkiUjfwpQiTFl+/bt qqGhQSmlVEpKirLZbNd93dfXp9asWeP0/Lq6OrVnzx61atUqh2WPNEN5eblSSqnffvtNpaWlOT2/ oqJC2Ww2derUKZWTk+Ow/OFmGBgYUC+++KKyWCyqs7PT6fkbN25UmZmZKj09Xf34448Oyx9uhtTU VJWdna3S09PVhQsXnJ6vlFJWq1WlpaWp7u5up+dnZ2er+Ph4lZSUpOrq6hyWP9wMycnJamBgQNls NpWamjriduTU3xjT2dnJtGnTAPDy8uKPP/4AQCmFXq9n3LhxWK1Wp+dHREQ4bQX3oWaIjo6mt7eX rKwsLBaL0/OjoqI4ceIEmzZtYt68eQ7LH26G3NxcnnjiCby9vV2Sv3TpUrZs2cKGDRvYunWrS2b4 5ptvWLt2LWvXriU7O9vp+QAff/wxixcvxmQyOT3//vvvp6CggO3bt/Pee+85LH+4GVavXk1GRgY7 duz4R/8fSVGNMbfddpv93lO///47Xl5ewLXFaW02G319fYwbN87p+YOUEy7bG2qGM2fOsHnzZtat W8fMmTOdnl9bW0tYWBgfffQReXl5DssfaoZLly5x8uRJSkpKaGhoYNeuXU7NB6ivr0ev1+Pp6emw 7JFm8PPzw2g04u3tjU6nc3o+wBdffOGwU88j5b/11lu4ubnh6enp8L/HoWZob2/n9ddfZ9WqVRgM hhG3Ixf8jjGdnZ289tpreHp6EhwczHfffUd6ejoNDQ18+OGH2Gw2VqxYQVBQkFPzB1dLTklJ4Z13 3nFI9nAzPPfccyxevJjAwEDc3d2ZOXMmKSkpTstPT0+nrKyM48eP4+7uzpw5cxz63sBIv4eMjAye ffZZh71HNVT+vn37OHbsGHDtvdKQkBCH5A83Q2VlJRUVFfT397NmzRpmzJjh1Pze3l42bdrEm2++ 6ZDckfL3799PVVUVHh4exMTEEBkZ6fQZqqur+fTTT+nv7yc5OZnZs2cPux0pKiGEEJomp/6EEEJo mhSVEEIITZOiEkIIoWlSVEIIITRNikoIIYSmSVEJMUaYzWa6u7sByM/PZ9myZfbHli9fTkdHB7m5 uSNuZ9GiRSQmJpKYmMjy5cupra112MyAfWkvIYYiRSXEGDF37ly+/vprAJqampg4cSK9vb1YrVb0 ej1Tpkxh3bp1I25nwoQJFBYWUlhYSG5ursPXZnz//fcdun0x+klRCTFGhIaG0tTUhM1mAyAsLIzj x4/z7bffEhISQltbG+vXr6etrY2kpCQsFguPPvooP/zww3Xb+eullT09PXh4eACQk5NDfHw8K1as oL29naNHjxIXF4fZbObixYukpaURFxeHxWLBarVSUVGB2WzGbDbbj8piY2NZv349jzzyCHV1dRQV FdHa2kpRUZGT9pIYjWT1dCHGiPvuu4+ysjIaGxuZPXs24eHhfP755/j4+BAWFgZgXzLo0qVLfPLJ Jxw4cIDy8nKefvpp+3a6u7tJTEwEYPz48aSnp9PS0sK5c+coKiqiubmZ3NxcYmJi8PX1ZceOHVRU VBAQEMC2bdv47LPPOHfuHDt37qS4uJj+/n5WrlxJZGQkP//8MyUlJTQ3N1NUVMTWrVspKytz2jqQ YnSSohJijPDy8uLKlSscO3aMyMhIgoKCyM/Pp729naVLl9LV1WV/7h133AGAr6+v/XThoMFTf391 4MABTp06ZS+wwUVtAwICAGhtbbXfquHhhx/m4sWLnD9/npUrV6KU4vLly1itVvs6e76+vly9ehVw zvqPYnSTohJiDPHz86O2tpbVq1fbV8v/888/8fT0vK6ohvN3xREQEMD8+fPZvHkz7e3tfPnll8C/ j9D8/f1pbm7mwQcfpKSkBH9/f+688052797NwMAAu3btwmg0/v9eqLipyHtUQowhc+fOxWAwoNfr AZg1a5b9NguDdDrdsKuG/91jwcHBmEwmEhISSE1N/Y+FXB966CF++uknEhISOHLkCPPmzSMhIYH4 +Hgef/xxJk2aNOS2x48fT0FBwQ2/VnHzkEVphRBCaJocUQkhhNA0KSohhBCaJkUlhBBC06SohBBC aJoUlRBCCE2TohJCCKFpUlRCCCE0TYpKCCGEpv0LC8PPsSFkf9s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overall team strength and their home-court advantage?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: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(wins.win_p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assig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tea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(x.home_te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.pipe((sns.regplot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</w:p>
    <w:p>
      <w:pPr>
        <w:pStyle w:val="FirstParagraph"/>
      </w:pPr>
      <w:r>
        <w:drawing>
          <wp:inline>
            <wp:extent cx="5334000" cy="32846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oAAAFfCAYAAABHmWa0AAAABHNCSVQICAgIfAhkiAAAAAlwSFlz AAALEgAACxIB0t1+/AAAIABJREFUeJzt3Xt0nHWdP/D3c5lLkslk0qS5NQQwFlCqRJZS8aesGAsC Kl1F0m4PqculSuVwUSiBSooFWgKLLi4egaqV7iKM4AEXt0eBAD24dDmtbTk9i1SFYhNKLlOazn2e 6++PyUwybSf3eWbmmffrnJI8k2Ge78wz6bz7/XwvgmmaJoiIiIhsSMx3A4iIiIhyhUGHiIiIbItB h4iIiGyLQYeIiIhsi0GHiIiIbItBh4iIiGxLtupEg4OD6Onpgc/nQ2trK1auXJn+WTgcRkdHB7Zu 3Yp58+bhzjvvhMfjgaIo6O7utqqJREREZDOW9ej4/X50dnaiu7sb27dvh67rAADTNPHDH/4QLS0t AIA33ngDLS0t6OrqQnV1Nfbu3WtVE4mIiMhmLAs6gUAAjY2NAACv14tQKAQAePjhh3HFFVfA5/PB NE0EAgE0NDQAABoaGjA0NDSt82iahv7+fmiaNrdPgIiIiIqOZaWrpqYmDAwMoL6+HsFgEF6vFx9+ +CHefPNNHD58GHv27MHPf/5zLF26FLt27QIADAwMYOHChVkf0+/3w+/3Z9ymKAr++te/ore3F83N zTl9TkRERFTYBKu2gAgEAti0aRM8Hg8WLVqE/fv3o6urC7KczFq33347brnlFtTU1KC7uxtutxsA cMcdd0zrPP39/Whvb2fQISIiIuuCjlUYdIiIiCiF08uJiIjIthh0iIiIyLYYdIiIiMi2GHSIiIjI thh0iIiIyLYYdIiIiMi2GHSIiIjIthh0iIiIyLYYdIiIiMi2GHSIiIjIthh0iIiIyLYYdIiIiMi2 GHSIiIjIthh0iIiIyLYYdIiIiMi2GHSIiIjIthh0iIiIyLYYdIiIiMi2GHSIiIjIthh0iIiIyLYY dIiIiMi2GHSIiIjIthh0iIiIyLYYdIiIiMi2GHSIiIjIthh0iIiIyLYYdIiIiMi2GHSIiIjItmSr TjQ4OIienh74fD60trZi5cqVAICXXnoJL7/8MkzTxKpVq3DGGWdg+fLlOPXUUwEA69atg8fjsaqZ REREZCOWBR2/34/Ozk60tbVh9erVWL58OSRJgiAIuPvuu/HWW2/hxRdfRHV1NWKxGBwOB5qbmxly iIiIaMYsCzqBQACNjY0AAK/Xi1AoBJ/Ph/b2duzcuRMbN27EHXfcAZfLhQceeACnnXYaenp6sHfv XrS1tZ3wMf1+P/x+f8ZtiqLk/LkQERFRcbAs6DQ1NWFgYAD19fUIBoPwer0AgB07duC8887Db37z G1xzzTW49dZbceTIEZx22mmorq6GqqpZH7OjowMdHR0Zt/X396O9vT2nz4WIiIiKg2VB5/LLL8em TZvg8XiwdOlSbNy4EV1dXejv78dtt90Gt9uNr371q2hubsajjz6K1157DZqmYfHixVY1kYiIiGxG ME3TzHcj5lKqR6e3txfNzc35bg4RERHNkWAoDFXVUTOvasr/j2U9OkRERETTpes6RoIRhKMqJIcT EqbXP8OgQ0RERAUnFk8gGI4hrhiQHU7ITlfyB9OsQzHoEBERUUEwTRPBUAThqALdFCHJMmTH7B6T QYeIiIjyStM0jAQjiMQ1SLITguSENEePzaBDREREeRGNxhCMJBBXDDicTsiOuYo3Yxh0iIiIyDKm aWIkGEYkpsKEBFGS4XDm7nwMOkRERJRzqqpiJBhFNK5BciTLU4IF52XQISIiopwJR6IIRRJQNEB2 OCA75748NREGHSIiIppTqfJUOKoAogOi6Jj17KmZYtAhIiKiOaGqKo6GoojENMhOF0TZle8mMegQ ERHR7EQiUQTzWJ6aCIMOERERTZthGBg5GkYkrsIUZEhS/spTE2HQISIioilTVRVHRmdPOQqkPDUR Bh0iIiKalKqqOHI0gtjo3lOOAipPTYRBh4iIiLIaCzhmcvxNAZanJsKgQ0RERMcp9oCTwqBDRERE aXYJOCkMOkQlyDBM9O48iPcGgjilwYv2xS0QRSsWYyeyD7v9Htkt4KQw6BCVoN6dB7Ht9QMAgLfe PQwAWLrk5Hw2iajo2OX3yK4BJ4VBh6gEvTcQnPCYiCZX7L9HqYATV01Isv0CToqY7wYQkfVOafBO eExEkyvW36NoNIaB4REcGg5DNWVIdk04o9ijQ1SC2he3AEDG2AIimp5i+z0KhsIIRRTopghJlm3b g3MsBh2iEiSKQlGOJSAqJMXwe2SaJo4cDSEcVSHKTgiSE8WxzN/cYdAhIiKyGdM0cWQkhFBMhSQ7 ITkKe5uGXGLQISIisglVVREMxxCOqZAdLsglHHBSGHSIiIiKmGmaCIYiiMRUqDpGp4gz4KQw6BAR ERWhRELBSCiKuGJAkh0QRAdkzqU+jmVBZ3BwED09PfD5fGhtbcXKlSsBAC+99BJefvllmKaJVatW 4fTTT8edd94Jj8cDRVHQ3d1tVROJiIgKnt0X+JtrlmU/v9+Pzs5OdHd3Y/v27dB1HQAgCALuvvtu /PM//zNefPFFvPHGG2hpaUFXVxeqq6uxd+9eq5pIRERUsAzDwPDhozg0HIJqypAdTDhTYVnQCQQC aGxsBAB4vV6EQiEAQHt7O3bv3o3u7m58+tOfRiAQQENDAwCgoaEBQ0NDVjWRiIio4IQjUQwGRtA3 MALFkCA7nPluUlGxrHTV1NSEgYEB1NfXIxgMwutNriC5Y8cOnHfeefjNb36Da665Btdffz127doF ABgYGMDChQuzPqbf74ff78+4TVGU3D0JIiIiC0QiUURiCmKKDlFyQBRLZ4G/uSaYpmlacaJAIIBN mzbB4/Fg0aJF2L9/P7q6uvDss89i165dcLvd+NSnPoVly5ahu7sbbrcbAHDHHXdM6zz9/f1ob29H b28vmpubc/FUiIiI5lwioSAUiSEa1yBIDogiRxafiGhqaKzzTfn+lgUdqzDoEBFRsTAMAyPBMGJx DZopQGa3zaSmG3Q4vZyoiBiGid6dBzP21hFFId/NKnpWvK68dpSiqipCkRhiCQ2ajuSYG8nJD+Qc 4etKVER6dx7EttcPAADeevcwABT8XjvFwIrXldeutBmGgZGjYcQSGlQDcDicgOjkujcWYNAhKiLv DQQnPKaZseJ15bUrTdFYHKFIHLGEDofTBUhOOEptV808Y5YkKiKnNHgnPKaZseJ15bUrHZqm4cMj QfQPfIjDRxPQTDkZcigv2KNDVETaF7cAQMY4D5o9K15XXjt703UdR0OR0XE3AmSHA4LkBEdh5R+D DlEREUWB4zpywIrXldfOnsKRKEKRBBTNTA4q5ribgsOgQ0RENA2maWIkGEY4qsAUZEgS95sqZAw6 REREU6CqKo6GoojENUiyE6LMcTfFgEGHiIhoAqFwFOFoAoqG0d3COW2qmDDoEBERHUPTNIwEI4jE NIiyA6LI8lSxYtAhIiIaFY3GEIwkkFANyA4nZCd7b4odgw4REZU00zQRDEUQiiowIUGUuFO4nTDo EBFRSUoPLo5pkBxOrntjUww6RERUUiKRKIKRcYOLWZ6yNQYdIiKyvURCQSgSQzSuASLXviklDDpE RGRLuq7jaDCCaEKDbiS3ZZA4NbzkMOgQ0ZQYhonenQcz9moSRY5ooMJz7LYMguSEzHxTshh0iGhK encexLbXDwAA3nr3MABw7yYqGPF4AuFoHNG4BkHiujc0hkGHiKbkvYHghMdEVjJNE6FwFPGEirii A4IESZZZmqLjMOgQ0ZSc0uBN9+SkjomsFosnEAzHEEvoybKUIENy8KOMsuO7g4impH1xCwBkjNEh skowFEYoqkA3REiyDIeTH180NXynENGUiKLAMTlkKcMwMHI0jHBMhSg7IYhOSGK+W0XFhkGHiIgK SiKh4Oi48pTkcOW7SVTEGHSIiKggRKMxHA3HoeiALDsgc2AxzQEGHSIiyqtQOIpgOA4DEkTJAZmf TDSH+HYiIiLLmaaJo8HkAGOIDoiSExx+Q7nAoENERJbRNA0jwUh6x3BR5vgbyi0GHSIiyrloNIZg JIGEakB2OLljOFnGsqAzODiInp4e+Hw+tLa2YuXKlQCAJ598En/5y18Qi8XwpS99CZ/5zGfw9a9/ HYsWLYLD4cCGDRusaiIREc0hwzAwEgwjGtdgQoIoydyWgSxnWdDx+/3o7OxEW1sbVq9ejeXLl0OS JFRVVWH9+vUYGRnB3XffDY/HA4/HA0mScNZZZ1nVPCIimiOxeAKhcAwxxUhvqsntXylfLAs6gUAA jY2NAACv14tQKASfz4dLLrkE0WgUPT09+Na3vgWv14v7778fJ510Em6++WZ89rOfRX19vVXNJCKi GdA0DcFQFNGEBsNMrl7M3hsqBJYFnaamJgwMDKC+vh7BYBBeb3KfnHfeeQePPPIIbrrpJixYsACv v/46qqqqACQDkaZpWR/T7/fD7/dn3KYoSu6eBBERpem6jqOhCGIJDZouQHY4IEhOcPQNzZVgJIG+ wTD6h0LprxuuWTytxxBM0zRz1L4MgUAAmzZtgsfjwaJFi7B//36sXbsWX/7yl3HGGWfA7XZj4cKF uPTSS3HfffehsbERXq8X3/nOd6Z1nv7+frS3t6O3txfNzc05ejZERKUrFI4iHE1A0UzIDme+m0M2 YBgmho5E0T8URt9gKP01GDm+8+Kx2/4RjXW+KT+2ZUHHKgw6RKRpBh5+ei8OfHAUpzZW4fpvtEGW uUrLbCQSCoLhGKLx5LRwQeCoG5oZRdXx/nBmoHl/OAxFNU54//m+MjTXe3BSXSWa6zxo+2j1tIIO p5cTke08/PRe/PHNQwCA94ciAICbVpydzyYVpUgkimhcRVxJzpqSZJnTwmlaTlR6GvwwihN1sciS gKZaz1ioqfegeX4lytzHRBUz+5CWE2HQISLbOfDB0QmP6cRM00QonAw3CVWHKDkgihJEmeGGJjad 0hMAVLhlNNdXpgPNSXWVaKgph5SD7ekZdIjIdk5trEr35KSOKbtIJIpITEEsoY+WpWTIDn480Iml Sk+pMDNZ6anWV4aT6jyjwcaD5rpKVHtdlpU/+U4mItu5/httAJAxRocyqaqKo6EoonENEGVIkgzZ yY8EyhSMKBllp77BOSg9WWxKZ3/99dexbds2JBIJnH322VixYkWu20VENGOyLHJMThZjM6YA2eGA 5GBZigDDNDF8JDZadhoLNkfDJy49lbtlnGRR6Wm2sgad3t5etLe3AwD+8Ic/4J577gEAXHHFFQw6 RERFxDRNHBkJIRxTIUgOiKKDi/mVsGNLT/1DYbw/FEZC1U94/9oqN06qrxwrPdVXorrSutLTbGUN Opqm4bbbbsPSpUvxjW98A93d3VBVFddcc42V7SMiohkyDANHjoYRjqqQnS5IDu4UXmqmW3pqrKkY CzUFUnqaraytv+iii3DRRRfhhRdewH/8x3+gvb0dF154oZVtIyKiGdB1HUeOhhGJ66M7hTPg2N1M Sk/NdZ6M8lNDTQXkAiw9zdaEpasXX3wRTqcT//Iv/4K+vj6sXbsWF1xwAS6++GIr20hERJOIxuKI xhKIKzo0HXA4nZA5/saWZlJ6WlBXiZZ6T3pKt5WznvIta9DZvHkznnrqKSiKgttuuw0/+tGPsHTp Urz00ktWto+IiE5AURSEo3EoqoG4okGUHJAkCYIkgfnGPlKlp/FTuScsPdV6xvXUeLCgzoNyd2kP yMoadC699FLcdtttkGUZl19+efr2L37xi5Y0jIiIxhiGgaOhCBKKjoSiA4II2eEAIMLBaeFFL1V6 yhxPE8bRcOKE90/NekqFmuY6+5aeZivrb8eVV15pZTuIiOgYyZWKI4jEVCRUAw6nCwDXuyl2iqrj UCCSMZ5mwtKTryyjl6bYZj3lG39biIgKTCQSRTimIJ5eqdgBbhJenEJRJWNLhP6hMAYORyZecC/V S2OTWU/5Numrl0gk4HJxxD4RUS7F4gmEI3FE4xpE2QFRZM9NMZlR6Sm12N7oAOFCXXCv2E36W/Sd 73wHVVVVuPjii3H++efD6eQ/K4iI5oKqqgiGY4jGVe4OXkSmXXqqcmcstldqs57ybdKg87Of/QxD Q0N44YUXcNNNN8Hj8eDSSy/FP/7jP1rRPiIiW0kNKo7GVag64HA4IcqF1WtuGCZ27DuE94fDWDDf g/M+0QRRzP6hPN37F5NQVMkoO/UPhjBwOArjBLUnSRTQNN+TsYElZz3l36RBJx6PY/fu3fjTn/6E eDyOJUuW4MCBA/jVr36FRx991Io2EhEVLdM0EY3GEFc0JBQdijY6qFh0wlGgVYod+w5h++5+AMDf +kYAAP/vrAVzdv9CZJgmAiOxjEDTNxTGSGjy0lNzXXIVYc56KkyTBp1vfvOb+MIXvoDvfe97aG5u Tt8ejUZz2jAiomIVjycQiSUQVzSomglJdkAURUAUi2JQ8fvD4QmPZ3v/fFNUHR8EIugbN56mfyic nLZ/AuNLT8mF91h6KiaTBp3HHnsMf/rTn7B//368/fbbCAQCWL58OdasWWNF+4iICp5hGAhHokgo OuKKDhMiJFlO9toUQbA51oL5nnTPTOp4Lu9vpdmUnprrkjOgWHoqbpMGnTVr1qCtrQ179uxBTU0N YrEYli9fbkXbiIgKkqqqiETjUDUDCTW55YLscEAQJIhy8Q8mPu8TTQCQMeZmLu+fC9MuPbnkdNmp pd7eez2VukmDjsPhwC233IKuri7cd999WLlypRXtIiIqGNFYHImEioSqQ1ENmBBGVyW255YLoihM a4zNdO8/W6qm49Dw1EtPNVXu9Dia1Nd5XjdLTyVi0qDjdruxe/duaJqGV199FYcPH7aiXUREeaHr +mhvjZ4ONqIkQ5IkADIkVjEsFY4q6JtO6am2YlzZKRlqWHoqbZMGnY0bN6K/vx833ngjtm7dinXr 1lnRLiKinNJ1HfGEAlXToesGVM1Ifm8Io2UoERCKY/CwHRimicMjMfQNhtE3FJpW6Sm1NUJDLUtP dLxJg87tt9+OT3/60zj//PMZcoio6JimiURCQVxR02FG1QwYZnINm2T5QgQgQpRl8GMy91QtueBe /2A4vehe/1AYcZaeKAcmDToPPfQQdu7ciWeeeQZ//etfsWDBAtx1110WNI2IaOqSJacYVM2AbpjQ dAO6nvwqyY7R0pM4uut3vltbOlKlp/7Ufk9DIQwEplZ6Oqm+EgvqPKhg6YlmYdKgs2PHDuzevRvv vvsuysrKsGBBcS0CRUT2Y5omYvFEeoCwqhnQR3tokOqTESSIMsDtoqwxm1lPLD1RLk36V8Djjz+O YDCIr3zlKzj33HPxsY99zIp2ERHBNE3E4wkkVA2aZkAbHUujG+MW4YMMUQZLThZKlZ76Bqc262me 150MMyw9UR5MGnS2bNkCTdPw2muv4Qc/+AHeeecd7Nq1y4q2EVGJODbQqKOhJjPQpMbRMNRYKXzM gnuTlZ4aairSoYalJyoEkwade+65B3/7299QW1uLFStW4LOf/eyMTjQ4OIienh74fD60tram1+N5 8skn8Ze//AWxWAwXXXQRlixZgvXr16O6uhoejwc33HDDjM5HRIVF0zQkEko6wOiGCV1PBhpNPybQ CAw0Vhs/66l/3Po0R7KUnspccnocTeprI0tPVIAmDTqXXXYZFi1aBEEQEAwGsW3bthmtjOz3+9HZ 2Ym2tjasXr0ay5cvhyRJqKqqwvr16zEyMoK7774bH374IT7/+c/j0ksvxe23346hoSHU1dXN6MkR Ue6ZpgnDMKBp2ugAYAO6kQwv44OMICS3RUiWK1J/RAgSbLfgXqGb7qynZOlpbDxNc50HNVUsPVFx mDTofPzjH8crr7yC5557DgcOHMAXv/jFGZ0oEAigsbERAOD1ehEKheDz+XDJJZcgGo2ip6cH3/rW t/DKK6/gnHPOAQDU1dVheHg4a9Dx+/3w+/0ZtymKAgAIhaM4Ggwj+XuY/GUUBUCUJEiiAEmSIAgC RFHkLyuVpFRA0XV9NKDoydtMwDRMGKPfG4YJwzBHf2bCNDH6x4Q5+jiCIEIQxfTvFYNM4Zhu6amx tiJjKndzPUtPVNyyBp19+/bht7/9Lfbs2YNzzz0Xw8PDeP7552d8oqamJgwMDKC+vh7BYBBerxcA 8M477+CRRx7BTTfdhAULFuDtt9/G4OAgAEzam9PR0YGOjo6M2/r7+9He3o6oAoTTPa5jv9CGoaT/ ggdMmIYJwIQgCBAEQMDo13HZRxAEHBeFTpSNjv97Y+y8o3+pGAZgIvlhkf7fxh2kQlf64UfblPxZ Zrtm4thQJ2Q9GDtv6txTecyM1+34O2b92Yke3zRHX9L0ByrSH7Ywx17T9PUZd/3Stwuj5xq9T/I1 HLv/+PanmpAKx4IAiKMv+vj3QOpxkXEsZDzWTL5PPlUz44+qatB0PR02DDP5FUD6NRn7/5ARRsZ/ kI2/lunXEKPPSxQhjv4Z96yQcZWE1Ot74rd+LhmGiR37DmXsoySKc9sKK86haQae+P2f0TcUwkl1 lVj5pY9BlueuzGNF6cmK14lormUNOp2dnfinf/on/PSnP0VdXR2uvfbaWZ3o8ssvx6ZNm+DxeLB0 6VJs3LgRa9euxXXXXYczzjgDDz30EBYuXIhVq1bh+9//Pnbv3o2TTz4Z8+fPn9V5j5X6yzy5psbU TZBhxkwUBka/TvO0OTfR85rScz72jlP+n2Zh3IfusafNOL05m/aMhgnTyAii5jH/Cs76s9T3QubP BAhj3wvHP17qiQlIBixxtJdk7MEmeZONCyN2GSmxY98hbN/dDwDpHbLnel8lK87xxO//jF1vDwEA Bj+MAQBWffnMGT3WTEpPqTAzm9KTFa8T0VzLGnRee+01vPDCC/j+978PVVUxPDw8q/EytbW1ePDB B4+7/YUXXjjutvvvv39G5yCaa+N7ayg/3h8OT3hcLOfoGwpNeJxNOKYm16SZQulJTC24l+6pSYaa irK5KT1Z8ToRzbWsQcfj8eBrX/savva1r+HIkSP4/e9/j1tuuQWqquLJJ5+0so1EVMIWzPekew9S x8V4jpPqKtM9Oanj8eai9NRQUwHHHJbDjmXF60Q016a0Zmh1dTVWrFiBFStWYGhoKNdtIiJKO+8T TQCQMS6kGM+x8kvJxVb7hkJYUOvB59qa8T9vHppW6SkdbOorUZuHWU9WvE5Ec23ai6NzqjcRWUkU hZyPA8nlOVKlp/6hcHIWmwns/PMQ3nhr8ITtaKypyFhBuLmucs5KT7NlxbUgmmtTDjpcz4aIKDvD NHH4aPy48TRHgicuPbldEk4aHUOTWp+msTa3pSeiUjTloHPLLbdg69atuWwLEVFRUDUdHwQimeNp hkOIJyaf9ZT6ygX3iKwx5aBz/DRYIiL7G196SvXUfHA4kl7PaLxjS0+pUFMopSeiUjTloHPXXXfl sBlERPllmiYC0yg9HTvrqbmOpSeiQjTloNPa2prLdhARWUbVDHwQCLP0RFQCpj3rioiomMym9FRo s56IaPqmFHQ++OADPPHEE4jH41i2bBkWLVqU63YREU3LdEtP42c9pVYRZumJyH6yBp3Dhw+jpqYG ALB582bceOONEAQBq1evxlNPPWVZA4mIjsXSExFNVdag8/Of/xySJKGzsxNnnXUW7r//fui6jnPO OcfK9hFRiYvE1IwtEfoGWXoioqnLGnTWrl2LoaEhbNmyBYIg4IYbbkB9fb2VbSOiEmKOLrjXd8x4 mg+D8RPe3+2U0mGGpSciyiZr0Onv78eLL76IlpYWLF68GFu3boVpmli1ahUDDxHNSrL0FBntoUkG mv6hMGIJ7YT3r650ZYaa0dKTyNITEU1iwh6d9evXIxaL4Re/+AXuvfdeDA8P45e//CVuvfVWK9tI NmIYJnbsO5SxKaAozt2HVa4fn6ZvJqWnjPVp6ivhyVPpie8nouKXNei0tLTg2WefhaZpWLhwIQBg /vz5DDk0Kzv2HcL23f0AgL/1jQDAnG4SmOvHp+xmWnpKhZqT6j2jpSfJ4pZnx/dTaTBN87g/AgAT JmAi+Z1pQhAECAAgAKIgQBAwdlvqscY95tjjJ/9g3GOaOHbHAeGYLwIgCBBFMXmO0T80fVmDzn33 3YcjR47A5XKhvLzcyjaRjb0/HJ7wuNAfn5JOVHrqG8o+66m60pWxgvBJDcVReuL7KfdM04RhGDAM A6ZpQIAAEyYEJD/Yx4KDkQ4dwmjIkMTkfVKhQxRTQST5NfX2SgWE9LttXFABkv+/KEnjHiczXOQ6 ZKQCz4m+6roOwxh9jUZDmGECpmHCyLI100RtPTaAAWPhLH2jICDVcSkKAiCc4DXE2P9rmmPhbTqE 9H/GAuNxQdHEcdfL4Sib1nkmXEenurp6Wg9GNJkF8z3pfxmnjovp8UvRtEpPgoCG2nKcNLobd75L T7PF99OYsQ9dHTBNiKKQDhrJz8KxHg5xNGWIx3yIpT4wx0KIAEkUIctOSJIEURTT50p9TfekjOvd sJt0iDjBc5Nlrus7W3wFyVLnfaIJADLGPBTT49tZqvQ0VnZKhpqpzHpKfS200tNs2f39pOs6DF2H ABOyLEISBUiSOBpgxoWW0V4Ph8MJWZYhSfa5xmR/kwadQCCAV199FYnE2OqiK1euzGmjyL5EUcjp GIdcP75daHqy9HTseJqss568LjTPr0RzvWe0t8aDGl9ZwZeeZqvY30+maUJVFYgC4JDEdIiRpGRP ikN2weVypntSiOxo0qBz3XXXYenSpZg/f74V7SGiORaJq+gfv4LwUAgfBCLQs5SeGmsrRsfSjE3l LtbSU6lIBRpJECDLAhyyBFkS4JQluN0+9sBQSZs06Hi9XqxevdqKthDRLLD0ZA+psTDm6OBcURAg iqN/Ut+nBt6OHjskCWVl1eyZITqBSYOOw+HAt771LXzkIx9JD5Rau3ZtzhtGRNlNu/TEBfcKgmEY 0DUNgmCRoPLdAAAdhElEQVRCHi0jyZIISUrNHBIgSRJkKTkWxq6Db4msNGnQueqqqzKO+UtHZK3p lp5Ss54W1HnQMjrzyVPuzEPLS5OmaTB0LR1gxgcap8MJl8vDnhciC2UNOk899RSWL1+OV1555bhw s3jx4pw3jKjUzKz0lCo7JQcKN7H0ZClVVSCLgNMhwSGLkCURLmc5HA4H/1FIVCCyBp22tjYAwAUX XGBZY4hKxWxKT80lNOupkJimCU1V4JBFOGQRbqeEinlVHOhLVOCyBp2uri585CMfweLFi3Huueei tbXVynYR2cZMS0/j93ti6cl6yTVmNDhkAS6HBJdTRkU5B/wSFZusQee5555Df38/3nzzTTz11FPo 6+tDZWUlPvnJT+LKK6+c9okGBwfR09MDn8+H1tbWjLV4XnvtNTz99NP48Y9/DABYvnw5Tj31VADA unXr4PGU7mqkVDxM08SHwTj6BqdWenI5JZzE0lPBUJQEZFGA0yHBKYtwe1woK6vKd7OIaJYmHIzc 3NyMRCKBUCiEeDyOo0eP4q9//euMTuT3+9HZ2Ym2tjasXr0ay5cvhyRJeOONN3Dw4EHEYjEAyUAU i8XgcDjQ3NzMkEMFSdMNDAQi6Bs3nqZ/MIxoltKTr9KVXmgvNUiYpaf80TUNpqEnQ41DhEOWUDGP 680Q2VHWoPO9730Phw8fxqmnnorFixfjhhtumNWigYFAAI2NjQCSa/OEQiH4fD4sWbIES5Yswauv vgoAcLlceOCBB3Daaaehp6cHe/fuTY8XIsqHaFzNGEfTPxjCoYlKTzXlaE5vYJksP1Wy9JQ3hmFA U5V0T43DIaG8qhxOJ68JUSnIGnQ8Hg8ikUhy4aosO6ROR1NTEwYGBlBfX49gMAiv15vx89Q5Dh06 hJGREZx22mmorq6GqqpZH9Pv98Pv92fcpijKrNtKpWl86Wn8eJrDR7OXnsZmPSW3RmisrYDTwV6B fEkOGFYhS4BDTgYbl8uJMndl3mdBGYaJ3p0H8d5AEKc0eNG+uAWiyB49olwTzElSzODgIP73f/8X O3fuxOHDhzF//nxs2LBh2icKBALYtGkTPB4PFi1ahP3796Orqyu9M+u1116LzZs3IxQK4c4770Rj YyM0TcO6deumdZ7+/n60t7fjV08/j4ZGe23AR3NnZqUnT7qn5qT6StSy9FQQdF2HqWtwuySUuRzw VJQV5IDhF9/4O7a9fiB9fMlnTsXSJSfnsUVEpWHCMTp9fX3Yt28f/vznPyMQCKCsrAwLFsxsg7va 2lo8+OCDWX++efNmAEBlZSX+7d/+bUbnIDqR2ZSeUrOeWHoqHMnVhVXIkgC3U0K5x4XyIhg0/N5A cMJjIsqNrEHnK1/5ChYuXIizzz4by5Ytw+mnn573rl+iibD0ZE+qosApC8kF+WQRLmdhlKKm65QG L95693DGMRHlXtag8/zzz1vZDqJp0XQDA4cjGVO5p1N6aq6rxPxqlp4KUXJDSw0uh4Qyl4zKGl9B lqKmq31xCwBkjNEhotybdK8ronyLxbVkD81o2alvKIwPAmFoOktPdqEqCmQJRVWKmi5RFDgmhygP phR0FEXB0NAQ6urqOCWTcsY0TRwJJtA3FEoHmv7BEAITlJ4WzE+GGZaeiothGDB0Nd1r4+FWCkSU I5MGneeffx6//vWvMTIygmXLliEWi+H666+3om1kY7pu4IPDkdHBwWH0DYXQNxhCNM5ZT3alaxoE 6HA7ZZSXO1BRwTEqRJR7kwadJ554Ar/61a+watUqXH311bj88ssZdGhaplN6EgSgsaaCpSebUJUE HLIAt1OGx1sOl4vXkYisNWnQkSQJoVAIgiAgHo/D5XJZ0S4qQiw90fiSVLlbhqeGm2ASUX5NGnRu vfVWfOc738E777yD1atX46abbrKiXVTg0qWn0bJT6itLT6XHGJ0l5XbJqGBJiogKzKRBp62tDY8+ +mh6a4ViW7uCZo+lJzqWaZrQVQVlbhkem86SIiJ7mDTo3HzzzRgeHs7YRfyRRx7JaaMoP2ZSehq/ cSVLT/anaxokwUBluRPe+fP4Dx8iKniTBp0PP/wQ//mf/2lFW8hC0y09VXlcOKl+3CrCLD2VjHTv jUvCvOoylLk5To+IisekQae9vR0PPfQQTj55bKGrZcuW5bRRNLemW3pqqKnIKDs111XCW8HSU6nR 1OTWCxVlDlSy94aIitSkQWfbtm244IILEIlErGgPzYJpmjgSSmSUnfomKj05JCwYX3qqr0QTS08l zTRNGJoCT5kDVVzEj4hsYNKg4/V6sXr1av5rrsDouoGBw9GMslP/YAiRKZaeuNcTjWfoOkTo8FY4 4a2syXdziIjmzKRBR1EUXHbZZTjllFMAJGddPfTQQ7luF40Ti2voHw5ljKc5xNLTnDEMEzv2HcL7 w2EsmO/BeZ9ogiiWRgDUVBVOGaj2ulFeXpbv5kybYZjo3XkwY6PMUrl2U8XXqLTweh9v0qBz7733 AkgGHNM8/oOV5s4JS09DYQRGYie8f6r0NNZTw9LTTOzYdwjbd/cDAP7WNwIA+H9nLchnk3IqNbi4 okxGnc8Dh8OR7ybNWO/Og9j2+gEAwFvvHgYAbpx5DL5GpYXX+3iTBp14PI4HHngAgUAA1dXV6O7u tqJdtjf90pMzHWY462luvT8cnvDYLlQlAacsorLcPoOL3xsITnhMfI1KDa/38SYNOnfddRfuuusu tLa24m9/+xvWrl2LJ5980oq22cZ0S0/188pHy06pRfc88FZwSm+uLJjvSffkpI7twDRNaKoCl0NE uduBShtux3BKgzf9r9bUMWXia1RaeL2PN2nQUVUVra2tAICPfvSjOW9QMZtu6cnpEMeFmeTXBfM9 LD1Z7LxPNAFAxhidYqWpKgQYcDsluN326bnJpn1xCwBkjEegTHyNSguv9/EmDTrnnHMOvvvd7+KT n/wk9u3bh7PPPtuKdhW8mZeexsbTzPeVlfwgsUIgikJRj8nRVAUOSYDbKcFTVQGns3QGnouiUPLj DybD16i08Hofb9Kgc8stt+Ctt97C3//+d5x77rn4+Mc/bkW7CgpLT1RoVFWBQwLKXDLXuyEimkDW oHP77bdn/Z82bdqUk8bkm2maGAklMhbbY+mJCoWh64CpodztQJ2vsqhnSxERWSVr0LnqqqsAJD/8 161bh02bNtlqermuGxj4MHrceJpITD3h/b0VzvSMJ5aeyEqaqsDtFFHpdaG8nLuEExFNR9ags3Dh wvT3bre7qAcixxLJvZ76h8Lp8tOh4Qg03TjuvqnS0/jxNM11HlR5WHoi62iqClkyUVHmRFVtta0H FBMR5dKkY3QAFOVfsi/v6kNIDbD0REVD01RIgolyl4zKIl/Ij4ioUGQNOj09PenVkA8ePIj7778/ /bO1a9da0rjZ6N15EI7yeenjVOlp/AaWLD1RIVCVBMrdMmrnVcDlKp0ZU0REVsgadC644IITfl8s PvHRWnzstFNZeqKCpasKyt0SGhp8nDVFRJQjWYPOueeea2U75tzypaejobF4F34jezJNE7qmwFPm QHWNz3YrFRMRFZopjdGZC4ODg+jp6YHP50NraytWrlyZ/tlrr72Gp59+Gj/+8Y9hmibuvPNOeDwe KIrCvbXIFkzThKEp8JQ7UG3z1YqJiAqJZf+c9Pv96OzsRHd3N7Zv3w5d1wEAb7zxBg4ePIhYLJY+ bmlpQVdXF6qrq7F3716rmkg05wzDgKkrqHQLaGmqwTyflyGHiMhClvXoBAIBNDY2AgC8Xi9CoRB8 Ph+WLFmCJUuW4NVXX03fr6GhAQDQ0NCAoaGhrI/p9/vh9/szblMUJTdPoIAZhokd+w5l7NXEQdb5 pWsaZNGEr8KFSk/+NtUzDBO9Ow9m7HtTCu+NUn3eRHQ8y4JOU1MTBgYGUF9fj2AwCK838y//1GKE jY2N+NOf/gQAGBgYyFjP51gdHR3o6OjIuK2/vx/t7e1z3PrCtmPfIWzf3Q8A6V24i3nvpmKmKgrK XCLmVZehzJ3/AfC9Ow9i2+sHACC9o3Ep7INTqs+biI5nWenq8ssvx9atW7F+/XosXboUGzduhKaN bYCZ6s7/h3/4B/T392Pjxo0IhUJoa2uzqolF6/3h8ITHlFumaUJV4nBJOhbUVaK+1lcQIQdI7mA8 0bFdlerzJqLjWdajU1tbiwcffDDrzzdv3pz+fsOGDVY0yTYWzPeke3JSx5R7mqrCIQGV5Q5Uzq8p yLE3pzR40z0aqeNSUKrPm4iOZ1nQodw57xPJafTjx+hQbqSmh1e4ZdQVwerF7YtbACBjrEopKNXn TUTHY9CxAVEUOCYnx3RNgyQYqCx3wltZPNPDRVEoybEppfq8ieh4DDpEE1CVBMpcUsEMLiYioulh 0CE6hqHrgKmhosyBxppqrl5MRFTEGHSIRqV6byq9LpSXV+W7OURENAcYdKikaZoKWTRR7nagir03 RES2w6BDJUlTEqgokzG/qgJOpzPfzSEiohxh0KGSkbGxZm3xzJwiIqKZY9Ah29N1HYKpwVvhKqqp 4URENHsMOmRbmqrCKQO+ShcqKji4mIioFDHokK0ky1Mqyt1SUaxcTEREucWgQ7Zg6DoE6KMrF1ez PEVERAAYdKjIaZoKpwRUe90oLy/Ld3OKhqYZePjpvTjwwVGc2liF67/RBlkuvqn1hmGid+fBjD2t RJEhl4jGMOhQUdJUBWUuCbXzKuBycXr4dD389F788c1DAID3hyIAgJtWnJ3PJs1I786D2Pb6AQBI 71bOPa6IaDwGHSoahmEAhoqKMgd8NT4u7jcLBz44OuFxsXhvIDjhMRERPymo4GmqCtFUUe2RcVJj Deb5vAw5s3RqY9WEx8XilAbvhMdEROzRoYJkmiZ0VUFFmczZUzlw/TfaACBjjE4xal/cAgAZY3SI iMZj0KGComsaRMGAp8yBqvlc3C9XZFksyjE5xxJFgWNyiGhCDDpUEDRVgdspotrnRnmZO9/NISIi m2DQobxJ7T1V7pZRX+2FLPPtSEREc4ufLGQ5TVPhEDG6uF9NvptDREQ2xqBDlkgNLi53y1z7hoiI LMOgQzmlaSpk0URlmRNeDi4mIiKLMejQnEv13pSx94aIiPKMQYfmDHtviIio0DDo0KyYpgldU1Du Yu8NEREVHgYdmpGxmVMOVHrYe0NERIXJsqAzODiInp4e+Hw+tLa2YuXKlQCAHTt24LnnngMArFix Am1tbejo6MBHPvIRAMC6devg8XisaiZNYHzvzfyaCjid7L0hIqLCZlnQ8fv96OzsRFtbG1avXo3l y5dDkiRs2bIFP/3pT6FpGm6++WasX78e8XgcDocDzc3NDDkFIDX2xlvuZO8NEREVFcu2gA4EAmhs bAQAeL1ehEIhAMleAkmS4HK5kEgk4Ha78cADD2DDhg04cuQI9u7da1UT6RiqkoBD1NEwrwIL6ufB W+lhyCEioqJiWY9OU1MTBgYGUF9fj2AwCK/XCwBwu93QNA2apsHtduPQoUM4cuQITjvtNFRXV0NV 1ayP6ff74ff7M25TFCWnz8PudE2DJBgoL3PAV8veGyIiKm6CaZqmFScKBALYtGkTPB4PFi1ahP37 96Orqwt79uzBM888A03TcNVVV6GlpQV33nknGhsboWka1q1bN63z9Pf3o729Hb96+nk0NDbl6NnY j6okUO6SUOkpQ5nble/mEBERzQnLgo5VGHSmztB1CNBRUeaAz8uyFBER2Q+nl5cgTVXgcoio9rpQ Xl6W7+YQERHlDINOCVGVBDxlMuqrvZBlXnoiIrI/ftqVAE1VUOGW0NDggyRJ+W4OERGRZRh0bExT Eqgok9FY44MoWraSABERUcFg0LEZwzAAQ0VFmQPVnB5OREQljkHHJnRNgyQa8FW4Uenx5rs5RERE BYFBp8hpqgK3U8S8aq5/Q0REdCwGnSKU2lyzws0ZVERERBPhJ2QRMXQdInRUljvhreT4GyIioskw 6BSB9AJ/VW6Ul7nz3RwiIqKiwaBToFieIiIimj1+ehaY1O7hLE8RERHNHoNOgVCVBMpcEmdPERER zSEGnTwyDAOmnlzcr2Eet2cgIiKaaww6eaBpKhwi4KtwcXE/IiKiHGLQsZCqJFDullE7rwIulzPf zSEiIrI9Bp0c03UdgqmhosyBJu49RUREZCkGnRzRVBVOGaj2ulFeXpXv5hAREZUkBp05NH7tmzqf Bw6HI99NIiIiKmkMOnOAa98QEREVJgadWeDO4URERIWNQWeaxq99U13jgyiK+W4SERERZcGgM0Vc +4aIiKj4MOhMwDRN6KqCMq59Q0REVJQYdE4gY3DxfA4uJiIiKlYMOuNoqoIyDi4mIiKyjZIPOqZp wtBUlLslNMyr4saaRERENlKyQSdz7ZtqlqeIiIhsyLKgMzg4iJ6eHvh8PrS2tmLlypUAgB07duC5 554DAKxYsQJnnXUW7rzzTng8HiiKgu7u7jltB9e+ISIiKh2WLQLj9/vR2dmJ7u5ubN++HbquAwC2 bNmCjRs3YsOGDXjsscfwxhtvoKWlBV1dXaiursbevXtnfe7k7KkE3LKB5voq1Nf6GHKIiIhKgGU9 OoFAAI2NjQAAr9eLUCgEn88H0zQhSRIkSUIikcDhw4fR0NAAAGhoaMDQ0NCMz6lpKmTRhLfcBW9l zZw8DyIiIioelgWdpqYmDAwMoL6+HsFgEF5vctE9t9sNTdOgaRrcbjcaGxuxa9cuAMDAwAAWLlyY 9TH9fj/8fn/GbYqiAABkQUMD174hIiIqaYJpmqYVJwoEAti0aRM8Hg8WLVqE/fv3o6urC3v27MEz zzwDTdNw1VVX4cwzz0R3dzfcbjcA4I477pjWefr7+9He3o7e3l40Nzfn4qkQERFRkbAs6FiFQYeI iIhSuCMlERER2RaDDhEREdkWgw4RERHZFoMOERER2RaDDhEREdkWgw4RERHZFoMOERER2RaDDhER EdkWgw4RERHZFoMOERER2RaDDhEREdmWZbuXE9HUGYaJ3p0H8d5AEKc0eNG+uAWiKOS7WURERYdB h6gA9e48iG2vHwAAvPXuYQDA0iUn57NJRERFiaUrogL03kBwwmMiIpoaBh2iAnRKg3fCYyIimhqW rogKUPviFgDIGKNDRETTx6BDVIBEUeCYHCKiOcDSFREREdkWgw4RERHZFoMOERER2RaDDhEREdkW gw4RERHZFoMOERER2RaDDhEREdkWgw4RERHZFoMOERER2RaDDhEREdkWgw4RERHZlmV7Xf32t7/F rl27EI/Hcf311+Pkk8f28XnggQegKArC4TA2bNiAvXv34kc/+hFOPvlknH766fjmN79pVTOJiIjI RiwLOs899xy2bNmC/v5+PPbYY9iwYQMAoK+vD+FwGD/4wQ/w7LPP4g9/+AMOHjyIuro6mKaJT33q U9M6j67rAICBgYE5fw5ERESUfw0NDZDlqUWYnAWdX//613j++echCAJM00RZWVm6cUNDQ+n7BQIB NDQ0AADq6+uxf/9+XHDBBejs7ITT6cS1116Lxx9//ITn8Pv98Pv9GbdFIhEAwMqVK3PxtIiIiCjP ent70dzcPKX75izoXHHFFbjiiivSx9/+9rcBAB988AHq6urStzc2NmJwcBBAshemrq4Oe/bsQUtL C5xOJxwOR9ZzdHR0oKOjI+O2eDyOyy67DI899hgkSZrLp0Sz8O1vfxuPPPJIvptB4/CaFB5ek8LD a1J4vv3tb6c7SKbCstLVZZddhu9///uIRCJYu3YtBgcH8Zvf/AZr1qxBVVUV7r33XoTDYdxzzz34 n//5H3R3d6O8vBwrVqyY1nncbjcqKioyxgBR/jmdzimnb7IGr0nh4TUpPLwmhcfpdE65bAVYGHQu vvhiXHzxxRm3rVmzBgBw8803Z9x+/vnn4/zzz7eqaURERGRTnF5OREREtsWgQ0RERLYl3XXXXXfl uxG5sGjRonw3gY7Ba1J4eE0KD69J4eE1KTzTuSaCaZpmDttCRERElDcsXREREZFtMegQERGRbTHo EBERkW0x6BAREZFtWbZgYK4MDg6ip6cHPp8Pra2t6T2uduzYgeeeew4AsHz58mlvDkozl+2aPPnk k/jLX/6CWCyGiy66CBdccEGeW1o6sl0TAAiHw+jo6MDWrVtRU1OTx1aWlmzX5LXXXkNvby90Xcfn P/95tLe357mlpSPbNfnjH/+IV199FYqi4Oyzz8ayZcvy3NLS8ve//x033XQTnn322fRt0/mML/oe Hb/fj87OTnR3d2P79u3p3cu3bNmCjRs3YsOGDdi8eXOeW1lasl2TqqoqrF+/Hl1dXfjd736X51aW lmzXxDRN/PCHP0RLS0ueW1h6sl2Tp59+Gj6fD5qm4cwzz8xzK0tLtmuya9cuvP322zh48CAaGxvz 3MrSEggE8Mwzz6C8vDzj9ul8xhd90AkEAuk3ntfrRSgUApD8C1ySJLhcLiiKks8mlpxs1+SSSy5B NBpFT09PepNXska2a/Lwww/jiiuugM/ny2fzSlK2a/J///d/WLNmDdasWYMf/ehH+Wxiycl2TT7z mc/gF7/4BR566CFs2bIln00sObW1tfje9753XNABMOXP+KIPOk1NTRgYGAAABINBeL1eAMnNPTVN Qzweh8vlymcTS062a/LOO+9g/fr1uP7667Fw4cJ8NrHknOiafPjhh3jzzTfx1FNPYc+ePfjZz36W 51aWlmy/JwsWLIDT6YTP54MgCPlsYsnJdk3+/d//HbIsw+PxgEvP5cexr7vL5ZryZ3zRLxgYCASw adMmeDweLFq0CPv370dXVxf27NmDZ555Bpqm4aqrrmIXsIVOdE3Wrl2LL3/5yzjjjDPgdruxcOFC XHvttfluasnI9nuS2gH49ttvxy233MIxOhbKdk1efvllvPTSS9B1Hddddx0++tGP5rupJSPbNfnd 736HV199FWVlZfjqV7+K8847L99NLTnXXnstNm/ejHvuuWfan/FFH3SIiIiIsin60hURERFRNgw6 REREZFsMOkRERGRbDDpERERkWww6REREZFsMOkSUN3/84x9x5ZVXorOzE2vWrMHg4OCcPfaVV16J aDSKr3/96xm3v/nmm+jo6Egvxjc4OIgf/vCHc3ZeIiosDDpElBeHDh3Co48+ikcffRRbt27FDTfc gO9+97tz9vipxfaOXXTvv/7rv/Dzn/88vTDc448/js7Ozjk7LxEVFgYdIsqL3/3ud+js7Ewv7X7G GWdgwYIF2L17N6677joAwMjICFavXo14PI4bb7wRnZ2duPXWW6FpGh5++GFcc801uPHGG3Hw4EFc ffXV6OzsxOrVq9N7FAHHr6haXl4ORVEgiiKGhoYgiiJqa2ute+JEZCkGHSLKi/fffx9NTU0ZtzU0 NCAej0PTNITDYbz00ku46KKL4Pf78dnPfhZbt27FmWeeiW3btgEAPve5z+Ghhx7Ce++9hzvuuANb t25FZWUl3nnnnaznXbFiBTZu3IjPfe5z+OUvf4lly5bh7rvvxhNPPJHT50tE+cGgQ0R5MX/+/HT5 KOX9999HfX09LrzwQrzyyit4+eWXceGFF+LAgQPpnaV///vfY3h4GADSu67X1NTgJz/5CW6//Xa8 ++67MAwj63mbmprwr//6rzjnnHMAADt37sTll1+OgwcPIhaL5ejZElG+MOgQUV5ceuml+OUvf4lI JAIguWv3wMAAWltbceGFF+K///u/IcsyKisr0dLSgquvvhpbt27FjTfeiLa2NgCAKCb/CvvJT36C 6667Dvfeey9kWZ7SxouPP/44Vq1ahUQiAUEQYBjGpLsgE1HxkfPdACIqTaeeeiquuuoqXH311RBF EVVVVXjwwQcBAFVVVQCACy+8EADQ0dGBrq4uPPHEE3A6nXjwwQexY8eO9GO1t7fjhhtuQHV1NcrK ytI9PsDxg5EBYHh4GIZhoL6+Hl/4whewdu1aLFy4MH1eIrIPbupJREREtsXSFREREdkWgw4RERHZ FoMOERER2RaDDhEREdkWgw4RERHZFoMOERER2RaDDhEREdkWgw4RERHZ1v8HVR8R0VWRL6QAAAAA 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get the team strength back into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You could you</w:t>
      </w:r>
      <w:r>
        <w:t xml:space="preserve"> </w:t>
      </w:r>
      <w:r>
        <w:rPr>
          <w:rStyle w:val="VerbatimChar"/>
        </w:rPr>
        <w:t xml:space="preserve">pd.merge</w:t>
      </w:r>
      <w:r>
        <w:t xml:space="preserve">, but I prefer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when joining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ssign(away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home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poin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res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win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statsmodels</w:t>
      </w:r>
    </w:p>
    <w:p>
      <w:pPr>
        <w:pStyle w:val="FirstParagraph"/>
      </w:pPr>
      <w:r>
        <w:rPr>
          <w:rStyle w:val="VerbatimChar"/>
        </w:rPr>
        <w:t xml:space="preserve">{python echo=False} # monkey patch statsmodels from statsmodels.iolib.summary import Summary Summary._repr_latex_ = lambda x: x.as_latex().replace('_', '\_'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(</w:t>
      </w:r>
      <w:r>
        <w:rPr>
          <w:rStyle w:val="StringTok"/>
        </w:rPr>
        <w:t xml:space="preserve">'home_win ~ home_strength + away_strength +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2792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FirstParagraph"/>
      </w:pPr>
      <w:r>
        <w:t xml:space="preserve">The strength variables both have large coefficients (really we should be using some independent measure of team strength here,</w:t>
      </w:r>
      <w:r>
        <w:t xml:space="preserve"> </w:t>
      </w:r>
      <w:r>
        <w:rPr>
          <w:rStyle w:val="VerbatimChar"/>
        </w:rPr>
        <w:t xml:space="preserve">win_percent</w:t>
      </w:r>
      <w:r>
        <w:t xml:space="preserve"> </w:t>
      </w:r>
      <w:r>
        <w:t xml:space="preserve">is showing up on the left and right side of the equation). The rest variables don't seem to matter as much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.assign</w:t>
      </w:r>
      <w:r>
        <w:t xml:space="preserve"> </w:t>
      </w:r>
      <w:r>
        <w:t xml:space="preserve">we can quickly explore variations in formula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: (sm.Logit.from_formula(</w:t>
      </w:r>
      <w:r>
        <w:rPr>
          <w:rStyle w:val="StringTok"/>
        </w:rPr>
        <w:t xml:space="preserve">'home_win ~ strength_diff + rest_spr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        df.assign(strength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home_str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strength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fit()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3499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.from_formula(</w:t>
      </w:r>
      <w:r>
        <w:rPr>
          <w:rStyle w:val="StringTok"/>
        </w:rPr>
        <w:t xml:space="preserve">'home_win ~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676549</w:t>
      </w:r>
      <w:r>
        <w:br w:type="textWrapping"/>
      </w:r>
      <w:r>
        <w:rPr>
          <w:rStyle w:val="VerbatimChar"/>
        </w:rPr>
        <w:t xml:space="preserve">         Iterations 4</w:t>
      </w:r>
    </w:p>
    <w:p>
      <w:pPr>
        <w:pStyle w:val="FirstParagraph"/>
      </w:pPr>
      <w:r>
        <w:t xml:space="preserve">Overall not seeing to much support for rest mattering, but we got to see some more tidy data.</w:t>
      </w:r>
    </w:p>
    <w:p>
      <w:pPr>
        <w:pStyle w:val="BodyText"/>
      </w:pPr>
      <w:r>
        <w:t xml:space="preserve">That's it for today.</w:t>
      </w:r>
      <w:r>
        <w:t xml:space="preserve"> </w:t>
      </w:r>
      <w:r>
        <w:t xml:space="preserve">Next time we'll look at data visual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abad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2589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a900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Data &amp; Reshaping</dc:title>
  <dc:creator>Tom Augspurger</dc:creator>
  <dcterms:created xsi:type="dcterms:W3CDTF">2016-10-30T22:24:50Z</dcterms:created>
  <dcterms:modified xsi:type="dcterms:W3CDTF">2016-10-30T22:24:50Z</dcterms:modified>
</cp:coreProperties>
</file>